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23485814"/>
        <w:docPartObj>
          <w:docPartGallery w:val="Cover Pages"/>
          <w:docPartUnique/>
        </w:docPartObj>
      </w:sdtPr>
      <w:sdtEndPr>
        <w:rPr>
          <w:rFonts w:cs="Times New Roman"/>
          <w:szCs w:val="24"/>
        </w:rPr>
      </w:sdtEndPr>
      <w:sdtContent>
        <w:p w14:paraId="22DB79A4" w14:textId="6BB900B8" w:rsidR="00AB340A" w:rsidRDefault="00AB340A">
          <w:r>
            <w:rPr>
              <w:noProof/>
            </w:rPr>
            <mc:AlternateContent>
              <mc:Choice Requires="wps">
                <w:drawing>
                  <wp:anchor distT="0" distB="0" distL="114300" distR="114300" simplePos="0" relativeHeight="251654144" behindDoc="0" locked="0" layoutInCell="1" allowOverlap="1" wp14:anchorId="58D65AC6" wp14:editId="326541BC">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1461087" id="AutoShape 16" o:spid="_x0000_s1026" style="position:absolute;z-index:251654144;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1072" behindDoc="0" locked="0" layoutInCell="1" allowOverlap="1" wp14:anchorId="7197A109" wp14:editId="3FBFCB5C">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43C60742" w14:textId="22A9F116" w:rsidR="00AB340A" w:rsidRDefault="00AB340A"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ACT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1F1145D2" w14:textId="6584F7EC" w:rsidR="00AB340A" w:rsidRPr="00D60C5A" w:rsidRDefault="00C87841" w:rsidP="00D60C5A">
                                    <w:pPr>
                                      <w:jc w:val="center"/>
                                      <w:rPr>
                                        <w:rFonts w:cs="Times New Roman"/>
                                        <w:i/>
                                        <w:iCs/>
                                        <w:sz w:val="32"/>
                                        <w:szCs w:val="32"/>
                                      </w:rPr>
                                    </w:pPr>
                                    <w:r w:rsidRPr="00C87841">
                                      <w:rPr>
                                        <w:rFonts w:cs="Times New Roman"/>
                                        <w:i/>
                                        <w:iCs/>
                                        <w:sz w:val="32"/>
                                        <w:szCs w:val="32"/>
                                      </w:rPr>
                                      <w:t>The unstoppable gospel</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74B050C5" w14:textId="77777777" w:rsidR="00AB340A" w:rsidRPr="008E4002" w:rsidRDefault="00AB340A"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B177A59" w14:textId="77777777" w:rsidR="00AB340A" w:rsidRPr="00D60C5A" w:rsidRDefault="00AB340A"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3EBD67A6" w14:textId="51E69691" w:rsidR="00AB340A" w:rsidRPr="00EA4928" w:rsidRDefault="00932200" w:rsidP="00857DFB">
                                    <w:pPr>
                                      <w:spacing w:line="254" w:lineRule="exact"/>
                                      <w:jc w:val="center"/>
                                      <w:rPr>
                                        <w:rFonts w:cs="Times New Roman"/>
                                        <w:color w:val="444440"/>
                                        <w:spacing w:val="81"/>
                                        <w:kern w:val="24"/>
                                        <w:sz w:val="20"/>
                                        <w:szCs w:val="20"/>
                                      </w:rPr>
                                    </w:pPr>
                                    <w:r w:rsidRPr="00932200">
                                      <w:rPr>
                                        <w:rFonts w:cs="Times New Roman"/>
                                        <w:szCs w:val="24"/>
                                      </w:rPr>
                                      <w:t>60-70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033E1171" w14:textId="77777777" w:rsidR="00AB340A" w:rsidRPr="00D60C5A" w:rsidRDefault="00AB340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68503EAE" w14:textId="0D70C9AC" w:rsidR="00AB340A" w:rsidRDefault="00170516" w:rsidP="000A4B2E">
                                    <w:pPr>
                                      <w:jc w:val="center"/>
                                      <w:rPr>
                                        <w:rFonts w:cs="Times New Roman"/>
                                        <w:i/>
                                        <w:iCs/>
                                        <w:szCs w:val="24"/>
                                      </w:rPr>
                                    </w:pPr>
                                    <w:r w:rsidRPr="00170516">
                                      <w:rPr>
                                        <w:rFonts w:cs="Times New Roman"/>
                                        <w:i/>
                                        <w:iCs/>
                                        <w:szCs w:val="24"/>
                                      </w:rPr>
                                      <w:t>"But you will receive power when the Holy Spirit comes on you; and you will be my witnesses in Jerusalem, and in all Judea and Samaria, and to the ends of the earth."</w:t>
                                    </w:r>
                                  </w:p>
                                  <w:p w14:paraId="3AF5791E" w14:textId="6D97309F" w:rsidR="00170516" w:rsidRDefault="00170516" w:rsidP="000A4B2E">
                                    <w:pPr>
                                      <w:jc w:val="center"/>
                                      <w:rPr>
                                        <w:rFonts w:cs="Times New Roman"/>
                                        <w:szCs w:val="24"/>
                                      </w:rPr>
                                    </w:pPr>
                                    <w:r>
                                      <w:rPr>
                                        <w:rFonts w:cs="Times New Roman"/>
                                        <w:szCs w:val="24"/>
                                      </w:rPr>
                                      <w:t>1:8</w:t>
                                    </w:r>
                                  </w:p>
                                  <w:p w14:paraId="5C312E15" w14:textId="65C1D23D" w:rsidR="00170516" w:rsidRDefault="00170516" w:rsidP="000A4B2E">
                                    <w:pPr>
                                      <w:jc w:val="center"/>
                                      <w:rPr>
                                        <w:rFonts w:cs="Times New Roman"/>
                                        <w:szCs w:val="24"/>
                                      </w:rPr>
                                    </w:pPr>
                                  </w:p>
                                  <w:p w14:paraId="57AB5C9A" w14:textId="640C761B" w:rsidR="00170516" w:rsidRDefault="00170516" w:rsidP="000A4B2E">
                                    <w:pPr>
                                      <w:jc w:val="center"/>
                                      <w:rPr>
                                        <w:rFonts w:cs="Times New Roman"/>
                                        <w:szCs w:val="24"/>
                                      </w:rPr>
                                    </w:pPr>
                                  </w:p>
                                  <w:p w14:paraId="4D1BD4CE" w14:textId="77777777" w:rsidR="00170516" w:rsidRPr="00170516" w:rsidRDefault="00170516" w:rsidP="000A4B2E">
                                    <w:pPr>
                                      <w:jc w:val="center"/>
                                      <w:rPr>
                                        <w:rFonts w:cs="Times New Roman"/>
                                        <w:szCs w:val="24"/>
                                      </w:rPr>
                                    </w:pPr>
                                  </w:p>
                                  <w:p w14:paraId="69818F12" w14:textId="77777777" w:rsidR="00AB340A" w:rsidRPr="009F3A8C" w:rsidRDefault="00AB340A" w:rsidP="000A4B2E">
                                    <w:pPr>
                                      <w:pStyle w:val="Footer"/>
                                      <w:jc w:val="center"/>
                                      <w:rPr>
                                        <w:rFonts w:ascii="Times New Roman" w:hAnsi="Times New Roman" w:cs="Times New Roman"/>
                                        <w:color w:val="808080" w:themeColor="background1" w:themeShade="80"/>
                                        <w:sz w:val="24"/>
                                        <w:szCs w:val="24"/>
                                      </w:rPr>
                                    </w:pPr>
                                  </w:p>
                                  <w:p w14:paraId="2A5A9B07" w14:textId="3D818177" w:rsidR="00AB340A" w:rsidRPr="009F3A8C" w:rsidRDefault="00AB340A"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158C5">
                                      <w:rPr>
                                        <w:rFonts w:ascii="Times New Roman" w:hAnsi="Times New Roman" w:cs="Times New Roman"/>
                                        <w:color w:val="808080" w:themeColor="background1" w:themeShade="80"/>
                                        <w:sz w:val="24"/>
                                        <w:szCs w:val="24"/>
                                      </w:rPr>
                                      <w:fldChar w:fldCharType="begin"/>
                                    </w:r>
                                    <w:r w:rsidR="006158C5">
                                      <w:rPr>
                                        <w:rFonts w:ascii="Times New Roman" w:hAnsi="Times New Roman" w:cs="Times New Roman"/>
                                        <w:color w:val="808080" w:themeColor="background1" w:themeShade="80"/>
                                        <w:sz w:val="24"/>
                                        <w:szCs w:val="24"/>
                                      </w:rPr>
                                      <w:instrText xml:space="preserve"> SAVEDATE  \@ "MMMM d, yyyy"  \* MERGEFORMAT </w:instrText>
                                    </w:r>
                                    <w:r w:rsidR="006158C5">
                                      <w:rPr>
                                        <w:rFonts w:ascii="Times New Roman" w:hAnsi="Times New Roman" w:cs="Times New Roman"/>
                                        <w:color w:val="808080" w:themeColor="background1" w:themeShade="80"/>
                                        <w:sz w:val="24"/>
                                        <w:szCs w:val="24"/>
                                      </w:rPr>
                                      <w:fldChar w:fldCharType="separate"/>
                                    </w:r>
                                    <w:r w:rsidR="00BC7A71">
                                      <w:rPr>
                                        <w:rFonts w:ascii="Times New Roman" w:hAnsi="Times New Roman" w:cs="Times New Roman"/>
                                        <w:noProof/>
                                        <w:color w:val="808080" w:themeColor="background1" w:themeShade="80"/>
                                        <w:sz w:val="24"/>
                                        <w:szCs w:val="24"/>
                                      </w:rPr>
                                      <w:t>May 9, 2023</w:t>
                                    </w:r>
                                    <w:r w:rsidR="006158C5">
                                      <w:rPr>
                                        <w:rFonts w:ascii="Times New Roman" w:hAnsi="Times New Roman" w:cs="Times New Roman"/>
                                        <w:color w:val="808080" w:themeColor="background1" w:themeShade="80"/>
                                        <w:sz w:val="24"/>
                                        <w:szCs w:val="24"/>
                                      </w:rPr>
                                      <w:fldChar w:fldCharType="end"/>
                                    </w:r>
                                  </w:p>
                                  <w:p w14:paraId="70FA2E30" w14:textId="77777777" w:rsidR="00AB340A" w:rsidRPr="00170516" w:rsidRDefault="00AB340A" w:rsidP="00D60C5A">
                                    <w:pPr>
                                      <w:jc w:val="center"/>
                                      <w:rPr>
                                        <w:rFonts w:cs="Times New Roman"/>
                                        <w:szCs w:val="24"/>
                                      </w:rPr>
                                    </w:pPr>
                                  </w:p>
                                  <w:p w14:paraId="48CACEB0" w14:textId="77777777" w:rsidR="00AB340A" w:rsidRPr="00170516" w:rsidRDefault="00AB340A" w:rsidP="00D60C5A">
                                    <w:pPr>
                                      <w:jc w:val="center"/>
                                      <w:rPr>
                                        <w:rFonts w:cs="Times New Roman"/>
                                        <w:szCs w:val="24"/>
                                      </w:rPr>
                                    </w:pPr>
                                  </w:p>
                                  <w:p w14:paraId="27681B78" w14:textId="77777777" w:rsidR="00AB340A" w:rsidRPr="009F3A8C" w:rsidRDefault="00AB340A"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197A109" id="Group 19" o:spid="_x0000_s1026" style="position:absolute;margin-left:544.3pt;margin-top:-1in;width:595.5pt;height:797.25pt;z-index:251651072;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" path="m6350000,3175025v,1753426,-1421524,3174949,-3175000,3174949c1421498,6349974,,4928451,,3175025,,1421511,1421498,,3175000,,4928501,,6350000,1421511,6350000,3175025xe" stroked="f">
                        <v:fill r:id="rId9"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43C60742" w14:textId="22A9F116" w:rsidR="00AB340A" w:rsidRDefault="00AB340A"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ACT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F1145D2" w14:textId="6584F7EC" w:rsidR="00AB340A" w:rsidRPr="00D60C5A" w:rsidRDefault="00C87841" w:rsidP="00D60C5A">
                              <w:pPr>
                                <w:jc w:val="center"/>
                                <w:rPr>
                                  <w:rFonts w:cs="Times New Roman"/>
                                  <w:i/>
                                  <w:iCs/>
                                  <w:sz w:val="32"/>
                                  <w:szCs w:val="32"/>
                                </w:rPr>
                              </w:pPr>
                              <w:r w:rsidRPr="00C87841">
                                <w:rPr>
                                  <w:rFonts w:cs="Times New Roman"/>
                                  <w:i/>
                                  <w:iCs/>
                                  <w:sz w:val="32"/>
                                  <w:szCs w:val="32"/>
                                </w:rPr>
                                <w:t>The unstoppable gospel</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74B050C5" w14:textId="77777777" w:rsidR="00AB340A" w:rsidRPr="008E4002" w:rsidRDefault="00AB340A"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B177A59" w14:textId="77777777" w:rsidR="00AB340A" w:rsidRPr="00D60C5A" w:rsidRDefault="00AB340A"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3EBD67A6" w14:textId="51E69691" w:rsidR="00AB340A" w:rsidRPr="00EA4928" w:rsidRDefault="00932200" w:rsidP="00857DFB">
                              <w:pPr>
                                <w:spacing w:line="254" w:lineRule="exact"/>
                                <w:jc w:val="center"/>
                                <w:rPr>
                                  <w:rFonts w:cs="Times New Roman"/>
                                  <w:color w:val="444440"/>
                                  <w:spacing w:val="81"/>
                                  <w:kern w:val="24"/>
                                  <w:sz w:val="20"/>
                                  <w:szCs w:val="20"/>
                                </w:rPr>
                              </w:pPr>
                              <w:r w:rsidRPr="00932200">
                                <w:rPr>
                                  <w:rFonts w:cs="Times New Roman"/>
                                  <w:szCs w:val="24"/>
                                </w:rPr>
                                <w:t>60-70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33E1171" w14:textId="77777777" w:rsidR="00AB340A" w:rsidRPr="00D60C5A" w:rsidRDefault="00AB340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68503EAE" w14:textId="0D70C9AC" w:rsidR="00AB340A" w:rsidRDefault="00170516" w:rsidP="000A4B2E">
                              <w:pPr>
                                <w:jc w:val="center"/>
                                <w:rPr>
                                  <w:rFonts w:cs="Times New Roman"/>
                                  <w:i/>
                                  <w:iCs/>
                                  <w:szCs w:val="24"/>
                                </w:rPr>
                              </w:pPr>
                              <w:r w:rsidRPr="00170516">
                                <w:rPr>
                                  <w:rFonts w:cs="Times New Roman"/>
                                  <w:i/>
                                  <w:iCs/>
                                  <w:szCs w:val="24"/>
                                </w:rPr>
                                <w:t>"But you will receive power when the Holy Spirit comes on you; and you will be my witnesses in Jerusalem, and in all Judea and Samaria, and to the ends of the earth."</w:t>
                              </w:r>
                            </w:p>
                            <w:p w14:paraId="3AF5791E" w14:textId="6D97309F" w:rsidR="00170516" w:rsidRDefault="00170516" w:rsidP="000A4B2E">
                              <w:pPr>
                                <w:jc w:val="center"/>
                                <w:rPr>
                                  <w:rFonts w:cs="Times New Roman"/>
                                  <w:szCs w:val="24"/>
                                </w:rPr>
                              </w:pPr>
                              <w:r>
                                <w:rPr>
                                  <w:rFonts w:cs="Times New Roman"/>
                                  <w:szCs w:val="24"/>
                                </w:rPr>
                                <w:t>1:8</w:t>
                              </w:r>
                            </w:p>
                            <w:p w14:paraId="5C312E15" w14:textId="65C1D23D" w:rsidR="00170516" w:rsidRDefault="00170516" w:rsidP="000A4B2E">
                              <w:pPr>
                                <w:jc w:val="center"/>
                                <w:rPr>
                                  <w:rFonts w:cs="Times New Roman"/>
                                  <w:szCs w:val="24"/>
                                </w:rPr>
                              </w:pPr>
                            </w:p>
                            <w:p w14:paraId="57AB5C9A" w14:textId="640C761B" w:rsidR="00170516" w:rsidRDefault="00170516" w:rsidP="000A4B2E">
                              <w:pPr>
                                <w:jc w:val="center"/>
                                <w:rPr>
                                  <w:rFonts w:cs="Times New Roman"/>
                                  <w:szCs w:val="24"/>
                                </w:rPr>
                              </w:pPr>
                            </w:p>
                            <w:p w14:paraId="4D1BD4CE" w14:textId="77777777" w:rsidR="00170516" w:rsidRPr="00170516" w:rsidRDefault="00170516" w:rsidP="000A4B2E">
                              <w:pPr>
                                <w:jc w:val="center"/>
                                <w:rPr>
                                  <w:rFonts w:cs="Times New Roman"/>
                                  <w:szCs w:val="24"/>
                                </w:rPr>
                              </w:pPr>
                            </w:p>
                            <w:p w14:paraId="69818F12" w14:textId="77777777" w:rsidR="00AB340A" w:rsidRPr="009F3A8C" w:rsidRDefault="00AB340A" w:rsidP="000A4B2E">
                              <w:pPr>
                                <w:pStyle w:val="Footer"/>
                                <w:jc w:val="center"/>
                                <w:rPr>
                                  <w:rFonts w:ascii="Times New Roman" w:hAnsi="Times New Roman" w:cs="Times New Roman"/>
                                  <w:color w:val="808080" w:themeColor="background1" w:themeShade="80"/>
                                  <w:sz w:val="24"/>
                                  <w:szCs w:val="24"/>
                                </w:rPr>
                              </w:pPr>
                            </w:p>
                            <w:p w14:paraId="2A5A9B07" w14:textId="3D818177" w:rsidR="00AB340A" w:rsidRPr="009F3A8C" w:rsidRDefault="00AB340A"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158C5">
                                <w:rPr>
                                  <w:rFonts w:ascii="Times New Roman" w:hAnsi="Times New Roman" w:cs="Times New Roman"/>
                                  <w:color w:val="808080" w:themeColor="background1" w:themeShade="80"/>
                                  <w:sz w:val="24"/>
                                  <w:szCs w:val="24"/>
                                </w:rPr>
                                <w:fldChar w:fldCharType="begin"/>
                              </w:r>
                              <w:r w:rsidR="006158C5">
                                <w:rPr>
                                  <w:rFonts w:ascii="Times New Roman" w:hAnsi="Times New Roman" w:cs="Times New Roman"/>
                                  <w:color w:val="808080" w:themeColor="background1" w:themeShade="80"/>
                                  <w:sz w:val="24"/>
                                  <w:szCs w:val="24"/>
                                </w:rPr>
                                <w:instrText xml:space="preserve"> SAVEDATE  \@ "MMMM d, yyyy"  \* MERGEFORMAT </w:instrText>
                              </w:r>
                              <w:r w:rsidR="006158C5">
                                <w:rPr>
                                  <w:rFonts w:ascii="Times New Roman" w:hAnsi="Times New Roman" w:cs="Times New Roman"/>
                                  <w:color w:val="808080" w:themeColor="background1" w:themeShade="80"/>
                                  <w:sz w:val="24"/>
                                  <w:szCs w:val="24"/>
                                </w:rPr>
                                <w:fldChar w:fldCharType="separate"/>
                              </w:r>
                              <w:r w:rsidR="00BC7A71">
                                <w:rPr>
                                  <w:rFonts w:ascii="Times New Roman" w:hAnsi="Times New Roman" w:cs="Times New Roman"/>
                                  <w:noProof/>
                                  <w:color w:val="808080" w:themeColor="background1" w:themeShade="80"/>
                                  <w:sz w:val="24"/>
                                  <w:szCs w:val="24"/>
                                </w:rPr>
                                <w:t>May 9, 2023</w:t>
                              </w:r>
                              <w:r w:rsidR="006158C5">
                                <w:rPr>
                                  <w:rFonts w:ascii="Times New Roman" w:hAnsi="Times New Roman" w:cs="Times New Roman"/>
                                  <w:color w:val="808080" w:themeColor="background1" w:themeShade="80"/>
                                  <w:sz w:val="24"/>
                                  <w:szCs w:val="24"/>
                                </w:rPr>
                                <w:fldChar w:fldCharType="end"/>
                              </w:r>
                            </w:p>
                            <w:p w14:paraId="70FA2E30" w14:textId="77777777" w:rsidR="00AB340A" w:rsidRPr="00170516" w:rsidRDefault="00AB340A" w:rsidP="00D60C5A">
                              <w:pPr>
                                <w:jc w:val="center"/>
                                <w:rPr>
                                  <w:rFonts w:cs="Times New Roman"/>
                                  <w:szCs w:val="24"/>
                                </w:rPr>
                              </w:pPr>
                            </w:p>
                            <w:p w14:paraId="48CACEB0" w14:textId="77777777" w:rsidR="00AB340A" w:rsidRPr="00170516" w:rsidRDefault="00AB340A" w:rsidP="00D60C5A">
                              <w:pPr>
                                <w:jc w:val="center"/>
                                <w:rPr>
                                  <w:rFonts w:cs="Times New Roman"/>
                                  <w:szCs w:val="24"/>
                                </w:rPr>
                              </w:pPr>
                            </w:p>
                            <w:p w14:paraId="27681B78" w14:textId="77777777" w:rsidR="00AB340A" w:rsidRPr="009F3A8C" w:rsidRDefault="00AB340A"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6432" behindDoc="0" locked="0" layoutInCell="1" allowOverlap="1" wp14:anchorId="4FBDE591" wp14:editId="431CBD59">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5FF282CA" w14:textId="6835A03B" w:rsidR="00AB340A" w:rsidRPr="00EA4928" w:rsidRDefault="00473D44" w:rsidP="002E2456">
                                <w:pPr>
                                  <w:spacing w:line="254" w:lineRule="exact"/>
                                  <w:jc w:val="center"/>
                                  <w:rPr>
                                    <w:rFonts w:cs="Times New Roman"/>
                                    <w:color w:val="444440"/>
                                    <w:spacing w:val="81"/>
                                    <w:kern w:val="24"/>
                                    <w:sz w:val="20"/>
                                    <w:szCs w:val="20"/>
                                  </w:rPr>
                                </w:pPr>
                                <w:r w:rsidRPr="00473D44">
                                  <w:rPr>
                                    <w:rFonts w:cs="Times New Roman"/>
                                    <w:szCs w:val="24"/>
                                  </w:rPr>
                                  <w:t xml:space="preserve">To show how the gospel was spread throughout the known </w:t>
                                </w:r>
                                <w:proofErr w:type="gramStart"/>
                                <w:r w:rsidRPr="00473D44">
                                  <w:rPr>
                                    <w:rFonts w:cs="Times New Roman"/>
                                    <w:szCs w:val="24"/>
                                  </w:rPr>
                                  <w:t>world</w:t>
                                </w:r>
                                <w:proofErr w:type="gramEnd"/>
                              </w:p>
                            </w:txbxContent>
                          </wps:txbx>
                          <wps:bodyPr wrap="square" lIns="0" tIns="0" rIns="0" bIns="0" rtlCol="0" anchor="t">
                            <a:noAutofit/>
                          </wps:bodyPr>
                        </wps:wsp>
                      </a:graphicData>
                    </a:graphic>
                  </wp:anchor>
                </w:drawing>
              </mc:Choice>
              <mc:Fallback>
                <w:pict>
                  <v:shape w14:anchorId="4FBDE591" id="TextBox 13" o:spid="_x0000_s1042" type="#_x0000_t202" style="position:absolute;margin-left:65.05pt;margin-top:435.2pt;width:319.25pt;height:22.25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5FF282CA" w14:textId="6835A03B" w:rsidR="00AB340A" w:rsidRPr="00EA4928" w:rsidRDefault="00473D44" w:rsidP="002E2456">
                          <w:pPr>
                            <w:spacing w:line="254" w:lineRule="exact"/>
                            <w:jc w:val="center"/>
                            <w:rPr>
                              <w:rFonts w:cs="Times New Roman"/>
                              <w:color w:val="444440"/>
                              <w:spacing w:val="81"/>
                              <w:kern w:val="24"/>
                              <w:sz w:val="20"/>
                              <w:szCs w:val="20"/>
                            </w:rPr>
                          </w:pPr>
                          <w:r w:rsidRPr="00473D44">
                            <w:rPr>
                              <w:rFonts w:cs="Times New Roman"/>
                              <w:szCs w:val="24"/>
                            </w:rPr>
                            <w:t>To show how the gospel was spread throughout the known world</w:t>
                          </w:r>
                        </w:p>
                      </w:txbxContent>
                    </v:textbox>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4098D8B9" wp14:editId="42BEFF6F">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771BCD21" id="AutoShape 16" o:spid="_x0000_s1026" style="position:absolute;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345A1114" wp14:editId="7E4DF83D">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F0EE21E" w14:textId="77777777" w:rsidR="00AB340A" w:rsidRPr="00D60C5A" w:rsidRDefault="00AB340A"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345A1114" id="TextBox 12" o:spid="_x0000_s1043" type="#_x0000_t202" style="position:absolute;margin-left:0;margin-top:400.2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3F0EE21E" w14:textId="77777777" w:rsidR="00AB340A" w:rsidRPr="00D60C5A" w:rsidRDefault="00AB340A"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57216" behindDoc="0" locked="0" layoutInCell="1" allowOverlap="1" wp14:anchorId="10394369" wp14:editId="7FDBC15F">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DB4F18" w14:textId="697940D4" w:rsidR="00AB340A" w:rsidRDefault="00AB340A">
          <w:pPr>
            <w:spacing w:line="259" w:lineRule="auto"/>
            <w:rPr>
              <w:rFonts w:cs="Times New Roman"/>
              <w:szCs w:val="24"/>
            </w:rPr>
          </w:pPr>
          <w:r>
            <w:rPr>
              <w:rFonts w:cs="Times New Roman"/>
              <w:szCs w:val="24"/>
            </w:rPr>
            <w:br w:type="page"/>
          </w:r>
        </w:p>
      </w:sdtContent>
    </w:sdt>
    <w:p w14:paraId="4E1559AE" w14:textId="77777777" w:rsidR="00E4727D" w:rsidRPr="00C23AC0" w:rsidRDefault="00E4727D" w:rsidP="00E4727D">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241E5310" w14:textId="77777777" w:rsidR="00E4727D" w:rsidRPr="00C23AC0" w:rsidRDefault="00E4727D" w:rsidP="00E4727D"/>
    <w:p w14:paraId="0E85A91F" w14:textId="013751FD" w:rsidR="007A5359" w:rsidRDefault="00E4727D">
      <w:pPr>
        <w:pStyle w:val="TOC2"/>
        <w:tabs>
          <w:tab w:val="right" w:leader="dot" w:pos="9016"/>
        </w:tabs>
        <w:rPr>
          <w:rFonts w:asciiTheme="minorHAnsi" w:hAnsiTheme="minorHAnsi"/>
          <w:noProof/>
          <w:kern w:val="2"/>
          <w:sz w:val="22"/>
          <w:lang w:val="en-US"/>
          <w14:ligatures w14:val="standardContextual"/>
        </w:rPr>
      </w:pPr>
      <w:r>
        <w:fldChar w:fldCharType="begin"/>
      </w:r>
      <w:r>
        <w:instrText xml:space="preserve"> TOC \o "1-3" \h \z \u </w:instrText>
      </w:r>
      <w:r>
        <w:fldChar w:fldCharType="separate"/>
      </w:r>
      <w:hyperlink w:anchor="_Toc134521075" w:history="1">
        <w:r w:rsidR="007A5359" w:rsidRPr="007C5F7A">
          <w:rPr>
            <w:rStyle w:val="Hyperlink"/>
            <w:noProof/>
          </w:rPr>
          <w:t>INTRODUCTION</w:t>
        </w:r>
        <w:r w:rsidR="007A5359">
          <w:rPr>
            <w:noProof/>
            <w:webHidden/>
          </w:rPr>
          <w:tab/>
        </w:r>
        <w:r w:rsidR="007A5359">
          <w:rPr>
            <w:noProof/>
            <w:webHidden/>
          </w:rPr>
          <w:fldChar w:fldCharType="begin"/>
        </w:r>
        <w:r w:rsidR="007A5359">
          <w:rPr>
            <w:noProof/>
            <w:webHidden/>
          </w:rPr>
          <w:instrText xml:space="preserve"> PAGEREF _Toc134521075 \h </w:instrText>
        </w:r>
        <w:r w:rsidR="007A5359">
          <w:rPr>
            <w:noProof/>
            <w:webHidden/>
          </w:rPr>
        </w:r>
        <w:r w:rsidR="007A5359">
          <w:rPr>
            <w:noProof/>
            <w:webHidden/>
          </w:rPr>
          <w:fldChar w:fldCharType="separate"/>
        </w:r>
        <w:r w:rsidR="007A5359">
          <w:rPr>
            <w:noProof/>
            <w:webHidden/>
          </w:rPr>
          <w:t>3</w:t>
        </w:r>
        <w:r w:rsidR="007A5359">
          <w:rPr>
            <w:noProof/>
            <w:webHidden/>
          </w:rPr>
          <w:fldChar w:fldCharType="end"/>
        </w:r>
      </w:hyperlink>
    </w:p>
    <w:p w14:paraId="38B5BAD1" w14:textId="1425AF7B" w:rsidR="007A5359" w:rsidRDefault="00000000">
      <w:pPr>
        <w:pStyle w:val="TOC3"/>
        <w:tabs>
          <w:tab w:val="right" w:leader="dot" w:pos="9016"/>
        </w:tabs>
        <w:rPr>
          <w:rFonts w:asciiTheme="minorHAnsi" w:hAnsiTheme="minorHAnsi"/>
          <w:noProof/>
          <w:kern w:val="2"/>
          <w:sz w:val="22"/>
          <w:lang w:val="en-US"/>
          <w14:ligatures w14:val="standardContextual"/>
        </w:rPr>
      </w:pPr>
      <w:hyperlink w:anchor="_Toc134521076" w:history="1">
        <w:r w:rsidR="007A5359" w:rsidRPr="007C5F7A">
          <w:rPr>
            <w:rStyle w:val="Hyperlink"/>
            <w:noProof/>
          </w:rPr>
          <w:t>KEY VERSE: 1:8</w:t>
        </w:r>
        <w:r w:rsidR="007A5359">
          <w:rPr>
            <w:noProof/>
            <w:webHidden/>
          </w:rPr>
          <w:tab/>
        </w:r>
        <w:r w:rsidR="007A5359">
          <w:rPr>
            <w:noProof/>
            <w:webHidden/>
          </w:rPr>
          <w:fldChar w:fldCharType="begin"/>
        </w:r>
        <w:r w:rsidR="007A5359">
          <w:rPr>
            <w:noProof/>
            <w:webHidden/>
          </w:rPr>
          <w:instrText xml:space="preserve"> PAGEREF _Toc134521076 \h </w:instrText>
        </w:r>
        <w:r w:rsidR="007A5359">
          <w:rPr>
            <w:noProof/>
            <w:webHidden/>
          </w:rPr>
        </w:r>
        <w:r w:rsidR="007A5359">
          <w:rPr>
            <w:noProof/>
            <w:webHidden/>
          </w:rPr>
          <w:fldChar w:fldCharType="separate"/>
        </w:r>
        <w:r w:rsidR="007A5359">
          <w:rPr>
            <w:noProof/>
            <w:webHidden/>
          </w:rPr>
          <w:t>4</w:t>
        </w:r>
        <w:r w:rsidR="007A5359">
          <w:rPr>
            <w:noProof/>
            <w:webHidden/>
          </w:rPr>
          <w:fldChar w:fldCharType="end"/>
        </w:r>
      </w:hyperlink>
    </w:p>
    <w:p w14:paraId="2ECCB261" w14:textId="6B40E9C3" w:rsidR="007A5359" w:rsidRDefault="00000000">
      <w:pPr>
        <w:pStyle w:val="TOC3"/>
        <w:tabs>
          <w:tab w:val="right" w:leader="dot" w:pos="9016"/>
        </w:tabs>
        <w:rPr>
          <w:rFonts w:asciiTheme="minorHAnsi" w:hAnsiTheme="minorHAnsi"/>
          <w:noProof/>
          <w:kern w:val="2"/>
          <w:sz w:val="22"/>
          <w:lang w:val="en-US"/>
          <w14:ligatures w14:val="standardContextual"/>
        </w:rPr>
      </w:pPr>
      <w:hyperlink w:anchor="_Toc134521077" w:history="1">
        <w:r w:rsidR="007A5359" w:rsidRPr="007C5F7A">
          <w:rPr>
            <w:rStyle w:val="Hyperlink"/>
            <w:noProof/>
          </w:rPr>
          <w:t>THE SPEECHES IN ACTS</w:t>
        </w:r>
        <w:r w:rsidR="007A5359">
          <w:rPr>
            <w:noProof/>
            <w:webHidden/>
          </w:rPr>
          <w:tab/>
        </w:r>
        <w:r w:rsidR="007A5359">
          <w:rPr>
            <w:noProof/>
            <w:webHidden/>
          </w:rPr>
          <w:fldChar w:fldCharType="begin"/>
        </w:r>
        <w:r w:rsidR="007A5359">
          <w:rPr>
            <w:noProof/>
            <w:webHidden/>
          </w:rPr>
          <w:instrText xml:space="preserve"> PAGEREF _Toc134521077 \h </w:instrText>
        </w:r>
        <w:r w:rsidR="007A5359">
          <w:rPr>
            <w:noProof/>
            <w:webHidden/>
          </w:rPr>
        </w:r>
        <w:r w:rsidR="007A5359">
          <w:rPr>
            <w:noProof/>
            <w:webHidden/>
          </w:rPr>
          <w:fldChar w:fldCharType="separate"/>
        </w:r>
        <w:r w:rsidR="007A5359">
          <w:rPr>
            <w:noProof/>
            <w:webHidden/>
          </w:rPr>
          <w:t>5</w:t>
        </w:r>
        <w:r w:rsidR="007A5359">
          <w:rPr>
            <w:noProof/>
            <w:webHidden/>
          </w:rPr>
          <w:fldChar w:fldCharType="end"/>
        </w:r>
      </w:hyperlink>
    </w:p>
    <w:p w14:paraId="7DE3ED87" w14:textId="430ED2E3"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78" w:history="1">
        <w:r w:rsidR="007A5359" w:rsidRPr="007C5F7A">
          <w:rPr>
            <w:rStyle w:val="Hyperlink"/>
            <w:noProof/>
          </w:rPr>
          <w:t>CHAPTER 2: DAY OF PENTECOST</w:t>
        </w:r>
        <w:r w:rsidR="007A5359">
          <w:rPr>
            <w:noProof/>
            <w:webHidden/>
          </w:rPr>
          <w:tab/>
        </w:r>
        <w:r w:rsidR="007A5359">
          <w:rPr>
            <w:noProof/>
            <w:webHidden/>
          </w:rPr>
          <w:fldChar w:fldCharType="begin"/>
        </w:r>
        <w:r w:rsidR="007A5359">
          <w:rPr>
            <w:noProof/>
            <w:webHidden/>
          </w:rPr>
          <w:instrText xml:space="preserve"> PAGEREF _Toc134521078 \h </w:instrText>
        </w:r>
        <w:r w:rsidR="007A5359">
          <w:rPr>
            <w:noProof/>
            <w:webHidden/>
          </w:rPr>
        </w:r>
        <w:r w:rsidR="007A5359">
          <w:rPr>
            <w:noProof/>
            <w:webHidden/>
          </w:rPr>
          <w:fldChar w:fldCharType="separate"/>
        </w:r>
        <w:r w:rsidR="007A5359">
          <w:rPr>
            <w:noProof/>
            <w:webHidden/>
          </w:rPr>
          <w:t>6</w:t>
        </w:r>
        <w:r w:rsidR="007A5359">
          <w:rPr>
            <w:noProof/>
            <w:webHidden/>
          </w:rPr>
          <w:fldChar w:fldCharType="end"/>
        </w:r>
      </w:hyperlink>
    </w:p>
    <w:p w14:paraId="2C1C6063" w14:textId="1541DD08"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79" w:history="1">
        <w:r w:rsidR="007A5359" w:rsidRPr="007C5F7A">
          <w:rPr>
            <w:rStyle w:val="Hyperlink"/>
            <w:noProof/>
          </w:rPr>
          <w:t xml:space="preserve">MORE </w:t>
        </w:r>
        <w:r w:rsidR="007A5359" w:rsidRPr="007C5F7A">
          <w:rPr>
            <w:rStyle w:val="Hyperlink"/>
            <w:i/>
            <w:noProof/>
          </w:rPr>
          <w:t>"PENTECOSTAL DAYS"</w:t>
        </w:r>
        <w:r w:rsidR="007A5359" w:rsidRPr="007C5F7A">
          <w:rPr>
            <w:rStyle w:val="Hyperlink"/>
            <w:noProof/>
          </w:rPr>
          <w:t>?</w:t>
        </w:r>
        <w:r w:rsidR="007A5359">
          <w:rPr>
            <w:noProof/>
            <w:webHidden/>
          </w:rPr>
          <w:tab/>
        </w:r>
        <w:r w:rsidR="007A5359">
          <w:rPr>
            <w:noProof/>
            <w:webHidden/>
          </w:rPr>
          <w:fldChar w:fldCharType="begin"/>
        </w:r>
        <w:r w:rsidR="007A5359">
          <w:rPr>
            <w:noProof/>
            <w:webHidden/>
          </w:rPr>
          <w:instrText xml:space="preserve"> PAGEREF _Toc134521079 \h </w:instrText>
        </w:r>
        <w:r w:rsidR="007A5359">
          <w:rPr>
            <w:noProof/>
            <w:webHidden/>
          </w:rPr>
        </w:r>
        <w:r w:rsidR="007A5359">
          <w:rPr>
            <w:noProof/>
            <w:webHidden/>
          </w:rPr>
          <w:fldChar w:fldCharType="separate"/>
        </w:r>
        <w:r w:rsidR="007A5359">
          <w:rPr>
            <w:noProof/>
            <w:webHidden/>
          </w:rPr>
          <w:t>7</w:t>
        </w:r>
        <w:r w:rsidR="007A5359">
          <w:rPr>
            <w:noProof/>
            <w:webHidden/>
          </w:rPr>
          <w:fldChar w:fldCharType="end"/>
        </w:r>
      </w:hyperlink>
    </w:p>
    <w:p w14:paraId="57AA71AE" w14:textId="12379E4F"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0" w:history="1">
        <w:r w:rsidR="007A5359" w:rsidRPr="007C5F7A">
          <w:rPr>
            <w:rStyle w:val="Hyperlink"/>
            <w:noProof/>
          </w:rPr>
          <w:t>CONCLUSIONS/ CLAIMS</w:t>
        </w:r>
        <w:r w:rsidR="007A5359">
          <w:rPr>
            <w:noProof/>
            <w:webHidden/>
          </w:rPr>
          <w:tab/>
        </w:r>
        <w:r w:rsidR="007A5359">
          <w:rPr>
            <w:noProof/>
            <w:webHidden/>
          </w:rPr>
          <w:fldChar w:fldCharType="begin"/>
        </w:r>
        <w:r w:rsidR="007A5359">
          <w:rPr>
            <w:noProof/>
            <w:webHidden/>
          </w:rPr>
          <w:instrText xml:space="preserve"> PAGEREF _Toc134521080 \h </w:instrText>
        </w:r>
        <w:r w:rsidR="007A5359">
          <w:rPr>
            <w:noProof/>
            <w:webHidden/>
          </w:rPr>
        </w:r>
        <w:r w:rsidR="007A5359">
          <w:rPr>
            <w:noProof/>
            <w:webHidden/>
          </w:rPr>
          <w:fldChar w:fldCharType="separate"/>
        </w:r>
        <w:r w:rsidR="007A5359">
          <w:rPr>
            <w:noProof/>
            <w:webHidden/>
          </w:rPr>
          <w:t>8</w:t>
        </w:r>
        <w:r w:rsidR="007A5359">
          <w:rPr>
            <w:noProof/>
            <w:webHidden/>
          </w:rPr>
          <w:fldChar w:fldCharType="end"/>
        </w:r>
      </w:hyperlink>
    </w:p>
    <w:p w14:paraId="40D8177F" w14:textId="0034CDBC"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1" w:history="1">
        <w:r w:rsidR="007A5359" w:rsidRPr="007C5F7A">
          <w:rPr>
            <w:rStyle w:val="Hyperlink"/>
            <w:noProof/>
          </w:rPr>
          <w:t>HOW TO BE FILLED WITH THE SPIRIT WHEN HE DOESN'T FOLLOW ANY RULES?</w:t>
        </w:r>
        <w:r w:rsidR="007A5359">
          <w:rPr>
            <w:noProof/>
            <w:webHidden/>
          </w:rPr>
          <w:tab/>
        </w:r>
        <w:r w:rsidR="007A5359">
          <w:rPr>
            <w:noProof/>
            <w:webHidden/>
          </w:rPr>
          <w:fldChar w:fldCharType="begin"/>
        </w:r>
        <w:r w:rsidR="007A5359">
          <w:rPr>
            <w:noProof/>
            <w:webHidden/>
          </w:rPr>
          <w:instrText xml:space="preserve"> PAGEREF _Toc134521081 \h </w:instrText>
        </w:r>
        <w:r w:rsidR="007A5359">
          <w:rPr>
            <w:noProof/>
            <w:webHidden/>
          </w:rPr>
        </w:r>
        <w:r w:rsidR="007A5359">
          <w:rPr>
            <w:noProof/>
            <w:webHidden/>
          </w:rPr>
          <w:fldChar w:fldCharType="separate"/>
        </w:r>
        <w:r w:rsidR="007A5359">
          <w:rPr>
            <w:noProof/>
            <w:webHidden/>
          </w:rPr>
          <w:t>9</w:t>
        </w:r>
        <w:r w:rsidR="007A5359">
          <w:rPr>
            <w:noProof/>
            <w:webHidden/>
          </w:rPr>
          <w:fldChar w:fldCharType="end"/>
        </w:r>
      </w:hyperlink>
    </w:p>
    <w:p w14:paraId="3D0A4392" w14:textId="148F9530"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2" w:history="1">
        <w:r w:rsidR="007A5359" w:rsidRPr="007C5F7A">
          <w:rPr>
            <w:rStyle w:val="Hyperlink"/>
            <w:noProof/>
          </w:rPr>
          <w:t>MIRACLES</w:t>
        </w:r>
        <w:r w:rsidR="007A5359">
          <w:rPr>
            <w:noProof/>
            <w:webHidden/>
          </w:rPr>
          <w:tab/>
        </w:r>
        <w:r w:rsidR="007A5359">
          <w:rPr>
            <w:noProof/>
            <w:webHidden/>
          </w:rPr>
          <w:fldChar w:fldCharType="begin"/>
        </w:r>
        <w:r w:rsidR="007A5359">
          <w:rPr>
            <w:noProof/>
            <w:webHidden/>
          </w:rPr>
          <w:instrText xml:space="preserve"> PAGEREF _Toc134521082 \h </w:instrText>
        </w:r>
        <w:r w:rsidR="007A5359">
          <w:rPr>
            <w:noProof/>
            <w:webHidden/>
          </w:rPr>
        </w:r>
        <w:r w:rsidR="007A5359">
          <w:rPr>
            <w:noProof/>
            <w:webHidden/>
          </w:rPr>
          <w:fldChar w:fldCharType="separate"/>
        </w:r>
        <w:r w:rsidR="007A5359">
          <w:rPr>
            <w:noProof/>
            <w:webHidden/>
          </w:rPr>
          <w:t>10</w:t>
        </w:r>
        <w:r w:rsidR="007A5359">
          <w:rPr>
            <w:noProof/>
            <w:webHidden/>
          </w:rPr>
          <w:fldChar w:fldCharType="end"/>
        </w:r>
      </w:hyperlink>
    </w:p>
    <w:p w14:paraId="4DCF091C" w14:textId="400BD26F"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3" w:history="1">
        <w:r w:rsidR="007A5359" w:rsidRPr="007C5F7A">
          <w:rPr>
            <w:rStyle w:val="Hyperlink"/>
            <w:iCs/>
            <w:noProof/>
          </w:rPr>
          <w:t>PREACHING/TEACHING</w:t>
        </w:r>
        <w:r w:rsidR="007A5359">
          <w:rPr>
            <w:noProof/>
            <w:webHidden/>
          </w:rPr>
          <w:tab/>
        </w:r>
        <w:r w:rsidR="007A5359">
          <w:rPr>
            <w:noProof/>
            <w:webHidden/>
          </w:rPr>
          <w:fldChar w:fldCharType="begin"/>
        </w:r>
        <w:r w:rsidR="007A5359">
          <w:rPr>
            <w:noProof/>
            <w:webHidden/>
          </w:rPr>
          <w:instrText xml:space="preserve"> PAGEREF _Toc134521083 \h </w:instrText>
        </w:r>
        <w:r w:rsidR="007A5359">
          <w:rPr>
            <w:noProof/>
            <w:webHidden/>
          </w:rPr>
        </w:r>
        <w:r w:rsidR="007A5359">
          <w:rPr>
            <w:noProof/>
            <w:webHidden/>
          </w:rPr>
          <w:fldChar w:fldCharType="separate"/>
        </w:r>
        <w:r w:rsidR="007A5359">
          <w:rPr>
            <w:noProof/>
            <w:webHidden/>
          </w:rPr>
          <w:t>12</w:t>
        </w:r>
        <w:r w:rsidR="007A5359">
          <w:rPr>
            <w:noProof/>
            <w:webHidden/>
          </w:rPr>
          <w:fldChar w:fldCharType="end"/>
        </w:r>
      </w:hyperlink>
    </w:p>
    <w:p w14:paraId="1A9D658B" w14:textId="782CF2A8"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4" w:history="1">
        <w:r w:rsidR="007A5359" w:rsidRPr="007C5F7A">
          <w:rPr>
            <w:rStyle w:val="Hyperlink"/>
            <w:iCs/>
            <w:noProof/>
          </w:rPr>
          <w:t>ANANIAS &amp; SAPPHIRE (4:32 - 5:11)</w:t>
        </w:r>
        <w:r w:rsidR="007A5359">
          <w:rPr>
            <w:noProof/>
            <w:webHidden/>
          </w:rPr>
          <w:tab/>
        </w:r>
        <w:r w:rsidR="007A5359">
          <w:rPr>
            <w:noProof/>
            <w:webHidden/>
          </w:rPr>
          <w:fldChar w:fldCharType="begin"/>
        </w:r>
        <w:r w:rsidR="007A5359">
          <w:rPr>
            <w:noProof/>
            <w:webHidden/>
          </w:rPr>
          <w:instrText xml:space="preserve"> PAGEREF _Toc134521084 \h </w:instrText>
        </w:r>
        <w:r w:rsidR="007A5359">
          <w:rPr>
            <w:noProof/>
            <w:webHidden/>
          </w:rPr>
        </w:r>
        <w:r w:rsidR="007A5359">
          <w:rPr>
            <w:noProof/>
            <w:webHidden/>
          </w:rPr>
          <w:fldChar w:fldCharType="separate"/>
        </w:r>
        <w:r w:rsidR="007A5359">
          <w:rPr>
            <w:noProof/>
            <w:webHidden/>
          </w:rPr>
          <w:t>12</w:t>
        </w:r>
        <w:r w:rsidR="007A5359">
          <w:rPr>
            <w:noProof/>
            <w:webHidden/>
          </w:rPr>
          <w:fldChar w:fldCharType="end"/>
        </w:r>
      </w:hyperlink>
    </w:p>
    <w:p w14:paraId="234D4E54" w14:textId="3196C215"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5" w:history="1">
        <w:r w:rsidR="007A5359" w:rsidRPr="007C5F7A">
          <w:rPr>
            <w:rStyle w:val="Hyperlink"/>
            <w:noProof/>
          </w:rPr>
          <w:t>PAUL'S CONVERSION (9:1-31)</w:t>
        </w:r>
        <w:r w:rsidR="007A5359">
          <w:rPr>
            <w:noProof/>
            <w:webHidden/>
          </w:rPr>
          <w:tab/>
        </w:r>
        <w:r w:rsidR="007A5359">
          <w:rPr>
            <w:noProof/>
            <w:webHidden/>
          </w:rPr>
          <w:fldChar w:fldCharType="begin"/>
        </w:r>
        <w:r w:rsidR="007A5359">
          <w:rPr>
            <w:noProof/>
            <w:webHidden/>
          </w:rPr>
          <w:instrText xml:space="preserve"> PAGEREF _Toc134521085 \h </w:instrText>
        </w:r>
        <w:r w:rsidR="007A5359">
          <w:rPr>
            <w:noProof/>
            <w:webHidden/>
          </w:rPr>
        </w:r>
        <w:r w:rsidR="007A5359">
          <w:rPr>
            <w:noProof/>
            <w:webHidden/>
          </w:rPr>
          <w:fldChar w:fldCharType="separate"/>
        </w:r>
        <w:r w:rsidR="007A5359">
          <w:rPr>
            <w:noProof/>
            <w:webHidden/>
          </w:rPr>
          <w:t>13</w:t>
        </w:r>
        <w:r w:rsidR="007A5359">
          <w:rPr>
            <w:noProof/>
            <w:webHidden/>
          </w:rPr>
          <w:fldChar w:fldCharType="end"/>
        </w:r>
      </w:hyperlink>
    </w:p>
    <w:p w14:paraId="67C2B545" w14:textId="40BDA603"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6" w:history="1">
        <w:r w:rsidR="007A5359" w:rsidRPr="007C5F7A">
          <w:rPr>
            <w:rStyle w:val="Hyperlink"/>
            <w:iCs/>
            <w:noProof/>
          </w:rPr>
          <w:t>SIGHTS AND VISIONS IN THE NT</w:t>
        </w:r>
        <w:r w:rsidR="007A5359">
          <w:rPr>
            <w:noProof/>
            <w:webHidden/>
          </w:rPr>
          <w:tab/>
        </w:r>
        <w:r w:rsidR="007A5359">
          <w:rPr>
            <w:noProof/>
            <w:webHidden/>
          </w:rPr>
          <w:fldChar w:fldCharType="begin"/>
        </w:r>
        <w:r w:rsidR="007A5359">
          <w:rPr>
            <w:noProof/>
            <w:webHidden/>
          </w:rPr>
          <w:instrText xml:space="preserve"> PAGEREF _Toc134521086 \h </w:instrText>
        </w:r>
        <w:r w:rsidR="007A5359">
          <w:rPr>
            <w:noProof/>
            <w:webHidden/>
          </w:rPr>
        </w:r>
        <w:r w:rsidR="007A5359">
          <w:rPr>
            <w:noProof/>
            <w:webHidden/>
          </w:rPr>
          <w:fldChar w:fldCharType="separate"/>
        </w:r>
        <w:r w:rsidR="007A5359">
          <w:rPr>
            <w:noProof/>
            <w:webHidden/>
          </w:rPr>
          <w:t>14</w:t>
        </w:r>
        <w:r w:rsidR="007A5359">
          <w:rPr>
            <w:noProof/>
            <w:webHidden/>
          </w:rPr>
          <w:fldChar w:fldCharType="end"/>
        </w:r>
      </w:hyperlink>
    </w:p>
    <w:p w14:paraId="33B10038" w14:textId="00CE0BD3"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7" w:history="1">
        <w:r w:rsidR="007A5359" w:rsidRPr="007C5F7A">
          <w:rPr>
            <w:rStyle w:val="Hyperlink"/>
            <w:iCs/>
            <w:noProof/>
          </w:rPr>
          <w:t>TABITHA IS RAISED (9:36-43)</w:t>
        </w:r>
        <w:r w:rsidR="007A5359">
          <w:rPr>
            <w:noProof/>
            <w:webHidden/>
          </w:rPr>
          <w:tab/>
        </w:r>
        <w:r w:rsidR="007A5359">
          <w:rPr>
            <w:noProof/>
            <w:webHidden/>
          </w:rPr>
          <w:fldChar w:fldCharType="begin"/>
        </w:r>
        <w:r w:rsidR="007A5359">
          <w:rPr>
            <w:noProof/>
            <w:webHidden/>
          </w:rPr>
          <w:instrText xml:space="preserve"> PAGEREF _Toc134521087 \h </w:instrText>
        </w:r>
        <w:r w:rsidR="007A5359">
          <w:rPr>
            <w:noProof/>
            <w:webHidden/>
          </w:rPr>
        </w:r>
        <w:r w:rsidR="007A5359">
          <w:rPr>
            <w:noProof/>
            <w:webHidden/>
          </w:rPr>
          <w:fldChar w:fldCharType="separate"/>
        </w:r>
        <w:r w:rsidR="007A5359">
          <w:rPr>
            <w:noProof/>
            <w:webHidden/>
          </w:rPr>
          <w:t>15</w:t>
        </w:r>
        <w:r w:rsidR="007A5359">
          <w:rPr>
            <w:noProof/>
            <w:webHidden/>
          </w:rPr>
          <w:fldChar w:fldCharType="end"/>
        </w:r>
      </w:hyperlink>
    </w:p>
    <w:p w14:paraId="28622A41" w14:textId="2CBD3FA9"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8" w:history="1">
        <w:r w:rsidR="007A5359" w:rsidRPr="007C5F7A">
          <w:rPr>
            <w:rStyle w:val="Hyperlink"/>
            <w:iCs/>
            <w:noProof/>
          </w:rPr>
          <w:t>PETER &amp; CORNELIUS (CHAPTERS 10-11)</w:t>
        </w:r>
        <w:r w:rsidR="007A5359">
          <w:rPr>
            <w:noProof/>
            <w:webHidden/>
          </w:rPr>
          <w:tab/>
        </w:r>
        <w:r w:rsidR="007A5359">
          <w:rPr>
            <w:noProof/>
            <w:webHidden/>
          </w:rPr>
          <w:fldChar w:fldCharType="begin"/>
        </w:r>
        <w:r w:rsidR="007A5359">
          <w:rPr>
            <w:noProof/>
            <w:webHidden/>
          </w:rPr>
          <w:instrText xml:space="preserve"> PAGEREF _Toc134521088 \h </w:instrText>
        </w:r>
        <w:r w:rsidR="007A5359">
          <w:rPr>
            <w:noProof/>
            <w:webHidden/>
          </w:rPr>
        </w:r>
        <w:r w:rsidR="007A5359">
          <w:rPr>
            <w:noProof/>
            <w:webHidden/>
          </w:rPr>
          <w:fldChar w:fldCharType="separate"/>
        </w:r>
        <w:r w:rsidR="007A5359">
          <w:rPr>
            <w:noProof/>
            <w:webHidden/>
          </w:rPr>
          <w:t>15</w:t>
        </w:r>
        <w:r w:rsidR="007A5359">
          <w:rPr>
            <w:noProof/>
            <w:webHidden/>
          </w:rPr>
          <w:fldChar w:fldCharType="end"/>
        </w:r>
      </w:hyperlink>
    </w:p>
    <w:p w14:paraId="58FBC525" w14:textId="42F5716F"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89" w:history="1">
        <w:r w:rsidR="007A5359" w:rsidRPr="007C5F7A">
          <w:rPr>
            <w:rStyle w:val="Hyperlink"/>
            <w:iCs/>
            <w:noProof/>
          </w:rPr>
          <w:t>"CHRISTIAN"</w:t>
        </w:r>
        <w:r w:rsidR="007A5359">
          <w:rPr>
            <w:noProof/>
            <w:webHidden/>
          </w:rPr>
          <w:tab/>
        </w:r>
        <w:r w:rsidR="007A5359">
          <w:rPr>
            <w:noProof/>
            <w:webHidden/>
          </w:rPr>
          <w:fldChar w:fldCharType="begin"/>
        </w:r>
        <w:r w:rsidR="007A5359">
          <w:rPr>
            <w:noProof/>
            <w:webHidden/>
          </w:rPr>
          <w:instrText xml:space="preserve"> PAGEREF _Toc134521089 \h </w:instrText>
        </w:r>
        <w:r w:rsidR="007A5359">
          <w:rPr>
            <w:noProof/>
            <w:webHidden/>
          </w:rPr>
        </w:r>
        <w:r w:rsidR="007A5359">
          <w:rPr>
            <w:noProof/>
            <w:webHidden/>
          </w:rPr>
          <w:fldChar w:fldCharType="separate"/>
        </w:r>
        <w:r w:rsidR="007A5359">
          <w:rPr>
            <w:noProof/>
            <w:webHidden/>
          </w:rPr>
          <w:t>16</w:t>
        </w:r>
        <w:r w:rsidR="007A5359">
          <w:rPr>
            <w:noProof/>
            <w:webHidden/>
          </w:rPr>
          <w:fldChar w:fldCharType="end"/>
        </w:r>
      </w:hyperlink>
    </w:p>
    <w:p w14:paraId="4DC70BDC" w14:textId="573FD5D8"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0" w:history="1">
        <w:r w:rsidR="007A5359" w:rsidRPr="007C5F7A">
          <w:rPr>
            <w:rStyle w:val="Hyperlink"/>
            <w:noProof/>
          </w:rPr>
          <w:t>HEROD</w:t>
        </w:r>
        <w:r w:rsidR="007A5359">
          <w:rPr>
            <w:noProof/>
            <w:webHidden/>
          </w:rPr>
          <w:tab/>
        </w:r>
        <w:r w:rsidR="007A5359">
          <w:rPr>
            <w:noProof/>
            <w:webHidden/>
          </w:rPr>
          <w:fldChar w:fldCharType="begin"/>
        </w:r>
        <w:r w:rsidR="007A5359">
          <w:rPr>
            <w:noProof/>
            <w:webHidden/>
          </w:rPr>
          <w:instrText xml:space="preserve"> PAGEREF _Toc134521090 \h </w:instrText>
        </w:r>
        <w:r w:rsidR="007A5359">
          <w:rPr>
            <w:noProof/>
            <w:webHidden/>
          </w:rPr>
        </w:r>
        <w:r w:rsidR="007A5359">
          <w:rPr>
            <w:noProof/>
            <w:webHidden/>
          </w:rPr>
          <w:fldChar w:fldCharType="separate"/>
        </w:r>
        <w:r w:rsidR="007A5359">
          <w:rPr>
            <w:noProof/>
            <w:webHidden/>
          </w:rPr>
          <w:t>16</w:t>
        </w:r>
        <w:r w:rsidR="007A5359">
          <w:rPr>
            <w:noProof/>
            <w:webHidden/>
          </w:rPr>
          <w:fldChar w:fldCharType="end"/>
        </w:r>
      </w:hyperlink>
    </w:p>
    <w:p w14:paraId="681ED495" w14:textId="0B789ADB"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1" w:history="1">
        <w:r w:rsidR="007A5359" w:rsidRPr="007C5F7A">
          <w:rPr>
            <w:rStyle w:val="Hyperlink"/>
            <w:noProof/>
          </w:rPr>
          <w:t>FROM PETER TO PAUL</w:t>
        </w:r>
        <w:r w:rsidR="007A5359">
          <w:rPr>
            <w:noProof/>
            <w:webHidden/>
          </w:rPr>
          <w:tab/>
        </w:r>
        <w:r w:rsidR="007A5359">
          <w:rPr>
            <w:noProof/>
            <w:webHidden/>
          </w:rPr>
          <w:fldChar w:fldCharType="begin"/>
        </w:r>
        <w:r w:rsidR="007A5359">
          <w:rPr>
            <w:noProof/>
            <w:webHidden/>
          </w:rPr>
          <w:instrText xml:space="preserve"> PAGEREF _Toc134521091 \h </w:instrText>
        </w:r>
        <w:r w:rsidR="007A5359">
          <w:rPr>
            <w:noProof/>
            <w:webHidden/>
          </w:rPr>
        </w:r>
        <w:r w:rsidR="007A5359">
          <w:rPr>
            <w:noProof/>
            <w:webHidden/>
          </w:rPr>
          <w:fldChar w:fldCharType="separate"/>
        </w:r>
        <w:r w:rsidR="007A5359">
          <w:rPr>
            <w:noProof/>
            <w:webHidden/>
          </w:rPr>
          <w:t>16</w:t>
        </w:r>
        <w:r w:rsidR="007A5359">
          <w:rPr>
            <w:noProof/>
            <w:webHidden/>
          </w:rPr>
          <w:fldChar w:fldCharType="end"/>
        </w:r>
      </w:hyperlink>
    </w:p>
    <w:p w14:paraId="01CE33EC" w14:textId="5F371EA7"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2" w:history="1">
        <w:r w:rsidR="007A5359" w:rsidRPr="007C5F7A">
          <w:rPr>
            <w:rStyle w:val="Hyperlink"/>
            <w:noProof/>
          </w:rPr>
          <w:t>PAUL IN LYSTRA (14:8-18)</w:t>
        </w:r>
        <w:r w:rsidR="007A5359">
          <w:rPr>
            <w:noProof/>
            <w:webHidden/>
          </w:rPr>
          <w:tab/>
        </w:r>
        <w:r w:rsidR="007A5359">
          <w:rPr>
            <w:noProof/>
            <w:webHidden/>
          </w:rPr>
          <w:fldChar w:fldCharType="begin"/>
        </w:r>
        <w:r w:rsidR="007A5359">
          <w:rPr>
            <w:noProof/>
            <w:webHidden/>
          </w:rPr>
          <w:instrText xml:space="preserve"> PAGEREF _Toc134521092 \h </w:instrText>
        </w:r>
        <w:r w:rsidR="007A5359">
          <w:rPr>
            <w:noProof/>
            <w:webHidden/>
          </w:rPr>
        </w:r>
        <w:r w:rsidR="007A5359">
          <w:rPr>
            <w:noProof/>
            <w:webHidden/>
          </w:rPr>
          <w:fldChar w:fldCharType="separate"/>
        </w:r>
        <w:r w:rsidR="007A5359">
          <w:rPr>
            <w:noProof/>
            <w:webHidden/>
          </w:rPr>
          <w:t>17</w:t>
        </w:r>
        <w:r w:rsidR="007A5359">
          <w:rPr>
            <w:noProof/>
            <w:webHidden/>
          </w:rPr>
          <w:fldChar w:fldCharType="end"/>
        </w:r>
      </w:hyperlink>
    </w:p>
    <w:p w14:paraId="5EAA8567" w14:textId="10122782"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3" w:history="1">
        <w:r w:rsidR="007A5359" w:rsidRPr="007C5F7A">
          <w:rPr>
            <w:rStyle w:val="Hyperlink"/>
            <w:noProof/>
          </w:rPr>
          <w:t>THE MEETING OF THE APOSTLES IN JERUSALEM (CH. 15)</w:t>
        </w:r>
        <w:r w:rsidR="007A5359">
          <w:rPr>
            <w:noProof/>
            <w:webHidden/>
          </w:rPr>
          <w:tab/>
        </w:r>
        <w:r w:rsidR="007A5359">
          <w:rPr>
            <w:noProof/>
            <w:webHidden/>
          </w:rPr>
          <w:fldChar w:fldCharType="begin"/>
        </w:r>
        <w:r w:rsidR="007A5359">
          <w:rPr>
            <w:noProof/>
            <w:webHidden/>
          </w:rPr>
          <w:instrText xml:space="preserve"> PAGEREF _Toc134521093 \h </w:instrText>
        </w:r>
        <w:r w:rsidR="007A5359">
          <w:rPr>
            <w:noProof/>
            <w:webHidden/>
          </w:rPr>
        </w:r>
        <w:r w:rsidR="007A5359">
          <w:rPr>
            <w:noProof/>
            <w:webHidden/>
          </w:rPr>
          <w:fldChar w:fldCharType="separate"/>
        </w:r>
        <w:r w:rsidR="007A5359">
          <w:rPr>
            <w:noProof/>
            <w:webHidden/>
          </w:rPr>
          <w:t>17</w:t>
        </w:r>
        <w:r w:rsidR="007A5359">
          <w:rPr>
            <w:noProof/>
            <w:webHidden/>
          </w:rPr>
          <w:fldChar w:fldCharType="end"/>
        </w:r>
      </w:hyperlink>
    </w:p>
    <w:p w14:paraId="4ECCA1C0" w14:textId="44CF40E6"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4" w:history="1">
        <w:r w:rsidR="007A5359" w:rsidRPr="007C5F7A">
          <w:rPr>
            <w:rStyle w:val="Hyperlink"/>
            <w:noProof/>
          </w:rPr>
          <w:t>THE PROBLEM MARK (15:36-41)</w:t>
        </w:r>
        <w:r w:rsidR="007A5359">
          <w:rPr>
            <w:noProof/>
            <w:webHidden/>
          </w:rPr>
          <w:tab/>
        </w:r>
        <w:r w:rsidR="007A5359">
          <w:rPr>
            <w:noProof/>
            <w:webHidden/>
          </w:rPr>
          <w:fldChar w:fldCharType="begin"/>
        </w:r>
        <w:r w:rsidR="007A5359">
          <w:rPr>
            <w:noProof/>
            <w:webHidden/>
          </w:rPr>
          <w:instrText xml:space="preserve"> PAGEREF _Toc134521094 \h </w:instrText>
        </w:r>
        <w:r w:rsidR="007A5359">
          <w:rPr>
            <w:noProof/>
            <w:webHidden/>
          </w:rPr>
        </w:r>
        <w:r w:rsidR="007A5359">
          <w:rPr>
            <w:noProof/>
            <w:webHidden/>
          </w:rPr>
          <w:fldChar w:fldCharType="separate"/>
        </w:r>
        <w:r w:rsidR="007A5359">
          <w:rPr>
            <w:noProof/>
            <w:webHidden/>
          </w:rPr>
          <w:t>18</w:t>
        </w:r>
        <w:r w:rsidR="007A5359">
          <w:rPr>
            <w:noProof/>
            <w:webHidden/>
          </w:rPr>
          <w:fldChar w:fldCharType="end"/>
        </w:r>
      </w:hyperlink>
    </w:p>
    <w:p w14:paraId="1B6631B9" w14:textId="54BE818F"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5" w:history="1">
        <w:r w:rsidR="007A5359" w:rsidRPr="007C5F7A">
          <w:rPr>
            <w:rStyle w:val="Hyperlink"/>
            <w:noProof/>
          </w:rPr>
          <w:t>CHAPTER 16</w:t>
        </w:r>
        <w:r w:rsidR="007A5359">
          <w:rPr>
            <w:noProof/>
            <w:webHidden/>
          </w:rPr>
          <w:tab/>
        </w:r>
        <w:r w:rsidR="007A5359">
          <w:rPr>
            <w:noProof/>
            <w:webHidden/>
          </w:rPr>
          <w:fldChar w:fldCharType="begin"/>
        </w:r>
        <w:r w:rsidR="007A5359">
          <w:rPr>
            <w:noProof/>
            <w:webHidden/>
          </w:rPr>
          <w:instrText xml:space="preserve"> PAGEREF _Toc134521095 \h </w:instrText>
        </w:r>
        <w:r w:rsidR="007A5359">
          <w:rPr>
            <w:noProof/>
            <w:webHidden/>
          </w:rPr>
        </w:r>
        <w:r w:rsidR="007A5359">
          <w:rPr>
            <w:noProof/>
            <w:webHidden/>
          </w:rPr>
          <w:fldChar w:fldCharType="separate"/>
        </w:r>
        <w:r w:rsidR="007A5359">
          <w:rPr>
            <w:noProof/>
            <w:webHidden/>
          </w:rPr>
          <w:t>19</w:t>
        </w:r>
        <w:r w:rsidR="007A5359">
          <w:rPr>
            <w:noProof/>
            <w:webHidden/>
          </w:rPr>
          <w:fldChar w:fldCharType="end"/>
        </w:r>
      </w:hyperlink>
    </w:p>
    <w:p w14:paraId="3A8E3A0F" w14:textId="24502D63"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6" w:history="1">
        <w:r w:rsidR="007A5359" w:rsidRPr="007C5F7A">
          <w:rPr>
            <w:rStyle w:val="Hyperlink"/>
            <w:noProof/>
          </w:rPr>
          <w:t>16:16-18</w:t>
        </w:r>
        <w:r w:rsidR="007A5359">
          <w:rPr>
            <w:noProof/>
            <w:webHidden/>
          </w:rPr>
          <w:tab/>
        </w:r>
        <w:r w:rsidR="007A5359">
          <w:rPr>
            <w:noProof/>
            <w:webHidden/>
          </w:rPr>
          <w:fldChar w:fldCharType="begin"/>
        </w:r>
        <w:r w:rsidR="007A5359">
          <w:rPr>
            <w:noProof/>
            <w:webHidden/>
          </w:rPr>
          <w:instrText xml:space="preserve"> PAGEREF _Toc134521096 \h </w:instrText>
        </w:r>
        <w:r w:rsidR="007A5359">
          <w:rPr>
            <w:noProof/>
            <w:webHidden/>
          </w:rPr>
        </w:r>
        <w:r w:rsidR="007A5359">
          <w:rPr>
            <w:noProof/>
            <w:webHidden/>
          </w:rPr>
          <w:fldChar w:fldCharType="separate"/>
        </w:r>
        <w:r w:rsidR="007A5359">
          <w:rPr>
            <w:noProof/>
            <w:webHidden/>
          </w:rPr>
          <w:t>19</w:t>
        </w:r>
        <w:r w:rsidR="007A5359">
          <w:rPr>
            <w:noProof/>
            <w:webHidden/>
          </w:rPr>
          <w:fldChar w:fldCharType="end"/>
        </w:r>
      </w:hyperlink>
    </w:p>
    <w:p w14:paraId="7D561F99" w14:textId="2E5D1CFB"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7" w:history="1">
        <w:r w:rsidR="007A5359" w:rsidRPr="007C5F7A">
          <w:rPr>
            <w:rStyle w:val="Hyperlink"/>
            <w:noProof/>
          </w:rPr>
          <w:t>AT THE AREOPAGOS (17:16-34)</w:t>
        </w:r>
        <w:r w:rsidR="007A5359">
          <w:rPr>
            <w:noProof/>
            <w:webHidden/>
          </w:rPr>
          <w:tab/>
        </w:r>
        <w:r w:rsidR="007A5359">
          <w:rPr>
            <w:noProof/>
            <w:webHidden/>
          </w:rPr>
          <w:fldChar w:fldCharType="begin"/>
        </w:r>
        <w:r w:rsidR="007A5359">
          <w:rPr>
            <w:noProof/>
            <w:webHidden/>
          </w:rPr>
          <w:instrText xml:space="preserve"> PAGEREF _Toc134521097 \h </w:instrText>
        </w:r>
        <w:r w:rsidR="007A5359">
          <w:rPr>
            <w:noProof/>
            <w:webHidden/>
          </w:rPr>
        </w:r>
        <w:r w:rsidR="007A5359">
          <w:rPr>
            <w:noProof/>
            <w:webHidden/>
          </w:rPr>
          <w:fldChar w:fldCharType="separate"/>
        </w:r>
        <w:r w:rsidR="007A5359">
          <w:rPr>
            <w:noProof/>
            <w:webHidden/>
          </w:rPr>
          <w:t>20</w:t>
        </w:r>
        <w:r w:rsidR="007A5359">
          <w:rPr>
            <w:noProof/>
            <w:webHidden/>
          </w:rPr>
          <w:fldChar w:fldCharType="end"/>
        </w:r>
      </w:hyperlink>
    </w:p>
    <w:p w14:paraId="6C071BBA" w14:textId="72440768"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8" w:history="1">
        <w:r w:rsidR="007A5359" w:rsidRPr="007C5F7A">
          <w:rPr>
            <w:rStyle w:val="Hyperlink"/>
            <w:noProof/>
          </w:rPr>
          <w:t>PAUL'S SPEECHES IN CHAPTERS 22-26</w:t>
        </w:r>
        <w:r w:rsidR="007A5359">
          <w:rPr>
            <w:noProof/>
            <w:webHidden/>
          </w:rPr>
          <w:tab/>
        </w:r>
        <w:r w:rsidR="007A5359">
          <w:rPr>
            <w:noProof/>
            <w:webHidden/>
          </w:rPr>
          <w:fldChar w:fldCharType="begin"/>
        </w:r>
        <w:r w:rsidR="007A5359">
          <w:rPr>
            <w:noProof/>
            <w:webHidden/>
          </w:rPr>
          <w:instrText xml:space="preserve"> PAGEREF _Toc134521098 \h </w:instrText>
        </w:r>
        <w:r w:rsidR="007A5359">
          <w:rPr>
            <w:noProof/>
            <w:webHidden/>
          </w:rPr>
        </w:r>
        <w:r w:rsidR="007A5359">
          <w:rPr>
            <w:noProof/>
            <w:webHidden/>
          </w:rPr>
          <w:fldChar w:fldCharType="separate"/>
        </w:r>
        <w:r w:rsidR="007A5359">
          <w:rPr>
            <w:noProof/>
            <w:webHidden/>
          </w:rPr>
          <w:t>21</w:t>
        </w:r>
        <w:r w:rsidR="007A5359">
          <w:rPr>
            <w:noProof/>
            <w:webHidden/>
          </w:rPr>
          <w:fldChar w:fldCharType="end"/>
        </w:r>
      </w:hyperlink>
    </w:p>
    <w:p w14:paraId="67BFA52E" w14:textId="444EE21E"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099" w:history="1">
        <w:r w:rsidR="007A5359" w:rsidRPr="007C5F7A">
          <w:rPr>
            <w:rStyle w:val="Hyperlink"/>
            <w:noProof/>
          </w:rPr>
          <w:t>9:7 and 22:9</w:t>
        </w:r>
        <w:r w:rsidR="007A5359">
          <w:rPr>
            <w:noProof/>
            <w:webHidden/>
          </w:rPr>
          <w:tab/>
        </w:r>
        <w:r w:rsidR="007A5359">
          <w:rPr>
            <w:noProof/>
            <w:webHidden/>
          </w:rPr>
          <w:fldChar w:fldCharType="begin"/>
        </w:r>
        <w:r w:rsidR="007A5359">
          <w:rPr>
            <w:noProof/>
            <w:webHidden/>
          </w:rPr>
          <w:instrText xml:space="preserve"> PAGEREF _Toc134521099 \h </w:instrText>
        </w:r>
        <w:r w:rsidR="007A5359">
          <w:rPr>
            <w:noProof/>
            <w:webHidden/>
          </w:rPr>
        </w:r>
        <w:r w:rsidR="007A5359">
          <w:rPr>
            <w:noProof/>
            <w:webHidden/>
          </w:rPr>
          <w:fldChar w:fldCharType="separate"/>
        </w:r>
        <w:r w:rsidR="007A5359">
          <w:rPr>
            <w:noProof/>
            <w:webHidden/>
          </w:rPr>
          <w:t>21</w:t>
        </w:r>
        <w:r w:rsidR="007A5359">
          <w:rPr>
            <w:noProof/>
            <w:webHidden/>
          </w:rPr>
          <w:fldChar w:fldCharType="end"/>
        </w:r>
      </w:hyperlink>
    </w:p>
    <w:p w14:paraId="3E30C43B" w14:textId="5F56C37E"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0" w:history="1">
        <w:r w:rsidR="007A5359" w:rsidRPr="007C5F7A">
          <w:rPr>
            <w:rStyle w:val="Hyperlink"/>
            <w:iCs/>
            <w:noProof/>
          </w:rPr>
          <w:t>CHAPTER 24</w:t>
        </w:r>
        <w:r w:rsidR="007A5359">
          <w:rPr>
            <w:noProof/>
            <w:webHidden/>
          </w:rPr>
          <w:tab/>
        </w:r>
        <w:r w:rsidR="007A5359">
          <w:rPr>
            <w:noProof/>
            <w:webHidden/>
          </w:rPr>
          <w:fldChar w:fldCharType="begin"/>
        </w:r>
        <w:r w:rsidR="007A5359">
          <w:rPr>
            <w:noProof/>
            <w:webHidden/>
          </w:rPr>
          <w:instrText xml:space="preserve"> PAGEREF _Toc134521100 \h </w:instrText>
        </w:r>
        <w:r w:rsidR="007A5359">
          <w:rPr>
            <w:noProof/>
            <w:webHidden/>
          </w:rPr>
        </w:r>
        <w:r w:rsidR="007A5359">
          <w:rPr>
            <w:noProof/>
            <w:webHidden/>
          </w:rPr>
          <w:fldChar w:fldCharType="separate"/>
        </w:r>
        <w:r w:rsidR="007A5359">
          <w:rPr>
            <w:noProof/>
            <w:webHidden/>
          </w:rPr>
          <w:t>22</w:t>
        </w:r>
        <w:r w:rsidR="007A5359">
          <w:rPr>
            <w:noProof/>
            <w:webHidden/>
          </w:rPr>
          <w:fldChar w:fldCharType="end"/>
        </w:r>
      </w:hyperlink>
    </w:p>
    <w:p w14:paraId="6FE4E233" w14:textId="63B81A7F"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1" w:history="1">
        <w:r w:rsidR="007A5359" w:rsidRPr="007C5F7A">
          <w:rPr>
            <w:rStyle w:val="Hyperlink"/>
            <w:noProof/>
          </w:rPr>
          <w:t>PORCIUS FESTUS (59-62?)</w:t>
        </w:r>
        <w:r w:rsidR="007A5359">
          <w:rPr>
            <w:noProof/>
            <w:webHidden/>
          </w:rPr>
          <w:tab/>
        </w:r>
        <w:r w:rsidR="007A5359">
          <w:rPr>
            <w:noProof/>
            <w:webHidden/>
          </w:rPr>
          <w:fldChar w:fldCharType="begin"/>
        </w:r>
        <w:r w:rsidR="007A5359">
          <w:rPr>
            <w:noProof/>
            <w:webHidden/>
          </w:rPr>
          <w:instrText xml:space="preserve"> PAGEREF _Toc134521101 \h </w:instrText>
        </w:r>
        <w:r w:rsidR="007A5359">
          <w:rPr>
            <w:noProof/>
            <w:webHidden/>
          </w:rPr>
        </w:r>
        <w:r w:rsidR="007A5359">
          <w:rPr>
            <w:noProof/>
            <w:webHidden/>
          </w:rPr>
          <w:fldChar w:fldCharType="separate"/>
        </w:r>
        <w:r w:rsidR="007A5359">
          <w:rPr>
            <w:noProof/>
            <w:webHidden/>
          </w:rPr>
          <w:t>23</w:t>
        </w:r>
        <w:r w:rsidR="007A5359">
          <w:rPr>
            <w:noProof/>
            <w:webHidden/>
          </w:rPr>
          <w:fldChar w:fldCharType="end"/>
        </w:r>
      </w:hyperlink>
    </w:p>
    <w:p w14:paraId="3AC6A568" w14:textId="42113928"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2" w:history="1">
        <w:r w:rsidR="007A5359" w:rsidRPr="007C5F7A">
          <w:rPr>
            <w:rStyle w:val="Hyperlink"/>
            <w:noProof/>
          </w:rPr>
          <w:t>CHAPTER 25</w:t>
        </w:r>
        <w:r w:rsidR="007A5359">
          <w:rPr>
            <w:noProof/>
            <w:webHidden/>
          </w:rPr>
          <w:tab/>
        </w:r>
        <w:r w:rsidR="007A5359">
          <w:rPr>
            <w:noProof/>
            <w:webHidden/>
          </w:rPr>
          <w:fldChar w:fldCharType="begin"/>
        </w:r>
        <w:r w:rsidR="007A5359">
          <w:rPr>
            <w:noProof/>
            <w:webHidden/>
          </w:rPr>
          <w:instrText xml:space="preserve"> PAGEREF _Toc134521102 \h </w:instrText>
        </w:r>
        <w:r w:rsidR="007A5359">
          <w:rPr>
            <w:noProof/>
            <w:webHidden/>
          </w:rPr>
        </w:r>
        <w:r w:rsidR="007A5359">
          <w:rPr>
            <w:noProof/>
            <w:webHidden/>
          </w:rPr>
          <w:fldChar w:fldCharType="separate"/>
        </w:r>
        <w:r w:rsidR="007A5359">
          <w:rPr>
            <w:noProof/>
            <w:webHidden/>
          </w:rPr>
          <w:t>23</w:t>
        </w:r>
        <w:r w:rsidR="007A5359">
          <w:rPr>
            <w:noProof/>
            <w:webHidden/>
          </w:rPr>
          <w:fldChar w:fldCharType="end"/>
        </w:r>
      </w:hyperlink>
    </w:p>
    <w:p w14:paraId="71C44964" w14:textId="2484D958"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3" w:history="1">
        <w:r w:rsidR="007A5359" w:rsidRPr="007C5F7A">
          <w:rPr>
            <w:rStyle w:val="Hyperlink"/>
            <w:noProof/>
          </w:rPr>
          <w:t>HEROD AGRIPPA II</w:t>
        </w:r>
        <w:r w:rsidR="007A5359">
          <w:rPr>
            <w:noProof/>
            <w:webHidden/>
          </w:rPr>
          <w:tab/>
        </w:r>
        <w:r w:rsidR="007A5359">
          <w:rPr>
            <w:noProof/>
            <w:webHidden/>
          </w:rPr>
          <w:fldChar w:fldCharType="begin"/>
        </w:r>
        <w:r w:rsidR="007A5359">
          <w:rPr>
            <w:noProof/>
            <w:webHidden/>
          </w:rPr>
          <w:instrText xml:space="preserve"> PAGEREF _Toc134521103 \h </w:instrText>
        </w:r>
        <w:r w:rsidR="007A5359">
          <w:rPr>
            <w:noProof/>
            <w:webHidden/>
          </w:rPr>
        </w:r>
        <w:r w:rsidR="007A5359">
          <w:rPr>
            <w:noProof/>
            <w:webHidden/>
          </w:rPr>
          <w:fldChar w:fldCharType="separate"/>
        </w:r>
        <w:r w:rsidR="007A5359">
          <w:rPr>
            <w:noProof/>
            <w:webHidden/>
          </w:rPr>
          <w:t>24</w:t>
        </w:r>
        <w:r w:rsidR="007A5359">
          <w:rPr>
            <w:noProof/>
            <w:webHidden/>
          </w:rPr>
          <w:fldChar w:fldCharType="end"/>
        </w:r>
      </w:hyperlink>
    </w:p>
    <w:p w14:paraId="12406D87" w14:textId="59A33CB7"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4" w:history="1">
        <w:r w:rsidR="007A5359" w:rsidRPr="007C5F7A">
          <w:rPr>
            <w:rStyle w:val="Hyperlink"/>
            <w:noProof/>
          </w:rPr>
          <w:t>CHAPTER 27</w:t>
        </w:r>
        <w:r w:rsidR="007A5359">
          <w:rPr>
            <w:noProof/>
            <w:webHidden/>
          </w:rPr>
          <w:tab/>
        </w:r>
        <w:r w:rsidR="007A5359">
          <w:rPr>
            <w:noProof/>
            <w:webHidden/>
          </w:rPr>
          <w:fldChar w:fldCharType="begin"/>
        </w:r>
        <w:r w:rsidR="007A5359">
          <w:rPr>
            <w:noProof/>
            <w:webHidden/>
          </w:rPr>
          <w:instrText xml:space="preserve"> PAGEREF _Toc134521104 \h </w:instrText>
        </w:r>
        <w:r w:rsidR="007A5359">
          <w:rPr>
            <w:noProof/>
            <w:webHidden/>
          </w:rPr>
        </w:r>
        <w:r w:rsidR="007A5359">
          <w:rPr>
            <w:noProof/>
            <w:webHidden/>
          </w:rPr>
          <w:fldChar w:fldCharType="separate"/>
        </w:r>
        <w:r w:rsidR="007A5359">
          <w:rPr>
            <w:noProof/>
            <w:webHidden/>
          </w:rPr>
          <w:t>24</w:t>
        </w:r>
        <w:r w:rsidR="007A5359">
          <w:rPr>
            <w:noProof/>
            <w:webHidden/>
          </w:rPr>
          <w:fldChar w:fldCharType="end"/>
        </w:r>
      </w:hyperlink>
    </w:p>
    <w:p w14:paraId="4CB6929C" w14:textId="759BEDA1"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5" w:history="1">
        <w:r w:rsidR="007A5359" w:rsidRPr="007C5F7A">
          <w:rPr>
            <w:rStyle w:val="Hyperlink"/>
            <w:noProof/>
          </w:rPr>
          <w:t>THE END</w:t>
        </w:r>
        <w:r w:rsidR="007A5359">
          <w:rPr>
            <w:noProof/>
            <w:webHidden/>
          </w:rPr>
          <w:tab/>
        </w:r>
        <w:r w:rsidR="007A5359">
          <w:rPr>
            <w:noProof/>
            <w:webHidden/>
          </w:rPr>
          <w:fldChar w:fldCharType="begin"/>
        </w:r>
        <w:r w:rsidR="007A5359">
          <w:rPr>
            <w:noProof/>
            <w:webHidden/>
          </w:rPr>
          <w:instrText xml:space="preserve"> PAGEREF _Toc134521105 \h </w:instrText>
        </w:r>
        <w:r w:rsidR="007A5359">
          <w:rPr>
            <w:noProof/>
            <w:webHidden/>
          </w:rPr>
        </w:r>
        <w:r w:rsidR="007A5359">
          <w:rPr>
            <w:noProof/>
            <w:webHidden/>
          </w:rPr>
          <w:fldChar w:fldCharType="separate"/>
        </w:r>
        <w:r w:rsidR="007A5359">
          <w:rPr>
            <w:noProof/>
            <w:webHidden/>
          </w:rPr>
          <w:t>24</w:t>
        </w:r>
        <w:r w:rsidR="007A5359">
          <w:rPr>
            <w:noProof/>
            <w:webHidden/>
          </w:rPr>
          <w:fldChar w:fldCharType="end"/>
        </w:r>
      </w:hyperlink>
    </w:p>
    <w:p w14:paraId="132337DA" w14:textId="70BBAEBC"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6" w:history="1">
        <w:r w:rsidR="007A5359" w:rsidRPr="007C5F7A">
          <w:rPr>
            <w:rStyle w:val="Hyperlink"/>
            <w:noProof/>
          </w:rPr>
          <w:t>TWO TIMELESS TRUTHS</w:t>
        </w:r>
        <w:r w:rsidR="007A5359">
          <w:rPr>
            <w:noProof/>
            <w:webHidden/>
          </w:rPr>
          <w:tab/>
        </w:r>
        <w:r w:rsidR="007A5359">
          <w:rPr>
            <w:noProof/>
            <w:webHidden/>
          </w:rPr>
          <w:fldChar w:fldCharType="begin"/>
        </w:r>
        <w:r w:rsidR="007A5359">
          <w:rPr>
            <w:noProof/>
            <w:webHidden/>
          </w:rPr>
          <w:instrText xml:space="preserve"> PAGEREF _Toc134521106 \h </w:instrText>
        </w:r>
        <w:r w:rsidR="007A5359">
          <w:rPr>
            <w:noProof/>
            <w:webHidden/>
          </w:rPr>
        </w:r>
        <w:r w:rsidR="007A5359">
          <w:rPr>
            <w:noProof/>
            <w:webHidden/>
          </w:rPr>
          <w:fldChar w:fldCharType="separate"/>
        </w:r>
        <w:r w:rsidR="007A5359">
          <w:rPr>
            <w:noProof/>
            <w:webHidden/>
          </w:rPr>
          <w:t>25</w:t>
        </w:r>
        <w:r w:rsidR="007A5359">
          <w:rPr>
            <w:noProof/>
            <w:webHidden/>
          </w:rPr>
          <w:fldChar w:fldCharType="end"/>
        </w:r>
      </w:hyperlink>
    </w:p>
    <w:p w14:paraId="49225D1E" w14:textId="5758A219" w:rsidR="007A5359" w:rsidRDefault="00000000">
      <w:pPr>
        <w:pStyle w:val="TOC2"/>
        <w:tabs>
          <w:tab w:val="right" w:leader="dot" w:pos="9016"/>
        </w:tabs>
        <w:rPr>
          <w:rFonts w:asciiTheme="minorHAnsi" w:hAnsiTheme="minorHAnsi"/>
          <w:noProof/>
          <w:kern w:val="2"/>
          <w:sz w:val="22"/>
          <w:lang w:val="en-US"/>
          <w14:ligatures w14:val="standardContextual"/>
        </w:rPr>
      </w:pPr>
      <w:hyperlink w:anchor="_Toc134521107" w:history="1">
        <w:r w:rsidR="007A5359" w:rsidRPr="007C5F7A">
          <w:rPr>
            <w:rStyle w:val="Hyperlink"/>
            <w:noProof/>
          </w:rPr>
          <w:t>TWO REFLECTION QUESTIONS</w:t>
        </w:r>
        <w:r w:rsidR="007A5359">
          <w:rPr>
            <w:noProof/>
            <w:webHidden/>
          </w:rPr>
          <w:tab/>
        </w:r>
        <w:r w:rsidR="007A5359">
          <w:rPr>
            <w:noProof/>
            <w:webHidden/>
          </w:rPr>
          <w:fldChar w:fldCharType="begin"/>
        </w:r>
        <w:r w:rsidR="007A5359">
          <w:rPr>
            <w:noProof/>
            <w:webHidden/>
          </w:rPr>
          <w:instrText xml:space="preserve"> PAGEREF _Toc134521107 \h </w:instrText>
        </w:r>
        <w:r w:rsidR="007A5359">
          <w:rPr>
            <w:noProof/>
            <w:webHidden/>
          </w:rPr>
        </w:r>
        <w:r w:rsidR="007A5359">
          <w:rPr>
            <w:noProof/>
            <w:webHidden/>
          </w:rPr>
          <w:fldChar w:fldCharType="separate"/>
        </w:r>
        <w:r w:rsidR="007A5359">
          <w:rPr>
            <w:noProof/>
            <w:webHidden/>
          </w:rPr>
          <w:t>25</w:t>
        </w:r>
        <w:r w:rsidR="007A5359">
          <w:rPr>
            <w:noProof/>
            <w:webHidden/>
          </w:rPr>
          <w:fldChar w:fldCharType="end"/>
        </w:r>
      </w:hyperlink>
    </w:p>
    <w:p w14:paraId="674D37C7" w14:textId="465B2735" w:rsidR="00E4727D" w:rsidRDefault="00E4727D" w:rsidP="007D5097">
      <w:r>
        <w:fldChar w:fldCharType="end"/>
      </w:r>
    </w:p>
    <w:p w14:paraId="1861BEAA" w14:textId="77777777" w:rsidR="00E4727D" w:rsidRDefault="00E4727D" w:rsidP="00E4727D">
      <w:pPr>
        <w:spacing w:line="259" w:lineRule="auto"/>
        <w:rPr>
          <w:rFonts w:eastAsiaTheme="majorEastAsia" w:cstheme="majorBidi"/>
          <w:b/>
          <w:sz w:val="28"/>
          <w:szCs w:val="26"/>
        </w:rPr>
      </w:pPr>
      <w:r>
        <w:br w:type="page"/>
      </w:r>
    </w:p>
    <w:p w14:paraId="78DC2C69" w14:textId="77777777" w:rsidR="00E4727D" w:rsidRPr="008A5848" w:rsidRDefault="00E4727D" w:rsidP="00E4727D">
      <w:pPr>
        <w:pStyle w:val="Heading2"/>
      </w:pPr>
      <w:bookmarkStart w:id="1" w:name="_Toc134521075"/>
      <w:r>
        <w:lastRenderedPageBreak/>
        <w:t>INTRODUCTION</w:t>
      </w:r>
      <w:bookmarkEnd w:id="0"/>
      <w:bookmarkEnd w:id="1"/>
    </w:p>
    <w:p w14:paraId="4F167066" w14:textId="22282610" w:rsidR="00B817D0" w:rsidRPr="00A37EF9" w:rsidRDefault="00B817D0" w:rsidP="00B817D0">
      <w:r w:rsidRPr="00A37EF9">
        <w:t xml:space="preserve">The Acts of the Apostles was written by Luke as a continuation of the Gospel of Luke (Luke 1:3, Acts 1:1). Both books mention Theophilus, who may have been the </w:t>
      </w:r>
      <w:r w:rsidRPr="006D7BD6">
        <w:rPr>
          <w:i/>
        </w:rPr>
        <w:t>"sponsor"</w:t>
      </w:r>
      <w:r w:rsidRPr="00A37EF9">
        <w:t xml:space="preserve"> of Luke. But even though the books are dedicated to him, they are still intended for a universal audience. It was written in the year 62 </w:t>
      </w:r>
      <w:r w:rsidR="002D02AB">
        <w:t xml:space="preserve">AD </w:t>
      </w:r>
      <w:r w:rsidRPr="00A37EF9">
        <w:t>at the earliest, which is the year the story ends. The book thus covers the years 30-62</w:t>
      </w:r>
      <w:r w:rsidR="002D02AB" w:rsidRPr="002D02AB">
        <w:t xml:space="preserve"> </w:t>
      </w:r>
      <w:r w:rsidR="002D02AB" w:rsidRPr="00A37EF9">
        <w:t>AD</w:t>
      </w:r>
      <w:r w:rsidRPr="00A37EF9">
        <w:t>.</w:t>
      </w:r>
    </w:p>
    <w:p w14:paraId="2AE2CB2D" w14:textId="7948F18D" w:rsidR="00B817D0" w:rsidRPr="00A37EF9" w:rsidRDefault="00B817D0" w:rsidP="00B817D0">
      <w:r w:rsidRPr="00A37EF9">
        <w:t xml:space="preserve">Acts 1:2 says that Jesus </w:t>
      </w:r>
      <w:r w:rsidRPr="006D7BD6">
        <w:rPr>
          <w:i/>
          <w:iCs/>
        </w:rPr>
        <w:t>"through the Holy Spirit"</w:t>
      </w:r>
      <w:r w:rsidRPr="00A37EF9">
        <w:t xml:space="preserve"> gave his </w:t>
      </w:r>
      <w:r w:rsidRPr="00357542">
        <w:t>instructions</w:t>
      </w:r>
      <w:r w:rsidRPr="00A37EF9">
        <w:t xml:space="preserve"> to the apostles, and in 16:6-7 we see that </w:t>
      </w:r>
      <w:r w:rsidRPr="006D7BD6">
        <w:rPr>
          <w:i/>
          <w:iCs/>
        </w:rPr>
        <w:t>"the Holy Spirit"</w:t>
      </w:r>
      <w:r w:rsidRPr="00A37EF9">
        <w:t xml:space="preserve"> and </w:t>
      </w:r>
      <w:r w:rsidRPr="006D7BD6">
        <w:rPr>
          <w:i/>
          <w:iCs/>
        </w:rPr>
        <w:t>"the Spirit of Jesus"</w:t>
      </w:r>
      <w:r w:rsidRPr="00BC6809">
        <w:rPr>
          <w:i/>
          <w:iCs/>
        </w:rPr>
        <w:t xml:space="preserve"> </w:t>
      </w:r>
      <w:r w:rsidRPr="00A37EF9">
        <w:t xml:space="preserve">are synonyms. Thus, it is the spirit of Jesus and Jesus himself who still guide the apostles in the Acts of the Apostles. </w:t>
      </w:r>
      <w:r>
        <w:t>W</w:t>
      </w:r>
      <w:r w:rsidRPr="00A37EF9">
        <w:t xml:space="preserve">e can see volume 1 (Luke) as what Jesus </w:t>
      </w:r>
      <w:r w:rsidRPr="006D7BD6">
        <w:rPr>
          <w:i/>
          <w:iCs/>
        </w:rPr>
        <w:t>"began to do and to teach"</w:t>
      </w:r>
      <w:r w:rsidRPr="00BC6809">
        <w:rPr>
          <w:i/>
          <w:iCs/>
        </w:rPr>
        <w:t xml:space="preserve"> </w:t>
      </w:r>
      <w:r w:rsidRPr="00A37EF9">
        <w:t xml:space="preserve">(Acts 1:1), and volume 2 (Acts) as the continuation of what Jesus teaches and does through his </w:t>
      </w:r>
      <w:r>
        <w:t>S</w:t>
      </w:r>
      <w:r w:rsidRPr="00A37EF9">
        <w:t>pirit.</w:t>
      </w:r>
    </w:p>
    <w:p w14:paraId="59995A2F" w14:textId="77777777" w:rsidR="00B817D0" w:rsidRDefault="00B817D0" w:rsidP="00B817D0">
      <w:r w:rsidRPr="00A37EF9">
        <w:t xml:space="preserve">In Luke 24, Jesus says that the disciples will be witnesses to the nations (Gentiles) about </w:t>
      </w:r>
    </w:p>
    <w:p w14:paraId="6B2598EF" w14:textId="77777777" w:rsidR="00B817D0" w:rsidRPr="000F62F4" w:rsidRDefault="00B817D0" w:rsidP="00B817D0">
      <w:pPr>
        <w:pStyle w:val="ListParagraph"/>
        <w:numPr>
          <w:ilvl w:val="0"/>
          <w:numId w:val="4"/>
        </w:numPr>
      </w:pPr>
      <w:r w:rsidRPr="000F62F4">
        <w:t>his death and resurrection</w:t>
      </w:r>
    </w:p>
    <w:p w14:paraId="1C68FD31" w14:textId="77777777" w:rsidR="00B817D0" w:rsidRPr="000F62F4" w:rsidRDefault="00B817D0" w:rsidP="00B817D0">
      <w:pPr>
        <w:pStyle w:val="ListParagraph"/>
        <w:numPr>
          <w:ilvl w:val="0"/>
          <w:numId w:val="4"/>
        </w:numPr>
      </w:pPr>
      <w:r w:rsidRPr="000F62F4">
        <w:t xml:space="preserve">repentance and forgiveness (vv. 46-48) </w:t>
      </w:r>
    </w:p>
    <w:p w14:paraId="02C5F7BA" w14:textId="319999AB" w:rsidR="00B817D0" w:rsidRPr="00A37EF9" w:rsidRDefault="00B817D0" w:rsidP="00B817D0">
      <w:r w:rsidRPr="00A37EF9">
        <w:t xml:space="preserve">He also says that they will wait in Jerusalem until they </w:t>
      </w:r>
      <w:r w:rsidRPr="006D7BD6">
        <w:rPr>
          <w:i/>
          <w:iCs/>
        </w:rPr>
        <w:t>"have been clothed with power from on high"</w:t>
      </w:r>
      <w:r w:rsidRPr="00A37EF9">
        <w:t xml:space="preserve"> (v. 49). This is </w:t>
      </w:r>
      <w:r>
        <w:t>brought</w:t>
      </w:r>
      <w:r w:rsidRPr="00A37EF9">
        <w:t xml:space="preserve"> up again in Acts 1:4-5 and 1:8. Verse 8 is a key verse</w:t>
      </w:r>
      <w:r>
        <w:t>.</w:t>
      </w:r>
      <w:r w:rsidRPr="00A37EF9">
        <w:t xml:space="preserve"> </w:t>
      </w:r>
      <w:r>
        <w:t>I</w:t>
      </w:r>
      <w:r w:rsidRPr="00A37EF9">
        <w:t xml:space="preserve">t tells about the source of power (the Holy Spirit) and the mission (to be witnesses). </w:t>
      </w:r>
      <w:r>
        <w:t>In addition, t</w:t>
      </w:r>
      <w:r w:rsidRPr="00A37EF9">
        <w:t>his verse gives a geographical direction to the mission: Jerusalem - Judea - Samaria - the ends of the earth.</w:t>
      </w:r>
    </w:p>
    <w:p w14:paraId="7FBD5383" w14:textId="7E67A1D5" w:rsidR="00B817D0" w:rsidRPr="00A37EF9" w:rsidRDefault="00B817D0" w:rsidP="00B817D0">
      <w:r w:rsidRPr="00A37EF9">
        <w:t xml:space="preserve">This divides the book into three main parts: Chapters 1-7 take place in Jerusalem and are about how the Jews there receive the </w:t>
      </w:r>
      <w:r>
        <w:t>g</w:t>
      </w:r>
      <w:r w:rsidRPr="00A37EF9">
        <w:t xml:space="preserve">ospel. 8:1 tells </w:t>
      </w:r>
      <w:r w:rsidR="002D02AB">
        <w:t xml:space="preserve">us </w:t>
      </w:r>
      <w:r w:rsidRPr="00A37EF9">
        <w:t xml:space="preserve">that the Christians are scattered around Judea and Samaria, and chapters 8-12 </w:t>
      </w:r>
      <w:r w:rsidR="002D02AB">
        <w:t>are</w:t>
      </w:r>
      <w:r w:rsidRPr="00A37EF9">
        <w:t xml:space="preserve"> about how the Samaritans (</w:t>
      </w:r>
      <w:r w:rsidRPr="006D7BD6">
        <w:rPr>
          <w:i/>
        </w:rPr>
        <w:t>"half-Jews"</w:t>
      </w:r>
      <w:r w:rsidRPr="00A37EF9">
        <w:t>) receive the gospel. In the third part (chapters 13-28), Paul takes over from Peter as the key figure, the geography goes abroad to the ends of the earth, and now the Gentiles are the audience. The Gentile mission is a very important event in the Acts of the Apostles, and Peter's visit to Cornelius in chapter 10 is therefore repeated in chapter 11 and mentioned again in chapter 15.</w:t>
      </w:r>
    </w:p>
    <w:p w14:paraId="1D39CA98" w14:textId="77777777" w:rsidR="00B817D0" w:rsidRPr="00A37EF9" w:rsidRDefault="00B817D0" w:rsidP="00B817D0">
      <w:r w:rsidRPr="00A37EF9">
        <w:t>Luke wants to tell how the Holy Spirit uses ordinary people to spread the gospel throughout the known world (the Roman Empire). The Holy Spirit leads and guides the disciples as Jesus did in the Gospel of Luke.</w:t>
      </w:r>
    </w:p>
    <w:p w14:paraId="67FFCC0A" w14:textId="68B87312" w:rsidR="00051DAE" w:rsidRDefault="001F1D9E" w:rsidP="00051DAE">
      <w:r>
        <w:lastRenderedPageBreak/>
        <w:t>The book c</w:t>
      </w:r>
      <w:r w:rsidR="008C4787">
        <w:t xml:space="preserve">ould have been named </w:t>
      </w:r>
      <w:r w:rsidR="00051DAE" w:rsidRPr="006D7BD6">
        <w:rPr>
          <w:i/>
        </w:rPr>
        <w:t>"The works of the Holy Spiri</w:t>
      </w:r>
      <w:r w:rsidR="008C4787" w:rsidRPr="006D7BD6">
        <w:rPr>
          <w:i/>
        </w:rPr>
        <w:t>t</w:t>
      </w:r>
      <w:r w:rsidR="00051DAE" w:rsidRPr="006D7BD6">
        <w:rPr>
          <w:i/>
        </w:rPr>
        <w:t>"</w:t>
      </w:r>
      <w:r w:rsidR="00532B42">
        <w:t>. It is p</w:t>
      </w:r>
      <w:r w:rsidR="00051DAE">
        <w:t>art 2 of the Gospel of Luke</w:t>
      </w:r>
      <w:r w:rsidR="00532B42">
        <w:t xml:space="preserve"> and c</w:t>
      </w:r>
      <w:r w:rsidR="00051DAE">
        <w:t>overs the period 30-62</w:t>
      </w:r>
      <w:r w:rsidR="002D02AB" w:rsidRPr="002D02AB">
        <w:t xml:space="preserve"> </w:t>
      </w:r>
      <w:r w:rsidR="002D02AB">
        <w:t>AD</w:t>
      </w:r>
      <w:r w:rsidR="00051DAE">
        <w:t>.</w:t>
      </w:r>
      <w:r w:rsidR="002F27D7">
        <w:t xml:space="preserve"> </w:t>
      </w:r>
      <w:r w:rsidR="00440C7F">
        <w:t>The gospel is unstoppable and is spreading throughout the known world.</w:t>
      </w:r>
    </w:p>
    <w:p w14:paraId="5B4398D6" w14:textId="77777777" w:rsidR="00051DAE" w:rsidRDefault="00051DAE" w:rsidP="00051DAE">
      <w:r>
        <w:t xml:space="preserve"> </w:t>
      </w:r>
    </w:p>
    <w:p w14:paraId="1BE281DA" w14:textId="77777777" w:rsidR="008F7545" w:rsidRPr="00DA4DCE" w:rsidRDefault="00051DAE" w:rsidP="00DA4DCE">
      <w:pPr>
        <w:rPr>
          <w:b/>
          <w:bCs/>
        </w:rPr>
      </w:pPr>
      <w:r w:rsidRPr="00DA4DCE">
        <w:rPr>
          <w:b/>
          <w:bCs/>
        </w:rPr>
        <w:t>Geography in Luke-Acts</w:t>
      </w:r>
    </w:p>
    <w:p w14:paraId="4B4B3796" w14:textId="5E4CF4C9" w:rsidR="00051DAE" w:rsidRDefault="00CC382F" w:rsidP="00051DAE">
      <w:r>
        <w:t>From Luke 9:51, t</w:t>
      </w:r>
      <w:r w:rsidR="002221CA">
        <w:t xml:space="preserve">he </w:t>
      </w:r>
      <w:r w:rsidR="004D466F">
        <w:t>geographical f</w:t>
      </w:r>
      <w:r w:rsidR="002221CA">
        <w:t>ocus is narrow</w:t>
      </w:r>
      <w:r w:rsidR="00CE25D1">
        <w:t>ed</w:t>
      </w:r>
      <w:r w:rsidR="002221CA">
        <w:t xml:space="preserve"> down </w:t>
      </w:r>
      <w:r w:rsidR="00051DAE">
        <w:t xml:space="preserve">towards Jerusalem </w:t>
      </w:r>
      <w:r>
        <w:t xml:space="preserve">and </w:t>
      </w:r>
      <w:r w:rsidR="00051DAE">
        <w:t>from Acts 1:8</w:t>
      </w:r>
      <w:r>
        <w:t>,</w:t>
      </w:r>
      <w:r w:rsidR="00051DAE">
        <w:t xml:space="preserve"> the </w:t>
      </w:r>
      <w:r w:rsidR="002F49EE">
        <w:t xml:space="preserve">focus is widened again as the </w:t>
      </w:r>
      <w:r w:rsidR="00051DAE">
        <w:t>gospel goes out to the whole world starting from Jerusalem.</w:t>
      </w:r>
    </w:p>
    <w:p w14:paraId="1FA05A46" w14:textId="77777777" w:rsidR="00051DAE" w:rsidRDefault="00051DAE" w:rsidP="00051DAE">
      <w:r>
        <w:t xml:space="preserve"> </w:t>
      </w:r>
    </w:p>
    <w:p w14:paraId="65B3EEAB" w14:textId="71EC9F2A" w:rsidR="00051DAE" w:rsidRDefault="0032276D" w:rsidP="00602828">
      <w:pPr>
        <w:pStyle w:val="Heading3"/>
      </w:pPr>
      <w:bookmarkStart w:id="2" w:name="_Toc134521076"/>
      <w:r>
        <w:t>KEY VERSE</w:t>
      </w:r>
      <w:r w:rsidR="00051DAE">
        <w:t>: 1:8</w:t>
      </w:r>
      <w:bookmarkEnd w:id="2"/>
    </w:p>
    <w:p w14:paraId="30282F63" w14:textId="3722471C" w:rsidR="00602828" w:rsidRPr="006D7BD6" w:rsidRDefault="00602828" w:rsidP="00051DAE">
      <w:pPr>
        <w:rPr>
          <w:i/>
        </w:rPr>
      </w:pPr>
      <w:r w:rsidRPr="006D7BD6">
        <w:rPr>
          <w:i/>
          <w:iCs/>
        </w:rPr>
        <w:t>"But you will receive power when the Holy Spirit comes on you; and you will be my witnesses in Jerusalem, and in all Judea and Samaria, and to the ends of the earth."</w:t>
      </w:r>
      <w:r w:rsidRPr="006D7BD6">
        <w:rPr>
          <w:i/>
        </w:rPr>
        <w:t xml:space="preserve"> 1:</w:t>
      </w:r>
      <w:proofErr w:type="gramStart"/>
      <w:r w:rsidRPr="006D7BD6">
        <w:rPr>
          <w:i/>
        </w:rPr>
        <w:t>8</w:t>
      </w:r>
      <w:proofErr w:type="gramEnd"/>
    </w:p>
    <w:p w14:paraId="42D7FBA6" w14:textId="5C151735" w:rsidR="00051DAE" w:rsidRPr="00B913A4" w:rsidRDefault="00051DAE" w:rsidP="00051DAE">
      <w:pPr>
        <w:rPr>
          <w:iCs/>
        </w:rPr>
      </w:pPr>
      <w:r w:rsidRPr="00B913A4">
        <w:rPr>
          <w:b/>
          <w:bCs/>
          <w:iCs/>
        </w:rPr>
        <w:t>Power:</w:t>
      </w:r>
      <w:r w:rsidRPr="00B913A4">
        <w:rPr>
          <w:iCs/>
        </w:rPr>
        <w:t xml:space="preserve"> They will receive power from the Holy Spirit (Luke 24:49).</w:t>
      </w:r>
    </w:p>
    <w:p w14:paraId="72DDEDDD" w14:textId="0CF631E4" w:rsidR="00051DAE" w:rsidRPr="00B913A4" w:rsidRDefault="00051DAE" w:rsidP="00E85E09">
      <w:pPr>
        <w:rPr>
          <w:b/>
          <w:bCs/>
          <w:iCs/>
        </w:rPr>
      </w:pPr>
      <w:r w:rsidRPr="00B913A4">
        <w:rPr>
          <w:b/>
          <w:bCs/>
          <w:iCs/>
        </w:rPr>
        <w:t xml:space="preserve">Witnesses: </w:t>
      </w:r>
      <w:r w:rsidRPr="00B913A4">
        <w:rPr>
          <w:iCs/>
        </w:rPr>
        <w:t>The content of the testimony is described in Luke 24:46-48</w:t>
      </w:r>
    </w:p>
    <w:p w14:paraId="5BE4ADB3" w14:textId="07DF3B66" w:rsidR="00A776CE" w:rsidRPr="006D7BD6" w:rsidRDefault="00A776CE" w:rsidP="00051DAE">
      <w:pPr>
        <w:rPr>
          <w:i/>
        </w:rPr>
      </w:pPr>
      <w:r w:rsidRPr="006D7BD6">
        <w:rPr>
          <w:i/>
          <w:iCs/>
        </w:rPr>
        <w:t xml:space="preserve">“He told them, “This is what is written: </w:t>
      </w:r>
      <w:r w:rsidRPr="006D7BD6">
        <w:rPr>
          <w:i/>
          <w:iCs/>
          <w:u w:val="single"/>
        </w:rPr>
        <w:t>The Messiah will suffer and rise from the dead</w:t>
      </w:r>
      <w:r w:rsidRPr="006D7BD6">
        <w:rPr>
          <w:i/>
          <w:iCs/>
        </w:rPr>
        <w:t xml:space="preserve"> on the third day, and </w:t>
      </w:r>
      <w:r w:rsidRPr="006D7BD6">
        <w:rPr>
          <w:i/>
          <w:iCs/>
          <w:u w:val="single"/>
        </w:rPr>
        <w:t>repentance for the forgiveness of sins will be preached</w:t>
      </w:r>
      <w:r w:rsidRPr="006D7BD6">
        <w:rPr>
          <w:i/>
          <w:iCs/>
        </w:rPr>
        <w:t xml:space="preserve"> in his name to all nations, beginning at Jerusalem. </w:t>
      </w:r>
      <w:r w:rsidRPr="006D7BD6">
        <w:rPr>
          <w:i/>
          <w:iCs/>
          <w:u w:val="single"/>
        </w:rPr>
        <w:t>You are witnesses of these things</w:t>
      </w:r>
      <w:r w:rsidRPr="006D7BD6">
        <w:rPr>
          <w:i/>
          <w:iCs/>
        </w:rPr>
        <w:t>.”</w:t>
      </w:r>
      <w:r w:rsidR="00906C30" w:rsidRPr="006D7BD6">
        <w:rPr>
          <w:i/>
        </w:rPr>
        <w:t xml:space="preserve"> Luke 24:46-48</w:t>
      </w:r>
    </w:p>
    <w:p w14:paraId="46FB19F7" w14:textId="7AC35BE8" w:rsidR="00051DAE" w:rsidRPr="00B913A4" w:rsidRDefault="00051DAE" w:rsidP="005C025F">
      <w:pPr>
        <w:pStyle w:val="ListParagraph"/>
        <w:numPr>
          <w:ilvl w:val="0"/>
          <w:numId w:val="5"/>
        </w:numPr>
        <w:rPr>
          <w:iCs/>
        </w:rPr>
      </w:pPr>
      <w:r w:rsidRPr="00B913A4">
        <w:rPr>
          <w:iCs/>
        </w:rPr>
        <w:t>Jesus' death and resurrection</w:t>
      </w:r>
    </w:p>
    <w:p w14:paraId="71C5EBAF" w14:textId="1628A21A" w:rsidR="00F00D70" w:rsidRPr="00B913A4" w:rsidRDefault="00051DAE" w:rsidP="005C025F">
      <w:pPr>
        <w:pStyle w:val="ListParagraph"/>
        <w:numPr>
          <w:ilvl w:val="0"/>
          <w:numId w:val="5"/>
        </w:numPr>
        <w:rPr>
          <w:iCs/>
        </w:rPr>
      </w:pPr>
      <w:r w:rsidRPr="00B913A4">
        <w:rPr>
          <w:iCs/>
        </w:rPr>
        <w:t xml:space="preserve">Preach repentance and forgiveness of </w:t>
      </w:r>
      <w:proofErr w:type="gramStart"/>
      <w:r w:rsidRPr="00B913A4">
        <w:rPr>
          <w:iCs/>
        </w:rPr>
        <w:t>sins</w:t>
      </w:r>
      <w:proofErr w:type="gramEnd"/>
      <w:r w:rsidRPr="00B913A4">
        <w:rPr>
          <w:iCs/>
        </w:rPr>
        <w:t xml:space="preserve"> </w:t>
      </w:r>
    </w:p>
    <w:p w14:paraId="2A1FFB1D" w14:textId="16345C4E" w:rsidR="00051DAE" w:rsidRPr="00B913A4" w:rsidRDefault="00051DAE" w:rsidP="00E85E09">
      <w:pPr>
        <w:rPr>
          <w:b/>
          <w:bCs/>
          <w:iCs/>
        </w:rPr>
      </w:pPr>
      <w:r w:rsidRPr="00B913A4">
        <w:rPr>
          <w:b/>
          <w:bCs/>
          <w:iCs/>
        </w:rPr>
        <w:t>Where should they go?</w:t>
      </w:r>
    </w:p>
    <w:p w14:paraId="410F9AD2" w14:textId="2FDF8907" w:rsidR="007954E5" w:rsidRPr="00B913A4" w:rsidRDefault="00051DAE" w:rsidP="00051DAE">
      <w:pPr>
        <w:rPr>
          <w:iCs/>
        </w:rPr>
      </w:pPr>
      <w:r w:rsidRPr="00B913A4">
        <w:rPr>
          <w:iCs/>
        </w:rPr>
        <w:t>Jerusalem, Judea, Samaria</w:t>
      </w:r>
      <w:r w:rsidR="00CE25D1" w:rsidRPr="00B913A4">
        <w:rPr>
          <w:iCs/>
        </w:rPr>
        <w:t>,</w:t>
      </w:r>
      <w:r w:rsidRPr="00B913A4">
        <w:rPr>
          <w:iCs/>
        </w:rPr>
        <w:t xml:space="preserve"> and the ends of the earth </w:t>
      </w:r>
    </w:p>
    <w:p w14:paraId="27F14DF8" w14:textId="1E4B1273" w:rsidR="00051DAE" w:rsidRPr="00B913A4" w:rsidRDefault="00051DAE" w:rsidP="00E85E09">
      <w:pPr>
        <w:rPr>
          <w:b/>
          <w:bCs/>
          <w:iCs/>
        </w:rPr>
      </w:pPr>
      <w:r w:rsidRPr="00B913A4">
        <w:rPr>
          <w:b/>
          <w:bCs/>
          <w:iCs/>
        </w:rPr>
        <w:t>To whom would they go?</w:t>
      </w:r>
    </w:p>
    <w:p w14:paraId="6F48F30A" w14:textId="4957BB47" w:rsidR="00051DAE" w:rsidRPr="00B913A4" w:rsidRDefault="00051DAE" w:rsidP="00051DAE">
      <w:pPr>
        <w:rPr>
          <w:iCs/>
        </w:rPr>
      </w:pPr>
      <w:r w:rsidRPr="00B913A4">
        <w:rPr>
          <w:iCs/>
        </w:rPr>
        <w:t xml:space="preserve">Perhaps they understood </w:t>
      </w:r>
      <w:r w:rsidRPr="00B913A4">
        <w:rPr>
          <w:i/>
        </w:rPr>
        <w:t>"to the nations"</w:t>
      </w:r>
      <w:r w:rsidRPr="00B913A4">
        <w:rPr>
          <w:iCs/>
        </w:rPr>
        <w:t xml:space="preserve"> as the Jews outside of Israel since they did not immediately realize that it was the Gentiles</w:t>
      </w:r>
      <w:r w:rsidR="00C632F5">
        <w:rPr>
          <w:iCs/>
        </w:rPr>
        <w:t>.</w:t>
      </w:r>
    </w:p>
    <w:p w14:paraId="5CA0BF91" w14:textId="310BE5FD" w:rsidR="00051DAE" w:rsidRDefault="00051DAE" w:rsidP="00051DAE"/>
    <w:p w14:paraId="3082F99F" w14:textId="2BAF1304" w:rsidR="00CF207A" w:rsidRDefault="00CF207A" w:rsidP="00051DAE"/>
    <w:p w14:paraId="76795A84" w14:textId="28926088" w:rsidR="00CF207A" w:rsidRDefault="00CF207A" w:rsidP="00051DAE"/>
    <w:p w14:paraId="128E0E83" w14:textId="77777777" w:rsidR="00CF207A" w:rsidRDefault="00CF207A" w:rsidP="00051DAE"/>
    <w:tbl>
      <w:tblPr>
        <w:tblStyle w:val="TableGrid"/>
        <w:tblW w:w="0" w:type="auto"/>
        <w:tblLook w:val="04A0" w:firstRow="1" w:lastRow="0" w:firstColumn="1" w:lastColumn="0" w:noHBand="0" w:noVBand="1"/>
      </w:tblPr>
      <w:tblGrid>
        <w:gridCol w:w="1165"/>
        <w:gridCol w:w="2790"/>
        <w:gridCol w:w="2160"/>
        <w:gridCol w:w="1530"/>
        <w:gridCol w:w="1371"/>
      </w:tblGrid>
      <w:tr w:rsidR="0089175F" w14:paraId="2D0A8A49" w14:textId="77777777" w:rsidTr="0089175F">
        <w:tc>
          <w:tcPr>
            <w:tcW w:w="1165" w:type="dxa"/>
            <w:vAlign w:val="center"/>
          </w:tcPr>
          <w:p w14:paraId="4C22550E" w14:textId="4CA39E1E" w:rsidR="008E238E" w:rsidRPr="00B913A4" w:rsidRDefault="00B913A4" w:rsidP="005317CF">
            <w:pPr>
              <w:jc w:val="center"/>
              <w:rPr>
                <w:b/>
                <w:bCs/>
              </w:rPr>
            </w:pPr>
            <w:r w:rsidRPr="00B913A4">
              <w:rPr>
                <w:b/>
                <w:bCs/>
              </w:rPr>
              <w:t>Chapters</w:t>
            </w:r>
          </w:p>
        </w:tc>
        <w:tc>
          <w:tcPr>
            <w:tcW w:w="2790" w:type="dxa"/>
            <w:vAlign w:val="center"/>
          </w:tcPr>
          <w:p w14:paraId="5C25E0BC" w14:textId="7E96A79B" w:rsidR="008E238E" w:rsidRPr="00B913A4" w:rsidRDefault="008E238E" w:rsidP="005317CF">
            <w:pPr>
              <w:jc w:val="center"/>
              <w:rPr>
                <w:b/>
                <w:bCs/>
              </w:rPr>
            </w:pPr>
            <w:r w:rsidRPr="00B913A4">
              <w:rPr>
                <w:b/>
                <w:bCs/>
              </w:rPr>
              <w:t>Where</w:t>
            </w:r>
          </w:p>
        </w:tc>
        <w:tc>
          <w:tcPr>
            <w:tcW w:w="2160" w:type="dxa"/>
            <w:vAlign w:val="center"/>
          </w:tcPr>
          <w:p w14:paraId="342B86A8" w14:textId="786E075C" w:rsidR="008E238E" w:rsidRPr="00B913A4" w:rsidRDefault="008E238E" w:rsidP="005317CF">
            <w:pPr>
              <w:jc w:val="center"/>
              <w:rPr>
                <w:b/>
                <w:bCs/>
              </w:rPr>
            </w:pPr>
            <w:r w:rsidRPr="00B913A4">
              <w:rPr>
                <w:b/>
                <w:bCs/>
              </w:rPr>
              <w:t>Who</w:t>
            </w:r>
          </w:p>
        </w:tc>
        <w:tc>
          <w:tcPr>
            <w:tcW w:w="1530" w:type="dxa"/>
            <w:vAlign w:val="center"/>
          </w:tcPr>
          <w:p w14:paraId="04D9A643" w14:textId="1FA5E3A7" w:rsidR="008E238E" w:rsidRPr="00B913A4" w:rsidRDefault="008E238E" w:rsidP="005317CF">
            <w:pPr>
              <w:jc w:val="center"/>
              <w:rPr>
                <w:b/>
                <w:bCs/>
              </w:rPr>
            </w:pPr>
            <w:r w:rsidRPr="00B913A4">
              <w:rPr>
                <w:b/>
                <w:bCs/>
              </w:rPr>
              <w:t>Year (approx.)</w:t>
            </w:r>
          </w:p>
        </w:tc>
        <w:tc>
          <w:tcPr>
            <w:tcW w:w="1371" w:type="dxa"/>
            <w:vAlign w:val="center"/>
          </w:tcPr>
          <w:p w14:paraId="2CCC19E7" w14:textId="2CB4CE9C" w:rsidR="008E238E" w:rsidRPr="00B913A4" w:rsidRDefault="000A1496" w:rsidP="005317CF">
            <w:pPr>
              <w:jc w:val="center"/>
              <w:rPr>
                <w:b/>
                <w:bCs/>
              </w:rPr>
            </w:pPr>
            <w:r w:rsidRPr="00B913A4">
              <w:rPr>
                <w:b/>
                <w:bCs/>
              </w:rPr>
              <w:t>Main character</w:t>
            </w:r>
          </w:p>
        </w:tc>
      </w:tr>
      <w:tr w:rsidR="0089175F" w14:paraId="7F55A22A" w14:textId="77777777" w:rsidTr="0089175F">
        <w:tc>
          <w:tcPr>
            <w:tcW w:w="1165" w:type="dxa"/>
            <w:vAlign w:val="center"/>
          </w:tcPr>
          <w:p w14:paraId="0867E46B" w14:textId="1012444C" w:rsidR="00BC3AB0" w:rsidRDefault="00BC3AB0" w:rsidP="005317CF">
            <w:pPr>
              <w:jc w:val="center"/>
            </w:pPr>
            <w:r w:rsidRPr="00C138C9">
              <w:t>Ch</w:t>
            </w:r>
            <w:r w:rsidR="00B913A4">
              <w:t xml:space="preserve">. </w:t>
            </w:r>
            <w:r w:rsidRPr="00C138C9">
              <w:t>1-7</w:t>
            </w:r>
          </w:p>
        </w:tc>
        <w:tc>
          <w:tcPr>
            <w:tcW w:w="2790" w:type="dxa"/>
            <w:vAlign w:val="center"/>
          </w:tcPr>
          <w:p w14:paraId="14B2A4CE" w14:textId="09820B3F" w:rsidR="00BC3AB0" w:rsidRDefault="00BC3AB0" w:rsidP="005317CF">
            <w:pPr>
              <w:jc w:val="center"/>
            </w:pPr>
            <w:r w:rsidRPr="00C138C9">
              <w:t>Jerusalem</w:t>
            </w:r>
          </w:p>
        </w:tc>
        <w:tc>
          <w:tcPr>
            <w:tcW w:w="2160" w:type="dxa"/>
            <w:vAlign w:val="center"/>
          </w:tcPr>
          <w:p w14:paraId="246934B3" w14:textId="5CF62BAE" w:rsidR="00BC3AB0" w:rsidRDefault="00BC3AB0" w:rsidP="005317CF">
            <w:pPr>
              <w:jc w:val="center"/>
            </w:pPr>
            <w:r w:rsidRPr="00C138C9">
              <w:t>Jews</w:t>
            </w:r>
          </w:p>
        </w:tc>
        <w:tc>
          <w:tcPr>
            <w:tcW w:w="1530" w:type="dxa"/>
            <w:vAlign w:val="center"/>
          </w:tcPr>
          <w:p w14:paraId="731783E7" w14:textId="6AF68A19" w:rsidR="00BC3AB0" w:rsidRDefault="00BC3AB0" w:rsidP="005317CF">
            <w:pPr>
              <w:jc w:val="center"/>
            </w:pPr>
            <w:r w:rsidRPr="00C138C9">
              <w:t>30-33</w:t>
            </w:r>
          </w:p>
        </w:tc>
        <w:tc>
          <w:tcPr>
            <w:tcW w:w="1371" w:type="dxa"/>
            <w:vMerge w:val="restart"/>
            <w:vAlign w:val="center"/>
          </w:tcPr>
          <w:p w14:paraId="682C1CB1" w14:textId="0F1CE3C3" w:rsidR="00BC3AB0" w:rsidRDefault="00BC3AB0" w:rsidP="005317CF">
            <w:pPr>
              <w:jc w:val="center"/>
            </w:pPr>
            <w:r w:rsidRPr="00C138C9">
              <w:t>Peter</w:t>
            </w:r>
          </w:p>
        </w:tc>
      </w:tr>
      <w:tr w:rsidR="0089175F" w14:paraId="7593A52B" w14:textId="77777777" w:rsidTr="0089175F">
        <w:tc>
          <w:tcPr>
            <w:tcW w:w="1165" w:type="dxa"/>
            <w:vAlign w:val="center"/>
          </w:tcPr>
          <w:p w14:paraId="133B2CBB" w14:textId="1CB7A135" w:rsidR="00BC3AB0" w:rsidRDefault="00BC3AB0" w:rsidP="005317CF">
            <w:pPr>
              <w:jc w:val="center"/>
            </w:pPr>
            <w:r w:rsidRPr="006F351C">
              <w:t>Ch</w:t>
            </w:r>
            <w:r w:rsidR="00B913A4">
              <w:t>.</w:t>
            </w:r>
            <w:r w:rsidRPr="006F351C">
              <w:t xml:space="preserve"> 8-12</w:t>
            </w:r>
          </w:p>
        </w:tc>
        <w:tc>
          <w:tcPr>
            <w:tcW w:w="2790" w:type="dxa"/>
            <w:vAlign w:val="center"/>
          </w:tcPr>
          <w:p w14:paraId="602FC4FE" w14:textId="28ED1040" w:rsidR="00BC3AB0" w:rsidRDefault="00BC3AB0" w:rsidP="005317CF">
            <w:pPr>
              <w:jc w:val="center"/>
            </w:pPr>
            <w:r w:rsidRPr="006F351C">
              <w:t>Judea and Samaria</w:t>
            </w:r>
          </w:p>
        </w:tc>
        <w:tc>
          <w:tcPr>
            <w:tcW w:w="2160" w:type="dxa"/>
            <w:vAlign w:val="center"/>
          </w:tcPr>
          <w:p w14:paraId="23A533EB" w14:textId="011F81BE" w:rsidR="00BC3AB0" w:rsidRDefault="00BC3AB0" w:rsidP="005317CF">
            <w:pPr>
              <w:jc w:val="center"/>
            </w:pPr>
            <w:r w:rsidRPr="006F351C">
              <w:t xml:space="preserve">Jews and </w:t>
            </w:r>
            <w:r w:rsidRPr="006D7BD6">
              <w:rPr>
                <w:i/>
              </w:rPr>
              <w:t>"</w:t>
            </w:r>
            <w:r w:rsidR="005317CF" w:rsidRPr="006D7BD6">
              <w:rPr>
                <w:i/>
              </w:rPr>
              <w:t>semi</w:t>
            </w:r>
            <w:r w:rsidRPr="006D7BD6">
              <w:rPr>
                <w:i/>
              </w:rPr>
              <w:t>-Jews"</w:t>
            </w:r>
          </w:p>
        </w:tc>
        <w:tc>
          <w:tcPr>
            <w:tcW w:w="1530" w:type="dxa"/>
            <w:vAlign w:val="center"/>
          </w:tcPr>
          <w:p w14:paraId="13C58A94" w14:textId="594E964F" w:rsidR="00BC3AB0" w:rsidRDefault="00BC3AB0" w:rsidP="005317CF">
            <w:pPr>
              <w:jc w:val="center"/>
            </w:pPr>
            <w:r w:rsidRPr="006F351C">
              <w:t>33-44</w:t>
            </w:r>
          </w:p>
        </w:tc>
        <w:tc>
          <w:tcPr>
            <w:tcW w:w="1371" w:type="dxa"/>
            <w:vMerge/>
            <w:vAlign w:val="center"/>
          </w:tcPr>
          <w:p w14:paraId="1C61F8D4" w14:textId="77777777" w:rsidR="00BC3AB0" w:rsidRDefault="00BC3AB0" w:rsidP="005317CF">
            <w:pPr>
              <w:jc w:val="center"/>
            </w:pPr>
          </w:p>
        </w:tc>
      </w:tr>
      <w:tr w:rsidR="0089175F" w14:paraId="45BC3DCA" w14:textId="77777777" w:rsidTr="0089175F">
        <w:tc>
          <w:tcPr>
            <w:tcW w:w="1165" w:type="dxa"/>
            <w:vAlign w:val="center"/>
          </w:tcPr>
          <w:p w14:paraId="3C345FC0" w14:textId="51724E5C" w:rsidR="0075760E" w:rsidRDefault="0075760E" w:rsidP="005317CF">
            <w:pPr>
              <w:jc w:val="center"/>
            </w:pPr>
            <w:r w:rsidRPr="00E053FC">
              <w:t>Ch 13-28</w:t>
            </w:r>
          </w:p>
        </w:tc>
        <w:tc>
          <w:tcPr>
            <w:tcW w:w="2790" w:type="dxa"/>
            <w:vAlign w:val="center"/>
          </w:tcPr>
          <w:p w14:paraId="404A2FC7" w14:textId="4F48FD5A" w:rsidR="0075760E" w:rsidRDefault="0075760E" w:rsidP="005317CF">
            <w:pPr>
              <w:jc w:val="center"/>
            </w:pPr>
            <w:r w:rsidRPr="00E053FC">
              <w:t>The ends of the earth (the entire Roman Empire)</w:t>
            </w:r>
          </w:p>
        </w:tc>
        <w:tc>
          <w:tcPr>
            <w:tcW w:w="2160" w:type="dxa"/>
            <w:vAlign w:val="center"/>
          </w:tcPr>
          <w:p w14:paraId="7917B5C3" w14:textId="3E2C4933" w:rsidR="0075760E" w:rsidRDefault="0075760E" w:rsidP="005317CF">
            <w:pPr>
              <w:jc w:val="center"/>
            </w:pPr>
            <w:r w:rsidRPr="00E053FC">
              <w:t>Gentiles</w:t>
            </w:r>
          </w:p>
        </w:tc>
        <w:tc>
          <w:tcPr>
            <w:tcW w:w="1530" w:type="dxa"/>
            <w:vAlign w:val="center"/>
          </w:tcPr>
          <w:p w14:paraId="1DA4FD31" w14:textId="44010BC2" w:rsidR="0075760E" w:rsidRDefault="0075760E" w:rsidP="005317CF">
            <w:pPr>
              <w:jc w:val="center"/>
            </w:pPr>
            <w:r w:rsidRPr="00E053FC">
              <w:t>46-62</w:t>
            </w:r>
          </w:p>
        </w:tc>
        <w:tc>
          <w:tcPr>
            <w:tcW w:w="1371" w:type="dxa"/>
            <w:vAlign w:val="center"/>
          </w:tcPr>
          <w:p w14:paraId="5D92044F" w14:textId="772CF055" w:rsidR="0075760E" w:rsidRDefault="0075760E" w:rsidP="005317CF">
            <w:pPr>
              <w:jc w:val="center"/>
            </w:pPr>
            <w:r w:rsidRPr="00E053FC">
              <w:t>Paul</w:t>
            </w:r>
          </w:p>
        </w:tc>
      </w:tr>
    </w:tbl>
    <w:p w14:paraId="10E9A784" w14:textId="77777777" w:rsidR="008E238E" w:rsidRDefault="008E238E" w:rsidP="00051DAE"/>
    <w:p w14:paraId="549070EF" w14:textId="77777777" w:rsidR="00051DAE" w:rsidRPr="00CF207A" w:rsidRDefault="00051DAE" w:rsidP="00CF207A">
      <w:pPr>
        <w:rPr>
          <w:b/>
          <w:bCs/>
        </w:rPr>
      </w:pPr>
      <w:r w:rsidRPr="00CF207A">
        <w:rPr>
          <w:b/>
          <w:bCs/>
        </w:rPr>
        <w:t>Who is the author?</w:t>
      </w:r>
    </w:p>
    <w:p w14:paraId="444950C6" w14:textId="515609EA" w:rsidR="00051DAE" w:rsidRPr="006D7BD6" w:rsidRDefault="008C7E5B" w:rsidP="00051DAE">
      <w:pPr>
        <w:rPr>
          <w:i/>
        </w:rPr>
      </w:pPr>
      <w:r w:rsidRPr="006D7BD6">
        <w:rPr>
          <w:i/>
          <w:iCs/>
        </w:rPr>
        <w:t>"In my former book, Theophilus, I wrote about all that Jesus began to do and to teach until the day he was taken up to heaven, after giving instructions through the Holy Spirit to the apostles he had chosen."</w:t>
      </w:r>
      <w:r w:rsidRPr="006D7BD6">
        <w:rPr>
          <w:i/>
        </w:rPr>
        <w:t xml:space="preserve"> </w:t>
      </w:r>
      <w:r w:rsidR="00051DAE" w:rsidRPr="006D7BD6">
        <w:rPr>
          <w:i/>
        </w:rPr>
        <w:t>1:1-</w:t>
      </w:r>
      <w:proofErr w:type="gramStart"/>
      <w:r w:rsidR="00051DAE" w:rsidRPr="006D7BD6">
        <w:rPr>
          <w:i/>
        </w:rPr>
        <w:t>2</w:t>
      </w:r>
      <w:proofErr w:type="gramEnd"/>
    </w:p>
    <w:p w14:paraId="4BAC8E80" w14:textId="6CC74606" w:rsidR="00051DAE" w:rsidRDefault="00051DAE" w:rsidP="00051DAE">
      <w:r w:rsidRPr="006D7BD6">
        <w:rPr>
          <w:i/>
        </w:rPr>
        <w:t xml:space="preserve">The </w:t>
      </w:r>
      <w:r w:rsidRPr="006D7BD6">
        <w:rPr>
          <w:i/>
          <w:iCs/>
        </w:rPr>
        <w:t>"we"</w:t>
      </w:r>
      <w:r>
        <w:t xml:space="preserve"> sections in 16:10-17, 20:5-15, 21:1–28:16.</w:t>
      </w:r>
    </w:p>
    <w:p w14:paraId="6D4A1D2B" w14:textId="77777777" w:rsidR="006D0E7D" w:rsidRPr="00CF207A" w:rsidRDefault="00051DAE" w:rsidP="00CF207A">
      <w:pPr>
        <w:rPr>
          <w:b/>
          <w:bCs/>
        </w:rPr>
      </w:pPr>
      <w:r w:rsidRPr="00CF207A">
        <w:rPr>
          <w:b/>
          <w:bCs/>
        </w:rPr>
        <w:t xml:space="preserve">Main theme: </w:t>
      </w:r>
    </w:p>
    <w:p w14:paraId="35E3A4C9" w14:textId="46BA1F28" w:rsidR="00051DAE" w:rsidRDefault="00051DAE" w:rsidP="00051DAE">
      <w:r>
        <w:t>The Holy Spirit equips the disciples with power, which makes the gospel unstoppable, and it is taken throughout the known world.</w:t>
      </w:r>
    </w:p>
    <w:p w14:paraId="29D8E50C" w14:textId="77777777" w:rsidR="006D0E7D" w:rsidRPr="00CF207A" w:rsidRDefault="00051DAE" w:rsidP="00CF207A">
      <w:pPr>
        <w:rPr>
          <w:b/>
          <w:bCs/>
        </w:rPr>
      </w:pPr>
      <w:r w:rsidRPr="00CF207A">
        <w:rPr>
          <w:b/>
          <w:bCs/>
        </w:rPr>
        <w:t xml:space="preserve">Purpose: </w:t>
      </w:r>
    </w:p>
    <w:p w14:paraId="79357627" w14:textId="1EA8D39C" w:rsidR="00051DAE" w:rsidRDefault="00051DAE" w:rsidP="00051DAE">
      <w:r>
        <w:t>Luke continue</w:t>
      </w:r>
      <w:r w:rsidR="00155181">
        <w:t>s</w:t>
      </w:r>
      <w:r>
        <w:t xml:space="preserve"> </w:t>
      </w:r>
      <w:r w:rsidR="002E259B">
        <w:t xml:space="preserve">writing </w:t>
      </w:r>
      <w:r>
        <w:t xml:space="preserve">the </w:t>
      </w:r>
      <w:r w:rsidRPr="006D7BD6">
        <w:rPr>
          <w:i/>
          <w:iCs/>
        </w:rPr>
        <w:t>"</w:t>
      </w:r>
      <w:r w:rsidR="00B169C8" w:rsidRPr="006D7BD6">
        <w:rPr>
          <w:i/>
          <w:iCs/>
        </w:rPr>
        <w:t>orderly account</w:t>
      </w:r>
      <w:r w:rsidRPr="006D7BD6">
        <w:rPr>
          <w:i/>
          <w:iCs/>
        </w:rPr>
        <w:t>"</w:t>
      </w:r>
      <w:r w:rsidR="002E259B">
        <w:t xml:space="preserve"> (Luke 1:3)</w:t>
      </w:r>
      <w:r>
        <w:t xml:space="preserve"> to Theophilus.</w:t>
      </w:r>
    </w:p>
    <w:p w14:paraId="1302ACC8" w14:textId="77777777" w:rsidR="00051DAE" w:rsidRDefault="00051DAE" w:rsidP="00051DAE">
      <w:r>
        <w:t xml:space="preserve"> </w:t>
      </w:r>
    </w:p>
    <w:p w14:paraId="68AB3CCF" w14:textId="5A5B1994" w:rsidR="00051DAE" w:rsidRDefault="00051DAE" w:rsidP="0032276D">
      <w:pPr>
        <w:pStyle w:val="Heading3"/>
      </w:pPr>
      <w:bookmarkStart w:id="3" w:name="_Toc134521077"/>
      <w:r>
        <w:t>THE SPEECHES IN A</w:t>
      </w:r>
      <w:r w:rsidR="00E9190C">
        <w:t>CTS</w:t>
      </w:r>
      <w:bookmarkEnd w:id="3"/>
    </w:p>
    <w:p w14:paraId="0C48CE55" w14:textId="45B88116" w:rsidR="00051DAE" w:rsidRDefault="00051DAE" w:rsidP="00051DAE">
      <w:r>
        <w:t>About 365 out of 1000 verses = 1/3 of the book</w:t>
      </w:r>
    </w:p>
    <w:p w14:paraId="60205364" w14:textId="1CCE0274" w:rsidR="00051DAE" w:rsidRDefault="00051DAE" w:rsidP="00051DAE">
      <w:r>
        <w:t xml:space="preserve">Luke may have been present </w:t>
      </w:r>
      <w:r w:rsidR="003611AA">
        <w:t>in</w:t>
      </w:r>
      <w:r>
        <w:t xml:space="preserve"> chapter 20 (the Miletus speech) and Paul's defense speeches that begin in chapter 23, but probably did not hear any of the other speeches himself.</w:t>
      </w:r>
    </w:p>
    <w:p w14:paraId="532C0C3A" w14:textId="523D1137" w:rsidR="00051DAE" w:rsidRDefault="00E261F3" w:rsidP="00051DAE">
      <w:r>
        <w:t>Without written documentation</w:t>
      </w:r>
      <w:r w:rsidR="003611AA">
        <w:t>,</w:t>
      </w:r>
      <w:r w:rsidR="00051DAE">
        <w:t xml:space="preserve"> </w:t>
      </w:r>
      <w:r w:rsidR="00AD5024">
        <w:t xml:space="preserve">an author </w:t>
      </w:r>
      <w:r w:rsidR="00F86971">
        <w:t xml:space="preserve">at that time </w:t>
      </w:r>
      <w:r w:rsidR="00051DAE">
        <w:t xml:space="preserve">could rarely reproduce a speech </w:t>
      </w:r>
      <w:r>
        <w:t xml:space="preserve">word </w:t>
      </w:r>
      <w:r w:rsidR="00CC382F">
        <w:t>for</w:t>
      </w:r>
      <w:r>
        <w:t xml:space="preserve"> word</w:t>
      </w:r>
      <w:r w:rsidR="00051DAE">
        <w:t>. Instead, they gave summaries that brought out the main points of what had been said.</w:t>
      </w:r>
    </w:p>
    <w:p w14:paraId="5BDDF24C" w14:textId="77777777" w:rsidR="00051DAE" w:rsidRDefault="00051DAE" w:rsidP="00051DAE">
      <w:r>
        <w:t>Parts of the trial against Paulus may have been available via written documentation.</w:t>
      </w:r>
    </w:p>
    <w:p w14:paraId="6CA536A8" w14:textId="77777777" w:rsidR="00051DAE" w:rsidRDefault="00051DAE" w:rsidP="00051DAE">
      <w:r>
        <w:lastRenderedPageBreak/>
        <w:t>Luke says in Luke 1:1-4 that he has spoken to eyewitnesses.</w:t>
      </w:r>
    </w:p>
    <w:p w14:paraId="192EBE33" w14:textId="547E317E" w:rsidR="00051DAE" w:rsidRDefault="00051DAE" w:rsidP="00051DAE">
      <w:r>
        <w:t xml:space="preserve">Peter speaks 8 times, James 2 times, Stephen </w:t>
      </w:r>
      <w:r w:rsidR="0039790A">
        <w:t>once</w:t>
      </w:r>
      <w:r>
        <w:t xml:space="preserve">, Paul 9 times, </w:t>
      </w:r>
      <w:r w:rsidR="007C7094">
        <w:t xml:space="preserve">and </w:t>
      </w:r>
      <w:r>
        <w:t>non-Christians 4 times.</w:t>
      </w:r>
    </w:p>
    <w:p w14:paraId="3143650C" w14:textId="77777777" w:rsidR="00051DAE" w:rsidRDefault="00051DAE" w:rsidP="00051DAE">
      <w:r>
        <w:t xml:space="preserve">  </w:t>
      </w:r>
    </w:p>
    <w:p w14:paraId="018851E2" w14:textId="77777777" w:rsidR="00051DAE" w:rsidRDefault="00051DAE" w:rsidP="00F04668">
      <w:pPr>
        <w:pStyle w:val="Heading2"/>
      </w:pPr>
      <w:bookmarkStart w:id="4" w:name="_Toc134521078"/>
      <w:r>
        <w:t>CHAPTER 2: DAY OF PENTECOST</w:t>
      </w:r>
      <w:bookmarkEnd w:id="4"/>
    </w:p>
    <w:p w14:paraId="65B9FA61" w14:textId="77777777" w:rsidR="00051DAE" w:rsidRPr="00C14D0F" w:rsidRDefault="00051DAE" w:rsidP="00C14D0F">
      <w:pPr>
        <w:rPr>
          <w:b/>
          <w:bCs/>
        </w:rPr>
      </w:pPr>
      <w:r w:rsidRPr="00C14D0F">
        <w:rPr>
          <w:b/>
          <w:bCs/>
        </w:rPr>
        <w:t>Were they 12 or 120?</w:t>
      </w:r>
    </w:p>
    <w:p w14:paraId="1184527A" w14:textId="65EAF724" w:rsidR="00501EF0" w:rsidRDefault="00051DAE" w:rsidP="00051DAE">
      <w:r>
        <w:t>1</w:t>
      </w:r>
      <w:r w:rsidR="007025F9">
        <w:t>:</w:t>
      </w:r>
      <w:r>
        <w:t xml:space="preserve">15: about 120 Christians </w:t>
      </w:r>
    </w:p>
    <w:p w14:paraId="0217FEF1" w14:textId="1A529743" w:rsidR="00A04A5F" w:rsidRDefault="00A04A5F" w:rsidP="00051DAE">
      <w:r w:rsidRPr="00A810A0">
        <w:rPr>
          <w:i/>
          <w:iCs/>
        </w:rPr>
        <w:t xml:space="preserve">“In those days Peter stood up among the believers (a group numbering about a </w:t>
      </w:r>
      <w:r w:rsidRPr="00A810A0">
        <w:rPr>
          <w:i/>
          <w:iCs/>
          <w:u w:val="single"/>
        </w:rPr>
        <w:t>hundred and twenty</w:t>
      </w:r>
      <w:r w:rsidRPr="00A810A0">
        <w:rPr>
          <w:i/>
          <w:iCs/>
        </w:rPr>
        <w:t>)”</w:t>
      </w:r>
      <w:r>
        <w:t xml:space="preserve"> 1:15</w:t>
      </w:r>
    </w:p>
    <w:p w14:paraId="303F1C36" w14:textId="3A050D89" w:rsidR="00501EF0" w:rsidRDefault="00051DAE" w:rsidP="00051DAE">
      <w:r>
        <w:t>2</w:t>
      </w:r>
      <w:r w:rsidR="00071161">
        <w:t>:</w:t>
      </w:r>
      <w:r>
        <w:t xml:space="preserve">14: Peter + the 11 stepped </w:t>
      </w:r>
      <w:proofErr w:type="gramStart"/>
      <w:r>
        <w:t>forward</w:t>
      </w:r>
      <w:proofErr w:type="gramEnd"/>
      <w:r>
        <w:t xml:space="preserve"> </w:t>
      </w:r>
    </w:p>
    <w:p w14:paraId="2AC74CAF" w14:textId="597BAA18" w:rsidR="00051DAE" w:rsidRDefault="00051DAE" w:rsidP="008D03D0">
      <w:r>
        <w:t>2</w:t>
      </w:r>
      <w:r w:rsidR="00071161">
        <w:t>:</w:t>
      </w:r>
      <w:r>
        <w:t xml:space="preserve">17: </w:t>
      </w:r>
      <w:r w:rsidR="008D03D0" w:rsidRPr="00126BEF">
        <w:rPr>
          <w:i/>
          <w:iCs/>
        </w:rPr>
        <w:t xml:space="preserve">“In the last days, God says, I will pour out my Spirit </w:t>
      </w:r>
      <w:r w:rsidR="008D03D0" w:rsidRPr="00D043C2">
        <w:rPr>
          <w:i/>
          <w:iCs/>
          <w:u w:val="single"/>
        </w:rPr>
        <w:t>on all people</w:t>
      </w:r>
      <w:r w:rsidR="008D03D0" w:rsidRPr="00126BEF">
        <w:rPr>
          <w:i/>
          <w:iCs/>
        </w:rPr>
        <w:t>.”</w:t>
      </w:r>
    </w:p>
    <w:p w14:paraId="3AD594AA" w14:textId="77777777" w:rsidR="00051DAE" w:rsidRDefault="00051DAE" w:rsidP="00051DAE">
      <w:r>
        <w:t xml:space="preserve">Why </w:t>
      </w:r>
      <w:r w:rsidRPr="00E51B6C">
        <w:rPr>
          <w:u w:val="single"/>
        </w:rPr>
        <w:t>tongues</w:t>
      </w:r>
      <w:r>
        <w:t xml:space="preserve"> of fire?</w:t>
      </w:r>
    </w:p>
    <w:p w14:paraId="7400DE21" w14:textId="4496CFA6" w:rsidR="00051DAE" w:rsidRDefault="00051DAE" w:rsidP="00051DAE">
      <w:r>
        <w:t xml:space="preserve">gr.: </w:t>
      </w:r>
      <w:r w:rsidR="00D043C2" w:rsidRPr="00D043C2">
        <w:rPr>
          <w:i/>
          <w:iCs/>
        </w:rPr>
        <w:t>"</w:t>
      </w:r>
      <w:r w:rsidRPr="00D043C2">
        <w:rPr>
          <w:i/>
          <w:iCs/>
        </w:rPr>
        <w:t>glossa</w:t>
      </w:r>
      <w:r w:rsidR="00D043C2">
        <w:rPr>
          <w:i/>
          <w:iCs/>
        </w:rPr>
        <w:t>"</w:t>
      </w:r>
      <w:r>
        <w:t xml:space="preserve"> = tongue/language</w:t>
      </w:r>
      <w:r w:rsidR="00E51B6C">
        <w:t xml:space="preserve"> </w:t>
      </w:r>
      <w:r>
        <w:t>= speaking in tongues</w:t>
      </w:r>
    </w:p>
    <w:p w14:paraId="764FD394" w14:textId="1B65C9E1" w:rsidR="00051DAE" w:rsidRDefault="00051DAE" w:rsidP="00051DAE">
      <w:r>
        <w:t xml:space="preserve">A </w:t>
      </w:r>
      <w:r w:rsidRPr="00C32478">
        <w:rPr>
          <w:iCs/>
        </w:rPr>
        <w:t>"repair"</w:t>
      </w:r>
      <w:r>
        <w:t xml:space="preserve"> of Genesis 11? (All were gathered in one place, all nations</w:t>
      </w:r>
      <w:r w:rsidR="00517126">
        <w:t xml:space="preserve"> </w:t>
      </w:r>
      <w:r>
        <w:t>represented, great confusion…)</w:t>
      </w:r>
    </w:p>
    <w:p w14:paraId="240F3193" w14:textId="77777777" w:rsidR="00051DAE" w:rsidRPr="00C14D0F" w:rsidRDefault="00051DAE" w:rsidP="00051DAE">
      <w:pPr>
        <w:rPr>
          <w:b/>
          <w:bCs/>
        </w:rPr>
      </w:pPr>
      <w:r w:rsidRPr="00C14D0F">
        <w:rPr>
          <w:b/>
          <w:bCs/>
        </w:rPr>
        <w:t>The Holy Spirit in the OT:</w:t>
      </w:r>
    </w:p>
    <w:p w14:paraId="75ED9B5B" w14:textId="33D64339" w:rsidR="00051DAE" w:rsidRDefault="00051DAE" w:rsidP="00C14D0F">
      <w:pPr>
        <w:pStyle w:val="ListParagraph"/>
        <w:numPr>
          <w:ilvl w:val="0"/>
          <w:numId w:val="6"/>
        </w:numPr>
      </w:pPr>
      <w:r>
        <w:t>Leaders (Moses, elders, Joshua, judges, kings)</w:t>
      </w:r>
    </w:p>
    <w:p w14:paraId="376DF2C9" w14:textId="3DDDC30A" w:rsidR="00051DAE" w:rsidRDefault="00051DAE" w:rsidP="00C14D0F">
      <w:pPr>
        <w:pStyle w:val="ListParagraph"/>
        <w:numPr>
          <w:ilvl w:val="0"/>
          <w:numId w:val="6"/>
        </w:numPr>
      </w:pPr>
      <w:r>
        <w:t>Prophets</w:t>
      </w:r>
    </w:p>
    <w:p w14:paraId="1007E542" w14:textId="7F902E98" w:rsidR="00051DAE" w:rsidRDefault="00051DAE" w:rsidP="00C14D0F">
      <w:pPr>
        <w:pStyle w:val="ListParagraph"/>
        <w:numPr>
          <w:ilvl w:val="0"/>
          <w:numId w:val="6"/>
        </w:numPr>
      </w:pPr>
      <w:r>
        <w:t>Priests</w:t>
      </w:r>
    </w:p>
    <w:p w14:paraId="19F2DF75" w14:textId="77777777" w:rsidR="00051DAE" w:rsidRPr="00C14D0F" w:rsidRDefault="00051DAE" w:rsidP="00051DAE">
      <w:pPr>
        <w:rPr>
          <w:b/>
          <w:bCs/>
        </w:rPr>
      </w:pPr>
      <w:r w:rsidRPr="00C14D0F">
        <w:rPr>
          <w:b/>
          <w:bCs/>
        </w:rPr>
        <w:t>The fulfillment of Joel's prophecy means:</w:t>
      </w:r>
    </w:p>
    <w:p w14:paraId="1573541D" w14:textId="595886DC" w:rsidR="00051DAE" w:rsidRDefault="00051DAE" w:rsidP="00C14D0F">
      <w:pPr>
        <w:pStyle w:val="ListParagraph"/>
        <w:numPr>
          <w:ilvl w:val="0"/>
          <w:numId w:val="7"/>
        </w:numPr>
      </w:pPr>
      <w:r>
        <w:t>that the Spirit is available to everyone</w:t>
      </w:r>
    </w:p>
    <w:p w14:paraId="046E9064" w14:textId="48C04435" w:rsidR="00051DAE" w:rsidRDefault="00051DAE" w:rsidP="00C14D0F">
      <w:pPr>
        <w:pStyle w:val="ListParagraph"/>
        <w:numPr>
          <w:ilvl w:val="0"/>
          <w:numId w:val="7"/>
        </w:numPr>
      </w:pPr>
      <w:r>
        <w:t xml:space="preserve">that the last </w:t>
      </w:r>
      <w:r w:rsidR="00250452">
        <w:t>days</w:t>
      </w:r>
      <w:r>
        <w:t xml:space="preserve"> have begun (2:1</w:t>
      </w:r>
      <w:r w:rsidR="00C76A33">
        <w:t>6-1</w:t>
      </w:r>
      <w:r w:rsidR="00395E80">
        <w:t>9</w:t>
      </w:r>
      <w:r>
        <w:t>)</w:t>
      </w:r>
    </w:p>
    <w:p w14:paraId="20A5F41E" w14:textId="083D8FCF" w:rsidR="00051DAE" w:rsidRDefault="004A16A1" w:rsidP="00003FC2">
      <w:r w:rsidRPr="00DD5C71">
        <w:rPr>
          <w:i/>
          <w:iCs/>
        </w:rPr>
        <w:t>"</w:t>
      </w:r>
      <w:r w:rsidR="00003FC2" w:rsidRPr="00DD5C71">
        <w:rPr>
          <w:i/>
          <w:iCs/>
        </w:rPr>
        <w:t xml:space="preserve">No, </w:t>
      </w:r>
      <w:r w:rsidR="00003FC2" w:rsidRPr="00DD5C71">
        <w:rPr>
          <w:i/>
          <w:iCs/>
          <w:u w:val="single"/>
        </w:rPr>
        <w:t>this is</w:t>
      </w:r>
      <w:r w:rsidR="00003FC2" w:rsidRPr="00DD5C71">
        <w:rPr>
          <w:i/>
          <w:iCs/>
        </w:rPr>
        <w:t xml:space="preserve"> what was spoken by the prophet Joel: “‘In </w:t>
      </w:r>
      <w:r w:rsidR="00003FC2" w:rsidRPr="00DD5C71">
        <w:rPr>
          <w:i/>
          <w:iCs/>
          <w:u w:val="single"/>
        </w:rPr>
        <w:t>the last days</w:t>
      </w:r>
      <w:r w:rsidR="00003FC2" w:rsidRPr="00DD5C71">
        <w:rPr>
          <w:i/>
          <w:iCs/>
        </w:rPr>
        <w:t>, God says, I will pour out my Spirit on all people.</w:t>
      </w:r>
      <w:r w:rsidR="0036051E">
        <w:rPr>
          <w:i/>
          <w:iCs/>
        </w:rPr>
        <w:t xml:space="preserve"> </w:t>
      </w:r>
      <w:r w:rsidR="00E148CA" w:rsidRPr="00E148CA">
        <w:rPr>
          <w:i/>
          <w:iCs/>
        </w:rPr>
        <w:t>Your sons and daughters will prophesy, your young men will see visions, your old men will dream dreams.</w:t>
      </w:r>
      <w:r w:rsidR="0039790A">
        <w:rPr>
          <w:i/>
          <w:iCs/>
        </w:rPr>
        <w:t xml:space="preserve"> </w:t>
      </w:r>
      <w:r w:rsidR="00E148CA" w:rsidRPr="00E148CA">
        <w:rPr>
          <w:i/>
          <w:iCs/>
        </w:rPr>
        <w:t>Even on my servants, both men and women, I will pour out my Spirit in those days, and they will prophesy. I will show wonders in the heavens above and signs on the earth below, blood and fire and billows of smoke.</w:t>
      </w:r>
      <w:r w:rsidRPr="00DD5C71">
        <w:rPr>
          <w:i/>
          <w:iCs/>
        </w:rPr>
        <w:t>"</w:t>
      </w:r>
      <w:r>
        <w:t xml:space="preserve"> </w:t>
      </w:r>
      <w:r w:rsidR="00DD5C71">
        <w:t>2:16-</w:t>
      </w:r>
      <w:proofErr w:type="gramStart"/>
      <w:r w:rsidR="00DD5C71">
        <w:t>1</w:t>
      </w:r>
      <w:r w:rsidR="00A269A5">
        <w:t>9</w:t>
      </w:r>
      <w:proofErr w:type="gramEnd"/>
    </w:p>
    <w:p w14:paraId="1992E7AF" w14:textId="77777777" w:rsidR="00051DAE" w:rsidRDefault="00051DAE" w:rsidP="006E323C">
      <w:pPr>
        <w:pStyle w:val="Heading2"/>
      </w:pPr>
      <w:bookmarkStart w:id="5" w:name="_Toc134521079"/>
      <w:r>
        <w:lastRenderedPageBreak/>
        <w:t xml:space="preserve">MORE </w:t>
      </w:r>
      <w:r w:rsidRPr="006D7BD6">
        <w:rPr>
          <w:i/>
        </w:rPr>
        <w:t>"PENTECOSTAL DAYS"</w:t>
      </w:r>
      <w:r>
        <w:t>?</w:t>
      </w:r>
      <w:bookmarkEnd w:id="5"/>
    </w:p>
    <w:p w14:paraId="33CEF4AC" w14:textId="63752EA1" w:rsidR="00051DAE" w:rsidRDefault="00051DAE" w:rsidP="00051DAE">
      <w:r>
        <w:t>2:4</w:t>
      </w:r>
      <w:r w:rsidR="00DA6883">
        <w:t xml:space="preserve"> </w:t>
      </w:r>
      <w:r w:rsidR="008459BD" w:rsidRPr="00585C98">
        <w:rPr>
          <w:i/>
          <w:iCs/>
        </w:rPr>
        <w:t>“All of them were filled with the Holy Spirit and began to speak in other tongues as the Spirit enabled them.”</w:t>
      </w:r>
    </w:p>
    <w:p w14:paraId="258D4AFE" w14:textId="748318FA" w:rsidR="00051DAE" w:rsidRPr="00585C98" w:rsidRDefault="00051DAE" w:rsidP="00051DAE">
      <w:pPr>
        <w:rPr>
          <w:i/>
          <w:iCs/>
        </w:rPr>
      </w:pPr>
      <w:r>
        <w:t>4:31</w:t>
      </w:r>
      <w:r w:rsidR="00831E26">
        <w:t xml:space="preserve"> </w:t>
      </w:r>
      <w:r w:rsidR="00831E26" w:rsidRPr="00585C98">
        <w:rPr>
          <w:i/>
          <w:iCs/>
        </w:rPr>
        <w:t>“</w:t>
      </w:r>
      <w:r w:rsidR="008459BD" w:rsidRPr="00585C98">
        <w:rPr>
          <w:i/>
          <w:iCs/>
        </w:rPr>
        <w:t>And they were all filled with the Holy Spirit and spoke the word of God boldly.</w:t>
      </w:r>
      <w:r w:rsidR="00831E26" w:rsidRPr="00585C98">
        <w:rPr>
          <w:i/>
          <w:iCs/>
        </w:rPr>
        <w:t>”</w:t>
      </w:r>
    </w:p>
    <w:p w14:paraId="3C3F2CC2" w14:textId="4745F5CC" w:rsidR="00D44876" w:rsidRDefault="00051DAE" w:rsidP="00051DAE">
      <w:r>
        <w:t xml:space="preserve">Who was filled now? </w:t>
      </w:r>
      <w:r w:rsidR="00214B5D">
        <w:t>It s</w:t>
      </w:r>
      <w:r>
        <w:t>ounds like the same group as in chapter 2</w:t>
      </w:r>
      <w:r w:rsidR="00214B5D">
        <w:t xml:space="preserve"> </w:t>
      </w:r>
      <w:r>
        <w:t>... again?</w:t>
      </w:r>
      <w:r w:rsidR="00AB1114">
        <w:t xml:space="preserve"> </w:t>
      </w:r>
      <w:r w:rsidR="00214B5D">
        <w:t>This is a</w:t>
      </w:r>
      <w:r>
        <w:t xml:space="preserve"> clear parallel to </w:t>
      </w:r>
      <w:r w:rsidR="008C578C">
        <w:t xml:space="preserve">the Day of </w:t>
      </w:r>
      <w:r>
        <w:t>Pentecost. They were filled with the Spirit again, but this time they did not speak in tongues.</w:t>
      </w:r>
      <w:r w:rsidR="00AB1114">
        <w:t xml:space="preserve"> </w:t>
      </w:r>
      <w:r>
        <w:t xml:space="preserve">It wasn't tongues they needed now. They asked for boldness and got it. </w:t>
      </w:r>
    </w:p>
    <w:p w14:paraId="49414B44" w14:textId="400018BA" w:rsidR="00051DAE" w:rsidRPr="00EB20D5" w:rsidRDefault="00051DAE" w:rsidP="00051DAE">
      <w:pPr>
        <w:rPr>
          <w:i/>
          <w:iCs/>
        </w:rPr>
      </w:pPr>
      <w:r>
        <w:t>13:52</w:t>
      </w:r>
      <w:r w:rsidR="00DA5284">
        <w:t xml:space="preserve"> NASB</w:t>
      </w:r>
      <w:r>
        <w:t xml:space="preserve"> - </w:t>
      </w:r>
      <w:r w:rsidRPr="00EB20D5">
        <w:rPr>
          <w:i/>
          <w:iCs/>
        </w:rPr>
        <w:t>"</w:t>
      </w:r>
      <w:r w:rsidR="00DA5284" w:rsidRPr="00EB20D5">
        <w:rPr>
          <w:i/>
          <w:iCs/>
        </w:rPr>
        <w:t>And the disciples were continually filled with joy and with the Holy Spirit.”</w:t>
      </w:r>
    </w:p>
    <w:p w14:paraId="58889698" w14:textId="383E1643" w:rsidR="00F708D5" w:rsidRDefault="00F708D5" w:rsidP="00F708D5">
      <w:r w:rsidRPr="00EB20D5">
        <w:rPr>
          <w:i/>
          <w:iCs/>
        </w:rPr>
        <w:t xml:space="preserve">“Now, Lord, consider their threats and </w:t>
      </w:r>
      <w:r w:rsidRPr="00EB20D5">
        <w:rPr>
          <w:i/>
          <w:iCs/>
          <w:u w:val="single"/>
        </w:rPr>
        <w:t>enable your servants to speak your word with great boldness</w:t>
      </w:r>
      <w:r w:rsidRPr="00EB20D5">
        <w:rPr>
          <w:i/>
          <w:iCs/>
        </w:rPr>
        <w:t>. Stretch out your hand to heal and perform signs and wonders through the name of your holy servant Jesus.”</w:t>
      </w:r>
      <w:r w:rsidR="005F178B" w:rsidRPr="00EB20D5">
        <w:rPr>
          <w:i/>
          <w:iCs/>
        </w:rPr>
        <w:t xml:space="preserve"> </w:t>
      </w:r>
      <w:r w:rsidRPr="00EB20D5">
        <w:rPr>
          <w:i/>
          <w:iCs/>
        </w:rPr>
        <w:t xml:space="preserve">After they prayed, the place where they were meeting was shaken. And </w:t>
      </w:r>
      <w:r w:rsidRPr="00EB20D5">
        <w:rPr>
          <w:i/>
          <w:iCs/>
          <w:u w:val="single"/>
        </w:rPr>
        <w:t>they were all filled with the Holy Spirit and spoke the word of God boldly</w:t>
      </w:r>
      <w:r w:rsidRPr="00EB20D5">
        <w:rPr>
          <w:i/>
          <w:iCs/>
        </w:rPr>
        <w:t>.</w:t>
      </w:r>
      <w:r w:rsidR="005F178B" w:rsidRPr="00EB20D5">
        <w:rPr>
          <w:i/>
          <w:iCs/>
        </w:rPr>
        <w:t>”</w:t>
      </w:r>
      <w:r w:rsidR="00E2762A">
        <w:t xml:space="preserve"> 4:29-</w:t>
      </w:r>
      <w:proofErr w:type="gramStart"/>
      <w:r w:rsidR="00E2762A">
        <w:t>31</w:t>
      </w:r>
      <w:proofErr w:type="gramEnd"/>
    </w:p>
    <w:p w14:paraId="40E8EC98" w14:textId="77777777" w:rsidR="00EB20D5" w:rsidRDefault="00EB20D5" w:rsidP="00F708D5"/>
    <w:tbl>
      <w:tblPr>
        <w:tblStyle w:val="TableGrid"/>
        <w:tblW w:w="0" w:type="auto"/>
        <w:tblLook w:val="04A0" w:firstRow="1" w:lastRow="0" w:firstColumn="1" w:lastColumn="0" w:noHBand="0" w:noVBand="1"/>
      </w:tblPr>
      <w:tblGrid>
        <w:gridCol w:w="902"/>
        <w:gridCol w:w="1534"/>
        <w:gridCol w:w="1464"/>
        <w:gridCol w:w="1621"/>
        <w:gridCol w:w="1532"/>
        <w:gridCol w:w="1963"/>
      </w:tblGrid>
      <w:tr w:rsidR="0074575A" w14:paraId="45FDDF40" w14:textId="77777777" w:rsidTr="00D233F1">
        <w:tc>
          <w:tcPr>
            <w:tcW w:w="923" w:type="dxa"/>
          </w:tcPr>
          <w:p w14:paraId="54549D32" w14:textId="77777777" w:rsidR="00117E7B" w:rsidRPr="00E972D6" w:rsidRDefault="00117E7B" w:rsidP="00117E7B">
            <w:pPr>
              <w:rPr>
                <w:sz w:val="18"/>
                <w:szCs w:val="16"/>
              </w:rPr>
            </w:pPr>
          </w:p>
        </w:tc>
        <w:tc>
          <w:tcPr>
            <w:tcW w:w="1591" w:type="dxa"/>
          </w:tcPr>
          <w:p w14:paraId="4D1F57F0" w14:textId="123A21C4" w:rsidR="00117E7B" w:rsidRPr="00E972D6" w:rsidRDefault="00117E7B" w:rsidP="00117E7B">
            <w:pPr>
              <w:rPr>
                <w:b/>
                <w:bCs/>
                <w:sz w:val="18"/>
                <w:szCs w:val="16"/>
              </w:rPr>
            </w:pPr>
            <w:r w:rsidRPr="00E972D6">
              <w:rPr>
                <w:b/>
                <w:bCs/>
                <w:sz w:val="18"/>
                <w:szCs w:val="16"/>
              </w:rPr>
              <w:t>Who gets filled?</w:t>
            </w:r>
          </w:p>
        </w:tc>
        <w:tc>
          <w:tcPr>
            <w:tcW w:w="1529" w:type="dxa"/>
          </w:tcPr>
          <w:p w14:paraId="467D64AF" w14:textId="5B2E20B0" w:rsidR="00117E7B" w:rsidRPr="00E972D6" w:rsidRDefault="00117E7B" w:rsidP="00117E7B">
            <w:pPr>
              <w:rPr>
                <w:b/>
                <w:bCs/>
                <w:sz w:val="18"/>
                <w:szCs w:val="16"/>
              </w:rPr>
            </w:pPr>
            <w:r w:rsidRPr="00E972D6">
              <w:rPr>
                <w:b/>
                <w:bCs/>
                <w:sz w:val="18"/>
                <w:szCs w:val="16"/>
              </w:rPr>
              <w:t>Where does it happen?</w:t>
            </w:r>
          </w:p>
        </w:tc>
        <w:tc>
          <w:tcPr>
            <w:tcW w:w="1627" w:type="dxa"/>
          </w:tcPr>
          <w:p w14:paraId="538C66E3" w14:textId="13A8DA87" w:rsidR="00117E7B" w:rsidRPr="00E972D6" w:rsidRDefault="00117E7B" w:rsidP="00117E7B">
            <w:pPr>
              <w:rPr>
                <w:b/>
                <w:bCs/>
                <w:sz w:val="18"/>
                <w:szCs w:val="16"/>
              </w:rPr>
            </w:pPr>
            <w:r w:rsidRPr="00E972D6">
              <w:rPr>
                <w:b/>
                <w:bCs/>
                <w:sz w:val="18"/>
                <w:szCs w:val="16"/>
              </w:rPr>
              <w:t>Before/after salvation/baptism</w:t>
            </w:r>
          </w:p>
        </w:tc>
        <w:tc>
          <w:tcPr>
            <w:tcW w:w="1615" w:type="dxa"/>
          </w:tcPr>
          <w:p w14:paraId="4C540016" w14:textId="4FD437AC" w:rsidR="00117E7B" w:rsidRPr="00E972D6" w:rsidRDefault="00117E7B" w:rsidP="00117E7B">
            <w:pPr>
              <w:rPr>
                <w:b/>
                <w:bCs/>
                <w:sz w:val="18"/>
                <w:szCs w:val="16"/>
              </w:rPr>
            </w:pPr>
            <w:r w:rsidRPr="00E972D6">
              <w:rPr>
                <w:b/>
                <w:bCs/>
                <w:sz w:val="18"/>
                <w:szCs w:val="16"/>
              </w:rPr>
              <w:t>How does it happen?</w:t>
            </w:r>
          </w:p>
        </w:tc>
        <w:tc>
          <w:tcPr>
            <w:tcW w:w="2065" w:type="dxa"/>
          </w:tcPr>
          <w:p w14:paraId="4D941BDE" w14:textId="1B689807" w:rsidR="00117E7B" w:rsidRPr="00E972D6" w:rsidRDefault="00117E7B" w:rsidP="00117E7B">
            <w:pPr>
              <w:rPr>
                <w:b/>
                <w:bCs/>
                <w:sz w:val="18"/>
                <w:szCs w:val="16"/>
              </w:rPr>
            </w:pPr>
            <w:r w:rsidRPr="00E972D6">
              <w:rPr>
                <w:b/>
                <w:bCs/>
                <w:sz w:val="18"/>
                <w:szCs w:val="16"/>
              </w:rPr>
              <w:t>Results</w:t>
            </w:r>
          </w:p>
        </w:tc>
      </w:tr>
      <w:tr w:rsidR="0074575A" w14:paraId="01EBE446" w14:textId="77777777" w:rsidTr="00D233F1">
        <w:tc>
          <w:tcPr>
            <w:tcW w:w="923" w:type="dxa"/>
          </w:tcPr>
          <w:p w14:paraId="376A7EA8" w14:textId="45F91F94" w:rsidR="002F2943" w:rsidRPr="00E972D6" w:rsidRDefault="002F2943" w:rsidP="002F2943">
            <w:pPr>
              <w:rPr>
                <w:sz w:val="18"/>
                <w:szCs w:val="16"/>
              </w:rPr>
            </w:pPr>
            <w:r w:rsidRPr="00E972D6">
              <w:rPr>
                <w:sz w:val="18"/>
                <w:szCs w:val="16"/>
              </w:rPr>
              <w:t>2:1-42</w:t>
            </w:r>
          </w:p>
        </w:tc>
        <w:tc>
          <w:tcPr>
            <w:tcW w:w="1591" w:type="dxa"/>
          </w:tcPr>
          <w:p w14:paraId="0B89B5CC" w14:textId="013D4A9C" w:rsidR="002F2943" w:rsidRPr="00E972D6" w:rsidRDefault="002F2943" w:rsidP="002F2943">
            <w:pPr>
              <w:rPr>
                <w:sz w:val="18"/>
                <w:szCs w:val="16"/>
              </w:rPr>
            </w:pPr>
            <w:r w:rsidRPr="00E972D6">
              <w:rPr>
                <w:sz w:val="18"/>
                <w:szCs w:val="16"/>
              </w:rPr>
              <w:t>The apostles and disciples</w:t>
            </w:r>
          </w:p>
        </w:tc>
        <w:tc>
          <w:tcPr>
            <w:tcW w:w="1529" w:type="dxa"/>
          </w:tcPr>
          <w:p w14:paraId="3D100084" w14:textId="2763EDFB" w:rsidR="002F2943" w:rsidRPr="00E972D6" w:rsidRDefault="002F2943" w:rsidP="002F2943">
            <w:pPr>
              <w:rPr>
                <w:sz w:val="18"/>
                <w:szCs w:val="16"/>
              </w:rPr>
            </w:pPr>
            <w:r w:rsidRPr="00E972D6">
              <w:rPr>
                <w:sz w:val="18"/>
                <w:szCs w:val="16"/>
              </w:rPr>
              <w:t>Jerusalem</w:t>
            </w:r>
          </w:p>
        </w:tc>
        <w:tc>
          <w:tcPr>
            <w:tcW w:w="1627" w:type="dxa"/>
          </w:tcPr>
          <w:p w14:paraId="29F0A4A4" w14:textId="3FAD8F93" w:rsidR="002F2943" w:rsidRPr="00E972D6" w:rsidRDefault="002F2943" w:rsidP="002F2943">
            <w:pPr>
              <w:rPr>
                <w:sz w:val="18"/>
                <w:szCs w:val="16"/>
              </w:rPr>
            </w:pPr>
            <w:r w:rsidRPr="00E972D6">
              <w:rPr>
                <w:sz w:val="18"/>
                <w:szCs w:val="16"/>
              </w:rPr>
              <w:t>After salvation</w:t>
            </w:r>
          </w:p>
        </w:tc>
        <w:tc>
          <w:tcPr>
            <w:tcW w:w="1615" w:type="dxa"/>
          </w:tcPr>
          <w:p w14:paraId="0FE8F582" w14:textId="5C838AEE" w:rsidR="002F2943" w:rsidRPr="00E972D6" w:rsidRDefault="002F2943" w:rsidP="002F2943">
            <w:pPr>
              <w:rPr>
                <w:sz w:val="18"/>
                <w:szCs w:val="16"/>
              </w:rPr>
            </w:pPr>
            <w:r w:rsidRPr="00E972D6">
              <w:rPr>
                <w:sz w:val="18"/>
                <w:szCs w:val="16"/>
              </w:rPr>
              <w:t>While they were gathered</w:t>
            </w:r>
            <w:r w:rsidR="0055474F">
              <w:rPr>
                <w:sz w:val="18"/>
                <w:szCs w:val="16"/>
              </w:rPr>
              <w:t xml:space="preserve">. </w:t>
            </w:r>
            <w:r w:rsidRPr="00E972D6">
              <w:rPr>
                <w:sz w:val="18"/>
                <w:szCs w:val="16"/>
              </w:rPr>
              <w:t>Sound of wind</w:t>
            </w:r>
            <w:r w:rsidR="0055474F">
              <w:rPr>
                <w:sz w:val="18"/>
                <w:szCs w:val="16"/>
              </w:rPr>
              <w:t xml:space="preserve">. </w:t>
            </w:r>
            <w:r w:rsidRPr="00E972D6">
              <w:rPr>
                <w:sz w:val="18"/>
                <w:szCs w:val="16"/>
              </w:rPr>
              <w:t>Tongues of fire</w:t>
            </w:r>
          </w:p>
        </w:tc>
        <w:tc>
          <w:tcPr>
            <w:tcW w:w="2065" w:type="dxa"/>
          </w:tcPr>
          <w:p w14:paraId="771F2C1A" w14:textId="0BCA5E39" w:rsidR="002F2943" w:rsidRPr="00E972D6" w:rsidRDefault="002F2943" w:rsidP="002F2943">
            <w:pPr>
              <w:rPr>
                <w:sz w:val="18"/>
                <w:szCs w:val="16"/>
              </w:rPr>
            </w:pPr>
            <w:r w:rsidRPr="00E972D6">
              <w:rPr>
                <w:sz w:val="18"/>
                <w:szCs w:val="16"/>
              </w:rPr>
              <w:t>Speaking in other tongues, boldness</w:t>
            </w:r>
            <w:r w:rsidR="00CC382F">
              <w:rPr>
                <w:sz w:val="18"/>
                <w:szCs w:val="16"/>
              </w:rPr>
              <w:t>.</w:t>
            </w:r>
            <w:r w:rsidRPr="00E972D6">
              <w:rPr>
                <w:sz w:val="18"/>
                <w:szCs w:val="16"/>
              </w:rPr>
              <w:t xml:space="preserve"> (3000 added to the church)</w:t>
            </w:r>
          </w:p>
        </w:tc>
      </w:tr>
      <w:tr w:rsidR="0074575A" w14:paraId="621C54EC" w14:textId="77777777" w:rsidTr="00D233F1">
        <w:tc>
          <w:tcPr>
            <w:tcW w:w="923" w:type="dxa"/>
          </w:tcPr>
          <w:p w14:paraId="51A10A99" w14:textId="402F22A6" w:rsidR="00A36DA1" w:rsidRPr="00E972D6" w:rsidRDefault="00A36DA1" w:rsidP="00A36DA1">
            <w:pPr>
              <w:rPr>
                <w:sz w:val="18"/>
                <w:szCs w:val="16"/>
              </w:rPr>
            </w:pPr>
            <w:r w:rsidRPr="00E972D6">
              <w:rPr>
                <w:sz w:val="18"/>
                <w:szCs w:val="16"/>
              </w:rPr>
              <w:t>4:23-31</w:t>
            </w:r>
          </w:p>
        </w:tc>
        <w:tc>
          <w:tcPr>
            <w:tcW w:w="1591" w:type="dxa"/>
          </w:tcPr>
          <w:p w14:paraId="2A208021" w14:textId="5537E585" w:rsidR="00A36DA1" w:rsidRPr="00E972D6" w:rsidRDefault="00A36DA1" w:rsidP="00A36DA1">
            <w:pPr>
              <w:rPr>
                <w:sz w:val="18"/>
                <w:szCs w:val="16"/>
              </w:rPr>
            </w:pPr>
            <w:r w:rsidRPr="00E972D6">
              <w:rPr>
                <w:sz w:val="18"/>
                <w:szCs w:val="16"/>
              </w:rPr>
              <w:t>Peter, John</w:t>
            </w:r>
            <w:r w:rsidR="00B72F6D">
              <w:rPr>
                <w:sz w:val="18"/>
                <w:szCs w:val="16"/>
              </w:rPr>
              <w:t>,</w:t>
            </w:r>
            <w:r w:rsidRPr="00E972D6">
              <w:rPr>
                <w:sz w:val="18"/>
                <w:szCs w:val="16"/>
              </w:rPr>
              <w:t xml:space="preserve"> and other disciples</w:t>
            </w:r>
          </w:p>
        </w:tc>
        <w:tc>
          <w:tcPr>
            <w:tcW w:w="1529" w:type="dxa"/>
          </w:tcPr>
          <w:p w14:paraId="3BE035B9" w14:textId="21E31114" w:rsidR="00A36DA1" w:rsidRPr="00E972D6" w:rsidRDefault="00A36DA1" w:rsidP="00A36DA1">
            <w:pPr>
              <w:rPr>
                <w:sz w:val="18"/>
                <w:szCs w:val="16"/>
              </w:rPr>
            </w:pPr>
            <w:r w:rsidRPr="00E972D6">
              <w:rPr>
                <w:sz w:val="18"/>
                <w:szCs w:val="16"/>
              </w:rPr>
              <w:t>Jerusalem</w:t>
            </w:r>
          </w:p>
        </w:tc>
        <w:tc>
          <w:tcPr>
            <w:tcW w:w="1627" w:type="dxa"/>
          </w:tcPr>
          <w:p w14:paraId="2379DBD7" w14:textId="1F12F985" w:rsidR="00A36DA1" w:rsidRPr="00E972D6" w:rsidRDefault="00A36DA1" w:rsidP="00A36DA1">
            <w:pPr>
              <w:rPr>
                <w:sz w:val="18"/>
                <w:szCs w:val="16"/>
              </w:rPr>
            </w:pPr>
            <w:r w:rsidRPr="00E972D6">
              <w:rPr>
                <w:sz w:val="18"/>
                <w:szCs w:val="16"/>
              </w:rPr>
              <w:t>After salvation</w:t>
            </w:r>
          </w:p>
        </w:tc>
        <w:tc>
          <w:tcPr>
            <w:tcW w:w="1615" w:type="dxa"/>
          </w:tcPr>
          <w:p w14:paraId="14F39496" w14:textId="63D78588" w:rsidR="00A36DA1" w:rsidRPr="00E972D6" w:rsidRDefault="00A36DA1" w:rsidP="00A36DA1">
            <w:pPr>
              <w:rPr>
                <w:sz w:val="18"/>
                <w:szCs w:val="16"/>
              </w:rPr>
            </w:pPr>
            <w:r w:rsidRPr="00E972D6">
              <w:rPr>
                <w:sz w:val="18"/>
                <w:szCs w:val="16"/>
              </w:rPr>
              <w:t>When they had prayed</w:t>
            </w:r>
            <w:r w:rsidR="00CC382F">
              <w:rPr>
                <w:sz w:val="18"/>
                <w:szCs w:val="16"/>
              </w:rPr>
              <w:t>,</w:t>
            </w:r>
            <w:r w:rsidRPr="00E972D6">
              <w:rPr>
                <w:sz w:val="18"/>
                <w:szCs w:val="16"/>
              </w:rPr>
              <w:t xml:space="preserve"> the place trembled</w:t>
            </w:r>
          </w:p>
        </w:tc>
        <w:tc>
          <w:tcPr>
            <w:tcW w:w="2065" w:type="dxa"/>
          </w:tcPr>
          <w:p w14:paraId="5F97EAEC" w14:textId="3C7E578C" w:rsidR="00A36DA1" w:rsidRPr="00E972D6" w:rsidRDefault="00A36DA1" w:rsidP="00A36DA1">
            <w:pPr>
              <w:rPr>
                <w:sz w:val="18"/>
                <w:szCs w:val="16"/>
              </w:rPr>
            </w:pPr>
            <w:r w:rsidRPr="00E972D6">
              <w:rPr>
                <w:sz w:val="18"/>
                <w:szCs w:val="16"/>
              </w:rPr>
              <w:t>Speak God's word with boldness</w:t>
            </w:r>
          </w:p>
        </w:tc>
      </w:tr>
      <w:tr w:rsidR="0074575A" w14:paraId="03207F24" w14:textId="77777777" w:rsidTr="00D233F1">
        <w:tc>
          <w:tcPr>
            <w:tcW w:w="923" w:type="dxa"/>
          </w:tcPr>
          <w:p w14:paraId="73F2BEDE" w14:textId="3F400F05" w:rsidR="00512F58" w:rsidRPr="00E972D6" w:rsidRDefault="00512F58" w:rsidP="00512F58">
            <w:pPr>
              <w:rPr>
                <w:sz w:val="18"/>
                <w:szCs w:val="16"/>
              </w:rPr>
            </w:pPr>
            <w:r w:rsidRPr="00E972D6">
              <w:rPr>
                <w:sz w:val="18"/>
                <w:szCs w:val="16"/>
              </w:rPr>
              <w:t>8:14-24</w:t>
            </w:r>
          </w:p>
        </w:tc>
        <w:tc>
          <w:tcPr>
            <w:tcW w:w="1591" w:type="dxa"/>
          </w:tcPr>
          <w:p w14:paraId="42914262" w14:textId="178D1234" w:rsidR="00512F58" w:rsidRPr="00E972D6" w:rsidRDefault="00512F58" w:rsidP="00512F58">
            <w:pPr>
              <w:rPr>
                <w:sz w:val="18"/>
                <w:szCs w:val="16"/>
              </w:rPr>
            </w:pPr>
            <w:r w:rsidRPr="00E972D6">
              <w:rPr>
                <w:sz w:val="18"/>
                <w:szCs w:val="16"/>
              </w:rPr>
              <w:t>Samaritans (</w:t>
            </w:r>
            <w:r w:rsidRPr="006D7BD6">
              <w:rPr>
                <w:i/>
                <w:sz w:val="18"/>
                <w:szCs w:val="16"/>
              </w:rPr>
              <w:t>"half-Gentiles"</w:t>
            </w:r>
            <w:r w:rsidRPr="00E972D6">
              <w:rPr>
                <w:sz w:val="18"/>
                <w:szCs w:val="16"/>
              </w:rPr>
              <w:t>)</w:t>
            </w:r>
          </w:p>
        </w:tc>
        <w:tc>
          <w:tcPr>
            <w:tcW w:w="1529" w:type="dxa"/>
          </w:tcPr>
          <w:p w14:paraId="59AC8DA1" w14:textId="1A001123" w:rsidR="00512F58" w:rsidRPr="00E972D6" w:rsidRDefault="00512F58" w:rsidP="00512F58">
            <w:pPr>
              <w:rPr>
                <w:sz w:val="18"/>
                <w:szCs w:val="16"/>
              </w:rPr>
            </w:pPr>
            <w:r w:rsidRPr="00E972D6">
              <w:rPr>
                <w:sz w:val="18"/>
                <w:szCs w:val="16"/>
              </w:rPr>
              <w:t>Samaria (</w:t>
            </w:r>
            <w:r w:rsidRPr="006D7BD6">
              <w:rPr>
                <w:i/>
                <w:sz w:val="18"/>
                <w:szCs w:val="16"/>
              </w:rPr>
              <w:t>"semi-pagan"</w:t>
            </w:r>
            <w:r w:rsidRPr="00E972D6">
              <w:rPr>
                <w:sz w:val="18"/>
                <w:szCs w:val="16"/>
              </w:rPr>
              <w:t>)</w:t>
            </w:r>
          </w:p>
        </w:tc>
        <w:tc>
          <w:tcPr>
            <w:tcW w:w="1627" w:type="dxa"/>
          </w:tcPr>
          <w:p w14:paraId="4BC24622" w14:textId="0F9E20B1" w:rsidR="00512F58" w:rsidRPr="00E972D6" w:rsidRDefault="00512F58" w:rsidP="00512F58">
            <w:pPr>
              <w:rPr>
                <w:sz w:val="18"/>
                <w:szCs w:val="16"/>
              </w:rPr>
            </w:pPr>
            <w:r w:rsidRPr="00E972D6">
              <w:rPr>
                <w:sz w:val="18"/>
                <w:szCs w:val="16"/>
              </w:rPr>
              <w:t>After salvation &amp; baptism</w:t>
            </w:r>
          </w:p>
        </w:tc>
        <w:tc>
          <w:tcPr>
            <w:tcW w:w="1615" w:type="dxa"/>
          </w:tcPr>
          <w:p w14:paraId="77096EB9" w14:textId="4058E9E3" w:rsidR="00512F58" w:rsidRPr="00E972D6" w:rsidRDefault="00512F58" w:rsidP="00512F58">
            <w:pPr>
              <w:rPr>
                <w:sz w:val="18"/>
                <w:szCs w:val="16"/>
              </w:rPr>
            </w:pPr>
            <w:r w:rsidRPr="00E972D6">
              <w:rPr>
                <w:sz w:val="18"/>
                <w:szCs w:val="16"/>
              </w:rPr>
              <w:t>Pray for them and lay hands on them</w:t>
            </w:r>
          </w:p>
        </w:tc>
        <w:tc>
          <w:tcPr>
            <w:tcW w:w="2065" w:type="dxa"/>
          </w:tcPr>
          <w:p w14:paraId="3FE9B062" w14:textId="2E117D29" w:rsidR="00512F58" w:rsidRPr="00E972D6" w:rsidRDefault="00512F58" w:rsidP="00512F58">
            <w:pPr>
              <w:rPr>
                <w:sz w:val="18"/>
                <w:szCs w:val="16"/>
              </w:rPr>
            </w:pPr>
            <w:r w:rsidRPr="00E972D6">
              <w:rPr>
                <w:sz w:val="18"/>
                <w:szCs w:val="16"/>
              </w:rPr>
              <w:t>Something visible (Simon will buy it)</w:t>
            </w:r>
          </w:p>
        </w:tc>
      </w:tr>
      <w:tr w:rsidR="0074575A" w14:paraId="2E1D9F1D" w14:textId="77777777" w:rsidTr="00D233F1">
        <w:tc>
          <w:tcPr>
            <w:tcW w:w="923" w:type="dxa"/>
          </w:tcPr>
          <w:p w14:paraId="10BA2BE6" w14:textId="32D5B91D" w:rsidR="00C96FE8" w:rsidRPr="00E972D6" w:rsidRDefault="00C96FE8" w:rsidP="00C96FE8">
            <w:pPr>
              <w:rPr>
                <w:sz w:val="18"/>
                <w:szCs w:val="16"/>
              </w:rPr>
            </w:pPr>
            <w:r w:rsidRPr="00E972D6">
              <w:rPr>
                <w:sz w:val="18"/>
                <w:szCs w:val="16"/>
              </w:rPr>
              <w:t>9:17-22</w:t>
            </w:r>
          </w:p>
        </w:tc>
        <w:tc>
          <w:tcPr>
            <w:tcW w:w="1591" w:type="dxa"/>
          </w:tcPr>
          <w:p w14:paraId="5132C34A" w14:textId="4C2B4A27" w:rsidR="00C96FE8" w:rsidRPr="00E972D6" w:rsidRDefault="00C96FE8" w:rsidP="00C96FE8">
            <w:pPr>
              <w:rPr>
                <w:sz w:val="18"/>
                <w:szCs w:val="16"/>
              </w:rPr>
            </w:pPr>
            <w:r w:rsidRPr="00E972D6">
              <w:rPr>
                <w:sz w:val="18"/>
                <w:szCs w:val="16"/>
              </w:rPr>
              <w:t>Paul</w:t>
            </w:r>
          </w:p>
        </w:tc>
        <w:tc>
          <w:tcPr>
            <w:tcW w:w="1529" w:type="dxa"/>
          </w:tcPr>
          <w:p w14:paraId="237AC939" w14:textId="33C89D7D" w:rsidR="00C96FE8" w:rsidRPr="00E972D6" w:rsidRDefault="00C96FE8" w:rsidP="00C96FE8">
            <w:pPr>
              <w:rPr>
                <w:sz w:val="18"/>
                <w:szCs w:val="16"/>
              </w:rPr>
            </w:pPr>
            <w:r w:rsidRPr="00E972D6">
              <w:rPr>
                <w:sz w:val="18"/>
                <w:szCs w:val="16"/>
              </w:rPr>
              <w:t>Damascus (pagan)</w:t>
            </w:r>
          </w:p>
        </w:tc>
        <w:tc>
          <w:tcPr>
            <w:tcW w:w="1627" w:type="dxa"/>
          </w:tcPr>
          <w:p w14:paraId="3886534B" w14:textId="324E8201" w:rsidR="00C96FE8" w:rsidRPr="00E972D6" w:rsidRDefault="00C96FE8" w:rsidP="00C96FE8">
            <w:pPr>
              <w:rPr>
                <w:sz w:val="18"/>
                <w:szCs w:val="16"/>
              </w:rPr>
            </w:pPr>
            <w:r w:rsidRPr="00E972D6">
              <w:rPr>
                <w:sz w:val="18"/>
                <w:szCs w:val="16"/>
              </w:rPr>
              <w:t>After salvation Before baptism (?)</w:t>
            </w:r>
          </w:p>
        </w:tc>
        <w:tc>
          <w:tcPr>
            <w:tcW w:w="1615" w:type="dxa"/>
          </w:tcPr>
          <w:p w14:paraId="143637F2" w14:textId="08DE1FAE" w:rsidR="00C96FE8" w:rsidRPr="00E972D6" w:rsidRDefault="00C96FE8" w:rsidP="00C96FE8">
            <w:pPr>
              <w:rPr>
                <w:sz w:val="18"/>
                <w:szCs w:val="16"/>
              </w:rPr>
            </w:pPr>
            <w:r w:rsidRPr="00E972D6">
              <w:rPr>
                <w:sz w:val="18"/>
                <w:szCs w:val="16"/>
              </w:rPr>
              <w:t>Ananias laid hands on him</w:t>
            </w:r>
          </w:p>
        </w:tc>
        <w:tc>
          <w:tcPr>
            <w:tcW w:w="2065" w:type="dxa"/>
          </w:tcPr>
          <w:p w14:paraId="7F0CEE44" w14:textId="31FF073F" w:rsidR="00C96FE8" w:rsidRPr="00E972D6" w:rsidRDefault="00C96FE8" w:rsidP="00C96FE8">
            <w:pPr>
              <w:rPr>
                <w:sz w:val="18"/>
                <w:szCs w:val="16"/>
              </w:rPr>
            </w:pPr>
            <w:r w:rsidRPr="00E972D6">
              <w:rPr>
                <w:sz w:val="18"/>
                <w:szCs w:val="16"/>
              </w:rPr>
              <w:t>Sight recovered? (Preach)</w:t>
            </w:r>
          </w:p>
        </w:tc>
      </w:tr>
      <w:tr w:rsidR="0074575A" w14:paraId="6196F696" w14:textId="77777777" w:rsidTr="00D233F1">
        <w:tc>
          <w:tcPr>
            <w:tcW w:w="923" w:type="dxa"/>
          </w:tcPr>
          <w:p w14:paraId="416DF17A" w14:textId="4C74B966" w:rsidR="00BE4F63" w:rsidRPr="00E972D6" w:rsidRDefault="00BE4F63" w:rsidP="00BE4F63">
            <w:pPr>
              <w:rPr>
                <w:sz w:val="18"/>
                <w:szCs w:val="16"/>
              </w:rPr>
            </w:pPr>
            <w:r w:rsidRPr="00E972D6">
              <w:rPr>
                <w:sz w:val="18"/>
                <w:szCs w:val="16"/>
              </w:rPr>
              <w:t>10:44-47 (11:15-18)</w:t>
            </w:r>
          </w:p>
        </w:tc>
        <w:tc>
          <w:tcPr>
            <w:tcW w:w="1591" w:type="dxa"/>
          </w:tcPr>
          <w:p w14:paraId="31D5BC46" w14:textId="04EB62BF" w:rsidR="00BE4F63" w:rsidRPr="00E972D6" w:rsidRDefault="00BE4F63" w:rsidP="00BE4F63">
            <w:pPr>
              <w:rPr>
                <w:sz w:val="18"/>
                <w:szCs w:val="16"/>
              </w:rPr>
            </w:pPr>
            <w:r w:rsidRPr="00E972D6">
              <w:rPr>
                <w:sz w:val="18"/>
                <w:szCs w:val="16"/>
              </w:rPr>
              <w:t>Cornelius' house w</w:t>
            </w:r>
            <w:r w:rsidR="00B72F6D">
              <w:rPr>
                <w:sz w:val="18"/>
                <w:szCs w:val="16"/>
              </w:rPr>
              <w:t xml:space="preserve">ith </w:t>
            </w:r>
            <w:r w:rsidRPr="00E972D6">
              <w:rPr>
                <w:sz w:val="18"/>
                <w:szCs w:val="16"/>
              </w:rPr>
              <w:t>friends (Gentiles)</w:t>
            </w:r>
          </w:p>
        </w:tc>
        <w:tc>
          <w:tcPr>
            <w:tcW w:w="1529" w:type="dxa"/>
          </w:tcPr>
          <w:p w14:paraId="6FA492EF" w14:textId="5E8248C8" w:rsidR="00BE4F63" w:rsidRPr="00E972D6" w:rsidRDefault="00BE4F63" w:rsidP="00BE4F63">
            <w:pPr>
              <w:rPr>
                <w:sz w:val="18"/>
                <w:szCs w:val="16"/>
              </w:rPr>
            </w:pPr>
            <w:r w:rsidRPr="00E972D6">
              <w:rPr>
                <w:sz w:val="18"/>
                <w:szCs w:val="16"/>
              </w:rPr>
              <w:t>Caesarea (</w:t>
            </w:r>
            <w:r w:rsidRPr="006D7BD6">
              <w:rPr>
                <w:i/>
                <w:sz w:val="18"/>
                <w:szCs w:val="16"/>
              </w:rPr>
              <w:t>"Gentile city"</w:t>
            </w:r>
            <w:r w:rsidRPr="00E972D6">
              <w:rPr>
                <w:sz w:val="18"/>
                <w:szCs w:val="16"/>
              </w:rPr>
              <w:t xml:space="preserve"> in Jewish land)</w:t>
            </w:r>
          </w:p>
        </w:tc>
        <w:tc>
          <w:tcPr>
            <w:tcW w:w="1627" w:type="dxa"/>
          </w:tcPr>
          <w:p w14:paraId="17A5BBEF" w14:textId="5D901BF0" w:rsidR="00BE4F63" w:rsidRPr="00E972D6" w:rsidRDefault="00BE4F63" w:rsidP="00BE4F63">
            <w:pPr>
              <w:rPr>
                <w:sz w:val="18"/>
                <w:szCs w:val="16"/>
              </w:rPr>
            </w:pPr>
            <w:r w:rsidRPr="00E972D6">
              <w:rPr>
                <w:sz w:val="18"/>
                <w:szCs w:val="16"/>
              </w:rPr>
              <w:t>At the same time as salvation, before baptism</w:t>
            </w:r>
          </w:p>
        </w:tc>
        <w:tc>
          <w:tcPr>
            <w:tcW w:w="1615" w:type="dxa"/>
          </w:tcPr>
          <w:p w14:paraId="4C2782E2" w14:textId="0076EF03" w:rsidR="00BE4F63" w:rsidRPr="00E972D6" w:rsidRDefault="00BE4F63" w:rsidP="00BE4F63">
            <w:pPr>
              <w:rPr>
                <w:sz w:val="18"/>
                <w:szCs w:val="16"/>
              </w:rPr>
            </w:pPr>
            <w:r w:rsidRPr="00E972D6">
              <w:rPr>
                <w:sz w:val="18"/>
                <w:szCs w:val="16"/>
              </w:rPr>
              <w:t xml:space="preserve">While Peter spoke </w:t>
            </w:r>
          </w:p>
        </w:tc>
        <w:tc>
          <w:tcPr>
            <w:tcW w:w="2065" w:type="dxa"/>
          </w:tcPr>
          <w:p w14:paraId="22D507BF" w14:textId="68AB9263" w:rsidR="00BE4F63" w:rsidRPr="00E972D6" w:rsidRDefault="00D233F1" w:rsidP="00BE4F63">
            <w:pPr>
              <w:rPr>
                <w:sz w:val="18"/>
                <w:szCs w:val="16"/>
              </w:rPr>
            </w:pPr>
            <w:r>
              <w:rPr>
                <w:sz w:val="18"/>
                <w:szCs w:val="16"/>
              </w:rPr>
              <w:t>They were s</w:t>
            </w:r>
            <w:r w:rsidR="00FC1F92" w:rsidRPr="00E972D6">
              <w:rPr>
                <w:sz w:val="18"/>
                <w:szCs w:val="16"/>
              </w:rPr>
              <w:t>peak</w:t>
            </w:r>
            <w:r>
              <w:rPr>
                <w:sz w:val="18"/>
                <w:szCs w:val="16"/>
              </w:rPr>
              <w:t>ing</w:t>
            </w:r>
            <w:r w:rsidR="00C04C50">
              <w:rPr>
                <w:sz w:val="18"/>
                <w:szCs w:val="16"/>
              </w:rPr>
              <w:t xml:space="preserve"> in tongues and p</w:t>
            </w:r>
            <w:r w:rsidR="00BE4F63" w:rsidRPr="00E972D6">
              <w:rPr>
                <w:sz w:val="18"/>
                <w:szCs w:val="16"/>
              </w:rPr>
              <w:t>rais</w:t>
            </w:r>
            <w:r>
              <w:rPr>
                <w:sz w:val="18"/>
                <w:szCs w:val="16"/>
              </w:rPr>
              <w:t>ing</w:t>
            </w:r>
            <w:r w:rsidR="00BE4F63" w:rsidRPr="00E972D6">
              <w:rPr>
                <w:sz w:val="18"/>
                <w:szCs w:val="16"/>
              </w:rPr>
              <w:t xml:space="preserve"> God (Gospel to the Gentiles)</w:t>
            </w:r>
          </w:p>
        </w:tc>
      </w:tr>
      <w:tr w:rsidR="0074575A" w14:paraId="06203367" w14:textId="77777777" w:rsidTr="00D233F1">
        <w:tc>
          <w:tcPr>
            <w:tcW w:w="923" w:type="dxa"/>
          </w:tcPr>
          <w:p w14:paraId="777ECE47" w14:textId="0C81B804" w:rsidR="00BE4F63" w:rsidRPr="00E972D6" w:rsidRDefault="00BE4F63" w:rsidP="00BE4F63">
            <w:pPr>
              <w:rPr>
                <w:sz w:val="18"/>
                <w:szCs w:val="16"/>
              </w:rPr>
            </w:pPr>
            <w:r w:rsidRPr="00E972D6">
              <w:rPr>
                <w:sz w:val="18"/>
                <w:szCs w:val="16"/>
              </w:rPr>
              <w:t>19:1-7</w:t>
            </w:r>
          </w:p>
        </w:tc>
        <w:tc>
          <w:tcPr>
            <w:tcW w:w="1591" w:type="dxa"/>
          </w:tcPr>
          <w:p w14:paraId="56BC6850" w14:textId="677D1A96" w:rsidR="00BE4F63" w:rsidRPr="00E972D6" w:rsidRDefault="00BE4F63" w:rsidP="00BE4F63">
            <w:pPr>
              <w:rPr>
                <w:sz w:val="18"/>
                <w:szCs w:val="16"/>
              </w:rPr>
            </w:pPr>
            <w:r w:rsidRPr="00E972D6">
              <w:rPr>
                <w:sz w:val="18"/>
                <w:szCs w:val="16"/>
              </w:rPr>
              <w:t>About 12 disciples (Judeo-Christians?)</w:t>
            </w:r>
          </w:p>
        </w:tc>
        <w:tc>
          <w:tcPr>
            <w:tcW w:w="1529" w:type="dxa"/>
          </w:tcPr>
          <w:p w14:paraId="14FA9BE8" w14:textId="4571E1FB" w:rsidR="00BE4F63" w:rsidRPr="00E972D6" w:rsidRDefault="00BE4F63" w:rsidP="00BE4F63">
            <w:pPr>
              <w:rPr>
                <w:sz w:val="18"/>
                <w:szCs w:val="16"/>
              </w:rPr>
            </w:pPr>
            <w:r w:rsidRPr="00E972D6">
              <w:rPr>
                <w:sz w:val="18"/>
                <w:szCs w:val="16"/>
              </w:rPr>
              <w:t>Ephesus (Pagan)</w:t>
            </w:r>
          </w:p>
        </w:tc>
        <w:tc>
          <w:tcPr>
            <w:tcW w:w="1627" w:type="dxa"/>
          </w:tcPr>
          <w:p w14:paraId="6D3BDAC3" w14:textId="21329A2D" w:rsidR="00BE4F63" w:rsidRPr="00E972D6" w:rsidRDefault="00BE4F63" w:rsidP="00BE4F63">
            <w:pPr>
              <w:rPr>
                <w:sz w:val="18"/>
                <w:szCs w:val="16"/>
              </w:rPr>
            </w:pPr>
            <w:r w:rsidRPr="00E972D6">
              <w:rPr>
                <w:sz w:val="18"/>
                <w:szCs w:val="16"/>
              </w:rPr>
              <w:t>After salvation and baptism</w:t>
            </w:r>
          </w:p>
        </w:tc>
        <w:tc>
          <w:tcPr>
            <w:tcW w:w="1615" w:type="dxa"/>
          </w:tcPr>
          <w:p w14:paraId="2C444F9F" w14:textId="2D517E20" w:rsidR="00BE4F63" w:rsidRPr="00E972D6" w:rsidRDefault="00BE4F63" w:rsidP="00BE4F63">
            <w:pPr>
              <w:rPr>
                <w:sz w:val="18"/>
                <w:szCs w:val="16"/>
              </w:rPr>
            </w:pPr>
            <w:r w:rsidRPr="00E972D6">
              <w:rPr>
                <w:sz w:val="18"/>
                <w:szCs w:val="16"/>
              </w:rPr>
              <w:t>Paul laid his hands on them</w:t>
            </w:r>
          </w:p>
        </w:tc>
        <w:tc>
          <w:tcPr>
            <w:tcW w:w="2065" w:type="dxa"/>
          </w:tcPr>
          <w:p w14:paraId="53AF4613" w14:textId="2A6059EF" w:rsidR="00BE4F63" w:rsidRPr="00E972D6" w:rsidRDefault="00BE4F63" w:rsidP="00BE4F63">
            <w:pPr>
              <w:rPr>
                <w:sz w:val="18"/>
                <w:szCs w:val="16"/>
              </w:rPr>
            </w:pPr>
            <w:r w:rsidRPr="00E972D6">
              <w:rPr>
                <w:sz w:val="18"/>
                <w:szCs w:val="16"/>
              </w:rPr>
              <w:t>Speaking in tongues Speaking prophetically</w:t>
            </w:r>
          </w:p>
        </w:tc>
      </w:tr>
    </w:tbl>
    <w:p w14:paraId="47D4D248" w14:textId="77777777" w:rsidR="00156380" w:rsidRDefault="00156380" w:rsidP="00051DAE"/>
    <w:p w14:paraId="1D0414F1" w14:textId="77777777" w:rsidR="00051DAE" w:rsidRDefault="00051DAE" w:rsidP="00BE4F63">
      <w:pPr>
        <w:pStyle w:val="Heading2"/>
      </w:pPr>
      <w:bookmarkStart w:id="6" w:name="_Toc134521080"/>
      <w:r>
        <w:lastRenderedPageBreak/>
        <w:t>CONCLUSIONS/ CLAIMS</w:t>
      </w:r>
      <w:bookmarkEnd w:id="6"/>
    </w:p>
    <w:p w14:paraId="40A43266" w14:textId="73A18EA1" w:rsidR="00051DAE" w:rsidRDefault="00051DAE" w:rsidP="00051DAE">
      <w:r>
        <w:t>The Holy Spirit follows no clear rules (John 3:8)</w:t>
      </w:r>
    </w:p>
    <w:p w14:paraId="17E9A636" w14:textId="46CAA348" w:rsidR="003E72A3" w:rsidRDefault="003E72A3" w:rsidP="00051DAE">
      <w:r w:rsidRPr="00E6500B">
        <w:rPr>
          <w:i/>
          <w:iCs/>
        </w:rPr>
        <w:t xml:space="preserve">“The wind blows wherever it pleases. You hear its sound, but you cannot tell where it comes from or where it is going. </w:t>
      </w:r>
      <w:proofErr w:type="gramStart"/>
      <w:r w:rsidRPr="00E6500B">
        <w:rPr>
          <w:i/>
          <w:iCs/>
        </w:rPr>
        <w:t>So</w:t>
      </w:r>
      <w:proofErr w:type="gramEnd"/>
      <w:r w:rsidRPr="00E6500B">
        <w:rPr>
          <w:i/>
          <w:iCs/>
        </w:rPr>
        <w:t xml:space="preserve"> it is with everyone born of the Spirit.”</w:t>
      </w:r>
      <w:r>
        <w:t xml:space="preserve"> John 3:8</w:t>
      </w:r>
    </w:p>
    <w:p w14:paraId="762E4C84" w14:textId="7CD78239" w:rsidR="00051DAE" w:rsidRDefault="00051DAE" w:rsidP="00051DAE">
      <w:r>
        <w:t>The point of the</w:t>
      </w:r>
      <w:r w:rsidR="006B1D13">
        <w:t xml:space="preserve">se </w:t>
      </w:r>
      <w:r>
        <w:t xml:space="preserve">incidents </w:t>
      </w:r>
      <w:r w:rsidR="006B1D13">
        <w:t xml:space="preserve">of </w:t>
      </w:r>
      <w:r>
        <w:t>speaking in tongues is to show that the Spirit is not limited by nationality or geography:</w:t>
      </w:r>
    </w:p>
    <w:p w14:paraId="693A5F82" w14:textId="69C59B5F" w:rsidR="00051DAE" w:rsidRDefault="00051DAE" w:rsidP="00051DAE">
      <w:r>
        <w:t>1. Ch</w:t>
      </w:r>
      <w:r w:rsidR="00E6500B">
        <w:t>.</w:t>
      </w:r>
      <w:r>
        <w:t xml:space="preserve"> 2: Jews in Israel</w:t>
      </w:r>
    </w:p>
    <w:p w14:paraId="7F6EEC4B" w14:textId="1C4A4F01" w:rsidR="00051DAE" w:rsidRDefault="00051DAE" w:rsidP="00051DAE">
      <w:r>
        <w:t>2. Ch</w:t>
      </w:r>
      <w:r w:rsidR="00E6500B">
        <w:t>.</w:t>
      </w:r>
      <w:r>
        <w:t xml:space="preserve"> 8: Samaritans</w:t>
      </w:r>
    </w:p>
    <w:p w14:paraId="5D6BF2EE" w14:textId="7D78BF28" w:rsidR="00051DAE" w:rsidRDefault="00051DAE" w:rsidP="00051DAE">
      <w:r>
        <w:t>3. Ch</w:t>
      </w:r>
      <w:r w:rsidR="00E6500B">
        <w:t>.</w:t>
      </w:r>
      <w:r>
        <w:t xml:space="preserve"> 10: Gentiles in Israel</w:t>
      </w:r>
    </w:p>
    <w:p w14:paraId="11536DB4" w14:textId="5CE68CB0" w:rsidR="00051DAE" w:rsidRDefault="00051DAE" w:rsidP="00051DAE">
      <w:r>
        <w:t>4. Ch</w:t>
      </w:r>
      <w:r w:rsidR="00E6500B">
        <w:t>.</w:t>
      </w:r>
      <w:r>
        <w:t xml:space="preserve"> 19: Disciples outside Israel</w:t>
      </w:r>
    </w:p>
    <w:p w14:paraId="48A452AE" w14:textId="6D8D721E" w:rsidR="00051DAE" w:rsidRDefault="00051DAE" w:rsidP="00051DAE">
      <w:r>
        <w:t>The coming of the Spirit marks something new for all these different groups. They are filled in the same way</w:t>
      </w:r>
      <w:r w:rsidR="00CC382F">
        <w:t>,</w:t>
      </w:r>
      <w:r>
        <w:t xml:space="preserve"> regardless of who they are </w:t>
      </w:r>
      <w:r w:rsidR="00CC382F">
        <w:t>or</w:t>
      </w:r>
      <w:r>
        <w:t xml:space="preserve"> where they are. Shows that the time of the Spirit had begun and that the Spirit was spread</w:t>
      </w:r>
      <w:r w:rsidR="00CC382F">
        <w:t>ing</w:t>
      </w:r>
      <w:r>
        <w:t xml:space="preserve"> to different groups.</w:t>
      </w:r>
    </w:p>
    <w:p w14:paraId="6304B134" w14:textId="589CB44E" w:rsidR="00051DAE" w:rsidRDefault="00051DAE" w:rsidP="00051DAE">
      <w:r>
        <w:t>A</w:t>
      </w:r>
      <w:r w:rsidR="00E9190C">
        <w:t xml:space="preserve">cts </w:t>
      </w:r>
      <w:r>
        <w:t>does not give the impression that everyone who believes speaks in tongues. Mentioned only specifically in 3 events (2:4, 10:46, 19:6). Many people are saved without speaking in tongues being mentioned.</w:t>
      </w:r>
    </w:p>
    <w:p w14:paraId="460F097B" w14:textId="6EA49416" w:rsidR="00051DAE" w:rsidRDefault="00051DAE" w:rsidP="00051DAE">
      <w:r>
        <w:t>The first Christians were in a special situation because they had come to faith before the Holy Spirit was given. Therefore</w:t>
      </w:r>
      <w:r w:rsidR="00A23F70">
        <w:t>,</w:t>
      </w:r>
      <w:r>
        <w:t xml:space="preserve"> </w:t>
      </w:r>
      <w:r w:rsidRPr="006D7BD6">
        <w:rPr>
          <w:i/>
          <w:iCs/>
        </w:rPr>
        <w:t>"salvation"</w:t>
      </w:r>
      <w:r>
        <w:t xml:space="preserve"> can be distinguished from </w:t>
      </w:r>
      <w:r w:rsidRPr="006D7BD6">
        <w:rPr>
          <w:i/>
          <w:iCs/>
        </w:rPr>
        <w:t>"received the Holy Spirit"</w:t>
      </w:r>
      <w:r>
        <w:t xml:space="preserve"> (e</w:t>
      </w:r>
      <w:r w:rsidR="00AF295A">
        <w:t>.</w:t>
      </w:r>
      <w:r>
        <w:t>g</w:t>
      </w:r>
      <w:r w:rsidR="00AF295A">
        <w:t>.</w:t>
      </w:r>
      <w:r w:rsidR="00A23F70">
        <w:t>,</w:t>
      </w:r>
      <w:r>
        <w:t xml:space="preserve"> in Acts 19:1-7).</w:t>
      </w:r>
    </w:p>
    <w:p w14:paraId="562EDBF7" w14:textId="0C46E326" w:rsidR="00CA7FD3" w:rsidRDefault="00196365" w:rsidP="00196365">
      <w:r w:rsidRPr="009B13EB">
        <w:rPr>
          <w:i/>
          <w:iCs/>
        </w:rPr>
        <w:t>“While Apollos was at Corinth, Paul took the road through the interior and arrived at Ephesus. There he found some disciples and asked them, “</w:t>
      </w:r>
      <w:r w:rsidRPr="009B13EB">
        <w:rPr>
          <w:i/>
          <w:iCs/>
          <w:u w:val="single"/>
        </w:rPr>
        <w:t>Did you receive the Holy Spirit when you believed?”</w:t>
      </w:r>
      <w:r w:rsidR="00BF7ED9" w:rsidRPr="009B13EB">
        <w:rPr>
          <w:i/>
          <w:iCs/>
          <w:u w:val="single"/>
        </w:rPr>
        <w:t xml:space="preserve"> </w:t>
      </w:r>
      <w:r w:rsidRPr="009B13EB">
        <w:rPr>
          <w:i/>
          <w:iCs/>
          <w:u w:val="single"/>
        </w:rPr>
        <w:t>They answered, “No, we have not even heard that there is a Holy Spirit.</w:t>
      </w:r>
      <w:r w:rsidRPr="009B13EB">
        <w:rPr>
          <w:i/>
          <w:iCs/>
        </w:rPr>
        <w:t>”</w:t>
      </w:r>
      <w:r w:rsidR="00BF7ED9" w:rsidRPr="009B13EB">
        <w:rPr>
          <w:i/>
          <w:iCs/>
        </w:rPr>
        <w:t xml:space="preserve"> </w:t>
      </w:r>
      <w:proofErr w:type="gramStart"/>
      <w:r w:rsidRPr="009B13EB">
        <w:rPr>
          <w:i/>
          <w:iCs/>
        </w:rPr>
        <w:t>So</w:t>
      </w:r>
      <w:proofErr w:type="gramEnd"/>
      <w:r w:rsidRPr="009B13EB">
        <w:rPr>
          <w:i/>
          <w:iCs/>
        </w:rPr>
        <w:t xml:space="preserve"> Paul asked, “Then what baptism did you receive?”</w:t>
      </w:r>
      <w:r w:rsidR="00BF7ED9" w:rsidRPr="009B13EB">
        <w:rPr>
          <w:i/>
          <w:iCs/>
        </w:rPr>
        <w:t xml:space="preserve"> </w:t>
      </w:r>
      <w:r w:rsidRPr="009B13EB">
        <w:rPr>
          <w:i/>
          <w:iCs/>
        </w:rPr>
        <w:t>“John’s baptism,” they replied.</w:t>
      </w:r>
      <w:r w:rsidR="00BF7ED9" w:rsidRPr="009B13EB">
        <w:rPr>
          <w:i/>
          <w:iCs/>
        </w:rPr>
        <w:t xml:space="preserve"> </w:t>
      </w:r>
      <w:r w:rsidRPr="009B13EB">
        <w:rPr>
          <w:i/>
          <w:iCs/>
        </w:rPr>
        <w:t xml:space="preserve">Paul said, “John’s baptism was a baptism of repentance. He told the people to believe in the one coming after him, that is, in Jesus.” On hearing this, </w:t>
      </w:r>
      <w:r w:rsidRPr="009B13EB">
        <w:rPr>
          <w:i/>
          <w:iCs/>
          <w:u w:val="single"/>
        </w:rPr>
        <w:t>they were baptized in the name of the Lord Jesus. When Paul placed his hands on them, the Holy Spirit came on them, and they spoke in tongues and prophesied</w:t>
      </w:r>
      <w:r w:rsidRPr="009B13EB">
        <w:rPr>
          <w:i/>
          <w:iCs/>
        </w:rPr>
        <w:t>.</w:t>
      </w:r>
      <w:r w:rsidR="000404B6" w:rsidRPr="009B13EB">
        <w:rPr>
          <w:i/>
          <w:iCs/>
        </w:rPr>
        <w:t xml:space="preserve"> There were about twelve men in all.</w:t>
      </w:r>
      <w:r w:rsidRPr="009B13EB">
        <w:rPr>
          <w:i/>
          <w:iCs/>
        </w:rPr>
        <w:t>”</w:t>
      </w:r>
      <w:r w:rsidR="00043FA7">
        <w:t xml:space="preserve"> 19:1-</w:t>
      </w:r>
      <w:proofErr w:type="gramStart"/>
      <w:r w:rsidR="00043FA7">
        <w:t>7</w:t>
      </w:r>
      <w:proofErr w:type="gramEnd"/>
    </w:p>
    <w:p w14:paraId="77F25C87" w14:textId="0B77A8E0" w:rsidR="00051DAE" w:rsidRDefault="00051DAE" w:rsidP="00051DAE">
      <w:r>
        <w:lastRenderedPageBreak/>
        <w:t>Now the Spirit is available to everyone (regardless of nationality and geography), and everyone who believes receives the Spirit the moment he/she believes (Acts 2:38, 1 Cor</w:t>
      </w:r>
      <w:r w:rsidR="000404B6">
        <w:t xml:space="preserve"> </w:t>
      </w:r>
      <w:r>
        <w:t>12:13, 2 Cor 1:22, 5:5, Eph</w:t>
      </w:r>
      <w:r w:rsidR="000404B6">
        <w:t xml:space="preserve"> </w:t>
      </w:r>
      <w:r>
        <w:t>1:13, 4:30).</w:t>
      </w:r>
    </w:p>
    <w:p w14:paraId="2FAF743F" w14:textId="77777777" w:rsidR="001B58AE" w:rsidRPr="009B13EB" w:rsidRDefault="00B002EF" w:rsidP="00051DAE">
      <w:pPr>
        <w:rPr>
          <w:i/>
          <w:iCs/>
        </w:rPr>
      </w:pPr>
      <w:r w:rsidRPr="009B13EB">
        <w:rPr>
          <w:i/>
          <w:iCs/>
        </w:rPr>
        <w:t>“Peter replied, “</w:t>
      </w:r>
      <w:r w:rsidRPr="009B13EB">
        <w:rPr>
          <w:i/>
          <w:iCs/>
          <w:u w:val="single"/>
        </w:rPr>
        <w:t>Repent and be baptized</w:t>
      </w:r>
      <w:r w:rsidRPr="009B13EB">
        <w:rPr>
          <w:i/>
          <w:iCs/>
        </w:rPr>
        <w:t xml:space="preserve">, every one of you, in the name of Jesus Christ for the forgiveness of your sins. </w:t>
      </w:r>
      <w:r w:rsidRPr="009B13EB">
        <w:rPr>
          <w:i/>
          <w:iCs/>
          <w:u w:val="single"/>
        </w:rPr>
        <w:t>And you will receive the gift of the Holy Spirit</w:t>
      </w:r>
      <w:r w:rsidRPr="009B13EB">
        <w:rPr>
          <w:i/>
          <w:iCs/>
        </w:rPr>
        <w:t>.”</w:t>
      </w:r>
      <w:r w:rsidR="001B58AE" w:rsidRPr="009B13EB">
        <w:rPr>
          <w:i/>
          <w:iCs/>
        </w:rPr>
        <w:t xml:space="preserve"> Acts 2:38</w:t>
      </w:r>
    </w:p>
    <w:p w14:paraId="1E91290F" w14:textId="2DA97BFA" w:rsidR="001B58AE" w:rsidRPr="006D7BD6" w:rsidRDefault="001B58AE" w:rsidP="00051DAE">
      <w:pPr>
        <w:rPr>
          <w:i/>
        </w:rPr>
      </w:pPr>
      <w:r w:rsidRPr="006D7BD6">
        <w:rPr>
          <w:i/>
          <w:iCs/>
        </w:rPr>
        <w:t>"</w:t>
      </w:r>
      <w:r w:rsidR="00B4097D" w:rsidRPr="006D7BD6">
        <w:rPr>
          <w:i/>
          <w:iCs/>
        </w:rPr>
        <w:t xml:space="preserve">For </w:t>
      </w:r>
      <w:r w:rsidR="00B4097D" w:rsidRPr="006D7BD6">
        <w:rPr>
          <w:i/>
          <w:iCs/>
          <w:u w:val="single"/>
        </w:rPr>
        <w:t>we were all baptized by one Spirit so as to form one body</w:t>
      </w:r>
      <w:r w:rsidR="00B4097D" w:rsidRPr="006D7BD6">
        <w:rPr>
          <w:i/>
          <w:iCs/>
        </w:rPr>
        <w:t>—whether Jews or Gentiles, slave or free—and we were all given the one Spirit to drink.</w:t>
      </w:r>
      <w:r w:rsidRPr="006D7BD6">
        <w:rPr>
          <w:i/>
          <w:iCs/>
        </w:rPr>
        <w:t>"</w:t>
      </w:r>
      <w:r w:rsidRPr="006D7BD6">
        <w:rPr>
          <w:i/>
        </w:rPr>
        <w:t xml:space="preserve"> 1 Cor 12:13</w:t>
      </w:r>
    </w:p>
    <w:p w14:paraId="3259C081" w14:textId="13922C25" w:rsidR="001B58AE" w:rsidRPr="006D7BD6" w:rsidRDefault="001B58AE" w:rsidP="00051DAE">
      <w:pPr>
        <w:rPr>
          <w:i/>
        </w:rPr>
      </w:pPr>
      <w:r w:rsidRPr="006D7BD6">
        <w:rPr>
          <w:i/>
          <w:iCs/>
        </w:rPr>
        <w:t>"</w:t>
      </w:r>
      <w:proofErr w:type="gramStart"/>
      <w:r w:rsidR="005C46F7" w:rsidRPr="006D7BD6">
        <w:rPr>
          <w:i/>
          <w:iCs/>
        </w:rPr>
        <w:t>set</w:t>
      </w:r>
      <w:proofErr w:type="gramEnd"/>
      <w:r w:rsidR="005C46F7" w:rsidRPr="006D7BD6">
        <w:rPr>
          <w:i/>
          <w:iCs/>
        </w:rPr>
        <w:t xml:space="preserve"> his seal of ownership on us, and </w:t>
      </w:r>
      <w:r w:rsidR="005C46F7" w:rsidRPr="006D7BD6">
        <w:rPr>
          <w:i/>
          <w:iCs/>
          <w:u w:val="single"/>
        </w:rPr>
        <w:t>put his Spirit in our hearts as a deposit</w:t>
      </w:r>
      <w:r w:rsidR="005C46F7" w:rsidRPr="006D7BD6">
        <w:rPr>
          <w:i/>
          <w:iCs/>
        </w:rPr>
        <w:t>, guaranteeing what is to come.</w:t>
      </w:r>
      <w:r w:rsidRPr="006D7BD6">
        <w:rPr>
          <w:i/>
          <w:iCs/>
        </w:rPr>
        <w:t>"</w:t>
      </w:r>
      <w:r w:rsidRPr="006D7BD6">
        <w:rPr>
          <w:i/>
        </w:rPr>
        <w:t xml:space="preserve"> 2 Cor 1:22</w:t>
      </w:r>
    </w:p>
    <w:p w14:paraId="35B43741" w14:textId="1EC97838" w:rsidR="001B58AE" w:rsidRPr="006D7BD6" w:rsidRDefault="001B58AE" w:rsidP="00051DAE">
      <w:pPr>
        <w:rPr>
          <w:i/>
        </w:rPr>
      </w:pPr>
      <w:r w:rsidRPr="006D7BD6">
        <w:rPr>
          <w:i/>
          <w:iCs/>
        </w:rPr>
        <w:t>"</w:t>
      </w:r>
      <w:r w:rsidR="004518B5" w:rsidRPr="006D7BD6">
        <w:rPr>
          <w:i/>
          <w:iCs/>
        </w:rPr>
        <w:t xml:space="preserve">Now the one who has fashioned us for this very purpose is God, who </w:t>
      </w:r>
      <w:r w:rsidR="004518B5" w:rsidRPr="006D7BD6">
        <w:rPr>
          <w:i/>
          <w:iCs/>
          <w:u w:val="single"/>
        </w:rPr>
        <w:t>has given us the Spirit as a deposit</w:t>
      </w:r>
      <w:r w:rsidR="004518B5" w:rsidRPr="006D7BD6">
        <w:rPr>
          <w:i/>
          <w:iCs/>
        </w:rPr>
        <w:t>, guaranteeing what is to come.</w:t>
      </w:r>
      <w:r w:rsidRPr="006D7BD6">
        <w:rPr>
          <w:i/>
          <w:iCs/>
        </w:rPr>
        <w:t>"</w:t>
      </w:r>
      <w:r w:rsidRPr="006D7BD6">
        <w:rPr>
          <w:i/>
        </w:rPr>
        <w:t xml:space="preserve"> Eph 5:5</w:t>
      </w:r>
    </w:p>
    <w:p w14:paraId="3CEBEBB3" w14:textId="290F94A4" w:rsidR="001B58AE" w:rsidRPr="006D7BD6" w:rsidRDefault="001B58AE" w:rsidP="00051DAE">
      <w:pPr>
        <w:rPr>
          <w:i/>
        </w:rPr>
      </w:pPr>
      <w:r w:rsidRPr="006D7BD6">
        <w:rPr>
          <w:i/>
          <w:iCs/>
        </w:rPr>
        <w:t>"</w:t>
      </w:r>
      <w:r w:rsidR="00EA463F" w:rsidRPr="006D7BD6">
        <w:rPr>
          <w:i/>
          <w:iCs/>
        </w:rPr>
        <w:t xml:space="preserve">And you also were included in Christ when you heard the message of truth, the gospel of your salvation. </w:t>
      </w:r>
      <w:r w:rsidR="00EA463F" w:rsidRPr="006D7BD6">
        <w:rPr>
          <w:i/>
          <w:iCs/>
          <w:u w:val="single"/>
        </w:rPr>
        <w:t>When you believed, you were marked in him with a seal, the promised Holy Spirit</w:t>
      </w:r>
      <w:r w:rsidR="00EA463F" w:rsidRPr="006D7BD6">
        <w:rPr>
          <w:i/>
          <w:iCs/>
        </w:rPr>
        <w:t>,</w:t>
      </w:r>
      <w:r w:rsidRPr="006D7BD6">
        <w:rPr>
          <w:i/>
          <w:iCs/>
        </w:rPr>
        <w:t>"</w:t>
      </w:r>
      <w:r w:rsidRPr="006D7BD6">
        <w:rPr>
          <w:i/>
        </w:rPr>
        <w:t xml:space="preserve"> Eph 1:13</w:t>
      </w:r>
    </w:p>
    <w:p w14:paraId="08965C11" w14:textId="54546E56" w:rsidR="00B002EF" w:rsidRPr="006D7BD6" w:rsidRDefault="001B58AE" w:rsidP="00051DAE">
      <w:pPr>
        <w:rPr>
          <w:i/>
        </w:rPr>
      </w:pPr>
      <w:r w:rsidRPr="006D7BD6">
        <w:rPr>
          <w:i/>
          <w:iCs/>
        </w:rPr>
        <w:t>"</w:t>
      </w:r>
      <w:r w:rsidR="00EF14BA" w:rsidRPr="006D7BD6">
        <w:rPr>
          <w:i/>
          <w:iCs/>
        </w:rPr>
        <w:t xml:space="preserve">And do not grieve </w:t>
      </w:r>
      <w:r w:rsidR="00EF14BA" w:rsidRPr="006D7BD6">
        <w:rPr>
          <w:i/>
          <w:iCs/>
          <w:u w:val="single"/>
        </w:rPr>
        <w:t>the Holy Spirit of God, with whom you were sealed for the day of redemption.</w:t>
      </w:r>
      <w:r w:rsidRPr="006D7BD6">
        <w:rPr>
          <w:i/>
          <w:iCs/>
        </w:rPr>
        <w:t>"</w:t>
      </w:r>
      <w:r w:rsidRPr="006D7BD6">
        <w:rPr>
          <w:i/>
        </w:rPr>
        <w:t xml:space="preserve"> Eph 4:30</w:t>
      </w:r>
    </w:p>
    <w:p w14:paraId="27D4956A" w14:textId="77777777" w:rsidR="00051DAE" w:rsidRDefault="00051DAE" w:rsidP="00051DAE">
      <w:r w:rsidRPr="006D7BD6">
        <w:rPr>
          <w:i/>
        </w:rPr>
        <w:t xml:space="preserve">It is what makes you </w:t>
      </w:r>
      <w:r w:rsidRPr="006D7BD6">
        <w:rPr>
          <w:i/>
          <w:iCs/>
        </w:rPr>
        <w:t>"born again"</w:t>
      </w:r>
      <w:r>
        <w:t xml:space="preserve"> and makes you want to live according to God's will, which is the main task of the Holy Spirit.</w:t>
      </w:r>
    </w:p>
    <w:p w14:paraId="2174CC6A" w14:textId="77777777" w:rsidR="00051DAE" w:rsidRDefault="00051DAE" w:rsidP="00051DAE"/>
    <w:p w14:paraId="18D2CE3C" w14:textId="77777777" w:rsidR="00051DAE" w:rsidRDefault="00051DAE" w:rsidP="00B002EF">
      <w:pPr>
        <w:pStyle w:val="Heading2"/>
      </w:pPr>
      <w:bookmarkStart w:id="7" w:name="_Toc134521081"/>
      <w:r>
        <w:t>HOW TO BE FILLED WITH THE SPIRIT WHEN HE DOESN'T FOLLOW ANY RULES?</w:t>
      </w:r>
      <w:bookmarkEnd w:id="7"/>
    </w:p>
    <w:p w14:paraId="6A3E9176" w14:textId="0608D872" w:rsidR="00051DAE" w:rsidRDefault="00051DAE" w:rsidP="00051DAE">
      <w:r>
        <w:t xml:space="preserve">The Bible </w:t>
      </w:r>
      <w:r w:rsidR="00305F85">
        <w:t>does not give</w:t>
      </w:r>
      <w:r w:rsidRPr="001A1E75">
        <w:t xml:space="preserve"> </w:t>
      </w:r>
      <w:r>
        <w:t xml:space="preserve">a fixed procedure or </w:t>
      </w:r>
      <w:r w:rsidRPr="006D7BD6">
        <w:rPr>
          <w:i/>
        </w:rPr>
        <w:t>"recipe"</w:t>
      </w:r>
      <w:r w:rsidR="00F9285F">
        <w:t>, b</w:t>
      </w:r>
      <w:r>
        <w:t xml:space="preserve">ut perhaps it hints </w:t>
      </w:r>
      <w:r w:rsidR="00A23F70">
        <w:t xml:space="preserve">at </w:t>
      </w:r>
      <w:r>
        <w:t>some general truths?</w:t>
      </w:r>
    </w:p>
    <w:p w14:paraId="7D5F4883" w14:textId="3EF69F76" w:rsidR="00051DAE" w:rsidRPr="00000A16" w:rsidRDefault="00051DAE" w:rsidP="00000A16">
      <w:pPr>
        <w:rPr>
          <w:b/>
          <w:bCs/>
        </w:rPr>
      </w:pPr>
      <w:r w:rsidRPr="00000A16">
        <w:rPr>
          <w:b/>
          <w:bCs/>
        </w:rPr>
        <w:t>1. Be concerned with the things of the Spirit (Rom 8:5)</w:t>
      </w:r>
    </w:p>
    <w:p w14:paraId="16504F02" w14:textId="3383B6CD" w:rsidR="00D30E9E" w:rsidRDefault="00D30E9E" w:rsidP="00051DAE">
      <w:r w:rsidRPr="009B13EB">
        <w:rPr>
          <w:i/>
          <w:iCs/>
        </w:rPr>
        <w:t xml:space="preserve">“Those who live according to the flesh have their minds set on what the flesh desires; but </w:t>
      </w:r>
      <w:r w:rsidRPr="009B13EB">
        <w:rPr>
          <w:i/>
          <w:iCs/>
          <w:u w:val="single"/>
        </w:rPr>
        <w:t>those who live in accordance with the Spirit have their minds set on what the Spirit desires</w:t>
      </w:r>
      <w:r w:rsidRPr="009B13EB">
        <w:rPr>
          <w:i/>
          <w:iCs/>
        </w:rPr>
        <w:t>.”</w:t>
      </w:r>
      <w:r w:rsidR="00977599" w:rsidRPr="009B13EB">
        <w:rPr>
          <w:i/>
          <w:iCs/>
        </w:rPr>
        <w:t xml:space="preserve"> </w:t>
      </w:r>
      <w:r w:rsidR="00977599" w:rsidRPr="00977599">
        <w:t>Rom 8:5</w:t>
      </w:r>
    </w:p>
    <w:p w14:paraId="4B6DB1F7" w14:textId="5C64AB57" w:rsidR="00051DAE" w:rsidRDefault="00051DAE" w:rsidP="00051DAE">
      <w:r>
        <w:t>First and foremost</w:t>
      </w:r>
      <w:r w:rsidR="00A23F70">
        <w:t>,</w:t>
      </w:r>
      <w:r>
        <w:t xml:space="preserve"> the gospel (John 6:63), the Bible (2 Tim 3:16)</w:t>
      </w:r>
      <w:r w:rsidR="00E00E28">
        <w:t>,</w:t>
      </w:r>
      <w:r>
        <w:t xml:space="preserve"> and what this has to say for how you live (Gal 5:16).</w:t>
      </w:r>
    </w:p>
    <w:p w14:paraId="3C47A0DA" w14:textId="1F70C558" w:rsidR="002D245C" w:rsidRDefault="002D245C" w:rsidP="00051DAE">
      <w:r w:rsidRPr="009B13EB">
        <w:rPr>
          <w:i/>
          <w:iCs/>
        </w:rPr>
        <w:lastRenderedPageBreak/>
        <w:t xml:space="preserve">“The Spirit gives life; the flesh counts for nothing. </w:t>
      </w:r>
      <w:r w:rsidRPr="009B13EB">
        <w:rPr>
          <w:i/>
          <w:iCs/>
          <w:u w:val="single"/>
        </w:rPr>
        <w:t>The words I have spoken to you—they are full of the Spirit and life</w:t>
      </w:r>
      <w:r w:rsidRPr="009B13EB">
        <w:rPr>
          <w:i/>
          <w:iCs/>
        </w:rPr>
        <w:t>.”</w:t>
      </w:r>
      <w:r w:rsidR="005A656F" w:rsidRPr="009B13EB">
        <w:rPr>
          <w:i/>
          <w:iCs/>
        </w:rPr>
        <w:t xml:space="preserve"> </w:t>
      </w:r>
      <w:r w:rsidR="005A656F" w:rsidRPr="005A656F">
        <w:t>John 6:63</w:t>
      </w:r>
    </w:p>
    <w:p w14:paraId="444F956A" w14:textId="1219DB90" w:rsidR="005A656F" w:rsidRDefault="005A656F" w:rsidP="00051DAE">
      <w:r w:rsidRPr="009B13EB">
        <w:rPr>
          <w:i/>
          <w:iCs/>
        </w:rPr>
        <w:t>“</w:t>
      </w:r>
      <w:r w:rsidRPr="009B13EB">
        <w:rPr>
          <w:i/>
          <w:iCs/>
          <w:u w:val="single"/>
        </w:rPr>
        <w:t>All Scripture is God-breathed</w:t>
      </w:r>
      <w:r w:rsidRPr="009B13EB">
        <w:rPr>
          <w:i/>
          <w:iCs/>
        </w:rPr>
        <w:t xml:space="preserve"> and is useful for teaching, rebuking, correcting and training in righteousness” </w:t>
      </w:r>
      <w:r>
        <w:t>2 Tim 3:16</w:t>
      </w:r>
    </w:p>
    <w:p w14:paraId="0508D1C6" w14:textId="3DE0276D" w:rsidR="00491987" w:rsidRDefault="00491987" w:rsidP="00051DAE">
      <w:r w:rsidRPr="009B13EB">
        <w:rPr>
          <w:i/>
          <w:iCs/>
        </w:rPr>
        <w:t>“</w:t>
      </w:r>
      <w:proofErr w:type="gramStart"/>
      <w:r w:rsidRPr="009B13EB">
        <w:rPr>
          <w:i/>
          <w:iCs/>
        </w:rPr>
        <w:t>So</w:t>
      </w:r>
      <w:proofErr w:type="gramEnd"/>
      <w:r w:rsidRPr="009B13EB">
        <w:rPr>
          <w:i/>
          <w:iCs/>
        </w:rPr>
        <w:t xml:space="preserve"> I say, </w:t>
      </w:r>
      <w:r w:rsidRPr="009B13EB">
        <w:rPr>
          <w:i/>
          <w:iCs/>
          <w:u w:val="single"/>
        </w:rPr>
        <w:t>walk by the Spirit</w:t>
      </w:r>
      <w:r w:rsidRPr="009B13EB">
        <w:rPr>
          <w:i/>
          <w:iCs/>
        </w:rPr>
        <w:t xml:space="preserve">, </w:t>
      </w:r>
      <w:r w:rsidRPr="009B13EB">
        <w:rPr>
          <w:i/>
          <w:iCs/>
          <w:u w:val="single"/>
        </w:rPr>
        <w:t>and you will not gratify the desires of the flesh</w:t>
      </w:r>
      <w:r w:rsidRPr="009B13EB">
        <w:rPr>
          <w:i/>
          <w:iCs/>
        </w:rPr>
        <w:t>.”</w:t>
      </w:r>
      <w:r>
        <w:t xml:space="preserve"> </w:t>
      </w:r>
      <w:r w:rsidRPr="00491987">
        <w:t>Galatians 5:16</w:t>
      </w:r>
    </w:p>
    <w:p w14:paraId="4A512B9E" w14:textId="2687234C" w:rsidR="00051DAE" w:rsidRPr="00000A16" w:rsidRDefault="00051DAE" w:rsidP="00000A16">
      <w:pPr>
        <w:rPr>
          <w:b/>
          <w:bCs/>
        </w:rPr>
      </w:pPr>
      <w:r w:rsidRPr="00000A16">
        <w:rPr>
          <w:b/>
          <w:bCs/>
        </w:rPr>
        <w:t>2. Ask for it. (Luke 11:13, Acts 8:15)</w:t>
      </w:r>
    </w:p>
    <w:p w14:paraId="27EADEB7" w14:textId="5850D3DF" w:rsidR="00E1177C" w:rsidRDefault="00E1177C" w:rsidP="006306ED">
      <w:r w:rsidRPr="00856B76">
        <w:rPr>
          <w:i/>
          <w:iCs/>
        </w:rPr>
        <w:t>“</w:t>
      </w:r>
      <w:r w:rsidR="006306ED" w:rsidRPr="00856B76">
        <w:rPr>
          <w:i/>
          <w:iCs/>
        </w:rPr>
        <w:t xml:space="preserve">Then, </w:t>
      </w:r>
      <w:r w:rsidR="006306ED" w:rsidRPr="00856B76">
        <w:rPr>
          <w:i/>
          <w:iCs/>
          <w:u w:val="single"/>
        </w:rPr>
        <w:t>teaching them more about prayer, he used this story</w:t>
      </w:r>
      <w:r w:rsidR="006306ED" w:rsidRPr="00856B76">
        <w:rPr>
          <w:i/>
          <w:iCs/>
        </w:rPr>
        <w:t xml:space="preserve">: “Suppose you went to a friend’s house at midnight, wanting to borrow three loaves of bread. You say to him, ‘A friend of mine has just arrived for a visit, and I have nothing for him to eat.’ And suppose he calls out from his bedroom, ‘Don’t bother me. The door is locked </w:t>
      </w:r>
      <w:proofErr w:type="gramStart"/>
      <w:r w:rsidR="006306ED" w:rsidRPr="00856B76">
        <w:rPr>
          <w:i/>
          <w:iCs/>
        </w:rPr>
        <w:t>for</w:t>
      </w:r>
      <w:proofErr w:type="gramEnd"/>
      <w:r w:rsidR="006306ED" w:rsidRPr="00856B76">
        <w:rPr>
          <w:i/>
          <w:iCs/>
        </w:rPr>
        <w:t xml:space="preserve"> the night, and my family and I are all in bed. I can’t help you.’ But I tell you this—though he won’t do it for friendship’s sake, </w:t>
      </w:r>
      <w:r w:rsidR="006306ED" w:rsidRPr="00856B76">
        <w:rPr>
          <w:i/>
          <w:iCs/>
          <w:u w:val="single"/>
        </w:rPr>
        <w:t>if you keep knocking long enough, he will get up and give you whatever you need because of your shameless persistence</w:t>
      </w:r>
      <w:r w:rsidR="006306ED" w:rsidRPr="00856B76">
        <w:rPr>
          <w:i/>
          <w:iCs/>
        </w:rPr>
        <w:t>.</w:t>
      </w:r>
      <w:r w:rsidR="00F41EEC" w:rsidRPr="00856B76">
        <w:rPr>
          <w:i/>
          <w:iCs/>
        </w:rPr>
        <w:t xml:space="preserve"> </w:t>
      </w:r>
      <w:r w:rsidR="006306ED" w:rsidRPr="00856B76">
        <w:rPr>
          <w:i/>
          <w:iCs/>
        </w:rPr>
        <w:t>“</w:t>
      </w:r>
      <w:r w:rsidR="006306ED" w:rsidRPr="00856B76">
        <w:rPr>
          <w:i/>
          <w:iCs/>
          <w:u w:val="single"/>
        </w:rPr>
        <w:t xml:space="preserve">And </w:t>
      </w:r>
      <w:proofErr w:type="gramStart"/>
      <w:r w:rsidR="006306ED" w:rsidRPr="00856B76">
        <w:rPr>
          <w:i/>
          <w:iCs/>
          <w:u w:val="single"/>
        </w:rPr>
        <w:t>so</w:t>
      </w:r>
      <w:proofErr w:type="gramEnd"/>
      <w:r w:rsidR="006306ED" w:rsidRPr="00856B76">
        <w:rPr>
          <w:i/>
          <w:iCs/>
          <w:u w:val="single"/>
        </w:rPr>
        <w:t xml:space="preserve"> I tell you, keep on asking, and you will receive what you ask for</w:t>
      </w:r>
      <w:r w:rsidR="006306ED" w:rsidRPr="00856B76">
        <w:rPr>
          <w:i/>
          <w:iCs/>
        </w:rPr>
        <w:t xml:space="preserve">. </w:t>
      </w:r>
      <w:r w:rsidR="006306ED" w:rsidRPr="00856B76">
        <w:rPr>
          <w:i/>
          <w:iCs/>
          <w:u w:val="single"/>
        </w:rPr>
        <w:t>Keep on seeking, and you will find.</w:t>
      </w:r>
      <w:r w:rsidR="006306ED" w:rsidRPr="00856B76">
        <w:rPr>
          <w:i/>
          <w:iCs/>
        </w:rPr>
        <w:t xml:space="preserve"> </w:t>
      </w:r>
      <w:r w:rsidR="006306ED" w:rsidRPr="00856B76">
        <w:rPr>
          <w:i/>
          <w:iCs/>
          <w:u w:val="single"/>
        </w:rPr>
        <w:t>Keep on knocking, and the door will be opened to you</w:t>
      </w:r>
      <w:r w:rsidR="006306ED" w:rsidRPr="00856B76">
        <w:rPr>
          <w:i/>
          <w:iCs/>
        </w:rPr>
        <w:t>. For everyone who asks, receives. Everyone who seeks, finds. And to everyone who knocks, the door will be opened.</w:t>
      </w:r>
      <w:r w:rsidR="00F41EEC" w:rsidRPr="00856B76">
        <w:rPr>
          <w:i/>
          <w:iCs/>
        </w:rPr>
        <w:t xml:space="preserve"> </w:t>
      </w:r>
      <w:r w:rsidR="006306ED" w:rsidRPr="00856B76">
        <w:rPr>
          <w:i/>
          <w:iCs/>
        </w:rPr>
        <w:t xml:space="preserve">“You fathers—if your children ask for a fish, do you give them a snake instead? Or if they ask for an egg, do you give them a scorpion? Of course not! </w:t>
      </w:r>
      <w:proofErr w:type="gramStart"/>
      <w:r w:rsidR="006306ED" w:rsidRPr="00856B76">
        <w:rPr>
          <w:i/>
          <w:iCs/>
        </w:rPr>
        <w:t>So</w:t>
      </w:r>
      <w:proofErr w:type="gramEnd"/>
      <w:r w:rsidR="006306ED" w:rsidRPr="00856B76">
        <w:rPr>
          <w:i/>
          <w:iCs/>
          <w:u w:val="single"/>
        </w:rPr>
        <w:t xml:space="preserve"> if you sinful people know how to give good gifts to your children, how much more will your heavenly Father give the Holy Spirit to those who ask him</w:t>
      </w:r>
      <w:r w:rsidR="006306ED" w:rsidRPr="00856B76">
        <w:rPr>
          <w:i/>
          <w:iCs/>
        </w:rPr>
        <w:t>.”</w:t>
      </w:r>
      <w:r w:rsidR="007038D1">
        <w:t xml:space="preserve"> </w:t>
      </w:r>
      <w:proofErr w:type="spellStart"/>
      <w:r w:rsidR="007038D1">
        <w:t>Luk</w:t>
      </w:r>
      <w:proofErr w:type="spellEnd"/>
      <w:r w:rsidR="007038D1">
        <w:t xml:space="preserve"> 11:5-</w:t>
      </w:r>
      <w:r w:rsidR="00137B3F">
        <w:t>13</w:t>
      </w:r>
    </w:p>
    <w:p w14:paraId="03E91056" w14:textId="70EC06EB" w:rsidR="00E1177C" w:rsidRPr="006D7BD6" w:rsidRDefault="00E1177C" w:rsidP="00051DAE">
      <w:pPr>
        <w:rPr>
          <w:i/>
        </w:rPr>
      </w:pPr>
      <w:r w:rsidRPr="006D7BD6">
        <w:rPr>
          <w:i/>
          <w:iCs/>
        </w:rPr>
        <w:t>"</w:t>
      </w:r>
      <w:r w:rsidR="004E0E26" w:rsidRPr="006D7BD6">
        <w:rPr>
          <w:i/>
          <w:iCs/>
        </w:rPr>
        <w:t xml:space="preserve">As soon as they arrived, </w:t>
      </w:r>
      <w:r w:rsidR="004E0E26" w:rsidRPr="006D7BD6">
        <w:rPr>
          <w:i/>
          <w:iCs/>
          <w:u w:val="single"/>
        </w:rPr>
        <w:t>they prayed for these new believers to receive the Holy Spirit</w:t>
      </w:r>
      <w:r w:rsidR="004E0E26" w:rsidRPr="006D7BD6">
        <w:rPr>
          <w:i/>
          <w:iCs/>
        </w:rPr>
        <w:t>.</w:t>
      </w:r>
      <w:r w:rsidR="006375E4" w:rsidRPr="006D7BD6">
        <w:rPr>
          <w:i/>
          <w:iCs/>
        </w:rPr>
        <w:t xml:space="preserve"> The Holy Spirit had not yet come upon any of them, for they had only been baptized in the name of the Lord Jesus.</w:t>
      </w:r>
      <w:r w:rsidRPr="006D7BD6">
        <w:rPr>
          <w:i/>
          <w:iCs/>
        </w:rPr>
        <w:t>"</w:t>
      </w:r>
      <w:r w:rsidRPr="006D7BD6">
        <w:rPr>
          <w:i/>
        </w:rPr>
        <w:t xml:space="preserve"> Acts 8:15</w:t>
      </w:r>
      <w:r w:rsidR="006375E4" w:rsidRPr="006D7BD6">
        <w:rPr>
          <w:i/>
        </w:rPr>
        <w:t>-16</w:t>
      </w:r>
    </w:p>
    <w:p w14:paraId="270332E7" w14:textId="77777777" w:rsidR="00051DAE" w:rsidRDefault="00051DAE" w:rsidP="00051DAE">
      <w:r w:rsidRPr="006D7BD6">
        <w:rPr>
          <w:i/>
        </w:rPr>
        <w:t xml:space="preserve">The most important characteristic of being </w:t>
      </w:r>
      <w:r w:rsidRPr="006D7BD6">
        <w:rPr>
          <w:i/>
          <w:iCs/>
        </w:rPr>
        <w:t>"filled with the Spirit"</w:t>
      </w:r>
      <w:r>
        <w:t xml:space="preserve"> is not supernatural experiences, but the fruit of the Spirit (Gal 5:22-23).</w:t>
      </w:r>
    </w:p>
    <w:p w14:paraId="40C48DFA" w14:textId="0A7BC29A" w:rsidR="00051DAE" w:rsidRDefault="00051DAE" w:rsidP="00051DAE">
      <w:r>
        <w:t xml:space="preserve"> </w:t>
      </w:r>
      <w:r w:rsidR="00950EC5" w:rsidRPr="00856B76">
        <w:rPr>
          <w:i/>
          <w:iCs/>
        </w:rPr>
        <w:t>“</w:t>
      </w:r>
      <w:r w:rsidR="00822599" w:rsidRPr="00856B76">
        <w:rPr>
          <w:i/>
          <w:iCs/>
        </w:rPr>
        <w:t>But the Holy Spirit produces this kind of fruit in our lives: love, joy, peace, patience, kindness, goodness, faithfulness, gentleness, and self-control. There is no law against these things!</w:t>
      </w:r>
      <w:r w:rsidR="00950EC5" w:rsidRPr="00856B76">
        <w:rPr>
          <w:i/>
          <w:iCs/>
        </w:rPr>
        <w:t>”</w:t>
      </w:r>
      <w:r w:rsidR="00822599">
        <w:t xml:space="preserve"> </w:t>
      </w:r>
      <w:r w:rsidR="00182D3B">
        <w:t>Gal 5:22-23 NLT</w:t>
      </w:r>
    </w:p>
    <w:p w14:paraId="48E54EE8" w14:textId="77777777" w:rsidR="009E0EEF" w:rsidRDefault="009E0EEF" w:rsidP="00051DAE"/>
    <w:p w14:paraId="4F87834A" w14:textId="77777777" w:rsidR="00051DAE" w:rsidRDefault="00051DAE" w:rsidP="00182D3B">
      <w:pPr>
        <w:pStyle w:val="Heading2"/>
      </w:pPr>
      <w:bookmarkStart w:id="8" w:name="_Toc134521082"/>
      <w:r>
        <w:t>MIRACLES</w:t>
      </w:r>
      <w:bookmarkEnd w:id="8"/>
    </w:p>
    <w:p w14:paraId="1CC49510" w14:textId="77777777" w:rsidR="00051DAE" w:rsidRDefault="00051DAE" w:rsidP="00051DAE">
      <w:r>
        <w:t xml:space="preserve">Who </w:t>
      </w:r>
      <w:r w:rsidRPr="006D7BD6">
        <w:rPr>
          <w:i/>
        </w:rPr>
        <w:t>"performed"</w:t>
      </w:r>
      <w:r>
        <w:t xml:space="preserve"> the miracles?</w:t>
      </w:r>
    </w:p>
    <w:p w14:paraId="3C973EDC" w14:textId="4726C0C4" w:rsidR="00051DAE" w:rsidRPr="00000A16" w:rsidRDefault="00051DAE" w:rsidP="00000A16">
      <w:pPr>
        <w:rPr>
          <w:b/>
          <w:bCs/>
        </w:rPr>
      </w:pPr>
      <w:r w:rsidRPr="00000A16">
        <w:rPr>
          <w:b/>
          <w:bCs/>
        </w:rPr>
        <w:lastRenderedPageBreak/>
        <w:t>The Apostles (2:43, 5:12-16, 9:36-42)</w:t>
      </w:r>
    </w:p>
    <w:p w14:paraId="263176EC" w14:textId="77777777" w:rsidR="00C01D8D" w:rsidRDefault="00937AE4" w:rsidP="00051DAE">
      <w:r w:rsidRPr="00856B76">
        <w:rPr>
          <w:i/>
          <w:iCs/>
        </w:rPr>
        <w:t xml:space="preserve">"Everyone was filled with awe at the </w:t>
      </w:r>
      <w:r w:rsidRPr="00856B76">
        <w:rPr>
          <w:i/>
          <w:iCs/>
          <w:u w:val="single"/>
        </w:rPr>
        <w:t>many wonders and signs performed by the apostles</w:t>
      </w:r>
      <w:r w:rsidRPr="00856B76">
        <w:rPr>
          <w:i/>
          <w:iCs/>
        </w:rPr>
        <w:t>."</w:t>
      </w:r>
      <w:r>
        <w:t xml:space="preserve"> </w:t>
      </w:r>
      <w:r w:rsidR="00C01D8D">
        <w:t>2:43</w:t>
      </w:r>
    </w:p>
    <w:p w14:paraId="29214580" w14:textId="55DAFA34" w:rsidR="00C01D8D" w:rsidRDefault="00C01D8D" w:rsidP="00051DAE">
      <w:r w:rsidRPr="00856B76">
        <w:rPr>
          <w:i/>
          <w:iCs/>
        </w:rPr>
        <w:t>"</w:t>
      </w:r>
      <w:r w:rsidR="00E25185" w:rsidRPr="00856B76">
        <w:rPr>
          <w:i/>
          <w:iCs/>
          <w:u w:val="single"/>
        </w:rPr>
        <w:t>The apostles performed many signs and wonders</w:t>
      </w:r>
      <w:r w:rsidR="00E25185" w:rsidRPr="00856B76">
        <w:rPr>
          <w:i/>
          <w:iCs/>
        </w:rPr>
        <w:t xml:space="preserve"> among the people.</w:t>
      </w:r>
      <w:r w:rsidRPr="00856B76">
        <w:rPr>
          <w:i/>
          <w:iCs/>
        </w:rPr>
        <w:t>"</w:t>
      </w:r>
      <w:r>
        <w:t xml:space="preserve"> 5:12</w:t>
      </w:r>
    </w:p>
    <w:p w14:paraId="1E4D3001" w14:textId="25D02084" w:rsidR="00937AE4" w:rsidRDefault="00C01D8D" w:rsidP="00051DAE">
      <w:r w:rsidRPr="00856B76">
        <w:rPr>
          <w:i/>
          <w:iCs/>
        </w:rPr>
        <w:t>"</w:t>
      </w:r>
      <w:r w:rsidR="00EB0289" w:rsidRPr="00856B76">
        <w:rPr>
          <w:i/>
          <w:iCs/>
        </w:rPr>
        <w:t xml:space="preserve">Peter sent them all out of the room; then </w:t>
      </w:r>
      <w:r w:rsidR="00EB0289" w:rsidRPr="00856B76">
        <w:rPr>
          <w:i/>
          <w:iCs/>
          <w:u w:val="single"/>
        </w:rPr>
        <w:t>he got down on his knees and prayed. Turning toward the dead woman, he said, “Tabitha, get up.”</w:t>
      </w:r>
      <w:r w:rsidR="00EB0289" w:rsidRPr="00856B76">
        <w:rPr>
          <w:i/>
          <w:iCs/>
        </w:rPr>
        <w:t xml:space="preserve"> She opened her eyes, and seeing Peter</w:t>
      </w:r>
      <w:r w:rsidR="00EB0289" w:rsidRPr="00EB0289">
        <w:t xml:space="preserve"> </w:t>
      </w:r>
      <w:r w:rsidR="00EB0289" w:rsidRPr="00856B76">
        <w:rPr>
          <w:i/>
          <w:iCs/>
        </w:rPr>
        <w:t>she sat up.</w:t>
      </w:r>
      <w:r w:rsidRPr="00856B76">
        <w:rPr>
          <w:i/>
          <w:iCs/>
        </w:rPr>
        <w:t>"</w:t>
      </w:r>
      <w:r>
        <w:t xml:space="preserve"> 9:</w:t>
      </w:r>
      <w:r w:rsidR="00BE5907">
        <w:t>40</w:t>
      </w:r>
    </w:p>
    <w:p w14:paraId="115352AB" w14:textId="6BB58799" w:rsidR="00051DAE" w:rsidRPr="00000A16" w:rsidRDefault="00051DAE" w:rsidP="00000A16">
      <w:pPr>
        <w:rPr>
          <w:b/>
          <w:bCs/>
        </w:rPr>
      </w:pPr>
      <w:r w:rsidRPr="00000A16">
        <w:rPr>
          <w:b/>
          <w:bCs/>
        </w:rPr>
        <w:t>Stephen (6:8)</w:t>
      </w:r>
    </w:p>
    <w:p w14:paraId="02AC7E43" w14:textId="63312BAA" w:rsidR="00BE5907" w:rsidRDefault="00CF4E52" w:rsidP="00051DAE">
      <w:r w:rsidRPr="00856B76">
        <w:rPr>
          <w:i/>
          <w:iCs/>
        </w:rPr>
        <w:t xml:space="preserve">"Now </w:t>
      </w:r>
      <w:r w:rsidRPr="00856B76">
        <w:rPr>
          <w:i/>
          <w:iCs/>
          <w:u w:val="single"/>
        </w:rPr>
        <w:t>Stephen</w:t>
      </w:r>
      <w:r w:rsidRPr="00856B76">
        <w:rPr>
          <w:i/>
          <w:iCs/>
        </w:rPr>
        <w:t xml:space="preserve">, a man full of God’s grace and power, </w:t>
      </w:r>
      <w:r w:rsidRPr="00856B76">
        <w:rPr>
          <w:i/>
          <w:iCs/>
          <w:u w:val="single"/>
        </w:rPr>
        <w:t>performed great wonders and signs</w:t>
      </w:r>
      <w:r w:rsidRPr="00856B76">
        <w:rPr>
          <w:i/>
          <w:iCs/>
        </w:rPr>
        <w:t xml:space="preserve"> among the people."</w:t>
      </w:r>
      <w:r>
        <w:t xml:space="preserve"> </w:t>
      </w:r>
      <w:r w:rsidR="00BE5907" w:rsidRPr="00BE5907">
        <w:t>6:</w:t>
      </w:r>
      <w:proofErr w:type="gramStart"/>
      <w:r w:rsidR="00BE5907" w:rsidRPr="00BE5907">
        <w:t>8</w:t>
      </w:r>
      <w:proofErr w:type="gramEnd"/>
    </w:p>
    <w:p w14:paraId="44972E4E" w14:textId="44DC0BAB" w:rsidR="00051DAE" w:rsidRPr="00000A16" w:rsidRDefault="00051DAE" w:rsidP="00000A16">
      <w:pPr>
        <w:rPr>
          <w:b/>
          <w:bCs/>
        </w:rPr>
      </w:pPr>
      <w:r w:rsidRPr="00000A16">
        <w:rPr>
          <w:b/>
          <w:bCs/>
        </w:rPr>
        <w:t>Philip (8:6-7, 13)</w:t>
      </w:r>
    </w:p>
    <w:p w14:paraId="1EB050F3" w14:textId="242B851C" w:rsidR="00CF4E52" w:rsidRDefault="00CF4E52" w:rsidP="00051DAE">
      <w:r w:rsidRPr="00856B76">
        <w:rPr>
          <w:i/>
          <w:iCs/>
        </w:rPr>
        <w:t>"</w:t>
      </w:r>
      <w:r w:rsidR="00B46F46" w:rsidRPr="00856B76">
        <w:rPr>
          <w:i/>
          <w:iCs/>
        </w:rPr>
        <w:t xml:space="preserve">When </w:t>
      </w:r>
      <w:r w:rsidR="00B46F46" w:rsidRPr="00856B76">
        <w:rPr>
          <w:i/>
          <w:iCs/>
          <w:u w:val="single"/>
        </w:rPr>
        <w:t>the crowds heard Philip and saw the signs he performed</w:t>
      </w:r>
      <w:r w:rsidR="00B46F46" w:rsidRPr="00856B76">
        <w:rPr>
          <w:i/>
          <w:iCs/>
        </w:rPr>
        <w:t xml:space="preserve">, they all paid close attention to what he said. 7 For with shrieks, impure spirits came out of many, and many who were </w:t>
      </w:r>
      <w:proofErr w:type="gramStart"/>
      <w:r w:rsidR="00B46F46" w:rsidRPr="00856B76">
        <w:rPr>
          <w:i/>
          <w:iCs/>
        </w:rPr>
        <w:t>paralyzed</w:t>
      </w:r>
      <w:proofErr w:type="gramEnd"/>
      <w:r w:rsidR="00B46F46" w:rsidRPr="00856B76">
        <w:rPr>
          <w:i/>
          <w:iCs/>
        </w:rPr>
        <w:t xml:space="preserve"> or lame were healed.</w:t>
      </w:r>
      <w:r w:rsidRPr="00856B76">
        <w:rPr>
          <w:i/>
          <w:iCs/>
        </w:rPr>
        <w:t>"</w:t>
      </w:r>
      <w:r>
        <w:t xml:space="preserve"> </w:t>
      </w:r>
      <w:r w:rsidRPr="00CF4E52">
        <w:t>8:6-7, 13</w:t>
      </w:r>
    </w:p>
    <w:p w14:paraId="76D84B69" w14:textId="6427AF4E" w:rsidR="00051DAE" w:rsidRPr="00000A16" w:rsidRDefault="00051DAE" w:rsidP="00000A16">
      <w:pPr>
        <w:rPr>
          <w:b/>
          <w:bCs/>
        </w:rPr>
      </w:pPr>
      <w:r w:rsidRPr="00000A16">
        <w:rPr>
          <w:b/>
          <w:bCs/>
        </w:rPr>
        <w:t>Ananias (9:17-18)</w:t>
      </w:r>
    </w:p>
    <w:p w14:paraId="70B4E631" w14:textId="79683EF2" w:rsidR="001B5417" w:rsidRPr="00856B76" w:rsidRDefault="001B5417" w:rsidP="00051DAE">
      <w:pPr>
        <w:rPr>
          <w:i/>
          <w:iCs/>
        </w:rPr>
      </w:pPr>
      <w:r w:rsidRPr="00856B76">
        <w:rPr>
          <w:i/>
          <w:iCs/>
        </w:rPr>
        <w:t xml:space="preserve">"Then Ananias went to the house and entered it. </w:t>
      </w:r>
      <w:r w:rsidRPr="00856B76">
        <w:rPr>
          <w:i/>
          <w:iCs/>
          <w:u w:val="single"/>
        </w:rPr>
        <w:t>Placing his hands on Saul, he said</w:t>
      </w:r>
      <w:r w:rsidRPr="00856B76">
        <w:rPr>
          <w:i/>
          <w:iCs/>
        </w:rPr>
        <w:t>, “Brother Saul, the Lord—</w:t>
      </w:r>
      <w:r w:rsidRPr="00856B76">
        <w:rPr>
          <w:i/>
          <w:iCs/>
          <w:u w:val="single"/>
        </w:rPr>
        <w:t>Jesus</w:t>
      </w:r>
      <w:r w:rsidRPr="00856B76">
        <w:rPr>
          <w:i/>
          <w:iCs/>
        </w:rPr>
        <w:t>, who appeared to you on the road as you were coming here—</w:t>
      </w:r>
      <w:r w:rsidRPr="00856B76">
        <w:rPr>
          <w:i/>
          <w:iCs/>
          <w:u w:val="single"/>
        </w:rPr>
        <w:t>has sent me so that you may see again and be filled with the Holy Spirit</w:t>
      </w:r>
      <w:r w:rsidRPr="00856B76">
        <w:rPr>
          <w:i/>
          <w:iCs/>
        </w:rPr>
        <w:t xml:space="preserve">.” 18 Immediately, something like scales fell from Saul’s eyes, and he could see again. He got up and was baptized," </w:t>
      </w:r>
    </w:p>
    <w:p w14:paraId="62D1FC9E" w14:textId="37102015" w:rsidR="00051DAE" w:rsidRPr="00000A16" w:rsidRDefault="00051DAE" w:rsidP="00000A16">
      <w:pPr>
        <w:rPr>
          <w:b/>
          <w:bCs/>
        </w:rPr>
      </w:pPr>
      <w:r w:rsidRPr="00000A16">
        <w:rPr>
          <w:b/>
          <w:bCs/>
        </w:rPr>
        <w:t>Paul and Barnabas (14:3, 15:12, 19:11, 28:8)</w:t>
      </w:r>
    </w:p>
    <w:p w14:paraId="5F5DF75C" w14:textId="0E9289F0" w:rsidR="00D61F63" w:rsidRDefault="00D6397B" w:rsidP="00051DAE">
      <w:r w:rsidRPr="00856B76">
        <w:rPr>
          <w:i/>
          <w:iCs/>
        </w:rPr>
        <w:t>"</w:t>
      </w:r>
      <w:proofErr w:type="gramStart"/>
      <w:r w:rsidRPr="00856B76">
        <w:rPr>
          <w:i/>
          <w:iCs/>
        </w:rPr>
        <w:t>So</w:t>
      </w:r>
      <w:proofErr w:type="gramEnd"/>
      <w:r w:rsidRPr="00856B76">
        <w:rPr>
          <w:i/>
          <w:iCs/>
        </w:rPr>
        <w:t xml:space="preserve"> Paul and Barnabas spent considerable time there, speaking boldly for the Lord, who</w:t>
      </w:r>
      <w:r w:rsidRPr="00D6397B">
        <w:t xml:space="preserve"> </w:t>
      </w:r>
      <w:r w:rsidRPr="00856B76">
        <w:rPr>
          <w:i/>
          <w:iCs/>
          <w:u w:val="single"/>
        </w:rPr>
        <w:t>confirmed the message of his grace by enabling them to perform signs and wonders</w:t>
      </w:r>
      <w:r w:rsidRPr="00856B76">
        <w:rPr>
          <w:i/>
          <w:iCs/>
        </w:rPr>
        <w:t>."</w:t>
      </w:r>
      <w:r>
        <w:t xml:space="preserve"> </w:t>
      </w:r>
      <w:r w:rsidR="00D61F63" w:rsidRPr="00D61F63">
        <w:t>14:3</w:t>
      </w:r>
    </w:p>
    <w:p w14:paraId="122C8443" w14:textId="290CF657" w:rsidR="00D61F63" w:rsidRDefault="000D55D4" w:rsidP="00051DAE">
      <w:r>
        <w:t>"</w:t>
      </w:r>
      <w:r w:rsidR="00995E55" w:rsidRPr="00995E55">
        <w:t xml:space="preserve"> </w:t>
      </w:r>
      <w:r w:rsidR="00995E55" w:rsidRPr="00D61F63">
        <w:t xml:space="preserve">The whole assembly became silent as they listened to Barnabas and Paul </w:t>
      </w:r>
      <w:proofErr w:type="gramStart"/>
      <w:r w:rsidR="00995E55" w:rsidRPr="00D61F63">
        <w:t>telling</w:t>
      </w:r>
      <w:proofErr w:type="gramEnd"/>
      <w:r w:rsidR="00995E55" w:rsidRPr="00D61F63">
        <w:t xml:space="preserve"> about the </w:t>
      </w:r>
      <w:r w:rsidR="00995E55" w:rsidRPr="000D55D4">
        <w:rPr>
          <w:u w:val="single"/>
        </w:rPr>
        <w:t>signs and wonders God had done among the Gentiles through them</w:t>
      </w:r>
      <w:r w:rsidR="00995E55" w:rsidRPr="00D61F63">
        <w:t>.</w:t>
      </w:r>
      <w:r>
        <w:t xml:space="preserve">" </w:t>
      </w:r>
      <w:r w:rsidR="00D61F63" w:rsidRPr="00D61F63">
        <w:t>15:12</w:t>
      </w:r>
    </w:p>
    <w:p w14:paraId="2FDE1DE2" w14:textId="2CB711B7" w:rsidR="00D61F63" w:rsidRPr="006D7BD6" w:rsidRDefault="000D55D4" w:rsidP="00051DAE">
      <w:pPr>
        <w:rPr>
          <w:i/>
        </w:rPr>
      </w:pPr>
      <w:r w:rsidRPr="006D7BD6">
        <w:rPr>
          <w:i/>
        </w:rPr>
        <w:t>"</w:t>
      </w:r>
      <w:r w:rsidR="00526317" w:rsidRPr="006D7BD6">
        <w:rPr>
          <w:i/>
        </w:rPr>
        <w:t>God did extraordinary miracles through Paul,</w:t>
      </w:r>
      <w:r w:rsidRPr="006D7BD6">
        <w:rPr>
          <w:i/>
        </w:rPr>
        <w:t xml:space="preserve">" </w:t>
      </w:r>
      <w:r w:rsidR="00D61F63" w:rsidRPr="006D7BD6">
        <w:rPr>
          <w:i/>
        </w:rPr>
        <w:t>19:11</w:t>
      </w:r>
    </w:p>
    <w:p w14:paraId="4D856F15" w14:textId="5481E3E7" w:rsidR="00D6397B" w:rsidRPr="006D7BD6" w:rsidRDefault="000D55D4" w:rsidP="00051DAE">
      <w:pPr>
        <w:rPr>
          <w:i/>
        </w:rPr>
      </w:pPr>
      <w:r w:rsidRPr="006D7BD6">
        <w:rPr>
          <w:i/>
        </w:rPr>
        <w:t>"</w:t>
      </w:r>
      <w:r w:rsidR="00727AD3" w:rsidRPr="006D7BD6">
        <w:rPr>
          <w:i/>
        </w:rPr>
        <w:t xml:space="preserve">His father was sick in bed, suffering from fever and dysentery. </w:t>
      </w:r>
      <w:r w:rsidR="00727AD3" w:rsidRPr="006D7BD6">
        <w:rPr>
          <w:i/>
          <w:u w:val="single"/>
        </w:rPr>
        <w:t>Paul went in to see him and,</w:t>
      </w:r>
      <w:r w:rsidR="00727AD3" w:rsidRPr="006D7BD6">
        <w:rPr>
          <w:i/>
        </w:rPr>
        <w:t xml:space="preserve"> </w:t>
      </w:r>
      <w:r w:rsidR="00727AD3" w:rsidRPr="006D7BD6">
        <w:rPr>
          <w:i/>
          <w:u w:val="single"/>
        </w:rPr>
        <w:t>after prayer, placed his hands on him and healed him</w:t>
      </w:r>
      <w:r w:rsidR="00727AD3" w:rsidRPr="006D7BD6">
        <w:rPr>
          <w:i/>
        </w:rPr>
        <w:t>.</w:t>
      </w:r>
      <w:r w:rsidRPr="006D7BD6">
        <w:rPr>
          <w:i/>
        </w:rPr>
        <w:t xml:space="preserve">" </w:t>
      </w:r>
      <w:r w:rsidR="00D61F63" w:rsidRPr="006D7BD6">
        <w:rPr>
          <w:i/>
        </w:rPr>
        <w:t>28:</w:t>
      </w:r>
      <w:proofErr w:type="gramStart"/>
      <w:r w:rsidR="00D61F63" w:rsidRPr="006D7BD6">
        <w:rPr>
          <w:i/>
        </w:rPr>
        <w:t>8</w:t>
      </w:r>
      <w:proofErr w:type="gramEnd"/>
    </w:p>
    <w:p w14:paraId="2CD534CF" w14:textId="77777777" w:rsidR="00051DAE" w:rsidRPr="00D00601" w:rsidRDefault="00051DAE" w:rsidP="00051DAE">
      <w:pPr>
        <w:rPr>
          <w:iCs/>
        </w:rPr>
      </w:pPr>
      <w:r w:rsidRPr="00D00601">
        <w:rPr>
          <w:iCs/>
        </w:rPr>
        <w:lastRenderedPageBreak/>
        <w:t>Luke does not give the impression that the whole congregation performed miracles, but a select few (16). It is not many when you remember that there were at least 3,000 Christians already.</w:t>
      </w:r>
    </w:p>
    <w:p w14:paraId="0A57A2E6" w14:textId="77777777" w:rsidR="00051DAE" w:rsidRPr="006D7BD6" w:rsidRDefault="00051DAE" w:rsidP="00051DAE">
      <w:pPr>
        <w:rPr>
          <w:i/>
        </w:rPr>
      </w:pPr>
      <w:r w:rsidRPr="006D7BD6">
        <w:rPr>
          <w:i/>
        </w:rPr>
        <w:t xml:space="preserve"> </w:t>
      </w:r>
    </w:p>
    <w:p w14:paraId="5F10FFC9" w14:textId="4A4E7CB4" w:rsidR="00051DAE" w:rsidRPr="00D00601" w:rsidRDefault="00051DAE" w:rsidP="00FC1D5C">
      <w:pPr>
        <w:pStyle w:val="Heading2"/>
        <w:rPr>
          <w:iCs/>
        </w:rPr>
      </w:pPr>
      <w:bookmarkStart w:id="9" w:name="_Toc134521083"/>
      <w:r w:rsidRPr="00D00601">
        <w:rPr>
          <w:iCs/>
        </w:rPr>
        <w:t>PREACHING/TEACHING</w:t>
      </w:r>
      <w:bookmarkEnd w:id="9"/>
    </w:p>
    <w:p w14:paraId="7FC12497" w14:textId="77777777" w:rsidR="002325B6" w:rsidRPr="00D00601" w:rsidRDefault="00051DAE" w:rsidP="00051DAE">
      <w:pPr>
        <w:rPr>
          <w:iCs/>
        </w:rPr>
      </w:pPr>
      <w:r w:rsidRPr="00D00601">
        <w:rPr>
          <w:iCs/>
        </w:rPr>
        <w:t xml:space="preserve">Preaching to the people: Acts 25x + others 15x = </w:t>
      </w:r>
      <w:r w:rsidRPr="00D00601">
        <w:rPr>
          <w:iCs/>
          <w:u w:val="single"/>
        </w:rPr>
        <w:t>40x in total</w:t>
      </w:r>
      <w:r w:rsidRPr="00D00601">
        <w:rPr>
          <w:iCs/>
        </w:rPr>
        <w:t xml:space="preserve"> </w:t>
      </w:r>
    </w:p>
    <w:p w14:paraId="003FF34F" w14:textId="77777777" w:rsidR="002325B6" w:rsidRPr="00D00601" w:rsidRDefault="00051DAE" w:rsidP="00051DAE">
      <w:pPr>
        <w:rPr>
          <w:iCs/>
        </w:rPr>
      </w:pPr>
      <w:r w:rsidRPr="00D00601">
        <w:rPr>
          <w:iCs/>
        </w:rPr>
        <w:t xml:space="preserve">Preaching to the church: Acts 0x + others 1x = </w:t>
      </w:r>
      <w:r w:rsidRPr="00D00601">
        <w:rPr>
          <w:iCs/>
          <w:u w:val="single"/>
        </w:rPr>
        <w:t>1x in total</w:t>
      </w:r>
      <w:r w:rsidRPr="00D00601">
        <w:rPr>
          <w:iCs/>
        </w:rPr>
        <w:t xml:space="preserve"> </w:t>
      </w:r>
    </w:p>
    <w:p w14:paraId="4B30B2E0" w14:textId="77777777" w:rsidR="002325B6" w:rsidRPr="00D00601" w:rsidRDefault="00051DAE" w:rsidP="00051DAE">
      <w:pPr>
        <w:rPr>
          <w:iCs/>
        </w:rPr>
      </w:pPr>
      <w:r w:rsidRPr="00D00601">
        <w:rPr>
          <w:iCs/>
        </w:rPr>
        <w:t xml:space="preserve">Teaching to the people: Acts 11x + others 1x = 12x in total </w:t>
      </w:r>
    </w:p>
    <w:p w14:paraId="2C736E62" w14:textId="77777777" w:rsidR="002325B6" w:rsidRPr="00D00601" w:rsidRDefault="00051DAE" w:rsidP="00051DAE">
      <w:pPr>
        <w:rPr>
          <w:iCs/>
        </w:rPr>
      </w:pPr>
      <w:r w:rsidRPr="00D00601">
        <w:rPr>
          <w:iCs/>
        </w:rPr>
        <w:t xml:space="preserve">Teaching to the church: Acts 1x + others 8x = 9x in total </w:t>
      </w:r>
    </w:p>
    <w:p w14:paraId="2A319EA2" w14:textId="264B2912" w:rsidR="00051DAE" w:rsidRPr="00D00601" w:rsidRDefault="00051DAE" w:rsidP="00051DAE">
      <w:pPr>
        <w:rPr>
          <w:iCs/>
        </w:rPr>
      </w:pPr>
      <w:r w:rsidRPr="00D00601">
        <w:rPr>
          <w:iCs/>
        </w:rPr>
        <w:t xml:space="preserve">Preaching to the people </w:t>
      </w:r>
      <w:r w:rsidRPr="00D00601">
        <w:rPr>
          <w:iCs/>
          <w:u w:val="single"/>
        </w:rPr>
        <w:t>40 times more often</w:t>
      </w:r>
      <w:r w:rsidRPr="00D00601">
        <w:rPr>
          <w:iCs/>
        </w:rPr>
        <w:t xml:space="preserve"> than to the congregation in the NT.</w:t>
      </w:r>
    </w:p>
    <w:p w14:paraId="4C9F73CF" w14:textId="159BB80E" w:rsidR="00051DAE" w:rsidRPr="00D00601" w:rsidRDefault="00051DAE" w:rsidP="00051DAE">
      <w:pPr>
        <w:rPr>
          <w:iCs/>
        </w:rPr>
      </w:pPr>
      <w:r w:rsidRPr="00D00601">
        <w:rPr>
          <w:iCs/>
        </w:rPr>
        <w:t>In Acts, the apostles teach the people 11 times more often than they teach the congregation, while in the rest of the NT</w:t>
      </w:r>
      <w:r w:rsidR="00A23F70">
        <w:rPr>
          <w:iCs/>
        </w:rPr>
        <w:t>,</w:t>
      </w:r>
      <w:r w:rsidRPr="00D00601">
        <w:rPr>
          <w:iCs/>
        </w:rPr>
        <w:t xml:space="preserve"> it is the opposite: Teaching </w:t>
      </w:r>
      <w:r w:rsidR="00A23F70">
        <w:rPr>
          <w:iCs/>
        </w:rPr>
        <w:t>to</w:t>
      </w:r>
      <w:r w:rsidRPr="00D00601">
        <w:rPr>
          <w:iCs/>
        </w:rPr>
        <w:t xml:space="preserve"> the congregation 8 times more often than </w:t>
      </w:r>
      <w:r w:rsidR="00A23F70">
        <w:rPr>
          <w:iCs/>
        </w:rPr>
        <w:t>to</w:t>
      </w:r>
      <w:r w:rsidRPr="00D00601">
        <w:rPr>
          <w:iCs/>
        </w:rPr>
        <w:t xml:space="preserve"> the people. Total </w:t>
      </w:r>
      <w:r w:rsidR="00A23F70">
        <w:rPr>
          <w:iCs/>
        </w:rPr>
        <w:t xml:space="preserve">of </w:t>
      </w:r>
      <w:r w:rsidRPr="00D00601">
        <w:rPr>
          <w:iCs/>
        </w:rPr>
        <w:t>12-9 in favor of the people.</w:t>
      </w:r>
    </w:p>
    <w:p w14:paraId="425AA63E" w14:textId="50F44D1B" w:rsidR="009E0EEF" w:rsidRPr="009E0EEF" w:rsidRDefault="009E0EEF" w:rsidP="00051DAE">
      <w:pPr>
        <w:rPr>
          <w:b/>
          <w:bCs/>
          <w:iCs/>
        </w:rPr>
      </w:pPr>
      <w:r w:rsidRPr="009E0EEF">
        <w:rPr>
          <w:b/>
          <w:bCs/>
          <w:iCs/>
        </w:rPr>
        <w:t>Conclusion:</w:t>
      </w:r>
    </w:p>
    <w:p w14:paraId="1C2AA691" w14:textId="4CED3016" w:rsidR="00051DAE" w:rsidRPr="00D00601" w:rsidRDefault="00051DAE" w:rsidP="00051DAE">
      <w:pPr>
        <w:rPr>
          <w:iCs/>
        </w:rPr>
      </w:pPr>
      <w:r w:rsidRPr="00D00601">
        <w:rPr>
          <w:iCs/>
        </w:rPr>
        <w:t>While the NT speaks of teaching for both the congregation and non-believers, preaching seems to be only for non-believers. A similar thing within the congregation will be exhortation/encouragement.</w:t>
      </w:r>
    </w:p>
    <w:p w14:paraId="2B44BE67" w14:textId="77777777" w:rsidR="00051DAE" w:rsidRPr="006D7BD6" w:rsidRDefault="00051DAE" w:rsidP="00051DAE">
      <w:pPr>
        <w:rPr>
          <w:i/>
        </w:rPr>
      </w:pPr>
      <w:r w:rsidRPr="006D7BD6">
        <w:rPr>
          <w:i/>
        </w:rPr>
        <w:t xml:space="preserve"> </w:t>
      </w:r>
    </w:p>
    <w:p w14:paraId="074931F7" w14:textId="77777777" w:rsidR="00051DAE" w:rsidRPr="00D00601" w:rsidRDefault="00051DAE" w:rsidP="00D47C13">
      <w:pPr>
        <w:pStyle w:val="Heading2"/>
        <w:rPr>
          <w:iCs/>
        </w:rPr>
      </w:pPr>
      <w:bookmarkStart w:id="10" w:name="_Toc134521084"/>
      <w:r w:rsidRPr="00D00601">
        <w:rPr>
          <w:iCs/>
        </w:rPr>
        <w:t>ANANIAS &amp; SAPPHIRE (4:32 - 5:11)</w:t>
      </w:r>
      <w:bookmarkEnd w:id="10"/>
    </w:p>
    <w:p w14:paraId="1E0E7B38" w14:textId="46FE0798" w:rsidR="00051DAE" w:rsidRPr="00D00601" w:rsidRDefault="00051DAE" w:rsidP="00051DAE">
      <w:pPr>
        <w:rPr>
          <w:iCs/>
        </w:rPr>
      </w:pPr>
      <w:r w:rsidRPr="00D00601">
        <w:rPr>
          <w:iCs/>
        </w:rPr>
        <w:t>The Holy Spirit is presented as a person a</w:t>
      </w:r>
      <w:r w:rsidR="00963D32" w:rsidRPr="00D00601">
        <w:rPr>
          <w:iCs/>
        </w:rPr>
        <w:t xml:space="preserve">t the same level as </w:t>
      </w:r>
      <w:r w:rsidRPr="00D00601">
        <w:rPr>
          <w:iCs/>
        </w:rPr>
        <w:t>God (vv. 3-4).</w:t>
      </w:r>
    </w:p>
    <w:p w14:paraId="1A762DDC" w14:textId="7BF71284" w:rsidR="00951012" w:rsidRPr="006D7BD6" w:rsidRDefault="00951012" w:rsidP="00051DAE">
      <w:pPr>
        <w:rPr>
          <w:i/>
        </w:rPr>
      </w:pPr>
      <w:r w:rsidRPr="006D7BD6">
        <w:rPr>
          <w:i/>
        </w:rPr>
        <w:t xml:space="preserve">“Then Peter said, “Ananias, how is it that Satan has so filled your heart that </w:t>
      </w:r>
      <w:r w:rsidRPr="006D7BD6">
        <w:rPr>
          <w:i/>
          <w:u w:val="single"/>
        </w:rPr>
        <w:t>you have lied to the Holy Spirit</w:t>
      </w:r>
      <w:r w:rsidRPr="006D7BD6">
        <w:rPr>
          <w:i/>
        </w:rPr>
        <w:t xml:space="preserve"> and have kept for yourself some of the money you received for the land? 4 Didn’t it belong to you before it was sold? And after it was sold, wasn’t the money at your disposal? What made you think of doing such a thing? </w:t>
      </w:r>
      <w:r w:rsidRPr="006D7BD6">
        <w:rPr>
          <w:i/>
          <w:u w:val="single"/>
        </w:rPr>
        <w:t>You have not lied just to human beings but to God</w:t>
      </w:r>
      <w:r w:rsidRPr="006D7BD6">
        <w:rPr>
          <w:i/>
        </w:rPr>
        <w:t>.”</w:t>
      </w:r>
    </w:p>
    <w:p w14:paraId="2C99C672" w14:textId="77777777" w:rsidR="00051DAE" w:rsidRDefault="00051DAE" w:rsidP="00051DAE">
      <w:r w:rsidRPr="00D00601">
        <w:rPr>
          <w:iCs/>
        </w:rPr>
        <w:t>They</w:t>
      </w:r>
      <w:r w:rsidRPr="006D7BD6">
        <w:rPr>
          <w:i/>
        </w:rPr>
        <w:t xml:space="preserve"> "put God to the test"</w:t>
      </w:r>
      <w:r>
        <w:t xml:space="preserve"> and thought they could deceive him.</w:t>
      </w:r>
    </w:p>
    <w:p w14:paraId="225ED89C" w14:textId="77777777" w:rsidR="00051DAE" w:rsidRDefault="00051DAE" w:rsidP="00051DAE">
      <w:r>
        <w:t xml:space="preserve">Similarities to </w:t>
      </w:r>
      <w:proofErr w:type="spellStart"/>
      <w:r>
        <w:t>Achan</w:t>
      </w:r>
      <w:proofErr w:type="spellEnd"/>
      <w:r>
        <w:t xml:space="preserve"> in Josh 7:</w:t>
      </w:r>
    </w:p>
    <w:p w14:paraId="281CBAAE" w14:textId="77777777" w:rsidR="00910C96" w:rsidRDefault="00051DAE" w:rsidP="00051DAE">
      <w:pPr>
        <w:pStyle w:val="ListParagraph"/>
        <w:numPr>
          <w:ilvl w:val="0"/>
          <w:numId w:val="3"/>
        </w:numPr>
      </w:pPr>
      <w:r>
        <w:lastRenderedPageBreak/>
        <w:t>Stealing from God</w:t>
      </w:r>
    </w:p>
    <w:p w14:paraId="683C57D9" w14:textId="64FD629A" w:rsidR="00910C96" w:rsidRDefault="00402B2A" w:rsidP="00051DAE">
      <w:pPr>
        <w:pStyle w:val="ListParagraph"/>
        <w:numPr>
          <w:ilvl w:val="0"/>
          <w:numId w:val="3"/>
        </w:numPr>
      </w:pPr>
      <w:r>
        <w:t>This s</w:t>
      </w:r>
      <w:r w:rsidR="00051DAE">
        <w:t>hows that he has no respect for or trust in God</w:t>
      </w:r>
      <w:r w:rsidR="00A23F70">
        <w:t>.</w:t>
      </w:r>
    </w:p>
    <w:p w14:paraId="3AF9E94C" w14:textId="2EE04231" w:rsidR="00051DAE" w:rsidRDefault="00051DAE" w:rsidP="00051DAE">
      <w:pPr>
        <w:pStyle w:val="ListParagraph"/>
        <w:numPr>
          <w:ilvl w:val="0"/>
          <w:numId w:val="3"/>
        </w:numPr>
      </w:pPr>
      <w:r>
        <w:t>Admits nothing and shows no r</w:t>
      </w:r>
      <w:r w:rsidR="00D07E3C">
        <w:t>egret</w:t>
      </w:r>
      <w:r>
        <w:t xml:space="preserve"> until </w:t>
      </w:r>
      <w:r w:rsidR="00D07E3C">
        <w:t xml:space="preserve">the sin is </w:t>
      </w:r>
      <w:r>
        <w:t>exposed</w:t>
      </w:r>
      <w:r w:rsidR="00A23F70">
        <w:t>.</w:t>
      </w:r>
    </w:p>
    <w:p w14:paraId="2077EF0A" w14:textId="11F0AA42" w:rsidR="00051DAE" w:rsidRDefault="00051DAE" w:rsidP="00910C96">
      <w:pPr>
        <w:pStyle w:val="ListParagraph"/>
        <w:numPr>
          <w:ilvl w:val="0"/>
          <w:numId w:val="2"/>
        </w:numPr>
      </w:pPr>
      <w:r>
        <w:t xml:space="preserve">Die on the spot. </w:t>
      </w:r>
      <w:r w:rsidR="00A23F70">
        <w:t>W</w:t>
      </w:r>
      <w:r>
        <w:t>ho</w:t>
      </w:r>
      <w:r w:rsidR="00A23F70">
        <w:t>ever</w:t>
      </w:r>
      <w:r>
        <w:t xml:space="preserve"> does not trust God will not be allowed to live. (= the gospel)</w:t>
      </w:r>
    </w:p>
    <w:p w14:paraId="341A11B9" w14:textId="77777777" w:rsidR="00051DAE" w:rsidRDefault="00051DAE" w:rsidP="00051DAE">
      <w:r>
        <w:t>Josh 7 and Acts 5 are about two critical moments in God's plan: the taking of the land and the spread of the gospel.</w:t>
      </w:r>
    </w:p>
    <w:p w14:paraId="6726BDCC" w14:textId="77777777" w:rsidR="00051DAE" w:rsidRDefault="00051DAE" w:rsidP="00051DAE">
      <w:r>
        <w:t>The fellowship of the Spirit was at stake, and the spread of the gospel would probably be hindered.</w:t>
      </w:r>
    </w:p>
    <w:p w14:paraId="16EAF5C1" w14:textId="58C07028" w:rsidR="00051DAE" w:rsidRDefault="00051DAE" w:rsidP="00051DAE">
      <w:r>
        <w:t>The same God as in the OT</w:t>
      </w:r>
      <w:r w:rsidR="00A23F70">
        <w:t>;</w:t>
      </w:r>
      <w:r>
        <w:t xml:space="preserve"> therefore</w:t>
      </w:r>
      <w:r w:rsidR="00A23F70">
        <w:t>,</w:t>
      </w:r>
      <w:r>
        <w:t xml:space="preserve"> one should expect continuity in character and action. We cannot leave this passage out of our picture of God.</w:t>
      </w:r>
    </w:p>
    <w:p w14:paraId="4EE2AF6D" w14:textId="77777777" w:rsidR="00051DAE" w:rsidRDefault="00051DAE" w:rsidP="00051DAE">
      <w:r>
        <w:t>Result: The congregation was gripped by fear (vv. 5, 11). Fear of God is always in the context of the church growing:</w:t>
      </w:r>
    </w:p>
    <w:p w14:paraId="6970B8EB" w14:textId="661D8251" w:rsidR="00051DAE" w:rsidRDefault="00051DAE" w:rsidP="007D0368">
      <w:pPr>
        <w:pStyle w:val="ListParagraph"/>
        <w:numPr>
          <w:ilvl w:val="0"/>
          <w:numId w:val="2"/>
        </w:numPr>
      </w:pPr>
      <w:r>
        <w:t xml:space="preserve">Many signs and wonders, unity, new </w:t>
      </w:r>
      <w:r w:rsidR="00323D02">
        <w:t>believers</w:t>
      </w:r>
      <w:r>
        <w:t xml:space="preserve"> added every day…</w:t>
      </w:r>
      <w:r w:rsidR="007D0368">
        <w:t xml:space="preserve"> (2:43-47)</w:t>
      </w:r>
    </w:p>
    <w:p w14:paraId="247304C9" w14:textId="5223277D" w:rsidR="00051DAE" w:rsidRDefault="00051DAE" w:rsidP="007D0368">
      <w:pPr>
        <w:pStyle w:val="ListParagraph"/>
        <w:numPr>
          <w:ilvl w:val="0"/>
          <w:numId w:val="2"/>
        </w:numPr>
      </w:pPr>
      <w:r>
        <w:t>Many signs and wonders, great number added…</w:t>
      </w:r>
      <w:r w:rsidR="007D0368">
        <w:t xml:space="preserve"> (5:11-14)</w:t>
      </w:r>
    </w:p>
    <w:p w14:paraId="0FFC0598" w14:textId="5FBE4191" w:rsidR="005439A2" w:rsidRDefault="00051DAE" w:rsidP="007D0368">
      <w:pPr>
        <w:pStyle w:val="ListParagraph"/>
        <w:numPr>
          <w:ilvl w:val="0"/>
          <w:numId w:val="2"/>
        </w:numPr>
      </w:pPr>
      <w:r>
        <w:t xml:space="preserve">The congregation grew </w:t>
      </w:r>
      <w:r w:rsidR="007D0368">
        <w:t>(9:31)</w:t>
      </w:r>
    </w:p>
    <w:p w14:paraId="5CBCBE09" w14:textId="54E93C6C" w:rsidR="00051DAE" w:rsidRDefault="00051DAE" w:rsidP="007D0368">
      <w:pPr>
        <w:pStyle w:val="ListParagraph"/>
        <w:numPr>
          <w:ilvl w:val="0"/>
          <w:numId w:val="2"/>
        </w:numPr>
      </w:pPr>
      <w:r>
        <w:t xml:space="preserve">Jesus' name </w:t>
      </w:r>
      <w:r w:rsidR="00A76382">
        <w:t xml:space="preserve">was </w:t>
      </w:r>
      <w:r>
        <w:t>praised,</w:t>
      </w:r>
      <w:r w:rsidR="005439A2">
        <w:t xml:space="preserve"> </w:t>
      </w:r>
      <w:r>
        <w:t>confessions</w:t>
      </w:r>
      <w:r w:rsidR="00A23F70">
        <w:t xml:space="preserve"> were made</w:t>
      </w:r>
      <w:r>
        <w:t xml:space="preserve">, </w:t>
      </w:r>
      <w:r w:rsidR="00A23F70">
        <w:t xml:space="preserve">and </w:t>
      </w:r>
      <w:r>
        <w:t xml:space="preserve">the gospel </w:t>
      </w:r>
      <w:r w:rsidR="00F96277" w:rsidRPr="00F96277">
        <w:t xml:space="preserve">spread widely and grew in power </w:t>
      </w:r>
      <w:r w:rsidR="007D0368">
        <w:t>(19:17-20)</w:t>
      </w:r>
    </w:p>
    <w:p w14:paraId="4FD34459" w14:textId="77777777" w:rsidR="00051DAE" w:rsidRDefault="00051DAE" w:rsidP="00051DAE">
      <w:r>
        <w:t>How is it with our fear of God?</w:t>
      </w:r>
    </w:p>
    <w:p w14:paraId="76F1E571" w14:textId="77777777" w:rsidR="00051DAE" w:rsidRDefault="00051DAE" w:rsidP="00051DAE">
      <w:r>
        <w:t xml:space="preserve"> </w:t>
      </w:r>
    </w:p>
    <w:p w14:paraId="38FC1B75" w14:textId="77777777" w:rsidR="00051DAE" w:rsidRDefault="00051DAE" w:rsidP="00B82253">
      <w:pPr>
        <w:pStyle w:val="Heading2"/>
      </w:pPr>
      <w:bookmarkStart w:id="11" w:name="_Toc134521085"/>
      <w:r>
        <w:t>PAUL'S CONVERSION (9:1-31)</w:t>
      </w:r>
      <w:bookmarkEnd w:id="11"/>
    </w:p>
    <w:p w14:paraId="3AB637A3" w14:textId="1126E89C" w:rsidR="00051DAE" w:rsidRPr="006D7BD6" w:rsidRDefault="00051DAE" w:rsidP="00051DAE">
      <w:pPr>
        <w:rPr>
          <w:i/>
        </w:rPr>
      </w:pPr>
      <w:r w:rsidRPr="006D7BD6">
        <w:rPr>
          <w:i/>
        </w:rPr>
        <w:t>"</w:t>
      </w:r>
      <w:r w:rsidR="00A26579" w:rsidRPr="006D7BD6">
        <w:rPr>
          <w:i/>
        </w:rPr>
        <w:t>But Saul began to destroy the church.</w:t>
      </w:r>
      <w:r w:rsidRPr="006D7BD6">
        <w:rPr>
          <w:i/>
        </w:rPr>
        <w:t xml:space="preserve">" </w:t>
      </w:r>
      <w:r w:rsidRPr="00EE394F">
        <w:rPr>
          <w:iCs/>
        </w:rPr>
        <w:t>8:</w:t>
      </w:r>
      <w:proofErr w:type="gramStart"/>
      <w:r w:rsidRPr="00EE394F">
        <w:rPr>
          <w:iCs/>
        </w:rPr>
        <w:t>3</w:t>
      </w:r>
      <w:r w:rsidR="00A26579" w:rsidRPr="00EE394F">
        <w:rPr>
          <w:iCs/>
        </w:rPr>
        <w:t>a</w:t>
      </w:r>
      <w:proofErr w:type="gramEnd"/>
    </w:p>
    <w:p w14:paraId="7B8143C6" w14:textId="1CD71A03" w:rsidR="00051DAE" w:rsidRPr="006D7BD6" w:rsidRDefault="00051DAE" w:rsidP="00051DAE">
      <w:pPr>
        <w:rPr>
          <w:i/>
        </w:rPr>
      </w:pPr>
      <w:r w:rsidRPr="006D7BD6">
        <w:rPr>
          <w:i/>
        </w:rPr>
        <w:t>"</w:t>
      </w:r>
      <w:r w:rsidR="00A7765F" w:rsidRPr="006D7BD6">
        <w:rPr>
          <w:i/>
        </w:rPr>
        <w:t>Saul was still breathing out murderous threats against the Lord’s disciples.</w:t>
      </w:r>
      <w:r w:rsidRPr="006D7BD6">
        <w:rPr>
          <w:i/>
        </w:rPr>
        <w:t xml:space="preserve">" </w:t>
      </w:r>
      <w:r w:rsidRPr="00EE394F">
        <w:rPr>
          <w:iCs/>
        </w:rPr>
        <w:t>9:</w:t>
      </w:r>
      <w:proofErr w:type="gramStart"/>
      <w:r w:rsidRPr="00EE394F">
        <w:rPr>
          <w:iCs/>
        </w:rPr>
        <w:t>1</w:t>
      </w:r>
      <w:proofErr w:type="gramEnd"/>
    </w:p>
    <w:p w14:paraId="291201C9" w14:textId="3C88BA01" w:rsidR="00051DAE" w:rsidRPr="006D7BD6" w:rsidRDefault="00051DAE" w:rsidP="00051DAE">
      <w:pPr>
        <w:rPr>
          <w:i/>
        </w:rPr>
      </w:pPr>
      <w:r w:rsidRPr="006D7BD6">
        <w:rPr>
          <w:i/>
        </w:rPr>
        <w:t>"</w:t>
      </w:r>
      <w:r w:rsidR="00A7765F" w:rsidRPr="006D7BD6">
        <w:rPr>
          <w:i/>
        </w:rPr>
        <w:t>I put many of the Lord’s people in prison, and when they were put to death, I cast my vote against them. Many a time I went from one synagogue to another to have them punished, and I tried to force them to blaspheme. I was so obsessed with persecuting them that I even hunted them down in foreign cities</w:t>
      </w:r>
      <w:r w:rsidRPr="006D7BD6">
        <w:rPr>
          <w:i/>
        </w:rPr>
        <w:t xml:space="preserve">." </w:t>
      </w:r>
      <w:r w:rsidRPr="00EE394F">
        <w:rPr>
          <w:iCs/>
        </w:rPr>
        <w:t>26:10-</w:t>
      </w:r>
      <w:proofErr w:type="gramStart"/>
      <w:r w:rsidRPr="00EE394F">
        <w:rPr>
          <w:iCs/>
        </w:rPr>
        <w:t>11</w:t>
      </w:r>
      <w:proofErr w:type="gramEnd"/>
    </w:p>
    <w:p w14:paraId="32DB436D" w14:textId="17FEA5A9" w:rsidR="00051DAE" w:rsidRPr="006D7BD6" w:rsidRDefault="00051DAE" w:rsidP="00051DAE">
      <w:pPr>
        <w:rPr>
          <w:i/>
        </w:rPr>
      </w:pPr>
      <w:r w:rsidRPr="006D7BD6">
        <w:rPr>
          <w:i/>
        </w:rPr>
        <w:t>"...</w:t>
      </w:r>
      <w:r w:rsidR="007F2CFB" w:rsidRPr="006D7BD6">
        <w:rPr>
          <w:i/>
        </w:rPr>
        <w:t>how intensely I persecuted the church of God and tried to destroy it.</w:t>
      </w:r>
      <w:r w:rsidRPr="006D7BD6">
        <w:rPr>
          <w:i/>
        </w:rPr>
        <w:t xml:space="preserve">" </w:t>
      </w:r>
      <w:r w:rsidRPr="00EE394F">
        <w:rPr>
          <w:iCs/>
        </w:rPr>
        <w:t>Gal 1:13</w:t>
      </w:r>
      <w:r w:rsidR="007F2CFB" w:rsidRPr="00EE394F">
        <w:rPr>
          <w:iCs/>
        </w:rPr>
        <w:t>b</w:t>
      </w:r>
    </w:p>
    <w:p w14:paraId="20B68A69" w14:textId="0EF09432" w:rsidR="00051DAE" w:rsidRPr="006D7BD6" w:rsidRDefault="00051DAE" w:rsidP="00051DAE">
      <w:pPr>
        <w:rPr>
          <w:i/>
        </w:rPr>
      </w:pPr>
      <w:r w:rsidRPr="006D7BD6">
        <w:rPr>
          <w:i/>
        </w:rPr>
        <w:lastRenderedPageBreak/>
        <w:t>"</w:t>
      </w:r>
      <w:r w:rsidR="00A527DB" w:rsidRPr="006D7BD6">
        <w:rPr>
          <w:i/>
        </w:rPr>
        <w:t>I was so zealous that I harshly persecuted the church.</w:t>
      </w:r>
      <w:r w:rsidRPr="006D7BD6">
        <w:rPr>
          <w:i/>
        </w:rPr>
        <w:t xml:space="preserve">" </w:t>
      </w:r>
      <w:r w:rsidRPr="00EE394F">
        <w:rPr>
          <w:iCs/>
        </w:rPr>
        <w:t>Phil 3:6</w:t>
      </w:r>
      <w:r w:rsidR="00A527DB" w:rsidRPr="00EE394F">
        <w:rPr>
          <w:iCs/>
        </w:rPr>
        <w:t>a NLT</w:t>
      </w:r>
    </w:p>
    <w:p w14:paraId="15E8A182" w14:textId="6DEAE065" w:rsidR="00051DAE" w:rsidRPr="00EE394F" w:rsidRDefault="00051DAE" w:rsidP="00051DAE">
      <w:pPr>
        <w:rPr>
          <w:iCs/>
        </w:rPr>
      </w:pPr>
      <w:r w:rsidRPr="00EE394F">
        <w:rPr>
          <w:iCs/>
        </w:rPr>
        <w:t xml:space="preserve">Paul also did a lot for the church before he became a Christian. </w:t>
      </w:r>
      <w:r w:rsidR="00411DB1" w:rsidRPr="00EE394F">
        <w:rPr>
          <w:iCs/>
        </w:rPr>
        <w:t xml:space="preserve">As a result of </w:t>
      </w:r>
      <w:r w:rsidR="000F2067" w:rsidRPr="00EE394F">
        <w:rPr>
          <w:iCs/>
        </w:rPr>
        <w:t xml:space="preserve">the </w:t>
      </w:r>
      <w:r w:rsidR="00411DB1" w:rsidRPr="00EE394F">
        <w:rPr>
          <w:iCs/>
        </w:rPr>
        <w:t xml:space="preserve">persecution </w:t>
      </w:r>
      <w:r w:rsidR="000F2067" w:rsidRPr="00EE394F">
        <w:rPr>
          <w:iCs/>
        </w:rPr>
        <w:t>that he was a part of</w:t>
      </w:r>
      <w:r w:rsidR="009C2200">
        <w:rPr>
          <w:iCs/>
        </w:rPr>
        <w:t>,</w:t>
      </w:r>
      <w:r w:rsidR="000F2067" w:rsidRPr="00EE394F">
        <w:rPr>
          <w:iCs/>
        </w:rPr>
        <w:t xml:space="preserve"> the Christians were scattered throughout Judea and Samaria</w:t>
      </w:r>
      <w:r w:rsidR="00BE14B0" w:rsidRPr="00EE394F">
        <w:rPr>
          <w:iCs/>
        </w:rPr>
        <w:t>, where they</w:t>
      </w:r>
      <w:r w:rsidR="00ED7366" w:rsidRPr="00EE394F">
        <w:rPr>
          <w:iCs/>
        </w:rPr>
        <w:t xml:space="preserve"> preached the word wherever they went </w:t>
      </w:r>
      <w:r w:rsidRPr="00EE394F">
        <w:rPr>
          <w:iCs/>
        </w:rPr>
        <w:t>(8:1-5).</w:t>
      </w:r>
    </w:p>
    <w:p w14:paraId="1888B705" w14:textId="77777777" w:rsidR="00051DAE" w:rsidRPr="006D7BD6" w:rsidRDefault="00051DAE" w:rsidP="00051DAE">
      <w:pPr>
        <w:rPr>
          <w:i/>
        </w:rPr>
      </w:pPr>
      <w:r w:rsidRPr="006D7BD6">
        <w:rPr>
          <w:i/>
        </w:rPr>
        <w:t xml:space="preserve"> </w:t>
      </w:r>
    </w:p>
    <w:p w14:paraId="4FE1F689" w14:textId="6603DEE6" w:rsidR="00051DAE" w:rsidRPr="00EE394F" w:rsidRDefault="00051DAE" w:rsidP="00BE14B0">
      <w:pPr>
        <w:pStyle w:val="Heading2"/>
        <w:rPr>
          <w:iCs/>
        </w:rPr>
      </w:pPr>
      <w:bookmarkStart w:id="12" w:name="_Toc134521086"/>
      <w:r w:rsidRPr="00EE394F">
        <w:rPr>
          <w:iCs/>
        </w:rPr>
        <w:t xml:space="preserve">SIGHTS AND VISIONS IN </w:t>
      </w:r>
      <w:r w:rsidR="009C2200">
        <w:rPr>
          <w:iCs/>
        </w:rPr>
        <w:t xml:space="preserve">THE </w:t>
      </w:r>
      <w:r w:rsidRPr="00EE394F">
        <w:rPr>
          <w:iCs/>
        </w:rPr>
        <w:t>NT</w:t>
      </w:r>
      <w:bookmarkEnd w:id="12"/>
    </w:p>
    <w:p w14:paraId="6EC1A25F" w14:textId="1A39EB36" w:rsidR="00DF3F60" w:rsidRDefault="00444437" w:rsidP="00051DAE">
      <w:pPr>
        <w:rPr>
          <w:iCs/>
        </w:rPr>
      </w:pPr>
      <w:r>
        <w:rPr>
          <w:iCs/>
        </w:rPr>
        <w:t>Sights</w:t>
      </w:r>
      <w:r w:rsidR="001E0A9B" w:rsidRPr="001E0A9B">
        <w:rPr>
          <w:iCs/>
        </w:rPr>
        <w:t xml:space="preserve"> and visions do not happen very often</w:t>
      </w:r>
      <w:r w:rsidR="009C2200">
        <w:rPr>
          <w:iCs/>
        </w:rPr>
        <w:t>;</w:t>
      </w:r>
      <w:r w:rsidR="001E0A9B" w:rsidRPr="001E0A9B">
        <w:rPr>
          <w:iCs/>
        </w:rPr>
        <w:t xml:space="preserve"> only 10 are mentioned in the entire NT</w:t>
      </w:r>
      <w:r w:rsidR="009C2200">
        <w:rPr>
          <w:iCs/>
        </w:rPr>
        <w:t>,</w:t>
      </w:r>
      <w:r w:rsidR="001E0A9B" w:rsidRPr="001E0A9B">
        <w:rPr>
          <w:iCs/>
        </w:rPr>
        <w:t xml:space="preserve"> distributed among 5 different people </w:t>
      </w:r>
      <w:r w:rsidR="00F259D5">
        <w:rPr>
          <w:iCs/>
        </w:rPr>
        <w:t>over</w:t>
      </w:r>
      <w:r w:rsidR="001E0A9B" w:rsidRPr="001E0A9B">
        <w:rPr>
          <w:iCs/>
        </w:rPr>
        <w:t xml:space="preserve"> </w:t>
      </w:r>
      <w:r w:rsidR="00367B36">
        <w:rPr>
          <w:iCs/>
        </w:rPr>
        <w:t>about</w:t>
      </w:r>
      <w:r w:rsidR="001E0A9B" w:rsidRPr="001E0A9B">
        <w:rPr>
          <w:iCs/>
        </w:rPr>
        <w:t xml:space="preserve"> 60 years. Paul has 6 visions:</w:t>
      </w:r>
    </w:p>
    <w:p w14:paraId="7E5C84BB" w14:textId="0666B4DE" w:rsidR="00051DAE" w:rsidRPr="002C3881" w:rsidRDefault="00051DAE" w:rsidP="002C3881">
      <w:pPr>
        <w:pStyle w:val="ListParagraph"/>
        <w:numPr>
          <w:ilvl w:val="0"/>
          <w:numId w:val="12"/>
        </w:numPr>
        <w:rPr>
          <w:iCs/>
        </w:rPr>
      </w:pPr>
      <w:r w:rsidRPr="002C3881">
        <w:rPr>
          <w:iCs/>
        </w:rPr>
        <w:t>The repentance (9:3-7)</w:t>
      </w:r>
      <w:r w:rsidR="00360320" w:rsidRPr="002C3881">
        <w:rPr>
          <w:iCs/>
        </w:rPr>
        <w:t xml:space="preserve">: </w:t>
      </w:r>
      <w:r w:rsidR="00CA1D62" w:rsidRPr="002C3881">
        <w:rPr>
          <w:i/>
        </w:rPr>
        <w:t>"As he neared Damascus on his journey, suddenly a light from heaven flashed around him. He fell to the ground and heard a voice say to him, “Saul, Saul, why do you persecute me?"</w:t>
      </w:r>
      <w:r w:rsidR="00B92FE1" w:rsidRPr="002C3881">
        <w:rPr>
          <w:i/>
        </w:rPr>
        <w:t xml:space="preserve"> </w:t>
      </w:r>
      <w:r w:rsidR="00B92FE1" w:rsidRPr="002C3881">
        <w:rPr>
          <w:iCs/>
        </w:rPr>
        <w:t>9:3-</w:t>
      </w:r>
      <w:proofErr w:type="gramStart"/>
      <w:r w:rsidR="00B92FE1" w:rsidRPr="002C3881">
        <w:rPr>
          <w:iCs/>
        </w:rPr>
        <w:t>4</w:t>
      </w:r>
      <w:proofErr w:type="gramEnd"/>
      <w:r w:rsidR="00B92FE1" w:rsidRPr="002C3881">
        <w:rPr>
          <w:i/>
        </w:rPr>
        <w:t xml:space="preserve"> </w:t>
      </w:r>
      <w:r w:rsidR="00CA1D62" w:rsidRPr="002C3881">
        <w:rPr>
          <w:i/>
        </w:rPr>
        <w:t xml:space="preserve"> </w:t>
      </w:r>
    </w:p>
    <w:p w14:paraId="3E5CF15F" w14:textId="2D3562DF" w:rsidR="00051DAE" w:rsidRPr="002C3881" w:rsidRDefault="00051DAE" w:rsidP="002C3881">
      <w:pPr>
        <w:pStyle w:val="ListParagraph"/>
        <w:numPr>
          <w:ilvl w:val="0"/>
          <w:numId w:val="12"/>
        </w:numPr>
        <w:rPr>
          <w:i/>
        </w:rPr>
      </w:pPr>
      <w:r w:rsidRPr="002C3881">
        <w:rPr>
          <w:iCs/>
        </w:rPr>
        <w:t>Ananias comes (9:12)</w:t>
      </w:r>
      <w:r w:rsidR="00360320" w:rsidRPr="002C3881">
        <w:rPr>
          <w:iCs/>
        </w:rPr>
        <w:t>:</w:t>
      </w:r>
      <w:r w:rsidR="00CA5DC2" w:rsidRPr="002C3881">
        <w:rPr>
          <w:i/>
        </w:rPr>
        <w:t xml:space="preserve"> “In a </w:t>
      </w:r>
      <w:r w:rsidR="00CA5DC2" w:rsidRPr="002C3881">
        <w:rPr>
          <w:i/>
          <w:u w:val="single"/>
        </w:rPr>
        <w:t>vision</w:t>
      </w:r>
      <w:r w:rsidR="00CA5DC2" w:rsidRPr="002C3881">
        <w:rPr>
          <w:i/>
        </w:rPr>
        <w:t xml:space="preserve"> he has seen a man named Ananias come and place his hands on him to restore his sight.”</w:t>
      </w:r>
    </w:p>
    <w:p w14:paraId="0EA491AC" w14:textId="741EBDA8" w:rsidR="00051DAE" w:rsidRPr="002C3881" w:rsidRDefault="00051DAE" w:rsidP="002C3881">
      <w:pPr>
        <w:pStyle w:val="ListParagraph"/>
        <w:numPr>
          <w:ilvl w:val="0"/>
          <w:numId w:val="12"/>
        </w:numPr>
        <w:rPr>
          <w:i/>
        </w:rPr>
      </w:pPr>
      <w:r w:rsidRPr="002C3881">
        <w:rPr>
          <w:iCs/>
        </w:rPr>
        <w:t>Go to Macedonia (16:9)</w:t>
      </w:r>
      <w:r w:rsidR="00360320" w:rsidRPr="002C3881">
        <w:rPr>
          <w:iCs/>
        </w:rPr>
        <w:t>:</w:t>
      </w:r>
      <w:r w:rsidR="005158A4" w:rsidRPr="002C3881">
        <w:rPr>
          <w:i/>
        </w:rPr>
        <w:t xml:space="preserve"> “During the night Paul had a </w:t>
      </w:r>
      <w:r w:rsidR="005158A4" w:rsidRPr="002C3881">
        <w:rPr>
          <w:i/>
          <w:u w:val="single"/>
        </w:rPr>
        <w:t>vision</w:t>
      </w:r>
      <w:r w:rsidR="005158A4" w:rsidRPr="002C3881">
        <w:rPr>
          <w:i/>
        </w:rPr>
        <w:t xml:space="preserve"> of a man of Macedonia standing and begging him, “Come over to Macedonia and help us.”</w:t>
      </w:r>
    </w:p>
    <w:p w14:paraId="5A7523E3" w14:textId="3C8AF990" w:rsidR="00051DAE" w:rsidRPr="002C3881" w:rsidRDefault="00051DAE" w:rsidP="002C3881">
      <w:pPr>
        <w:pStyle w:val="ListParagraph"/>
        <w:numPr>
          <w:ilvl w:val="0"/>
          <w:numId w:val="12"/>
        </w:numPr>
        <w:rPr>
          <w:i/>
        </w:rPr>
      </w:pPr>
      <w:r w:rsidRPr="002C3881">
        <w:rPr>
          <w:iCs/>
        </w:rPr>
        <w:t>Assured of God's presence/protection in Corinth (18:9-10)</w:t>
      </w:r>
      <w:r w:rsidR="00F93332" w:rsidRPr="002C3881">
        <w:rPr>
          <w:i/>
        </w:rPr>
        <w:t xml:space="preserve"> “One night the Lord spoke to Paul in a </w:t>
      </w:r>
      <w:r w:rsidR="00F93332" w:rsidRPr="002C3881">
        <w:rPr>
          <w:i/>
          <w:u w:val="single"/>
        </w:rPr>
        <w:t>vision</w:t>
      </w:r>
      <w:r w:rsidR="00F93332" w:rsidRPr="002C3881">
        <w:rPr>
          <w:i/>
        </w:rPr>
        <w:t>: “Do not be afraid; keep on speaking, do not be silent. For I am with you, and no one is going to attack and harm you, because I have many people in this city.”</w:t>
      </w:r>
    </w:p>
    <w:p w14:paraId="5AEEA257" w14:textId="7ADB77DB" w:rsidR="00051DAE" w:rsidRPr="002C3881" w:rsidRDefault="00051DAE" w:rsidP="002C3881">
      <w:pPr>
        <w:pStyle w:val="ListParagraph"/>
        <w:numPr>
          <w:ilvl w:val="0"/>
          <w:numId w:val="12"/>
        </w:numPr>
        <w:rPr>
          <w:i/>
        </w:rPr>
      </w:pPr>
      <w:r w:rsidRPr="002C3881">
        <w:rPr>
          <w:iCs/>
        </w:rPr>
        <w:t>Assured of God's presence/protection on the journey to Rome (23:11)</w:t>
      </w:r>
      <w:r w:rsidR="00F93332" w:rsidRPr="002C3881">
        <w:rPr>
          <w:i/>
        </w:rPr>
        <w:t xml:space="preserve"> </w:t>
      </w:r>
      <w:r w:rsidR="00826339" w:rsidRPr="002C3881">
        <w:rPr>
          <w:i/>
        </w:rPr>
        <w:t xml:space="preserve">“The following night the </w:t>
      </w:r>
      <w:r w:rsidR="00826339" w:rsidRPr="002C3881">
        <w:rPr>
          <w:i/>
          <w:u w:val="single"/>
        </w:rPr>
        <w:t>Lord stood near Paul and said</w:t>
      </w:r>
      <w:r w:rsidR="00826339" w:rsidRPr="002C3881">
        <w:rPr>
          <w:i/>
        </w:rPr>
        <w:t>, “Take courage! As you have testified about me in Jerusalem, so you must also testify in Rome.”</w:t>
      </w:r>
    </w:p>
    <w:p w14:paraId="0FD6CC82" w14:textId="0EA15F59" w:rsidR="00051DAE" w:rsidRPr="002C3881" w:rsidRDefault="00051DAE" w:rsidP="002C3881">
      <w:pPr>
        <w:pStyle w:val="ListParagraph"/>
        <w:numPr>
          <w:ilvl w:val="0"/>
          <w:numId w:val="12"/>
        </w:numPr>
        <w:rPr>
          <w:i/>
        </w:rPr>
      </w:pPr>
      <w:r w:rsidRPr="002C3881">
        <w:rPr>
          <w:iCs/>
        </w:rPr>
        <w:t>The third heaven (2 Cor 12:1-4)</w:t>
      </w:r>
      <w:r w:rsidR="00826339" w:rsidRPr="002C3881">
        <w:rPr>
          <w:i/>
        </w:rPr>
        <w:t xml:space="preserve"> </w:t>
      </w:r>
      <w:r w:rsidR="004C4938" w:rsidRPr="002C3881">
        <w:rPr>
          <w:i/>
        </w:rPr>
        <w:t>“I must go on boasting. Although there is nothing to be gained, I will go on to visions and revelations from the Lord. I know a man in Christ who fourteen years ago was caught up to the third heaven. Whether it was in the body or out of the body I do not know—God knows. And I know that this man—whether in the body or apart from the body I do not know, but God knows — was caught up to paradise and heard inexpressible things, things that no one is permitted to tell.”</w:t>
      </w:r>
    </w:p>
    <w:p w14:paraId="311B6E9D" w14:textId="2DA80436" w:rsidR="00521FC8" w:rsidRPr="00360320" w:rsidRDefault="00521FC8" w:rsidP="00051DAE">
      <w:pPr>
        <w:rPr>
          <w:b/>
          <w:bCs/>
          <w:iCs/>
        </w:rPr>
      </w:pPr>
      <w:r w:rsidRPr="00360320">
        <w:rPr>
          <w:b/>
          <w:bCs/>
          <w:iCs/>
        </w:rPr>
        <w:t>Other sights and visions</w:t>
      </w:r>
      <w:r w:rsidR="00ED70CE" w:rsidRPr="00360320">
        <w:rPr>
          <w:b/>
          <w:bCs/>
          <w:iCs/>
        </w:rPr>
        <w:t xml:space="preserve"> in the NT</w:t>
      </w:r>
      <w:r w:rsidRPr="00360320">
        <w:rPr>
          <w:b/>
          <w:bCs/>
          <w:iCs/>
        </w:rPr>
        <w:t>:</w:t>
      </w:r>
    </w:p>
    <w:p w14:paraId="06A8EA9C" w14:textId="43F88BE3" w:rsidR="00E94AD3" w:rsidRPr="00521FC8" w:rsidRDefault="00051DAE" w:rsidP="00521FC8">
      <w:pPr>
        <w:pStyle w:val="ListParagraph"/>
        <w:numPr>
          <w:ilvl w:val="0"/>
          <w:numId w:val="10"/>
        </w:numPr>
        <w:rPr>
          <w:iCs/>
        </w:rPr>
      </w:pPr>
      <w:r w:rsidRPr="00521FC8">
        <w:rPr>
          <w:iCs/>
        </w:rPr>
        <w:t xml:space="preserve">Ananias: Go to Paul in Damascus (9:10-16) </w:t>
      </w:r>
    </w:p>
    <w:p w14:paraId="56F7C7F1" w14:textId="77777777" w:rsidR="00E94AD3" w:rsidRPr="00521FC8" w:rsidRDefault="00051DAE" w:rsidP="00521FC8">
      <w:pPr>
        <w:pStyle w:val="ListParagraph"/>
        <w:numPr>
          <w:ilvl w:val="0"/>
          <w:numId w:val="10"/>
        </w:numPr>
        <w:rPr>
          <w:iCs/>
        </w:rPr>
      </w:pPr>
      <w:r w:rsidRPr="00521FC8">
        <w:rPr>
          <w:iCs/>
        </w:rPr>
        <w:lastRenderedPageBreak/>
        <w:t xml:space="preserve">Cornelius: Ask Peter to come (10:3-6) </w:t>
      </w:r>
    </w:p>
    <w:p w14:paraId="7216B034" w14:textId="77777777" w:rsidR="00E94AD3" w:rsidRPr="00521FC8" w:rsidRDefault="00051DAE" w:rsidP="00521FC8">
      <w:pPr>
        <w:pStyle w:val="ListParagraph"/>
        <w:numPr>
          <w:ilvl w:val="0"/>
          <w:numId w:val="10"/>
        </w:numPr>
        <w:rPr>
          <w:iCs/>
        </w:rPr>
      </w:pPr>
      <w:r w:rsidRPr="00521FC8">
        <w:rPr>
          <w:iCs/>
        </w:rPr>
        <w:t xml:space="preserve">Peter: The cloth from heaven (10:9-18, 28) </w:t>
      </w:r>
    </w:p>
    <w:p w14:paraId="3E705618" w14:textId="7ABE502C" w:rsidR="00051DAE" w:rsidRPr="00521FC8" w:rsidRDefault="00051DAE" w:rsidP="00521FC8">
      <w:pPr>
        <w:pStyle w:val="ListParagraph"/>
        <w:numPr>
          <w:ilvl w:val="0"/>
          <w:numId w:val="10"/>
        </w:numPr>
        <w:rPr>
          <w:iCs/>
        </w:rPr>
      </w:pPr>
      <w:r w:rsidRPr="00521FC8">
        <w:rPr>
          <w:iCs/>
        </w:rPr>
        <w:t>John: The Revelation</w:t>
      </w:r>
    </w:p>
    <w:p w14:paraId="7D40F794" w14:textId="730B83EF" w:rsidR="00051DAE" w:rsidRPr="00E94AD3" w:rsidRDefault="004C3BFB" w:rsidP="00051DAE">
      <w:pPr>
        <w:rPr>
          <w:iCs/>
        </w:rPr>
      </w:pPr>
      <w:r w:rsidRPr="00E94AD3">
        <w:rPr>
          <w:iCs/>
        </w:rPr>
        <w:t>O</w:t>
      </w:r>
      <w:r w:rsidR="00051DAE" w:rsidRPr="00E94AD3">
        <w:rPr>
          <w:iCs/>
        </w:rPr>
        <w:t>nly 7 events</w:t>
      </w:r>
      <w:r w:rsidR="00073F99">
        <w:rPr>
          <w:iCs/>
        </w:rPr>
        <w:t>, which all</w:t>
      </w:r>
      <w:r w:rsidR="00105927">
        <w:rPr>
          <w:iCs/>
        </w:rPr>
        <w:t xml:space="preserve"> occur in stories that</w:t>
      </w:r>
      <w:r w:rsidR="00073F99">
        <w:rPr>
          <w:iCs/>
        </w:rPr>
        <w:t xml:space="preserve"> relates to </w:t>
      </w:r>
      <w:r w:rsidR="00051DAE" w:rsidRPr="00E94AD3">
        <w:rPr>
          <w:iCs/>
        </w:rPr>
        <w:t>Paul, Peter</w:t>
      </w:r>
      <w:r w:rsidRPr="00E94AD3">
        <w:rPr>
          <w:iCs/>
        </w:rPr>
        <w:t>,</w:t>
      </w:r>
      <w:r w:rsidR="00051DAE" w:rsidRPr="00E94AD3">
        <w:rPr>
          <w:iCs/>
        </w:rPr>
        <w:t xml:space="preserve"> and Joh</w:t>
      </w:r>
      <w:r w:rsidR="00BC7A71">
        <w:rPr>
          <w:iCs/>
        </w:rPr>
        <w:t>n</w:t>
      </w:r>
      <w:r w:rsidR="00051DAE" w:rsidRPr="00E94AD3">
        <w:rPr>
          <w:iCs/>
        </w:rPr>
        <w:t>.</w:t>
      </w:r>
    </w:p>
    <w:p w14:paraId="4066F003" w14:textId="77777777" w:rsidR="00051DAE" w:rsidRPr="006D7BD6" w:rsidRDefault="00051DAE" w:rsidP="00051DAE">
      <w:pPr>
        <w:rPr>
          <w:i/>
        </w:rPr>
      </w:pPr>
      <w:r w:rsidRPr="006D7BD6">
        <w:rPr>
          <w:i/>
        </w:rPr>
        <w:t xml:space="preserve"> </w:t>
      </w:r>
    </w:p>
    <w:p w14:paraId="481277AF" w14:textId="10973B4A" w:rsidR="00051DAE" w:rsidRPr="008508E5" w:rsidRDefault="00051DAE" w:rsidP="006C156A">
      <w:pPr>
        <w:pStyle w:val="Heading2"/>
        <w:rPr>
          <w:iCs/>
        </w:rPr>
      </w:pPr>
      <w:bookmarkStart w:id="13" w:name="_Toc134521087"/>
      <w:r w:rsidRPr="008508E5">
        <w:rPr>
          <w:iCs/>
        </w:rPr>
        <w:t>TABITHA IS RAISED (9:36-43)</w:t>
      </w:r>
      <w:bookmarkEnd w:id="13"/>
    </w:p>
    <w:tbl>
      <w:tblPr>
        <w:tblStyle w:val="TableGrid"/>
        <w:tblW w:w="0" w:type="auto"/>
        <w:tblLook w:val="04A0" w:firstRow="1" w:lastRow="0" w:firstColumn="1" w:lastColumn="0" w:noHBand="0" w:noVBand="1"/>
      </w:tblPr>
      <w:tblGrid>
        <w:gridCol w:w="4225"/>
        <w:gridCol w:w="4791"/>
      </w:tblGrid>
      <w:tr w:rsidR="00F35BC6" w:rsidRPr="006D7BD6" w14:paraId="142385A3" w14:textId="77777777" w:rsidTr="006945D6">
        <w:tc>
          <w:tcPr>
            <w:tcW w:w="4225" w:type="dxa"/>
          </w:tcPr>
          <w:p w14:paraId="75F631D5" w14:textId="27D7A727" w:rsidR="00F35BC6" w:rsidRPr="008508E5" w:rsidRDefault="00F35BC6" w:rsidP="00F35BC6">
            <w:pPr>
              <w:rPr>
                <w:b/>
                <w:bCs/>
                <w:iCs/>
              </w:rPr>
            </w:pPr>
            <w:r w:rsidRPr="008508E5">
              <w:rPr>
                <w:b/>
                <w:bCs/>
                <w:iCs/>
              </w:rPr>
              <w:t>Luke 8:49-54</w:t>
            </w:r>
          </w:p>
        </w:tc>
        <w:tc>
          <w:tcPr>
            <w:tcW w:w="4791" w:type="dxa"/>
          </w:tcPr>
          <w:p w14:paraId="00E2B417" w14:textId="17344C27" w:rsidR="00F35BC6" w:rsidRPr="008508E5" w:rsidRDefault="00F35BC6" w:rsidP="00F35BC6">
            <w:pPr>
              <w:rPr>
                <w:b/>
                <w:bCs/>
                <w:iCs/>
              </w:rPr>
            </w:pPr>
            <w:r w:rsidRPr="008508E5">
              <w:rPr>
                <w:b/>
                <w:bCs/>
                <w:iCs/>
              </w:rPr>
              <w:t>Acts 9:36-43</w:t>
            </w:r>
          </w:p>
        </w:tc>
      </w:tr>
      <w:tr w:rsidR="00F35BC6" w:rsidRPr="006D7BD6" w14:paraId="5E24058D" w14:textId="77777777" w:rsidTr="006945D6">
        <w:tc>
          <w:tcPr>
            <w:tcW w:w="4225" w:type="dxa"/>
          </w:tcPr>
          <w:p w14:paraId="31CA894C" w14:textId="14CA305F" w:rsidR="00F35BC6" w:rsidRPr="008508E5" w:rsidRDefault="00F35BC6" w:rsidP="00F35BC6">
            <w:pPr>
              <w:rPr>
                <w:iCs/>
              </w:rPr>
            </w:pPr>
            <w:r w:rsidRPr="008508E5">
              <w:rPr>
                <w:iCs/>
              </w:rPr>
              <w:t>Jesus sends everyone out except Peter, John, James</w:t>
            </w:r>
            <w:r w:rsidR="00120BF3" w:rsidRPr="008508E5">
              <w:rPr>
                <w:iCs/>
              </w:rPr>
              <w:t>,</w:t>
            </w:r>
            <w:r w:rsidRPr="008508E5">
              <w:rPr>
                <w:iCs/>
              </w:rPr>
              <w:t xml:space="preserve"> and the parents</w:t>
            </w:r>
          </w:p>
        </w:tc>
        <w:tc>
          <w:tcPr>
            <w:tcW w:w="4791" w:type="dxa"/>
          </w:tcPr>
          <w:p w14:paraId="4201E7BD" w14:textId="6407894E" w:rsidR="00F35BC6" w:rsidRPr="008508E5" w:rsidRDefault="00F35BC6" w:rsidP="00F35BC6">
            <w:pPr>
              <w:rPr>
                <w:iCs/>
              </w:rPr>
            </w:pPr>
            <w:r w:rsidRPr="008508E5">
              <w:rPr>
                <w:iCs/>
              </w:rPr>
              <w:t>Peter sends everyone out</w:t>
            </w:r>
          </w:p>
        </w:tc>
      </w:tr>
      <w:tr w:rsidR="00F35BC6" w:rsidRPr="006D7BD6" w14:paraId="30B57398" w14:textId="77777777" w:rsidTr="006945D6">
        <w:tc>
          <w:tcPr>
            <w:tcW w:w="4225" w:type="dxa"/>
          </w:tcPr>
          <w:p w14:paraId="26F5EA1C" w14:textId="3AA183CA" w:rsidR="00F35BC6" w:rsidRPr="008508E5" w:rsidRDefault="00F35BC6" w:rsidP="00F35BC6">
            <w:pPr>
              <w:rPr>
                <w:iCs/>
              </w:rPr>
            </w:pPr>
            <w:r w:rsidRPr="008508E5">
              <w:rPr>
                <w:iCs/>
              </w:rPr>
              <w:t>All cried</w:t>
            </w:r>
          </w:p>
        </w:tc>
        <w:tc>
          <w:tcPr>
            <w:tcW w:w="4791" w:type="dxa"/>
          </w:tcPr>
          <w:p w14:paraId="4322FFA0" w14:textId="6149BA91" w:rsidR="00F35BC6" w:rsidRPr="008508E5" w:rsidRDefault="00F35BC6" w:rsidP="00F35BC6">
            <w:pPr>
              <w:rPr>
                <w:iCs/>
              </w:rPr>
            </w:pPr>
            <w:r w:rsidRPr="008508E5">
              <w:rPr>
                <w:iCs/>
              </w:rPr>
              <w:t>All the widows cried</w:t>
            </w:r>
          </w:p>
        </w:tc>
      </w:tr>
      <w:tr w:rsidR="00F35BC6" w:rsidRPr="006D7BD6" w14:paraId="1BD46D4D" w14:textId="77777777" w:rsidTr="006945D6">
        <w:tc>
          <w:tcPr>
            <w:tcW w:w="4225" w:type="dxa"/>
          </w:tcPr>
          <w:p w14:paraId="3C205939" w14:textId="648732E0" w:rsidR="00F35BC6" w:rsidRPr="006D7BD6" w:rsidRDefault="00F35BC6" w:rsidP="00F35BC6">
            <w:pPr>
              <w:rPr>
                <w:i/>
              </w:rPr>
            </w:pPr>
            <w:r w:rsidRPr="006D7BD6">
              <w:rPr>
                <w:i/>
                <w:lang w:val="nb-NO"/>
              </w:rPr>
              <w:t>“</w:t>
            </w:r>
            <w:proofErr w:type="spellStart"/>
            <w:r w:rsidRPr="006D7BD6">
              <w:rPr>
                <w:i/>
                <w:lang w:val="nb-NO"/>
              </w:rPr>
              <w:t>Talita</w:t>
            </w:r>
            <w:proofErr w:type="spellEnd"/>
            <w:r w:rsidRPr="006D7BD6">
              <w:rPr>
                <w:i/>
                <w:lang w:val="nb-NO"/>
              </w:rPr>
              <w:t xml:space="preserve"> </w:t>
            </w:r>
            <w:proofErr w:type="spellStart"/>
            <w:r w:rsidRPr="006D7BD6">
              <w:rPr>
                <w:i/>
                <w:lang w:val="nb-NO"/>
              </w:rPr>
              <w:t>kumi</w:t>
            </w:r>
            <w:proofErr w:type="spellEnd"/>
            <w:r w:rsidRPr="006D7BD6">
              <w:rPr>
                <w:i/>
                <w:lang w:val="nb-NO"/>
              </w:rPr>
              <w:t xml:space="preserve">” </w:t>
            </w:r>
            <w:r w:rsidRPr="008508E5">
              <w:rPr>
                <w:iCs/>
                <w:lang w:val="nb-NO"/>
              </w:rPr>
              <w:t>(Mark 5:41)</w:t>
            </w:r>
          </w:p>
        </w:tc>
        <w:tc>
          <w:tcPr>
            <w:tcW w:w="4791" w:type="dxa"/>
          </w:tcPr>
          <w:p w14:paraId="400BB2BA" w14:textId="31B7B24A" w:rsidR="00F35BC6" w:rsidRPr="006D7BD6" w:rsidRDefault="00F35BC6" w:rsidP="00F35BC6">
            <w:pPr>
              <w:rPr>
                <w:i/>
              </w:rPr>
            </w:pPr>
            <w:r w:rsidRPr="006D7BD6">
              <w:rPr>
                <w:i/>
                <w:lang w:val="nb-NO"/>
              </w:rPr>
              <w:t>“</w:t>
            </w:r>
            <w:proofErr w:type="spellStart"/>
            <w:r w:rsidRPr="006D7BD6">
              <w:rPr>
                <w:i/>
                <w:lang w:val="nb-NO"/>
              </w:rPr>
              <w:t>Tabitha</w:t>
            </w:r>
            <w:proofErr w:type="spellEnd"/>
            <w:r w:rsidRPr="006D7BD6">
              <w:rPr>
                <w:i/>
                <w:lang w:val="nb-NO"/>
              </w:rPr>
              <w:t xml:space="preserve"> </w:t>
            </w:r>
            <w:proofErr w:type="spellStart"/>
            <w:r w:rsidRPr="006D7BD6">
              <w:rPr>
                <w:i/>
                <w:lang w:val="nb-NO"/>
              </w:rPr>
              <w:t>kumi</w:t>
            </w:r>
            <w:proofErr w:type="spellEnd"/>
            <w:r w:rsidRPr="006D7BD6">
              <w:rPr>
                <w:i/>
                <w:lang w:val="nb-NO"/>
              </w:rPr>
              <w:t>”</w:t>
            </w:r>
          </w:p>
        </w:tc>
      </w:tr>
      <w:tr w:rsidR="00F35BC6" w:rsidRPr="006D7BD6" w14:paraId="5DE18F6A" w14:textId="77777777" w:rsidTr="006945D6">
        <w:tc>
          <w:tcPr>
            <w:tcW w:w="4225" w:type="dxa"/>
          </w:tcPr>
          <w:p w14:paraId="3F71F3BF" w14:textId="14D1EB20" w:rsidR="00F35BC6" w:rsidRPr="006945D6" w:rsidRDefault="006945D6" w:rsidP="00F35BC6">
            <w:pPr>
              <w:rPr>
                <w:i/>
              </w:rPr>
            </w:pPr>
            <w:r w:rsidRPr="006945D6">
              <w:rPr>
                <w:i/>
              </w:rPr>
              <w:t>"</w:t>
            </w:r>
            <w:r w:rsidR="0024456E" w:rsidRPr="0024456E">
              <w:rPr>
                <w:i/>
              </w:rPr>
              <w:t xml:space="preserve">But he took her by the hand and said, </w:t>
            </w:r>
            <w:r w:rsidR="00A06DF0">
              <w:rPr>
                <w:i/>
              </w:rPr>
              <w:t>'</w:t>
            </w:r>
            <w:r w:rsidR="0024456E" w:rsidRPr="0024456E">
              <w:rPr>
                <w:i/>
              </w:rPr>
              <w:t>My child, get up!</w:t>
            </w:r>
            <w:r w:rsidR="00A06DF0">
              <w:rPr>
                <w:i/>
              </w:rPr>
              <w:t>'</w:t>
            </w:r>
            <w:r w:rsidRPr="006945D6">
              <w:rPr>
                <w:i/>
              </w:rPr>
              <w:t>"</w:t>
            </w:r>
            <w:r w:rsidR="00350E81">
              <w:rPr>
                <w:i/>
              </w:rPr>
              <w:t xml:space="preserve"> </w:t>
            </w:r>
            <w:r w:rsidR="00350E81" w:rsidRPr="00350E81">
              <w:rPr>
                <w:iCs/>
              </w:rPr>
              <w:t>Luke 8:54</w:t>
            </w:r>
          </w:p>
        </w:tc>
        <w:tc>
          <w:tcPr>
            <w:tcW w:w="4791" w:type="dxa"/>
          </w:tcPr>
          <w:p w14:paraId="11A0B8E3" w14:textId="5435DBC7" w:rsidR="00F35BC6" w:rsidRPr="006945D6" w:rsidRDefault="006945D6" w:rsidP="00F35BC6">
            <w:pPr>
              <w:rPr>
                <w:i/>
              </w:rPr>
            </w:pPr>
            <w:r w:rsidRPr="006945D6">
              <w:rPr>
                <w:i/>
              </w:rPr>
              <w:t>"</w:t>
            </w:r>
            <w:r w:rsidR="00E54BE2" w:rsidRPr="00E54BE2">
              <w:rPr>
                <w:i/>
              </w:rPr>
              <w:t>He took her by the hand and helped her to her feet.</w:t>
            </w:r>
            <w:r w:rsidRPr="006945D6">
              <w:rPr>
                <w:i/>
              </w:rPr>
              <w:t>"</w:t>
            </w:r>
            <w:r w:rsidR="00E54BE2">
              <w:rPr>
                <w:i/>
              </w:rPr>
              <w:t xml:space="preserve"> </w:t>
            </w:r>
            <w:r w:rsidR="0024456E" w:rsidRPr="0024456E">
              <w:rPr>
                <w:iCs/>
              </w:rPr>
              <w:t>9:</w:t>
            </w:r>
            <w:r w:rsidR="00E54BE2" w:rsidRPr="0024456E">
              <w:rPr>
                <w:iCs/>
              </w:rPr>
              <w:t>41a</w:t>
            </w:r>
          </w:p>
        </w:tc>
      </w:tr>
    </w:tbl>
    <w:p w14:paraId="720A4BE8" w14:textId="77777777" w:rsidR="003D5942" w:rsidRPr="006D7BD6" w:rsidRDefault="003D5942" w:rsidP="00051DAE">
      <w:pPr>
        <w:rPr>
          <w:i/>
        </w:rPr>
      </w:pPr>
    </w:p>
    <w:p w14:paraId="726B5041" w14:textId="77777777" w:rsidR="00051DAE" w:rsidRPr="00B913A4" w:rsidRDefault="00051DAE" w:rsidP="00B913A4">
      <w:pPr>
        <w:rPr>
          <w:b/>
          <w:bCs/>
        </w:rPr>
      </w:pPr>
      <w:r w:rsidRPr="00B913A4">
        <w:rPr>
          <w:b/>
          <w:bCs/>
        </w:rPr>
        <w:t>What does Luke (and God) want to show with this?</w:t>
      </w:r>
    </w:p>
    <w:p w14:paraId="19F2BB9C" w14:textId="15F84EAE" w:rsidR="00051DAE" w:rsidRPr="00A06DF0" w:rsidRDefault="00051DAE" w:rsidP="00A06DF0">
      <w:pPr>
        <w:pStyle w:val="ListParagraph"/>
        <w:numPr>
          <w:ilvl w:val="0"/>
          <w:numId w:val="19"/>
        </w:numPr>
        <w:rPr>
          <w:iCs/>
        </w:rPr>
      </w:pPr>
      <w:r w:rsidRPr="00A06DF0">
        <w:rPr>
          <w:iCs/>
        </w:rPr>
        <w:t>That the apostles continue Jesus' ministry</w:t>
      </w:r>
    </w:p>
    <w:p w14:paraId="10141C07" w14:textId="7F71037B" w:rsidR="00051DAE" w:rsidRPr="00A06DF0" w:rsidRDefault="00051DAE" w:rsidP="00A06DF0">
      <w:pPr>
        <w:pStyle w:val="ListParagraph"/>
        <w:numPr>
          <w:ilvl w:val="0"/>
          <w:numId w:val="19"/>
        </w:numPr>
        <w:rPr>
          <w:iCs/>
        </w:rPr>
      </w:pPr>
      <w:r w:rsidRPr="00A06DF0">
        <w:rPr>
          <w:iCs/>
        </w:rPr>
        <w:t>That the same Spirit is in them</w:t>
      </w:r>
    </w:p>
    <w:p w14:paraId="6E83EF8A" w14:textId="5D899412" w:rsidR="00051DAE" w:rsidRPr="00A06DF0" w:rsidRDefault="00051DAE" w:rsidP="00A06DF0">
      <w:pPr>
        <w:pStyle w:val="ListParagraph"/>
        <w:numPr>
          <w:ilvl w:val="0"/>
          <w:numId w:val="19"/>
        </w:numPr>
        <w:rPr>
          <w:iCs/>
        </w:rPr>
      </w:pPr>
      <w:r w:rsidRPr="00A06DF0">
        <w:rPr>
          <w:iCs/>
        </w:rPr>
        <w:t xml:space="preserve">That they are true witnesses of </w:t>
      </w:r>
      <w:proofErr w:type="gramStart"/>
      <w:r w:rsidRPr="00A06DF0">
        <w:rPr>
          <w:iCs/>
        </w:rPr>
        <w:t>Jesus</w:t>
      </w:r>
      <w:proofErr w:type="gramEnd"/>
    </w:p>
    <w:p w14:paraId="48A800FF" w14:textId="77777777" w:rsidR="00E45D15" w:rsidRPr="008508E5" w:rsidRDefault="00E45D15" w:rsidP="00051DAE">
      <w:pPr>
        <w:rPr>
          <w:iCs/>
        </w:rPr>
      </w:pPr>
    </w:p>
    <w:p w14:paraId="7050FEBC" w14:textId="2BAE5F9D" w:rsidR="00051DAE" w:rsidRPr="008508E5" w:rsidRDefault="00051DAE" w:rsidP="00C05542">
      <w:pPr>
        <w:pStyle w:val="Heading2"/>
        <w:rPr>
          <w:iCs/>
        </w:rPr>
      </w:pPr>
      <w:bookmarkStart w:id="14" w:name="_Toc134521088"/>
      <w:r w:rsidRPr="008508E5">
        <w:rPr>
          <w:iCs/>
        </w:rPr>
        <w:t>PETER &amp; CORNELIUS (CHAPTER</w:t>
      </w:r>
      <w:r w:rsidR="00120BF3" w:rsidRPr="008508E5">
        <w:rPr>
          <w:iCs/>
        </w:rPr>
        <w:t>S</w:t>
      </w:r>
      <w:r w:rsidRPr="008508E5">
        <w:rPr>
          <w:iCs/>
        </w:rPr>
        <w:t xml:space="preserve"> 10-11)</w:t>
      </w:r>
      <w:bookmarkEnd w:id="14"/>
    </w:p>
    <w:p w14:paraId="6E495919" w14:textId="77777777" w:rsidR="00051DAE" w:rsidRDefault="00051DAE" w:rsidP="00051DAE">
      <w:r w:rsidRPr="00E45D15">
        <w:rPr>
          <w:iCs/>
        </w:rPr>
        <w:t>Cornelius was one of the</w:t>
      </w:r>
      <w:r w:rsidRPr="006D7BD6">
        <w:rPr>
          <w:i/>
        </w:rPr>
        <w:t xml:space="preserve"> "God-fearing Gentiles"</w:t>
      </w:r>
      <w:r>
        <w:t>, who went to the synagogue and kept at least parts of the Law of Moses. But they were not circumcised.</w:t>
      </w:r>
    </w:p>
    <w:p w14:paraId="0EEBF604" w14:textId="2CFD31F4" w:rsidR="00051DAE" w:rsidRDefault="00051DAE" w:rsidP="00051DAE">
      <w:r>
        <w:t>God effectively jumps over the obstacles that might have made it difficult for the Jews to see the Gentiles as Christians on the same level as themselves (11:17).</w:t>
      </w:r>
    </w:p>
    <w:p w14:paraId="08722234" w14:textId="0061C1CB" w:rsidR="004B68B2" w:rsidRDefault="0003608A" w:rsidP="00051DAE">
      <w:r w:rsidRPr="00E45D15">
        <w:rPr>
          <w:i/>
          <w:iCs/>
        </w:rPr>
        <w:t xml:space="preserve">“As I began to speak, the Holy Spirit came on them as he had come on us at the beginning. Then I remembered what the Lord had said: ‘John baptized with water, but you will be baptized with the Holy Spirit.’ </w:t>
      </w:r>
      <w:proofErr w:type="gramStart"/>
      <w:r w:rsidRPr="00E45D15">
        <w:rPr>
          <w:i/>
          <w:iCs/>
        </w:rPr>
        <w:t>So</w:t>
      </w:r>
      <w:proofErr w:type="gramEnd"/>
      <w:r w:rsidRPr="00E45D15">
        <w:rPr>
          <w:i/>
          <w:iCs/>
        </w:rPr>
        <w:t xml:space="preserve"> if God gave them the same gift he gave us who believed in the Lord Jesus Christ, who was I to think that I could stand in God’s way?”</w:t>
      </w:r>
      <w:r>
        <w:t xml:space="preserve"> Acts 11</w:t>
      </w:r>
      <w:r w:rsidR="000B7769">
        <w:t>:15-17</w:t>
      </w:r>
    </w:p>
    <w:p w14:paraId="0D49BA84" w14:textId="1287ECD6" w:rsidR="00051DAE" w:rsidRDefault="00051DAE" w:rsidP="00051DAE">
      <w:r>
        <w:lastRenderedPageBreak/>
        <w:t xml:space="preserve">11:19-20: A new step, now they come to </w:t>
      </w:r>
      <w:r w:rsidR="00120BF3">
        <w:t xml:space="preserve">a </w:t>
      </w:r>
      <w:r>
        <w:t>heathen land. Some of them understood that the gospel should be actively preached to the Gentiles.</w:t>
      </w:r>
    </w:p>
    <w:p w14:paraId="6085233B" w14:textId="77777777" w:rsidR="00051DAE" w:rsidRDefault="00051DAE" w:rsidP="00051DAE">
      <w:r>
        <w:t xml:space="preserve"> </w:t>
      </w:r>
    </w:p>
    <w:p w14:paraId="6EA580FF" w14:textId="77777777" w:rsidR="00051DAE" w:rsidRPr="00E45D15" w:rsidRDefault="00051DAE" w:rsidP="000B7769">
      <w:pPr>
        <w:pStyle w:val="Heading2"/>
        <w:rPr>
          <w:iCs/>
        </w:rPr>
      </w:pPr>
      <w:bookmarkStart w:id="15" w:name="_Toc134521089"/>
      <w:r w:rsidRPr="00E45D15">
        <w:rPr>
          <w:iCs/>
        </w:rPr>
        <w:t>"CHRISTIAN"</w:t>
      </w:r>
      <w:bookmarkEnd w:id="15"/>
    </w:p>
    <w:p w14:paraId="5E52AC6C" w14:textId="77777777" w:rsidR="00051DAE" w:rsidRDefault="00051DAE" w:rsidP="00051DAE">
      <w:r>
        <w:t>Only in 11:26, 26:28, 1 Pet 4:16.</w:t>
      </w:r>
    </w:p>
    <w:p w14:paraId="24AD99C1" w14:textId="469C86BC" w:rsidR="00051DAE" w:rsidRDefault="00051DAE" w:rsidP="00051DAE">
      <w:r>
        <w:t xml:space="preserve">Non-Christians seem to have invented it but accepted </w:t>
      </w:r>
      <w:r w:rsidR="007C1664">
        <w:t xml:space="preserve">it </w:t>
      </w:r>
      <w:r>
        <w:t xml:space="preserve">as a </w:t>
      </w:r>
      <w:r w:rsidR="00433BBE">
        <w:t xml:space="preserve">title showing </w:t>
      </w:r>
      <w:r w:rsidR="00433BBE" w:rsidRPr="00433BBE">
        <w:t xml:space="preserve">honor </w:t>
      </w:r>
      <w:r w:rsidR="00CC120E">
        <w:t>and</w:t>
      </w:r>
      <w:r w:rsidR="00433BBE" w:rsidRPr="00433BBE">
        <w:t xml:space="preserve"> respect</w:t>
      </w:r>
      <w:r w:rsidR="00E15755">
        <w:t xml:space="preserve"> </w:t>
      </w:r>
      <w:r>
        <w:t>from the 2</w:t>
      </w:r>
      <w:r w:rsidRPr="00D76E6A">
        <w:rPr>
          <w:vertAlign w:val="superscript"/>
        </w:rPr>
        <w:t>nd</w:t>
      </w:r>
      <w:r>
        <w:t xml:space="preserve"> century.</w:t>
      </w:r>
    </w:p>
    <w:p w14:paraId="32F057E2" w14:textId="3B01260C" w:rsidR="00051DAE" w:rsidRDefault="00051DAE" w:rsidP="00051DAE">
      <w:r>
        <w:t>Probably a historical reason why Luk</w:t>
      </w:r>
      <w:r w:rsidR="00F74EC3">
        <w:t>e</w:t>
      </w:r>
      <w:r>
        <w:t xml:space="preserve"> mentions it. He wanted to </w:t>
      </w:r>
      <w:r w:rsidR="00682D11">
        <w:t>tell</w:t>
      </w:r>
      <w:r>
        <w:t xml:space="preserve"> </w:t>
      </w:r>
      <w:r w:rsidR="00F74EC3">
        <w:t xml:space="preserve">us </w:t>
      </w:r>
      <w:r>
        <w:t>where this name came from.</w:t>
      </w:r>
    </w:p>
    <w:p w14:paraId="4968399D" w14:textId="555AA3F8" w:rsidR="00051DAE" w:rsidRDefault="00051DAE" w:rsidP="00051DAE">
      <w:r>
        <w:t xml:space="preserve">They were also called (by themselves and others) </w:t>
      </w:r>
      <w:r w:rsidRPr="006D7BD6">
        <w:rPr>
          <w:i/>
        </w:rPr>
        <w:t>"disciples"</w:t>
      </w:r>
      <w:r>
        <w:t xml:space="preserve">, </w:t>
      </w:r>
      <w:r w:rsidRPr="006D7BD6">
        <w:rPr>
          <w:i/>
        </w:rPr>
        <w:t>"believers"</w:t>
      </w:r>
      <w:r>
        <w:t xml:space="preserve">, </w:t>
      </w:r>
      <w:r w:rsidRPr="006D7BD6">
        <w:rPr>
          <w:i/>
        </w:rPr>
        <w:t>"saints"</w:t>
      </w:r>
      <w:r>
        <w:t xml:space="preserve">, </w:t>
      </w:r>
      <w:r w:rsidRPr="006D7BD6">
        <w:rPr>
          <w:i/>
        </w:rPr>
        <w:t>"brothers and sisters"</w:t>
      </w:r>
      <w:r>
        <w:t xml:space="preserve">, </w:t>
      </w:r>
      <w:r w:rsidRPr="006D7BD6">
        <w:rPr>
          <w:i/>
        </w:rPr>
        <w:t xml:space="preserve">"the </w:t>
      </w:r>
      <w:r w:rsidR="0051377C" w:rsidRPr="006D7BD6">
        <w:rPr>
          <w:i/>
        </w:rPr>
        <w:t>w</w:t>
      </w:r>
      <w:r w:rsidRPr="006D7BD6">
        <w:rPr>
          <w:i/>
        </w:rPr>
        <w:t>ay"</w:t>
      </w:r>
      <w:r>
        <w:t xml:space="preserve"> or </w:t>
      </w:r>
      <w:r w:rsidRPr="006D7BD6">
        <w:rPr>
          <w:i/>
        </w:rPr>
        <w:t>"the Nazarene sect"</w:t>
      </w:r>
      <w:r>
        <w:t xml:space="preserve"> (24:5).</w:t>
      </w:r>
    </w:p>
    <w:p w14:paraId="3E7724EF" w14:textId="77777777" w:rsidR="00051DAE" w:rsidRDefault="00051DAE" w:rsidP="00051DAE">
      <w:r>
        <w:t xml:space="preserve"> </w:t>
      </w:r>
    </w:p>
    <w:p w14:paraId="7BD0CA0D" w14:textId="77777777" w:rsidR="00051DAE" w:rsidRDefault="00051DAE" w:rsidP="00CC120E">
      <w:pPr>
        <w:pStyle w:val="Heading2"/>
      </w:pPr>
      <w:bookmarkStart w:id="16" w:name="_Toc134521090"/>
      <w:r>
        <w:t>HEROD</w:t>
      </w:r>
      <w:bookmarkEnd w:id="16"/>
    </w:p>
    <w:p w14:paraId="13E43DC6" w14:textId="1C13873A" w:rsidR="00051DAE" w:rsidRDefault="00051DAE" w:rsidP="00051DAE">
      <w:r>
        <w:t>Herod the Great (37</w:t>
      </w:r>
      <w:r w:rsidR="00F74EC3">
        <w:t xml:space="preserve"> </w:t>
      </w:r>
      <w:r>
        <w:t>-</w:t>
      </w:r>
      <w:r w:rsidR="00F74EC3">
        <w:t xml:space="preserve"> </w:t>
      </w:r>
      <w:r>
        <w:t>4 BC) - Tried to kill Jesus in Matt 2.</w:t>
      </w:r>
    </w:p>
    <w:p w14:paraId="3622A1E2" w14:textId="77777777" w:rsidR="00051DAE" w:rsidRDefault="00051DAE" w:rsidP="00051DAE">
      <w:r>
        <w:t>Herod Antipas (4 BC - 39 AD) - Son of Herod the Great. Killed John the Baptist and interrogated Jesus.</w:t>
      </w:r>
    </w:p>
    <w:p w14:paraId="69A9237B" w14:textId="05C4E320" w:rsidR="00051DAE" w:rsidRDefault="00051DAE" w:rsidP="00051DAE">
      <w:r>
        <w:t>Herod Agrippa I (37</w:t>
      </w:r>
      <w:r w:rsidR="00F74EC3">
        <w:t xml:space="preserve"> </w:t>
      </w:r>
      <w:r>
        <w:t>-</w:t>
      </w:r>
      <w:r w:rsidR="00F74EC3">
        <w:t xml:space="preserve"> </w:t>
      </w:r>
      <w:r>
        <w:t xml:space="preserve">44 AD) - grandson of Herod the Great </w:t>
      </w:r>
      <w:r w:rsidR="00F74EC3">
        <w:t xml:space="preserve">and the </w:t>
      </w:r>
      <w:r>
        <w:t xml:space="preserve">nephew of Antipas. Became </w:t>
      </w:r>
      <w:r w:rsidR="00B33699">
        <w:t xml:space="preserve">the </w:t>
      </w:r>
      <w:r>
        <w:t>fourth prince when Antipas was sent into exile. Killed Ja</w:t>
      </w:r>
      <w:r w:rsidR="00F74EC3">
        <w:t>mes</w:t>
      </w:r>
      <w:r>
        <w:t xml:space="preserve"> </w:t>
      </w:r>
      <w:r w:rsidR="0051033D">
        <w:t xml:space="preserve">the </w:t>
      </w:r>
      <w:r w:rsidR="00D62EE2">
        <w:t>A</w:t>
      </w:r>
      <w:r w:rsidR="00F74EC3">
        <w:t xml:space="preserve">postle </w:t>
      </w:r>
      <w:r>
        <w:t>and imprisoned Peter. Jose</w:t>
      </w:r>
      <w:r w:rsidR="006F0743">
        <w:t>ph</w:t>
      </w:r>
      <w:r>
        <w:t>us says he had severe stomach pains for five days before he died.</w:t>
      </w:r>
    </w:p>
    <w:p w14:paraId="18C3115C" w14:textId="30C92E52" w:rsidR="00051DAE" w:rsidRDefault="00051DAE" w:rsidP="00051DAE">
      <w:r>
        <w:t>Herod Agrippa II (50</w:t>
      </w:r>
      <w:r w:rsidR="00F74EC3">
        <w:t xml:space="preserve"> </w:t>
      </w:r>
      <w:r>
        <w:t>-</w:t>
      </w:r>
      <w:r w:rsidR="00F74EC3">
        <w:t xml:space="preserve"> </w:t>
      </w:r>
      <w:r>
        <w:t>93 AD) - son of Agrippa I. Was present during Paul's trial in Acts 25:13f</w:t>
      </w:r>
      <w:r w:rsidR="00F74EC3">
        <w:t>f</w:t>
      </w:r>
      <w:r>
        <w:t>.</w:t>
      </w:r>
    </w:p>
    <w:p w14:paraId="0E7DAA93" w14:textId="77777777" w:rsidR="00051DAE" w:rsidRDefault="00051DAE" w:rsidP="00051DAE"/>
    <w:p w14:paraId="7E1340D7" w14:textId="77777777" w:rsidR="00051DAE" w:rsidRDefault="00051DAE" w:rsidP="002E18B7">
      <w:pPr>
        <w:pStyle w:val="Heading2"/>
      </w:pPr>
      <w:bookmarkStart w:id="17" w:name="_Toc134521091"/>
      <w:r>
        <w:t>FROM PETER TO PAUL</w:t>
      </w:r>
      <w:bookmarkEnd w:id="17"/>
    </w:p>
    <w:tbl>
      <w:tblPr>
        <w:tblStyle w:val="TableGrid"/>
        <w:tblW w:w="9625" w:type="dxa"/>
        <w:tblLook w:val="04A0" w:firstRow="1" w:lastRow="0" w:firstColumn="1" w:lastColumn="0" w:noHBand="0" w:noVBand="1"/>
      </w:tblPr>
      <w:tblGrid>
        <w:gridCol w:w="4675"/>
        <w:gridCol w:w="4950"/>
      </w:tblGrid>
      <w:tr w:rsidR="00B87F4D" w14:paraId="1516785B" w14:textId="77777777" w:rsidTr="004E5E96">
        <w:tc>
          <w:tcPr>
            <w:tcW w:w="4675" w:type="dxa"/>
          </w:tcPr>
          <w:p w14:paraId="6692282A" w14:textId="4DC571C5" w:rsidR="00B87F4D" w:rsidRPr="00497E4B" w:rsidRDefault="00B87F4D" w:rsidP="00B87F4D">
            <w:pPr>
              <w:rPr>
                <w:b/>
                <w:bCs/>
              </w:rPr>
            </w:pPr>
            <w:r w:rsidRPr="00497E4B">
              <w:rPr>
                <w:b/>
                <w:bCs/>
              </w:rPr>
              <w:t>Peter</w:t>
            </w:r>
          </w:p>
        </w:tc>
        <w:tc>
          <w:tcPr>
            <w:tcW w:w="4950" w:type="dxa"/>
          </w:tcPr>
          <w:p w14:paraId="101BC9B9" w14:textId="2AAA666A" w:rsidR="00B87F4D" w:rsidRPr="00497E4B" w:rsidRDefault="00B87F4D" w:rsidP="00B87F4D">
            <w:pPr>
              <w:rPr>
                <w:b/>
                <w:bCs/>
              </w:rPr>
            </w:pPr>
            <w:r w:rsidRPr="00497E4B">
              <w:rPr>
                <w:b/>
                <w:bCs/>
              </w:rPr>
              <w:t>Paul</w:t>
            </w:r>
          </w:p>
        </w:tc>
      </w:tr>
      <w:tr w:rsidR="00B87F4D" w14:paraId="55330E10" w14:textId="77777777" w:rsidTr="004E5E96">
        <w:tc>
          <w:tcPr>
            <w:tcW w:w="4675" w:type="dxa"/>
          </w:tcPr>
          <w:p w14:paraId="1A13ECBD" w14:textId="6D49E65D" w:rsidR="00B87F4D" w:rsidRDefault="000E53DF" w:rsidP="00B87F4D">
            <w:r>
              <w:t>A m</w:t>
            </w:r>
            <w:r w:rsidR="00B87F4D" w:rsidRPr="00B23A0C">
              <w:t>an born lam</w:t>
            </w:r>
            <w:r w:rsidR="00F74EC3">
              <w:t>e</w:t>
            </w:r>
            <w:r w:rsidR="00B87F4D" w:rsidRPr="00B23A0C">
              <w:t xml:space="preserve"> </w:t>
            </w:r>
            <w:r w:rsidR="00A207AF">
              <w:t xml:space="preserve">is </w:t>
            </w:r>
            <w:r w:rsidR="00B87F4D" w:rsidRPr="00B23A0C">
              <w:t>healed (3:1-11)</w:t>
            </w:r>
          </w:p>
        </w:tc>
        <w:tc>
          <w:tcPr>
            <w:tcW w:w="4950" w:type="dxa"/>
          </w:tcPr>
          <w:p w14:paraId="096DD28D" w14:textId="47177047" w:rsidR="00B87F4D" w:rsidRDefault="000E53DF" w:rsidP="00B87F4D">
            <w:r>
              <w:t>A m</w:t>
            </w:r>
            <w:r w:rsidR="00B87F4D" w:rsidRPr="00B23A0C">
              <w:t>an born lam</w:t>
            </w:r>
            <w:r w:rsidR="00F74EC3">
              <w:t>e</w:t>
            </w:r>
            <w:r w:rsidR="00B87F4D" w:rsidRPr="00B23A0C">
              <w:t xml:space="preserve"> </w:t>
            </w:r>
            <w:r w:rsidR="00A207AF">
              <w:t xml:space="preserve">is </w:t>
            </w:r>
            <w:r w:rsidR="00B87F4D" w:rsidRPr="00B23A0C">
              <w:t>healed (14:8-18)</w:t>
            </w:r>
          </w:p>
        </w:tc>
      </w:tr>
      <w:tr w:rsidR="00B87F4D" w14:paraId="45842015" w14:textId="77777777" w:rsidTr="004E5E96">
        <w:tc>
          <w:tcPr>
            <w:tcW w:w="4675" w:type="dxa"/>
          </w:tcPr>
          <w:p w14:paraId="22AF6769" w14:textId="1888DAB3" w:rsidR="00B87F4D" w:rsidRDefault="00B87F4D" w:rsidP="00B87F4D">
            <w:r w:rsidRPr="00706E58">
              <w:t xml:space="preserve">People </w:t>
            </w:r>
            <w:r w:rsidR="0019082B">
              <w:t xml:space="preserve">are </w:t>
            </w:r>
            <w:r w:rsidRPr="00706E58">
              <w:t>healed by his shadow (5:15-16)</w:t>
            </w:r>
          </w:p>
        </w:tc>
        <w:tc>
          <w:tcPr>
            <w:tcW w:w="4950" w:type="dxa"/>
          </w:tcPr>
          <w:p w14:paraId="3E1EFAB1" w14:textId="0F1CF679" w:rsidR="00B87F4D" w:rsidRDefault="00B87F4D" w:rsidP="00B87F4D">
            <w:r w:rsidRPr="00706E58">
              <w:t xml:space="preserve">People </w:t>
            </w:r>
            <w:r w:rsidR="0019082B">
              <w:t xml:space="preserve">are </w:t>
            </w:r>
            <w:r w:rsidRPr="00706E58">
              <w:t>healed by his handkerchiefs and work clothes (19:11-12)</w:t>
            </w:r>
          </w:p>
        </w:tc>
      </w:tr>
      <w:tr w:rsidR="00B87F4D" w14:paraId="61C2D56F" w14:textId="77777777" w:rsidTr="004E5E96">
        <w:tc>
          <w:tcPr>
            <w:tcW w:w="4675" w:type="dxa"/>
          </w:tcPr>
          <w:p w14:paraId="78CF9FEA" w14:textId="43CEE5BD" w:rsidR="00B87F4D" w:rsidRDefault="00B87F4D" w:rsidP="00B87F4D">
            <w:r w:rsidRPr="00675426">
              <w:lastRenderedPageBreak/>
              <w:t xml:space="preserve">Success </w:t>
            </w:r>
            <w:r w:rsidR="004E5E96">
              <w:t>m</w:t>
            </w:r>
            <w:r w:rsidRPr="00675426">
              <w:t xml:space="preserve">akes the Jewish </w:t>
            </w:r>
            <w:r w:rsidR="004E5E96">
              <w:t>l</w:t>
            </w:r>
            <w:r w:rsidRPr="00675426">
              <w:t xml:space="preserve">eaders </w:t>
            </w:r>
            <w:r w:rsidR="004E5E96">
              <w:t>e</w:t>
            </w:r>
            <w:r w:rsidRPr="00675426">
              <w:t>nvious (5:17)</w:t>
            </w:r>
          </w:p>
        </w:tc>
        <w:tc>
          <w:tcPr>
            <w:tcW w:w="4950" w:type="dxa"/>
          </w:tcPr>
          <w:p w14:paraId="5036CF7D" w14:textId="5978BC48" w:rsidR="00B87F4D" w:rsidRDefault="004E5E96" w:rsidP="00B87F4D">
            <w:r w:rsidRPr="00675426">
              <w:t xml:space="preserve">Success </w:t>
            </w:r>
            <w:r>
              <w:t>m</w:t>
            </w:r>
            <w:r w:rsidRPr="00675426">
              <w:t xml:space="preserve">akes the Jewish </w:t>
            </w:r>
            <w:r>
              <w:t>l</w:t>
            </w:r>
            <w:r w:rsidRPr="00675426">
              <w:t xml:space="preserve">eaders </w:t>
            </w:r>
            <w:r>
              <w:t>e</w:t>
            </w:r>
            <w:r w:rsidRPr="00675426">
              <w:t xml:space="preserve">nvious </w:t>
            </w:r>
            <w:r w:rsidR="00B87F4D" w:rsidRPr="00675426">
              <w:t>(13:45)</w:t>
            </w:r>
          </w:p>
        </w:tc>
      </w:tr>
      <w:tr w:rsidR="00B87F4D" w14:paraId="3CA4488A" w14:textId="77777777" w:rsidTr="004E5E96">
        <w:tc>
          <w:tcPr>
            <w:tcW w:w="4675" w:type="dxa"/>
          </w:tcPr>
          <w:p w14:paraId="0A82FA2A" w14:textId="1C3DAA5E" w:rsidR="00B87F4D" w:rsidRDefault="00B87F4D" w:rsidP="00B87F4D">
            <w:r w:rsidRPr="00675426">
              <w:t xml:space="preserve">Confronting </w:t>
            </w:r>
            <w:proofErr w:type="gramStart"/>
            <w:r w:rsidRPr="00675426">
              <w:t>Simon</w:t>
            </w:r>
            <w:proofErr w:type="gramEnd"/>
            <w:r w:rsidRPr="00675426">
              <w:t xml:space="preserve"> the sorcerer (8:9-24)</w:t>
            </w:r>
          </w:p>
        </w:tc>
        <w:tc>
          <w:tcPr>
            <w:tcW w:w="4950" w:type="dxa"/>
          </w:tcPr>
          <w:p w14:paraId="5DC3D3E1" w14:textId="04BD9080" w:rsidR="00B87F4D" w:rsidRDefault="00B87F4D" w:rsidP="00B87F4D">
            <w:r w:rsidRPr="00675426">
              <w:t>Confronting the sorcerer Bar-Jesus (13:6-11)</w:t>
            </w:r>
          </w:p>
        </w:tc>
      </w:tr>
      <w:tr w:rsidR="00B87F4D" w14:paraId="2210B1AF" w14:textId="77777777" w:rsidTr="004E5E96">
        <w:tc>
          <w:tcPr>
            <w:tcW w:w="4675" w:type="dxa"/>
          </w:tcPr>
          <w:p w14:paraId="057F9BE5" w14:textId="775D2263" w:rsidR="00B87F4D" w:rsidRDefault="00B87F4D" w:rsidP="00B87F4D">
            <w:r w:rsidRPr="00675426">
              <w:t>Raises Tabitha from the dead (9:36-43)</w:t>
            </w:r>
          </w:p>
        </w:tc>
        <w:tc>
          <w:tcPr>
            <w:tcW w:w="4950" w:type="dxa"/>
          </w:tcPr>
          <w:p w14:paraId="0B8C57CB" w14:textId="4AFD3064" w:rsidR="00B87F4D" w:rsidRDefault="00B87F4D" w:rsidP="00B87F4D">
            <w:r w:rsidRPr="00675426">
              <w:t>Raises Eutychus from the dead (20:9-12)</w:t>
            </w:r>
          </w:p>
        </w:tc>
      </w:tr>
      <w:tr w:rsidR="00B87F4D" w14:paraId="6C14D654" w14:textId="77777777" w:rsidTr="004E5E96">
        <w:tc>
          <w:tcPr>
            <w:tcW w:w="4675" w:type="dxa"/>
          </w:tcPr>
          <w:p w14:paraId="42FCAFAC" w14:textId="6E36530D" w:rsidR="00B87F4D" w:rsidRDefault="00B87F4D" w:rsidP="00B87F4D">
            <w:r w:rsidRPr="00675426">
              <w:t>Miraculously delivered from prison (12:3-19)</w:t>
            </w:r>
          </w:p>
        </w:tc>
        <w:tc>
          <w:tcPr>
            <w:tcW w:w="4950" w:type="dxa"/>
          </w:tcPr>
          <w:p w14:paraId="72EC3E09" w14:textId="351D1B0D" w:rsidR="00B87F4D" w:rsidRDefault="00B87F4D" w:rsidP="00B87F4D">
            <w:r w:rsidRPr="00675426">
              <w:t>Miraculously delivered from prison (16:25-34)</w:t>
            </w:r>
          </w:p>
        </w:tc>
      </w:tr>
    </w:tbl>
    <w:p w14:paraId="482249AA" w14:textId="77777777" w:rsidR="00B87F4D" w:rsidRDefault="00B87F4D" w:rsidP="00051DAE"/>
    <w:p w14:paraId="4D84B0EE" w14:textId="77777777" w:rsidR="00051DAE" w:rsidRDefault="00051DAE" w:rsidP="00B87F4D">
      <w:pPr>
        <w:pStyle w:val="Heading2"/>
      </w:pPr>
      <w:bookmarkStart w:id="18" w:name="_Toc134521092"/>
      <w:r>
        <w:t>PAUL IN LYSTRA (14:8-18)</w:t>
      </w:r>
      <w:bookmarkEnd w:id="18"/>
    </w:p>
    <w:p w14:paraId="4A7453A1" w14:textId="7EA91B3E" w:rsidR="00FD53CC" w:rsidRPr="00FA7287" w:rsidRDefault="00051DAE" w:rsidP="00FA7287">
      <w:pPr>
        <w:rPr>
          <w:b/>
          <w:bCs/>
        </w:rPr>
      </w:pPr>
      <w:r w:rsidRPr="00FA7287">
        <w:rPr>
          <w:b/>
          <w:bCs/>
        </w:rPr>
        <w:t>1. Wh</w:t>
      </w:r>
      <w:r w:rsidR="0051033D">
        <w:rPr>
          <w:b/>
          <w:bCs/>
        </w:rPr>
        <w:t>y</w:t>
      </w:r>
      <w:r w:rsidRPr="00FA7287">
        <w:rPr>
          <w:b/>
          <w:bCs/>
        </w:rPr>
        <w:t xml:space="preserve"> does Paul find something in common with the inhabitants of Lystra? </w:t>
      </w:r>
    </w:p>
    <w:p w14:paraId="2A31AD30" w14:textId="74610E73" w:rsidR="00051DAE" w:rsidRPr="006D7BD6" w:rsidRDefault="00051DAE" w:rsidP="00051DAE">
      <w:pPr>
        <w:rPr>
          <w:i/>
        </w:rPr>
      </w:pPr>
      <w:r>
        <w:t xml:space="preserve">He identifies with the people: </w:t>
      </w:r>
      <w:r w:rsidRPr="006D7BD6">
        <w:rPr>
          <w:i/>
        </w:rPr>
        <w:t>"We are ordinary people just like you..."</w:t>
      </w:r>
    </w:p>
    <w:p w14:paraId="29FAED2D" w14:textId="77777777" w:rsidR="00FD53CC" w:rsidRPr="00FA7287" w:rsidRDefault="00051DAE" w:rsidP="00FA7287">
      <w:pPr>
        <w:rPr>
          <w:b/>
          <w:bCs/>
        </w:rPr>
      </w:pPr>
      <w:r w:rsidRPr="00FA7287">
        <w:rPr>
          <w:b/>
          <w:bCs/>
        </w:rPr>
        <w:t xml:space="preserve">2. What does he affirm as true? </w:t>
      </w:r>
    </w:p>
    <w:p w14:paraId="4ECDD909" w14:textId="395DF612" w:rsidR="00051DAE" w:rsidRPr="006757E7" w:rsidRDefault="00051DAE" w:rsidP="00051DAE">
      <w:pPr>
        <w:rPr>
          <w:iCs/>
        </w:rPr>
      </w:pPr>
      <w:r w:rsidRPr="006757E7">
        <w:rPr>
          <w:iCs/>
        </w:rPr>
        <w:t xml:space="preserve">They are partly right that he is a </w:t>
      </w:r>
      <w:r w:rsidRPr="006757E7">
        <w:rPr>
          <w:i/>
        </w:rPr>
        <w:t>"Hermes"</w:t>
      </w:r>
      <w:r w:rsidRPr="006757E7">
        <w:rPr>
          <w:iCs/>
        </w:rPr>
        <w:t>, he has a good message.</w:t>
      </w:r>
    </w:p>
    <w:p w14:paraId="5E97EB78" w14:textId="77777777" w:rsidR="00FD53CC" w:rsidRPr="00FA7287" w:rsidRDefault="00051DAE" w:rsidP="00FA7287">
      <w:pPr>
        <w:rPr>
          <w:b/>
          <w:bCs/>
        </w:rPr>
      </w:pPr>
      <w:r w:rsidRPr="00FA7287">
        <w:rPr>
          <w:b/>
          <w:bCs/>
        </w:rPr>
        <w:t xml:space="preserve">3. What does he challenge? </w:t>
      </w:r>
    </w:p>
    <w:p w14:paraId="4A0C1CDD" w14:textId="17BD8247" w:rsidR="00051DAE" w:rsidRDefault="00051DAE" w:rsidP="00051DAE">
      <w:r>
        <w:t>Zeus and Hermes are empty gods</w:t>
      </w:r>
      <w:r w:rsidR="00F74EC3">
        <w:t>.</w:t>
      </w:r>
    </w:p>
    <w:p w14:paraId="4DBC2805" w14:textId="77777777" w:rsidR="00051DAE" w:rsidRPr="00FA7287" w:rsidRDefault="00051DAE" w:rsidP="00FA7287">
      <w:pPr>
        <w:rPr>
          <w:b/>
          <w:bCs/>
        </w:rPr>
      </w:pPr>
      <w:r w:rsidRPr="00FA7287">
        <w:rPr>
          <w:b/>
          <w:bCs/>
        </w:rPr>
        <w:t>4. What 3 arguments does he use?</w:t>
      </w:r>
    </w:p>
    <w:p w14:paraId="46582A92" w14:textId="52BB7532" w:rsidR="00051DAE" w:rsidRDefault="00051DAE" w:rsidP="009441B2">
      <w:pPr>
        <w:pStyle w:val="ListParagraph"/>
        <w:numPr>
          <w:ilvl w:val="0"/>
          <w:numId w:val="18"/>
        </w:numPr>
      </w:pPr>
      <w:r>
        <w:t xml:space="preserve">God is the creator and </w:t>
      </w:r>
      <w:r w:rsidR="00EF4354">
        <w:t xml:space="preserve">the reason behind </w:t>
      </w:r>
      <w:r>
        <w:t>the universe. Zeus is not big enough.</w:t>
      </w:r>
    </w:p>
    <w:p w14:paraId="3F660C50" w14:textId="65284172" w:rsidR="00051DAE" w:rsidRDefault="00051DAE" w:rsidP="009441B2">
      <w:pPr>
        <w:pStyle w:val="ListParagraph"/>
        <w:numPr>
          <w:ilvl w:val="0"/>
          <w:numId w:val="18"/>
        </w:numPr>
      </w:pPr>
      <w:r>
        <w:t>Rain, harvest, food</w:t>
      </w:r>
      <w:r w:rsidR="0019082B">
        <w:t>,</w:t>
      </w:r>
      <w:r>
        <w:t xml:space="preserve"> and joy come from God. God is the explanation for the human experience of goodness.</w:t>
      </w:r>
    </w:p>
    <w:p w14:paraId="48F33AC5" w14:textId="03A06BA2" w:rsidR="00051DAE" w:rsidRDefault="00051DAE" w:rsidP="009441B2">
      <w:pPr>
        <w:pStyle w:val="ListParagraph"/>
        <w:numPr>
          <w:ilvl w:val="0"/>
          <w:numId w:val="18"/>
        </w:numPr>
      </w:pPr>
      <w:r>
        <w:t>The story: Previously</w:t>
      </w:r>
      <w:r w:rsidR="00F74EC3">
        <w:t>,</w:t>
      </w:r>
      <w:r>
        <w:t xml:space="preserve"> he let the pagans go their own way, but now they must </w:t>
      </w:r>
      <w:r w:rsidR="00EE1AF5">
        <w:t>repent</w:t>
      </w:r>
      <w:r>
        <w:t xml:space="preserve">. We are heading towards </w:t>
      </w:r>
      <w:r w:rsidR="00EE1AF5">
        <w:t>judgment</w:t>
      </w:r>
      <w:r>
        <w:t>.</w:t>
      </w:r>
    </w:p>
    <w:p w14:paraId="4D676478" w14:textId="74AF8F4C" w:rsidR="00FD53CC" w:rsidRPr="00FA7287" w:rsidRDefault="00051DAE" w:rsidP="00FA7287">
      <w:pPr>
        <w:rPr>
          <w:b/>
          <w:bCs/>
        </w:rPr>
      </w:pPr>
      <w:r w:rsidRPr="00FA7287">
        <w:rPr>
          <w:b/>
          <w:bCs/>
        </w:rPr>
        <w:t xml:space="preserve">5. What does he </w:t>
      </w:r>
      <w:r w:rsidR="0051033D">
        <w:rPr>
          <w:b/>
          <w:bCs/>
        </w:rPr>
        <w:t>not mention</w:t>
      </w:r>
      <w:r w:rsidRPr="00FA7287">
        <w:rPr>
          <w:b/>
          <w:bCs/>
        </w:rPr>
        <w:t xml:space="preserve">? </w:t>
      </w:r>
    </w:p>
    <w:p w14:paraId="36226C03" w14:textId="3FFE9716" w:rsidR="00051DAE" w:rsidRDefault="0051033D" w:rsidP="00051DAE">
      <w:r>
        <w:t xml:space="preserve">The </w:t>
      </w:r>
      <w:r w:rsidR="00051DAE">
        <w:t>OT or Jesus.</w:t>
      </w:r>
    </w:p>
    <w:p w14:paraId="61967DC3" w14:textId="77777777" w:rsidR="00051DAE" w:rsidRDefault="00051DAE" w:rsidP="00051DAE">
      <w:r>
        <w:t xml:space="preserve"> </w:t>
      </w:r>
    </w:p>
    <w:p w14:paraId="65639766" w14:textId="66CC820D" w:rsidR="00051DAE" w:rsidRDefault="00051DAE" w:rsidP="00EE1AF5">
      <w:pPr>
        <w:pStyle w:val="Heading2"/>
      </w:pPr>
      <w:bookmarkStart w:id="19" w:name="_Toc134521093"/>
      <w:r>
        <w:t>THE MEETING OF THE APOSTLES IN JERUSALEM (CH</w:t>
      </w:r>
      <w:r w:rsidR="006757E7">
        <w:t>.</w:t>
      </w:r>
      <w:r>
        <w:t xml:space="preserve"> 15)</w:t>
      </w:r>
      <w:bookmarkEnd w:id="19"/>
    </w:p>
    <w:p w14:paraId="38B42408" w14:textId="77777777" w:rsidR="00051DAE" w:rsidRDefault="00051DAE" w:rsidP="00051DAE">
      <w:r>
        <w:t xml:space="preserve">v. 1: </w:t>
      </w:r>
      <w:r w:rsidRPr="006D7BD6">
        <w:rPr>
          <w:i/>
        </w:rPr>
        <w:t>"Judaists"</w:t>
      </w:r>
      <w:r>
        <w:t xml:space="preserve"> come to Antioch and preach Jesus + the law.</w:t>
      </w:r>
    </w:p>
    <w:p w14:paraId="71D72A09" w14:textId="44B38D37" w:rsidR="00051DAE" w:rsidRDefault="00051DAE" w:rsidP="00051DAE">
      <w:r>
        <w:t xml:space="preserve">v. 5: Some Christian Pharisees in Jerusalem </w:t>
      </w:r>
      <w:r w:rsidR="00490001">
        <w:t>agree with them</w:t>
      </w:r>
      <w:r>
        <w:t>.</w:t>
      </w:r>
    </w:p>
    <w:p w14:paraId="66748105" w14:textId="085230DF" w:rsidR="00051DAE" w:rsidRDefault="00051DAE" w:rsidP="00051DAE">
      <w:r>
        <w:t>v</w:t>
      </w:r>
      <w:r w:rsidR="00542FA4">
        <w:t>v</w:t>
      </w:r>
      <w:r>
        <w:t xml:space="preserve">. 6-7: </w:t>
      </w:r>
      <w:r w:rsidRPr="00B91071">
        <w:rPr>
          <w:i/>
          <w:iCs/>
        </w:rPr>
        <w:t>“</w:t>
      </w:r>
      <w:r w:rsidR="005D702E" w:rsidRPr="00B91071">
        <w:rPr>
          <w:i/>
          <w:iCs/>
        </w:rPr>
        <w:t>much discussion</w:t>
      </w:r>
      <w:r w:rsidRPr="00B91071">
        <w:rPr>
          <w:i/>
          <w:iCs/>
        </w:rPr>
        <w:t>”</w:t>
      </w:r>
      <w:r>
        <w:t xml:space="preserve"> - clearly not a simple question from our perspective. They saw faith in Jesus as a clear continuation </w:t>
      </w:r>
      <w:r w:rsidR="001854D5">
        <w:t>of</w:t>
      </w:r>
      <w:r>
        <w:t xml:space="preserve"> the Old Testament.</w:t>
      </w:r>
    </w:p>
    <w:p w14:paraId="1E86906F" w14:textId="474E1FD5" w:rsidR="00051DAE" w:rsidRDefault="00051DAE" w:rsidP="00051DAE">
      <w:r>
        <w:lastRenderedPageBreak/>
        <w:t>v</w:t>
      </w:r>
      <w:r w:rsidR="00542FA4">
        <w:t>v</w:t>
      </w:r>
      <w:r>
        <w:t>. 7-11: Peter's argument</w:t>
      </w:r>
    </w:p>
    <w:p w14:paraId="2B5FB037" w14:textId="693B1C3F" w:rsidR="00051DAE" w:rsidRDefault="00051DAE" w:rsidP="00051DAE">
      <w:r>
        <w:t xml:space="preserve">- The incident at </w:t>
      </w:r>
      <w:r w:rsidR="00472B24">
        <w:t>C</w:t>
      </w:r>
      <w:r>
        <w:t>ornelius shows God's will in this matter. God d</w:t>
      </w:r>
      <w:r w:rsidR="00F74EC3">
        <w:t>id</w:t>
      </w:r>
      <w:r>
        <w:t xml:space="preserve"> not discriminate against the Gentiles but cleansed them by faith and gave them the Spirit.</w:t>
      </w:r>
    </w:p>
    <w:p w14:paraId="10F8092C" w14:textId="77777777" w:rsidR="00051DAE" w:rsidRDefault="00051DAE" w:rsidP="00051DAE">
      <w:r>
        <w:t xml:space="preserve">- To add to the law is therefore to </w:t>
      </w:r>
      <w:r w:rsidRPr="006D7BD6">
        <w:rPr>
          <w:i/>
        </w:rPr>
        <w:t>"put God to the test"</w:t>
      </w:r>
      <w:r>
        <w:t xml:space="preserve"> and thus break the commandment in Deuteronomy 6:16 (Luke 4:12). He uses the same words about Ananias and Sapphira.</w:t>
      </w:r>
    </w:p>
    <w:p w14:paraId="168492A3" w14:textId="33D5CD85" w:rsidR="00051DAE" w:rsidRDefault="0054135A" w:rsidP="00051DAE">
      <w:r w:rsidRPr="006B0361">
        <w:rPr>
          <w:i/>
          <w:iCs/>
        </w:rPr>
        <w:t>“Jesus answered, “It is said: ‘Do not put the Lord your God to the test.’”</w:t>
      </w:r>
      <w:r w:rsidR="00F474F2">
        <w:t xml:space="preserve"> </w:t>
      </w:r>
      <w:r w:rsidR="00F474F2" w:rsidRPr="00F474F2">
        <w:t>Luke 4:12</w:t>
      </w:r>
    </w:p>
    <w:p w14:paraId="76FA2CC9" w14:textId="78810D1E" w:rsidR="00051DAE" w:rsidRDefault="00051DAE" w:rsidP="00051DAE">
      <w:r>
        <w:t xml:space="preserve">v. 12: Paul and Barnabas support Peter and give more evidence that God does not require </w:t>
      </w:r>
      <w:r w:rsidR="007D72D9">
        <w:t xml:space="preserve">that the Gentiles get </w:t>
      </w:r>
      <w:r>
        <w:t>circumcis</w:t>
      </w:r>
      <w:r w:rsidR="007D72D9">
        <w:t>ed</w:t>
      </w:r>
      <w:r>
        <w:t xml:space="preserve"> and </w:t>
      </w:r>
      <w:r w:rsidR="007D72D9">
        <w:t xml:space="preserve">follow </w:t>
      </w:r>
      <w:r>
        <w:t>the law.</w:t>
      </w:r>
    </w:p>
    <w:p w14:paraId="76951659" w14:textId="1BB78F88" w:rsidR="00051DAE" w:rsidRDefault="00051DAE" w:rsidP="00051DAE">
      <w:r>
        <w:t>v</w:t>
      </w:r>
      <w:r w:rsidR="00542FA4">
        <w:t>v</w:t>
      </w:r>
      <w:r>
        <w:t>. 13-21: Ja</w:t>
      </w:r>
      <w:r w:rsidR="00F74EC3">
        <w:t>mes</w:t>
      </w:r>
      <w:r>
        <w:t xml:space="preserve"> comes with support from the OT and says that the Gentiles should only stay away from:</w:t>
      </w:r>
    </w:p>
    <w:p w14:paraId="508753EF" w14:textId="1EB05FBA" w:rsidR="00051DAE" w:rsidRDefault="00051DAE" w:rsidP="00242B52">
      <w:pPr>
        <w:pStyle w:val="ListParagraph"/>
        <w:numPr>
          <w:ilvl w:val="0"/>
          <w:numId w:val="8"/>
        </w:numPr>
      </w:pPr>
      <w:r>
        <w:t>That which is unclean because of idolatry (v. 29: meat sacrificed to idols)</w:t>
      </w:r>
    </w:p>
    <w:p w14:paraId="72ABDE8C" w14:textId="77107BF1" w:rsidR="00051DAE" w:rsidRDefault="00051DAE" w:rsidP="00242B52">
      <w:pPr>
        <w:pStyle w:val="ListParagraph"/>
        <w:numPr>
          <w:ilvl w:val="0"/>
          <w:numId w:val="8"/>
        </w:numPr>
      </w:pPr>
      <w:r>
        <w:t>Fornication (temple prostitution and sexual rituals)</w:t>
      </w:r>
    </w:p>
    <w:p w14:paraId="4685A22F" w14:textId="6D503141" w:rsidR="00051DAE" w:rsidRDefault="00051DAE" w:rsidP="00242B52">
      <w:pPr>
        <w:pStyle w:val="ListParagraph"/>
        <w:numPr>
          <w:ilvl w:val="0"/>
          <w:numId w:val="8"/>
        </w:numPr>
      </w:pPr>
      <w:r>
        <w:t>Meat of strangled animals (the animals that were strangled in temple rituals)</w:t>
      </w:r>
    </w:p>
    <w:p w14:paraId="0FABD2B3" w14:textId="5325175B" w:rsidR="00051DAE" w:rsidRDefault="00051DAE" w:rsidP="00242B52">
      <w:pPr>
        <w:pStyle w:val="ListParagraph"/>
        <w:numPr>
          <w:ilvl w:val="0"/>
          <w:numId w:val="8"/>
        </w:numPr>
      </w:pPr>
      <w:r>
        <w:t>Blood (tasting/drinking blood in the temples)</w:t>
      </w:r>
    </w:p>
    <w:p w14:paraId="596F81E0" w14:textId="77777777" w:rsidR="00DD0498" w:rsidRPr="00FA7287" w:rsidRDefault="00051DAE" w:rsidP="00FA7287">
      <w:pPr>
        <w:rPr>
          <w:b/>
          <w:bCs/>
        </w:rPr>
      </w:pPr>
      <w:r w:rsidRPr="00FA7287">
        <w:rPr>
          <w:b/>
          <w:bCs/>
        </w:rPr>
        <w:t xml:space="preserve">Reason (v. 21): </w:t>
      </w:r>
    </w:p>
    <w:p w14:paraId="4DBEC68A" w14:textId="6C0A046F" w:rsidR="00051DAE" w:rsidRDefault="00051DAE" w:rsidP="00051DAE">
      <w:r>
        <w:t>Because there were Jews everywhere. Ja</w:t>
      </w:r>
      <w:r w:rsidR="00F74EC3">
        <w:t>mes</w:t>
      </w:r>
      <w:r>
        <w:t xml:space="preserve"> wanted the Gentile Christians to be good witnesses and not unnecessarily alienate the Jews (also the Christians?) by participating in pagan festivals.</w:t>
      </w:r>
    </w:p>
    <w:p w14:paraId="2AD367BD" w14:textId="77777777" w:rsidR="00051DAE" w:rsidRDefault="00051DAE" w:rsidP="00051DAE">
      <w:r>
        <w:t xml:space="preserve"> </w:t>
      </w:r>
    </w:p>
    <w:p w14:paraId="0B3F7BB4" w14:textId="77777777" w:rsidR="00051DAE" w:rsidRDefault="00051DAE" w:rsidP="007B2FC8">
      <w:pPr>
        <w:pStyle w:val="Heading2"/>
      </w:pPr>
      <w:bookmarkStart w:id="20" w:name="_Toc134521094"/>
      <w:r>
        <w:t>THE PROBLEM MARK (15:36-41)</w:t>
      </w:r>
      <w:bookmarkEnd w:id="20"/>
    </w:p>
    <w:p w14:paraId="1D796B27" w14:textId="575900B9" w:rsidR="00051DAE" w:rsidRDefault="00051DAE" w:rsidP="00051DAE">
      <w:r>
        <w:t xml:space="preserve">v. 39: </w:t>
      </w:r>
      <w:r w:rsidR="00242B52">
        <w:rPr>
          <w:i/>
          <w:iCs/>
        </w:rPr>
        <w:t>"</w:t>
      </w:r>
      <w:r w:rsidRPr="00242B52">
        <w:rPr>
          <w:i/>
          <w:iCs/>
        </w:rPr>
        <w:t>sharp disagreement</w:t>
      </w:r>
      <w:r w:rsidR="00242B52">
        <w:rPr>
          <w:i/>
          <w:iCs/>
        </w:rPr>
        <w:t>"</w:t>
      </w:r>
      <w:r w:rsidRPr="00242B52">
        <w:t>,</w:t>
      </w:r>
      <w:r w:rsidRPr="00242B52">
        <w:rPr>
          <w:i/>
          <w:iCs/>
        </w:rPr>
        <w:t xml:space="preserve"> </w:t>
      </w:r>
      <w:r w:rsidR="00242B52">
        <w:rPr>
          <w:i/>
          <w:iCs/>
        </w:rPr>
        <w:t>"</w:t>
      </w:r>
      <w:r w:rsidRPr="00242B52">
        <w:rPr>
          <w:i/>
          <w:iCs/>
        </w:rPr>
        <w:t>irritation</w:t>
      </w:r>
      <w:r w:rsidR="00242B52">
        <w:rPr>
          <w:i/>
          <w:iCs/>
        </w:rPr>
        <w:t>"</w:t>
      </w:r>
      <w:r>
        <w:t xml:space="preserve">. Use of </w:t>
      </w:r>
      <w:r w:rsidR="00242B52" w:rsidRPr="00242B52">
        <w:rPr>
          <w:i/>
          <w:iCs/>
        </w:rPr>
        <w:t>"</w:t>
      </w:r>
      <w:r w:rsidRPr="00242B52">
        <w:rPr>
          <w:i/>
          <w:iCs/>
        </w:rPr>
        <w:t>wrath</w:t>
      </w:r>
      <w:r w:rsidR="00242B52" w:rsidRPr="00242B52">
        <w:rPr>
          <w:i/>
          <w:iCs/>
        </w:rPr>
        <w:t>"</w:t>
      </w:r>
      <w:r>
        <w:t xml:space="preserve"> in Deuteronomy 29:28 and </w:t>
      </w:r>
      <w:proofErr w:type="spellStart"/>
      <w:r>
        <w:t>Jer</w:t>
      </w:r>
      <w:proofErr w:type="spellEnd"/>
      <w:r>
        <w:t xml:space="preserve"> 32:37.</w:t>
      </w:r>
    </w:p>
    <w:p w14:paraId="56108AF0" w14:textId="5C27A35C" w:rsidR="00051DAE" w:rsidRDefault="00051DAE" w:rsidP="00051DAE">
      <w:r>
        <w:t xml:space="preserve">There need not have been a </w:t>
      </w:r>
      <w:r w:rsidRPr="006D7BD6">
        <w:rPr>
          <w:i/>
        </w:rPr>
        <w:t>"bitter"</w:t>
      </w:r>
      <w:r>
        <w:t xml:space="preserve"> dispute, but they did not agree and found it best to separate.</w:t>
      </w:r>
    </w:p>
    <w:p w14:paraId="53AEF5DF" w14:textId="0C7D905A" w:rsidR="00051DAE" w:rsidRDefault="00051DAE" w:rsidP="00051DAE">
      <w:r>
        <w:t>Luk</w:t>
      </w:r>
      <w:r w:rsidR="006F0743">
        <w:t>e</w:t>
      </w:r>
      <w:r>
        <w:t xml:space="preserve"> is not afraid to describe his </w:t>
      </w:r>
      <w:r w:rsidRPr="006D7BD6">
        <w:rPr>
          <w:i/>
        </w:rPr>
        <w:t>"heroes"</w:t>
      </w:r>
      <w:r>
        <w:t xml:space="preserve"> with human emotions and flaws.</w:t>
      </w:r>
    </w:p>
    <w:p w14:paraId="7A1B604C" w14:textId="7593FFEF" w:rsidR="00051DAE" w:rsidRDefault="00051DAE" w:rsidP="00051DAE">
      <w:r>
        <w:t>1 Corinthians 9:6 suggests that Paul and Barnabas worked together later. Paul speaks favorably of Mark (</w:t>
      </w:r>
      <w:r w:rsidR="006F0743">
        <w:t xml:space="preserve">the </w:t>
      </w:r>
      <w:r>
        <w:t>same person?) in 2 Tim 4:11. Church historical tradition says he became the author of the Gospel of Mark.</w:t>
      </w:r>
    </w:p>
    <w:p w14:paraId="074A4038" w14:textId="77777777" w:rsidR="00051DAE" w:rsidRDefault="00051DAE" w:rsidP="00051DAE">
      <w:r>
        <w:lastRenderedPageBreak/>
        <w:t xml:space="preserve"> </w:t>
      </w:r>
    </w:p>
    <w:p w14:paraId="468E5A84" w14:textId="77777777" w:rsidR="00051DAE" w:rsidRDefault="00051DAE" w:rsidP="001E099A">
      <w:pPr>
        <w:pStyle w:val="Heading2"/>
      </w:pPr>
      <w:bookmarkStart w:id="21" w:name="_Toc134521095"/>
      <w:r>
        <w:t>CHAPTER 16</w:t>
      </w:r>
      <w:bookmarkEnd w:id="21"/>
    </w:p>
    <w:p w14:paraId="5E33604E" w14:textId="5254C9DE" w:rsidR="00051DAE" w:rsidRDefault="00051DAE" w:rsidP="00051DAE">
      <w:r>
        <w:t>v</w:t>
      </w:r>
      <w:r w:rsidR="00542FA4">
        <w:t>v</w:t>
      </w:r>
      <w:r>
        <w:t>. 1-5: Why did Paul circumcise Timothy?</w:t>
      </w:r>
    </w:p>
    <w:p w14:paraId="74026ED1" w14:textId="69F3154F" w:rsidR="00051DAE" w:rsidRDefault="00051DAE" w:rsidP="00051DAE">
      <w:r>
        <w:t>- According to rabbinical law from the 100s AD (at the latest)</w:t>
      </w:r>
      <w:r w:rsidR="006F0743">
        <w:t>,</w:t>
      </w:r>
      <w:r>
        <w:t xml:space="preserve"> Timothy would have been seen as a Jew. Possibly this view was valid in Paul's time as well.</w:t>
      </w:r>
    </w:p>
    <w:p w14:paraId="1C624A01" w14:textId="77777777" w:rsidR="00051DAE" w:rsidRDefault="00051DAE" w:rsidP="00051DAE">
      <w:r>
        <w:t>- Paul did not do this because it had something to do with salvation, especially not after chapter 15 and when Silas was with him as a representative of Jerusalem and the decision.</w:t>
      </w:r>
    </w:p>
    <w:p w14:paraId="420A3844" w14:textId="77777777" w:rsidR="008C01C7" w:rsidRDefault="00051DAE" w:rsidP="00051DAE">
      <w:r>
        <w:t>- The Jews wanted to see that Christianity was not anti-Jewish (and that the accusations against Paul in 21:21 were false).</w:t>
      </w:r>
      <w:r w:rsidR="008C01C7">
        <w:t xml:space="preserve"> </w:t>
      </w:r>
    </w:p>
    <w:p w14:paraId="01BDC86E" w14:textId="1D1D5429" w:rsidR="00051DAE" w:rsidRDefault="008C01C7" w:rsidP="00051DAE">
      <w:r w:rsidRPr="007F3A82">
        <w:rPr>
          <w:i/>
          <w:iCs/>
        </w:rPr>
        <w:t>“They have been informed that you teach all the Jews who live among the Gentiles to turn away from Moses, telling them not to circumcise their children or live according to our customs.”</w:t>
      </w:r>
      <w:r>
        <w:t xml:space="preserve"> 21:21</w:t>
      </w:r>
    </w:p>
    <w:p w14:paraId="68BEE30C" w14:textId="338A0319" w:rsidR="00051DAE" w:rsidRDefault="00051DAE" w:rsidP="00051DAE">
      <w:r>
        <w:t>v</w:t>
      </w:r>
      <w:r w:rsidR="00542FA4">
        <w:t>v</w:t>
      </w:r>
      <w:r>
        <w:t xml:space="preserve">. 6-10: </w:t>
      </w:r>
      <w:r w:rsidRPr="006D7BD6">
        <w:rPr>
          <w:i/>
        </w:rPr>
        <w:t>"The Holy Spirit hindered them"</w:t>
      </w:r>
      <w:r>
        <w:t>?</w:t>
      </w:r>
    </w:p>
    <w:p w14:paraId="7E194150" w14:textId="77777777" w:rsidR="00051DAE" w:rsidRDefault="00051DAE" w:rsidP="00051DAE">
      <w:r>
        <w:t>- Probably because he wanted them to go to Macedonia at this time. Asia got the chance later (19:10).</w:t>
      </w:r>
    </w:p>
    <w:p w14:paraId="29EB97DE" w14:textId="77777777" w:rsidR="00051DAE" w:rsidRDefault="00051DAE" w:rsidP="00051DAE">
      <w:r>
        <w:t xml:space="preserve"> </w:t>
      </w:r>
    </w:p>
    <w:p w14:paraId="4E2DF896" w14:textId="77777777" w:rsidR="00051DAE" w:rsidRDefault="00051DAE" w:rsidP="00592B3F">
      <w:pPr>
        <w:pStyle w:val="Heading2"/>
      </w:pPr>
      <w:bookmarkStart w:id="22" w:name="_Toc134521096"/>
      <w:r>
        <w:t>16:16-18</w:t>
      </w:r>
      <w:bookmarkEnd w:id="22"/>
    </w:p>
    <w:p w14:paraId="1B5FE334" w14:textId="213B3E4A" w:rsidR="00D40524" w:rsidRDefault="00D40524" w:rsidP="00051DAE">
      <w:r w:rsidRPr="007F3A82">
        <w:rPr>
          <w:i/>
          <w:iCs/>
        </w:rPr>
        <w:t>“And it came to pass as we were going to prayer that a certain female slave, having a spirit of Python, met us, who brought much profit to her masters by prophesying.”</w:t>
      </w:r>
      <w:r>
        <w:t xml:space="preserve"> 16:16 </w:t>
      </w:r>
      <w:r w:rsidR="0051033D" w:rsidRPr="0051033D">
        <w:t>Darby Translation</w:t>
      </w:r>
      <w:r w:rsidR="0051033D">
        <w:t xml:space="preserve"> </w:t>
      </w:r>
    </w:p>
    <w:p w14:paraId="54A683A2" w14:textId="481789B0" w:rsidR="00051DAE" w:rsidRDefault="00051DAE" w:rsidP="00051DAE">
      <w:r w:rsidRPr="00DD27EA">
        <w:rPr>
          <w:i/>
          <w:iCs/>
        </w:rPr>
        <w:t>"</w:t>
      </w:r>
      <w:r w:rsidR="00CB673C" w:rsidRPr="00DD27EA">
        <w:rPr>
          <w:i/>
          <w:iCs/>
        </w:rPr>
        <w:t>a spirit of Python</w:t>
      </w:r>
      <w:r w:rsidRPr="00DD27EA">
        <w:rPr>
          <w:i/>
          <w:iCs/>
        </w:rPr>
        <w:t>"</w:t>
      </w:r>
      <w:r>
        <w:t>: Greek mythology said that the god Apollo killed the Python that guarded the oracle at Delphi and that Apollo was embodied in Delphi as a serpent. The people probably believed that she was a mouthpiece for Apollo, like the oracle at Delphi.</w:t>
      </w:r>
    </w:p>
    <w:p w14:paraId="1314C255" w14:textId="4A09F93B" w:rsidR="00051DAE" w:rsidRDefault="00051DAE" w:rsidP="00051DAE">
      <w:r>
        <w:t xml:space="preserve">People probably wouldn't think of Yahweh when they heard </w:t>
      </w:r>
      <w:r w:rsidRPr="006D7BD6">
        <w:rPr>
          <w:i/>
        </w:rPr>
        <w:t xml:space="preserve">"The </w:t>
      </w:r>
      <w:proofErr w:type="gramStart"/>
      <w:r w:rsidRPr="006D7BD6">
        <w:rPr>
          <w:i/>
        </w:rPr>
        <w:t>Most High</w:t>
      </w:r>
      <w:proofErr w:type="gramEnd"/>
      <w:r w:rsidRPr="006D7BD6">
        <w:rPr>
          <w:i/>
        </w:rPr>
        <w:t xml:space="preserve"> God"</w:t>
      </w:r>
      <w:r>
        <w:t>, but which of the gods did Paulus &amp; co set highest</w:t>
      </w:r>
      <w:r w:rsidR="00F74EC3">
        <w:t>?</w:t>
      </w:r>
    </w:p>
    <w:p w14:paraId="5ED57589" w14:textId="5546CD8F" w:rsidR="00CF1811" w:rsidRDefault="00CF1811" w:rsidP="00051DAE">
      <w:r w:rsidRPr="00DD27EA">
        <w:rPr>
          <w:i/>
          <w:iCs/>
        </w:rPr>
        <w:t xml:space="preserve">“She followed Paul and us and cried out repeatedly, saying, “These men are </w:t>
      </w:r>
      <w:proofErr w:type="gramStart"/>
      <w:r w:rsidRPr="00DD27EA">
        <w:rPr>
          <w:i/>
          <w:iCs/>
        </w:rPr>
        <w:t>bond-servants</w:t>
      </w:r>
      <w:proofErr w:type="gramEnd"/>
      <w:r w:rsidRPr="00DD27EA">
        <w:rPr>
          <w:i/>
          <w:iCs/>
        </w:rPr>
        <w:t xml:space="preserve"> of the Most High God, who are proclaiming to you a way of salvation.”</w:t>
      </w:r>
      <w:r w:rsidR="00EE43BF">
        <w:t xml:space="preserve"> 16:17 NASB</w:t>
      </w:r>
    </w:p>
    <w:p w14:paraId="1E70009C" w14:textId="0446410D" w:rsidR="00051DAE" w:rsidRDefault="00051DAE" w:rsidP="00051DAE">
      <w:r w:rsidRPr="00DD27EA">
        <w:rPr>
          <w:i/>
          <w:iCs/>
        </w:rPr>
        <w:t>"(a) way of salvation"</w:t>
      </w:r>
      <w:r w:rsidR="00566A23">
        <w:t>:</w:t>
      </w:r>
      <w:r>
        <w:t xml:space="preserve"> one of several ways to salvation.</w:t>
      </w:r>
    </w:p>
    <w:p w14:paraId="49D43052" w14:textId="7BAB3388" w:rsidR="00051DAE" w:rsidRDefault="00051DAE" w:rsidP="00051DAE">
      <w:r>
        <w:lastRenderedPageBreak/>
        <w:t>Paul does not use her statement to say that even Python confirms his message but instead becomes very annoyed. She was confusing the people instead of helping.</w:t>
      </w:r>
    </w:p>
    <w:p w14:paraId="6E231AD7" w14:textId="77777777" w:rsidR="001A1622" w:rsidRDefault="001A1622" w:rsidP="00051DAE"/>
    <w:p w14:paraId="6C4E96D9" w14:textId="77777777" w:rsidR="00051DAE" w:rsidRDefault="00051DAE" w:rsidP="00EE43BF">
      <w:pPr>
        <w:pStyle w:val="Heading2"/>
      </w:pPr>
      <w:bookmarkStart w:id="23" w:name="_Toc134521097"/>
      <w:r>
        <w:t>AT THE AREOPAGOS (17:16-34)</w:t>
      </w:r>
      <w:bookmarkEnd w:id="23"/>
    </w:p>
    <w:p w14:paraId="1DFDF39A" w14:textId="77777777" w:rsidR="00051DAE" w:rsidRDefault="00051DAE" w:rsidP="00051DAE">
      <w:r>
        <w:t>Socrates (469 - 399 BC):</w:t>
      </w:r>
    </w:p>
    <w:p w14:paraId="32771CA9" w14:textId="29CBFD1E" w:rsidR="00051DAE" w:rsidRDefault="00051DAE" w:rsidP="001B104D">
      <w:pPr>
        <w:pStyle w:val="ListParagraph"/>
        <w:numPr>
          <w:ilvl w:val="0"/>
          <w:numId w:val="2"/>
        </w:numPr>
      </w:pPr>
      <w:r>
        <w:t xml:space="preserve">Had encouraged the Athenians to walk away from their gods and instead search for </w:t>
      </w:r>
      <w:r w:rsidRPr="001B104D">
        <w:rPr>
          <w:i/>
        </w:rPr>
        <w:t>"the unknown god"</w:t>
      </w:r>
      <w:r>
        <w:t>.</w:t>
      </w:r>
    </w:p>
    <w:p w14:paraId="1E933E56" w14:textId="2CCFD701" w:rsidR="00051DAE" w:rsidRDefault="00051DAE" w:rsidP="001B104D">
      <w:pPr>
        <w:pStyle w:val="ListParagraph"/>
        <w:numPr>
          <w:ilvl w:val="0"/>
          <w:numId w:val="2"/>
        </w:numPr>
      </w:pPr>
      <w:r>
        <w:t xml:space="preserve">Was executed because he </w:t>
      </w:r>
      <w:r w:rsidRPr="001B104D">
        <w:rPr>
          <w:i/>
        </w:rPr>
        <w:t>"rejected the gods of the city and introduced foreign gods and thus destroyed the minds of the youth"</w:t>
      </w:r>
      <w:r>
        <w:t>.</w:t>
      </w:r>
    </w:p>
    <w:p w14:paraId="11CB32E6" w14:textId="643D2824" w:rsidR="00051DAE" w:rsidRDefault="00051DAE" w:rsidP="001B104D">
      <w:pPr>
        <w:pStyle w:val="ListParagraph"/>
        <w:numPr>
          <w:ilvl w:val="0"/>
          <w:numId w:val="2"/>
        </w:numPr>
      </w:pPr>
      <w:r>
        <w:t>The ancient Jews and Christians held him in high esteem because he accused Homer's tales of the gods of ridiculing the true divine. Justin Martyr (100s AD) said that Socrates was a Christian.</w:t>
      </w:r>
    </w:p>
    <w:p w14:paraId="3B6C6A3C" w14:textId="5CC126CE" w:rsidR="00051DAE" w:rsidRDefault="00051DAE" w:rsidP="001B104D">
      <w:pPr>
        <w:pStyle w:val="ListParagraph"/>
        <w:numPr>
          <w:ilvl w:val="0"/>
          <w:numId w:val="2"/>
        </w:numPr>
      </w:pPr>
      <w:r>
        <w:t>Most philosophers were monotheists and believed in a God who could have nothing to do with our world (transcendent).</w:t>
      </w:r>
    </w:p>
    <w:p w14:paraId="493460FB" w14:textId="4C16534D" w:rsidR="00051DAE" w:rsidRDefault="00051DAE" w:rsidP="00051DAE">
      <w:r>
        <w:t>Paul continues Socrates' attack on polytheism and receives almost the same accusation in the same place.</w:t>
      </w:r>
    </w:p>
    <w:p w14:paraId="0DEBCF1D" w14:textId="77777777" w:rsidR="002B6624" w:rsidRPr="00FA7287" w:rsidRDefault="00051DAE" w:rsidP="00FA7287">
      <w:pPr>
        <w:rPr>
          <w:b/>
          <w:bCs/>
        </w:rPr>
      </w:pPr>
      <w:r w:rsidRPr="00FA7287">
        <w:rPr>
          <w:b/>
          <w:bCs/>
        </w:rPr>
        <w:t xml:space="preserve">1. What is Paul's starting point? </w:t>
      </w:r>
    </w:p>
    <w:p w14:paraId="79794736" w14:textId="71D1F4C4" w:rsidR="00051DAE" w:rsidRDefault="00004F80" w:rsidP="00051DAE">
      <w:r>
        <w:t xml:space="preserve">Finds common ground when meeting people with no knowledge of Christianity. </w:t>
      </w:r>
      <w:r w:rsidR="00051DAE">
        <w:t>Begins with something they know and believe in (vv. 22-23).</w:t>
      </w:r>
    </w:p>
    <w:p w14:paraId="3CADCE24" w14:textId="77777777" w:rsidR="00051DAE" w:rsidRPr="00FA7287" w:rsidRDefault="00051DAE" w:rsidP="00FA7287">
      <w:pPr>
        <w:rPr>
          <w:b/>
          <w:bCs/>
        </w:rPr>
      </w:pPr>
      <w:r w:rsidRPr="00FA7287">
        <w:rPr>
          <w:b/>
          <w:bCs/>
        </w:rPr>
        <w:t>2. What does he say about God? (vv. 24-26)</w:t>
      </w:r>
    </w:p>
    <w:p w14:paraId="1F44D1E1" w14:textId="77777777" w:rsidR="00004F80" w:rsidRDefault="00004F80" w:rsidP="00004F80">
      <w:r>
        <w:t>Explains God in a way that matches what they already believe.</w:t>
      </w:r>
    </w:p>
    <w:p w14:paraId="72CA07BA" w14:textId="6FF12836" w:rsidR="00051DAE" w:rsidRDefault="00051DAE" w:rsidP="00A0571D">
      <w:pPr>
        <w:pStyle w:val="ListParagraph"/>
        <w:numPr>
          <w:ilvl w:val="0"/>
          <w:numId w:val="13"/>
        </w:numPr>
      </w:pPr>
      <w:r>
        <w:t>Creator of everything</w:t>
      </w:r>
    </w:p>
    <w:p w14:paraId="4B9763CE" w14:textId="0E00916B" w:rsidR="00051DAE" w:rsidRDefault="00051DAE" w:rsidP="00A0571D">
      <w:pPr>
        <w:pStyle w:val="ListParagraph"/>
        <w:numPr>
          <w:ilvl w:val="0"/>
          <w:numId w:val="13"/>
        </w:numPr>
      </w:pPr>
      <w:r>
        <w:t>Does not live on earth (</w:t>
      </w:r>
      <w:r w:rsidR="00D17611" w:rsidRPr="00D17611">
        <w:t>exceeding usual limits</w:t>
      </w:r>
      <w:r>
        <w:t>)</w:t>
      </w:r>
    </w:p>
    <w:p w14:paraId="09DCABC8" w14:textId="4F7E7DB0" w:rsidR="00051DAE" w:rsidRDefault="00051DAE" w:rsidP="00A0571D">
      <w:pPr>
        <w:pStyle w:val="ListParagraph"/>
        <w:numPr>
          <w:ilvl w:val="0"/>
          <w:numId w:val="13"/>
        </w:numPr>
      </w:pPr>
      <w:r>
        <w:t>Big enough not to need people (like Socrates)</w:t>
      </w:r>
    </w:p>
    <w:p w14:paraId="71B6D83E" w14:textId="5996682E" w:rsidR="00051DAE" w:rsidRDefault="00051DAE" w:rsidP="00A0571D">
      <w:pPr>
        <w:pStyle w:val="ListParagraph"/>
        <w:numPr>
          <w:ilvl w:val="0"/>
          <w:numId w:val="13"/>
        </w:numPr>
      </w:pPr>
      <w:r>
        <w:t xml:space="preserve">Gives life to </w:t>
      </w:r>
      <w:proofErr w:type="gramStart"/>
      <w:r>
        <w:t>everything</w:t>
      </w:r>
      <w:proofErr w:type="gramEnd"/>
    </w:p>
    <w:p w14:paraId="0E92B265" w14:textId="71E4E635" w:rsidR="00051DAE" w:rsidRDefault="00051DAE" w:rsidP="00A0571D">
      <w:pPr>
        <w:pStyle w:val="ListParagraph"/>
        <w:numPr>
          <w:ilvl w:val="0"/>
          <w:numId w:val="13"/>
        </w:numPr>
      </w:pPr>
      <w:r>
        <w:t>Decide</w:t>
      </w:r>
      <w:r w:rsidR="006F0743">
        <w:t>s</w:t>
      </w:r>
      <w:r>
        <w:t xml:space="preserve"> when and where people should </w:t>
      </w:r>
      <w:proofErr w:type="gramStart"/>
      <w:r>
        <w:t>live</w:t>
      </w:r>
      <w:proofErr w:type="gramEnd"/>
    </w:p>
    <w:p w14:paraId="5559F1B8" w14:textId="77777777" w:rsidR="002B6624" w:rsidRPr="00FA7287" w:rsidRDefault="00051DAE" w:rsidP="00FA7287">
      <w:pPr>
        <w:rPr>
          <w:b/>
          <w:bCs/>
        </w:rPr>
      </w:pPr>
      <w:r w:rsidRPr="00FA7287">
        <w:rPr>
          <w:b/>
          <w:bCs/>
        </w:rPr>
        <w:t xml:space="preserve">3. What was God's purpose? </w:t>
      </w:r>
    </w:p>
    <w:p w14:paraId="2CD28783" w14:textId="7D4199E7" w:rsidR="00051DAE" w:rsidRDefault="00004F80" w:rsidP="00051DAE">
      <w:r>
        <w:lastRenderedPageBreak/>
        <w:t>Explains what God's purpose</w:t>
      </w:r>
      <w:r w:rsidR="00DF784E">
        <w:t xml:space="preserve"> (</w:t>
      </w:r>
      <w:r w:rsidR="00483B75">
        <w:t xml:space="preserve">the </w:t>
      </w:r>
      <w:r>
        <w:t>meaning of life</w:t>
      </w:r>
      <w:r w:rsidR="00DF784E">
        <w:t>)</w:t>
      </w:r>
      <w:r>
        <w:t xml:space="preserve"> is. </w:t>
      </w:r>
      <w:r w:rsidR="00D30151">
        <w:t>They</w:t>
      </w:r>
      <w:r w:rsidR="00051DAE">
        <w:t xml:space="preserve"> should seek him, </w:t>
      </w:r>
      <w:r w:rsidR="00D30151">
        <w:t>even if it might be like</w:t>
      </w:r>
      <w:r w:rsidR="00051DAE">
        <w:t xml:space="preserve"> </w:t>
      </w:r>
      <w:r w:rsidR="00790F7D">
        <w:t>searching in the darkness</w:t>
      </w:r>
      <w:r w:rsidR="006F0743">
        <w:t>:</w:t>
      </w:r>
      <w:r w:rsidR="00790F7D">
        <w:t xml:space="preserve"> </w:t>
      </w:r>
      <w:r w:rsidR="00051DAE" w:rsidRPr="006D7BD6">
        <w:rPr>
          <w:i/>
        </w:rPr>
        <w:t>"</w:t>
      </w:r>
      <w:r w:rsidR="0098040D" w:rsidRPr="006D7BD6">
        <w:rPr>
          <w:i/>
        </w:rPr>
        <w:t>seek him and perhaps reach out for him and find him</w:t>
      </w:r>
      <w:r w:rsidR="00051DAE" w:rsidRPr="006D7BD6">
        <w:rPr>
          <w:i/>
        </w:rPr>
        <w:t>"</w:t>
      </w:r>
      <w:r w:rsidR="00790F7D">
        <w:t xml:space="preserve"> </w:t>
      </w:r>
      <w:r w:rsidR="00051DAE">
        <w:t>(v. 27). God is close to everyone</w:t>
      </w:r>
      <w:r w:rsidR="006F0743">
        <w:t>,</w:t>
      </w:r>
      <w:r w:rsidR="00051DAE">
        <w:t xml:space="preserve"> but </w:t>
      </w:r>
      <w:r w:rsidR="002B7669">
        <w:t xml:space="preserve">the </w:t>
      </w:r>
      <w:r w:rsidR="00051DAE">
        <w:t>people are still in the dark</w:t>
      </w:r>
      <w:r w:rsidR="002B7669">
        <w:t>ness</w:t>
      </w:r>
      <w:r w:rsidR="00051DAE">
        <w:t>.</w:t>
      </w:r>
    </w:p>
    <w:p w14:paraId="33F62E66" w14:textId="77777777" w:rsidR="002B6624" w:rsidRPr="00FA7287" w:rsidRDefault="00051DAE" w:rsidP="00FA7287">
      <w:pPr>
        <w:rPr>
          <w:b/>
          <w:bCs/>
        </w:rPr>
      </w:pPr>
      <w:r w:rsidRPr="00FA7287">
        <w:rPr>
          <w:b/>
          <w:bCs/>
        </w:rPr>
        <w:t xml:space="preserve">4. What authority does he refer to? </w:t>
      </w:r>
    </w:p>
    <w:p w14:paraId="23A5769F" w14:textId="1F08730B" w:rsidR="00051DAE" w:rsidRDefault="00D30151" w:rsidP="00051DAE">
      <w:r>
        <w:t xml:space="preserve">He uses their own </w:t>
      </w:r>
      <w:r w:rsidRPr="006D7BD6">
        <w:rPr>
          <w:i/>
        </w:rPr>
        <w:t>"authorities"</w:t>
      </w:r>
      <w:r w:rsidR="00274A56">
        <w:t xml:space="preserve">, the Stoic poets </w:t>
      </w:r>
      <w:proofErr w:type="spellStart"/>
      <w:r w:rsidR="00274A56">
        <w:t>Aratos</w:t>
      </w:r>
      <w:proofErr w:type="spellEnd"/>
      <w:r w:rsidR="00274A56">
        <w:t xml:space="preserve"> and </w:t>
      </w:r>
      <w:proofErr w:type="spellStart"/>
      <w:r w:rsidR="00274A56">
        <w:t>Kleantes</w:t>
      </w:r>
      <w:proofErr w:type="spellEnd"/>
      <w:r w:rsidR="00274A56">
        <w:t xml:space="preserve"> (third century BC) (v. 28),</w:t>
      </w:r>
      <w:r>
        <w:t xml:space="preserve"> to support the point. </w:t>
      </w:r>
    </w:p>
    <w:p w14:paraId="00A51001" w14:textId="77777777" w:rsidR="002B6624" w:rsidRPr="00FA7287" w:rsidRDefault="00051DAE" w:rsidP="00FA7287">
      <w:pPr>
        <w:rPr>
          <w:b/>
          <w:bCs/>
        </w:rPr>
      </w:pPr>
      <w:r w:rsidRPr="00FA7287">
        <w:rPr>
          <w:b/>
          <w:bCs/>
        </w:rPr>
        <w:t xml:space="preserve">5. What is his main message? </w:t>
      </w:r>
    </w:p>
    <w:p w14:paraId="1DC476EC" w14:textId="065EDF31" w:rsidR="00051DAE" w:rsidRDefault="00051DAE" w:rsidP="00051DAE">
      <w:r>
        <w:t>They must repent before God judges the world. (vv. 30-31)</w:t>
      </w:r>
    </w:p>
    <w:p w14:paraId="23D013AE" w14:textId="073EB4A3" w:rsidR="00051DAE" w:rsidRDefault="00051DAE" w:rsidP="00051DAE">
      <w:r>
        <w:t xml:space="preserve"> </w:t>
      </w:r>
    </w:p>
    <w:p w14:paraId="008FAF57" w14:textId="77777777" w:rsidR="00051DAE" w:rsidRDefault="00051DAE" w:rsidP="00274A56">
      <w:pPr>
        <w:pStyle w:val="Heading2"/>
      </w:pPr>
      <w:bookmarkStart w:id="24" w:name="_Toc134521098"/>
      <w:r>
        <w:t>PAUL'S SPEECHES IN CHAPTERS 22-26</w:t>
      </w:r>
      <w:bookmarkEnd w:id="24"/>
    </w:p>
    <w:p w14:paraId="234647C4" w14:textId="0CE2DF84" w:rsidR="00051DAE" w:rsidRDefault="00051DAE" w:rsidP="00051DAE">
      <w:r>
        <w:t>Ch 22:</w:t>
      </w:r>
      <w:r w:rsidR="00274A56">
        <w:tab/>
      </w:r>
      <w:r>
        <w:t>The People</w:t>
      </w:r>
    </w:p>
    <w:p w14:paraId="5A3BF5A8" w14:textId="59BA2A6E" w:rsidR="00051DAE" w:rsidRDefault="00051DAE" w:rsidP="00051DAE">
      <w:r>
        <w:t>Ch 23:</w:t>
      </w:r>
      <w:r w:rsidR="00274A56">
        <w:tab/>
      </w:r>
      <w:r>
        <w:t>The High Council of the Jews</w:t>
      </w:r>
    </w:p>
    <w:p w14:paraId="494C1000" w14:textId="4460859C" w:rsidR="00051DAE" w:rsidRDefault="00051DAE" w:rsidP="00051DAE">
      <w:r>
        <w:t>Ch 24:</w:t>
      </w:r>
      <w:r w:rsidR="00274A56">
        <w:tab/>
      </w:r>
      <w:r>
        <w:t>Felix</w:t>
      </w:r>
    </w:p>
    <w:p w14:paraId="060EA99E" w14:textId="046BF770" w:rsidR="00051DAE" w:rsidRDefault="00051DAE" w:rsidP="00051DAE">
      <w:r>
        <w:t>Ch 25:</w:t>
      </w:r>
      <w:r w:rsidR="00274A56">
        <w:tab/>
      </w:r>
      <w:r>
        <w:t>Festus</w:t>
      </w:r>
    </w:p>
    <w:p w14:paraId="7B8DCF29" w14:textId="4DF4C50C" w:rsidR="00051DAE" w:rsidRDefault="00051DAE" w:rsidP="00051DAE">
      <w:r>
        <w:t>Ch 26:</w:t>
      </w:r>
      <w:r w:rsidR="00274A56">
        <w:tab/>
      </w:r>
      <w:r>
        <w:t>King Agrippa</w:t>
      </w:r>
    </w:p>
    <w:p w14:paraId="0A516404" w14:textId="77777777" w:rsidR="00051DAE" w:rsidRDefault="00051DAE" w:rsidP="00051DAE"/>
    <w:p w14:paraId="6F769457" w14:textId="6457E590" w:rsidR="00051DAE" w:rsidRDefault="00051DAE" w:rsidP="001864A2">
      <w:pPr>
        <w:pStyle w:val="Heading2"/>
      </w:pPr>
      <w:bookmarkStart w:id="25" w:name="_Toc134521099"/>
      <w:r>
        <w:t xml:space="preserve">9:7 </w:t>
      </w:r>
      <w:r w:rsidR="00A0571D">
        <w:t>and</w:t>
      </w:r>
      <w:r>
        <w:t xml:space="preserve"> 22:9</w:t>
      </w:r>
      <w:bookmarkEnd w:id="25"/>
    </w:p>
    <w:p w14:paraId="3325B1DC" w14:textId="77777777" w:rsidR="00051DAE" w:rsidRDefault="00051DAE" w:rsidP="00D64995">
      <w:r>
        <w:t>Classical Greek:</w:t>
      </w:r>
    </w:p>
    <w:p w14:paraId="48252042" w14:textId="1C064957" w:rsidR="00051DAE" w:rsidRDefault="00A0571D" w:rsidP="00051DAE">
      <w:r>
        <w:rPr>
          <w:i/>
          <w:iCs/>
        </w:rPr>
        <w:t>"</w:t>
      </w:r>
      <w:proofErr w:type="spellStart"/>
      <w:r w:rsidR="00051DAE" w:rsidRPr="00A0571D">
        <w:rPr>
          <w:i/>
          <w:iCs/>
        </w:rPr>
        <w:t>akouo</w:t>
      </w:r>
      <w:proofErr w:type="spellEnd"/>
      <w:r>
        <w:rPr>
          <w:i/>
          <w:iCs/>
        </w:rPr>
        <w:t>"</w:t>
      </w:r>
      <w:r w:rsidR="00051DAE">
        <w:t xml:space="preserve"> + object in genitive = to </w:t>
      </w:r>
      <w:proofErr w:type="gramStart"/>
      <w:r w:rsidR="00051DAE">
        <w:t>hear the sound of</w:t>
      </w:r>
      <w:proofErr w:type="gramEnd"/>
      <w:r w:rsidR="00051DAE">
        <w:t xml:space="preserve"> something (9:7)</w:t>
      </w:r>
    </w:p>
    <w:p w14:paraId="38385D81" w14:textId="341DB32F" w:rsidR="00D52E69" w:rsidRDefault="00D52E69" w:rsidP="00051DAE">
      <w:r w:rsidRPr="00D52E69">
        <w:rPr>
          <w:i/>
          <w:iCs/>
        </w:rPr>
        <w:t>"The men traveling with Saul stood there speechless; they heard the sound but did not see anyone."</w:t>
      </w:r>
      <w:r>
        <w:t xml:space="preserve"> 9:</w:t>
      </w:r>
      <w:proofErr w:type="gramStart"/>
      <w:r>
        <w:t>7</w:t>
      </w:r>
      <w:proofErr w:type="gramEnd"/>
    </w:p>
    <w:p w14:paraId="4CD8ACC7" w14:textId="200E3A9A" w:rsidR="00E53B44" w:rsidRDefault="003B0F4D" w:rsidP="00051DAE">
      <w:pPr>
        <w:rPr>
          <w:i/>
        </w:rPr>
      </w:pPr>
      <w:r>
        <w:rPr>
          <w:i/>
          <w:iCs/>
        </w:rPr>
        <w:t>"</w:t>
      </w:r>
      <w:proofErr w:type="spellStart"/>
      <w:r w:rsidRPr="00A0571D">
        <w:rPr>
          <w:i/>
          <w:iCs/>
        </w:rPr>
        <w:t>akouo</w:t>
      </w:r>
      <w:proofErr w:type="spellEnd"/>
      <w:r>
        <w:rPr>
          <w:i/>
          <w:iCs/>
        </w:rPr>
        <w:t>"</w:t>
      </w:r>
      <w:r w:rsidR="00051DAE" w:rsidRPr="006D7BD6">
        <w:rPr>
          <w:i/>
        </w:rPr>
        <w:t xml:space="preserve"> + object in accusative = to hear and understand (22:9) </w:t>
      </w:r>
    </w:p>
    <w:p w14:paraId="47BC8FD6" w14:textId="01DCCFAA" w:rsidR="00644BD4" w:rsidRPr="00550F19" w:rsidRDefault="00644BD4" w:rsidP="00051DAE">
      <w:pPr>
        <w:rPr>
          <w:iCs/>
        </w:rPr>
      </w:pPr>
      <w:r w:rsidRPr="006D7BD6">
        <w:rPr>
          <w:i/>
        </w:rPr>
        <w:t xml:space="preserve">"My companions saw the light, but they did not understand the voice of him who was speaking to me." </w:t>
      </w:r>
      <w:r w:rsidR="00550F19" w:rsidRPr="00550F19">
        <w:rPr>
          <w:iCs/>
        </w:rPr>
        <w:t>22:</w:t>
      </w:r>
      <w:proofErr w:type="gramStart"/>
      <w:r w:rsidR="00550F19" w:rsidRPr="00550F19">
        <w:rPr>
          <w:iCs/>
        </w:rPr>
        <w:t>9</w:t>
      </w:r>
      <w:proofErr w:type="gramEnd"/>
    </w:p>
    <w:p w14:paraId="0C409A3E" w14:textId="77777777" w:rsidR="00D1250D" w:rsidRPr="00514985" w:rsidRDefault="00051DAE" w:rsidP="00514985">
      <w:pPr>
        <w:pStyle w:val="ListParagraph"/>
        <w:numPr>
          <w:ilvl w:val="0"/>
          <w:numId w:val="14"/>
        </w:numPr>
        <w:rPr>
          <w:iCs/>
        </w:rPr>
      </w:pPr>
      <w:r w:rsidRPr="00514985">
        <w:rPr>
          <w:iCs/>
        </w:rPr>
        <w:t>Luke follows older styles several times</w:t>
      </w:r>
      <w:r w:rsidR="00033BE9" w:rsidRPr="00514985">
        <w:rPr>
          <w:iCs/>
        </w:rPr>
        <w:t xml:space="preserve">. </w:t>
      </w:r>
    </w:p>
    <w:p w14:paraId="708E5E2F" w14:textId="424C6241" w:rsidR="00514985" w:rsidRPr="00514985" w:rsidRDefault="00051DAE" w:rsidP="00514985">
      <w:pPr>
        <w:pStyle w:val="ListParagraph"/>
        <w:numPr>
          <w:ilvl w:val="0"/>
          <w:numId w:val="14"/>
        </w:numPr>
        <w:rPr>
          <w:iCs/>
        </w:rPr>
      </w:pPr>
      <w:r w:rsidRPr="00514985">
        <w:rPr>
          <w:iCs/>
        </w:rPr>
        <w:t xml:space="preserve">9:7 says they </w:t>
      </w:r>
      <w:r w:rsidR="00497511" w:rsidRPr="00514985">
        <w:rPr>
          <w:iCs/>
        </w:rPr>
        <w:t>did not see an</w:t>
      </w:r>
      <w:r w:rsidR="00EE2038" w:rsidRPr="00514985">
        <w:rPr>
          <w:iCs/>
        </w:rPr>
        <w:t>yone</w:t>
      </w:r>
      <w:r w:rsidRPr="00514985">
        <w:rPr>
          <w:iCs/>
        </w:rPr>
        <w:t>, while in 22:9</w:t>
      </w:r>
      <w:r w:rsidR="00F74EC3">
        <w:rPr>
          <w:iCs/>
        </w:rPr>
        <w:t>,</w:t>
      </w:r>
      <w:r w:rsidRPr="00514985">
        <w:rPr>
          <w:iCs/>
        </w:rPr>
        <w:t xml:space="preserve"> it says they saw a light.</w:t>
      </w:r>
      <w:r w:rsidR="000F6A8E" w:rsidRPr="00514985">
        <w:rPr>
          <w:iCs/>
        </w:rPr>
        <w:t xml:space="preserve"> </w:t>
      </w:r>
    </w:p>
    <w:p w14:paraId="7F9E7176" w14:textId="2B5ED7ED" w:rsidR="00051DAE" w:rsidRPr="00514985" w:rsidRDefault="00051DAE" w:rsidP="00514985">
      <w:pPr>
        <w:pStyle w:val="ListParagraph"/>
        <w:numPr>
          <w:ilvl w:val="0"/>
          <w:numId w:val="14"/>
        </w:numPr>
        <w:rPr>
          <w:iCs/>
        </w:rPr>
      </w:pPr>
      <w:r w:rsidRPr="00514985">
        <w:rPr>
          <w:iCs/>
        </w:rPr>
        <w:lastRenderedPageBreak/>
        <w:t xml:space="preserve">22:9 does not say that they heard nothing at all, only that they did not </w:t>
      </w:r>
      <w:r w:rsidR="000C59A8" w:rsidRPr="00514985">
        <w:rPr>
          <w:iCs/>
        </w:rPr>
        <w:t>understand</w:t>
      </w:r>
      <w:r w:rsidRPr="00514985">
        <w:rPr>
          <w:iCs/>
        </w:rPr>
        <w:t xml:space="preserve"> the voice that spoke to Paul. It was only Paul who had an encounter with Jesus.</w:t>
      </w:r>
    </w:p>
    <w:p w14:paraId="7C73B446" w14:textId="77777777" w:rsidR="00051DAE" w:rsidRPr="006D7BD6" w:rsidRDefault="00051DAE" w:rsidP="00051DAE">
      <w:pPr>
        <w:rPr>
          <w:i/>
        </w:rPr>
      </w:pPr>
      <w:r w:rsidRPr="006D7BD6">
        <w:rPr>
          <w:i/>
        </w:rPr>
        <w:t xml:space="preserve">  </w:t>
      </w:r>
    </w:p>
    <w:p w14:paraId="7DD7DDBB" w14:textId="77777777" w:rsidR="00051DAE" w:rsidRPr="0040084C" w:rsidRDefault="00051DAE" w:rsidP="000C59A8">
      <w:pPr>
        <w:pStyle w:val="Heading2"/>
        <w:rPr>
          <w:iCs/>
        </w:rPr>
      </w:pPr>
      <w:bookmarkStart w:id="26" w:name="_Toc134521100"/>
      <w:r w:rsidRPr="0040084C">
        <w:rPr>
          <w:iCs/>
        </w:rPr>
        <w:t>CHAPTER 24</w:t>
      </w:r>
      <w:bookmarkEnd w:id="26"/>
    </w:p>
    <w:p w14:paraId="5D625C52" w14:textId="7EFE17E3" w:rsidR="00051DAE" w:rsidRPr="0040084C" w:rsidRDefault="00051DAE" w:rsidP="00051DAE">
      <w:pPr>
        <w:rPr>
          <w:iCs/>
        </w:rPr>
      </w:pPr>
      <w:r w:rsidRPr="0040084C">
        <w:rPr>
          <w:iCs/>
        </w:rPr>
        <w:t>Antonius Felix: Governor 52-59 AD</w:t>
      </w:r>
      <w:r w:rsidR="00AC0A5A" w:rsidRPr="0040084C">
        <w:rPr>
          <w:iCs/>
        </w:rPr>
        <w:t>.</w:t>
      </w:r>
      <w:r w:rsidRPr="0040084C">
        <w:rPr>
          <w:iCs/>
        </w:rPr>
        <w:t xml:space="preserve"> </w:t>
      </w:r>
      <w:r w:rsidR="00AC0A5A" w:rsidRPr="0040084C">
        <w:rPr>
          <w:iCs/>
        </w:rPr>
        <w:t>The h</w:t>
      </w:r>
      <w:r w:rsidRPr="0040084C">
        <w:rPr>
          <w:iCs/>
        </w:rPr>
        <w:t>istorians Tacitus and Josephus describe him as a corrupt and violent anti-Semite.</w:t>
      </w:r>
    </w:p>
    <w:p w14:paraId="217CACB4" w14:textId="7597A2B9" w:rsidR="00051DAE" w:rsidRPr="006D7BD6" w:rsidRDefault="00051DAE" w:rsidP="00051DAE">
      <w:pPr>
        <w:rPr>
          <w:i/>
        </w:rPr>
      </w:pPr>
      <w:r w:rsidRPr="006D7BD6">
        <w:rPr>
          <w:i/>
        </w:rPr>
        <w:t xml:space="preserve">"The technical details of this trial fit so well with other Roman judicial evidence that prominent historians of the Roman Empire field use them as a primary source for understanding Roman judicial procedures in the provinces." </w:t>
      </w:r>
      <w:r w:rsidRPr="0040084C">
        <w:rPr>
          <w:iCs/>
        </w:rPr>
        <w:t>Craig Keener</w:t>
      </w:r>
    </w:p>
    <w:p w14:paraId="46FA32FB" w14:textId="41CE4B6B" w:rsidR="00051DAE" w:rsidRPr="0040084C" w:rsidRDefault="00051DAE" w:rsidP="00051DAE">
      <w:pPr>
        <w:rPr>
          <w:iCs/>
        </w:rPr>
      </w:pPr>
      <w:r w:rsidRPr="0040084C">
        <w:rPr>
          <w:iCs/>
        </w:rPr>
        <w:t>24:14 - Clear connection between Judaism and Christianity. This theme is repeated in 25:8-10, 26:6-7 and 28:17-20.</w:t>
      </w:r>
    </w:p>
    <w:p w14:paraId="22301B58" w14:textId="1350540E" w:rsidR="007B1F11" w:rsidRPr="006D7BD6" w:rsidRDefault="007B1F11" w:rsidP="00051DAE">
      <w:pPr>
        <w:rPr>
          <w:i/>
        </w:rPr>
      </w:pPr>
      <w:r w:rsidRPr="006D7BD6">
        <w:rPr>
          <w:i/>
        </w:rPr>
        <w:t xml:space="preserve">“However, I admit that </w:t>
      </w:r>
      <w:r w:rsidRPr="006D7BD6">
        <w:rPr>
          <w:i/>
          <w:u w:val="single"/>
        </w:rPr>
        <w:t>I worship the God of our ancestors</w:t>
      </w:r>
      <w:r w:rsidRPr="006D7BD6">
        <w:rPr>
          <w:i/>
        </w:rPr>
        <w:t xml:space="preserve"> as a follower of the Way, which they call a sect. </w:t>
      </w:r>
      <w:r w:rsidRPr="006D7BD6">
        <w:rPr>
          <w:i/>
          <w:u w:val="single"/>
        </w:rPr>
        <w:t>I believe everything that is in accordance with the Law and that is written in the Prophets</w:t>
      </w:r>
      <w:r w:rsidRPr="006D7BD6">
        <w:rPr>
          <w:i/>
        </w:rPr>
        <w:t xml:space="preserve">,” </w:t>
      </w:r>
      <w:r w:rsidRPr="0040084C">
        <w:rPr>
          <w:iCs/>
        </w:rPr>
        <w:t>24:14</w:t>
      </w:r>
    </w:p>
    <w:p w14:paraId="4719C6A7" w14:textId="7968E44F" w:rsidR="00CB6316" w:rsidRPr="006D7BD6" w:rsidRDefault="00CB6316" w:rsidP="00CB6316">
      <w:pPr>
        <w:rPr>
          <w:i/>
        </w:rPr>
      </w:pPr>
      <w:r w:rsidRPr="006D7BD6">
        <w:rPr>
          <w:i/>
        </w:rPr>
        <w:t>"Then Paul made his defense: “</w:t>
      </w:r>
      <w:r w:rsidRPr="006D7BD6">
        <w:rPr>
          <w:i/>
          <w:u w:val="single"/>
        </w:rPr>
        <w:t>I have done nothing wrong against the Jewish law or against the temple</w:t>
      </w:r>
      <w:r w:rsidRPr="006D7BD6">
        <w:rPr>
          <w:i/>
        </w:rPr>
        <w:t xml:space="preserve"> or against Caesar.” Festus, wishing to do the Jews a favor, said to Paul, “Are you willing to go up to Jerusalem and stand trial before me there on these charges?” Paul answered: “I am now standing before Caesar’s court, where I ought to be tried. </w:t>
      </w:r>
      <w:r w:rsidRPr="006D7BD6">
        <w:rPr>
          <w:i/>
          <w:u w:val="single"/>
        </w:rPr>
        <w:t>I have not done any wrong to the Jews</w:t>
      </w:r>
      <w:r w:rsidRPr="006D7BD6">
        <w:rPr>
          <w:i/>
        </w:rPr>
        <w:t xml:space="preserve">, as you yourself know very well." </w:t>
      </w:r>
      <w:r w:rsidRPr="0040084C">
        <w:rPr>
          <w:iCs/>
        </w:rPr>
        <w:t>25:8-</w:t>
      </w:r>
      <w:proofErr w:type="gramStart"/>
      <w:r w:rsidRPr="0040084C">
        <w:rPr>
          <w:iCs/>
        </w:rPr>
        <w:t>10</w:t>
      </w:r>
      <w:proofErr w:type="gramEnd"/>
    </w:p>
    <w:p w14:paraId="5887C35E" w14:textId="0623B54E" w:rsidR="00CB6316" w:rsidRPr="006D7BD6" w:rsidRDefault="00CB6316" w:rsidP="00051DAE">
      <w:pPr>
        <w:rPr>
          <w:i/>
        </w:rPr>
      </w:pPr>
      <w:r w:rsidRPr="006D7BD6">
        <w:rPr>
          <w:i/>
        </w:rPr>
        <w:t>"</w:t>
      </w:r>
      <w:r w:rsidR="00CE4083" w:rsidRPr="006D7BD6">
        <w:rPr>
          <w:i/>
        </w:rPr>
        <w:t xml:space="preserve">And </w:t>
      </w:r>
      <w:r w:rsidR="00CE4083" w:rsidRPr="006D7BD6">
        <w:rPr>
          <w:i/>
          <w:u w:val="single"/>
        </w:rPr>
        <w:t>now it is because of my hope in what God has promised our ancestors that I am on trial today</w:t>
      </w:r>
      <w:r w:rsidR="00CE4083" w:rsidRPr="006D7BD6">
        <w:rPr>
          <w:i/>
        </w:rPr>
        <w:t xml:space="preserve">. </w:t>
      </w:r>
      <w:r w:rsidR="00CE4083" w:rsidRPr="006D7BD6">
        <w:rPr>
          <w:i/>
          <w:u w:val="single"/>
        </w:rPr>
        <w:t xml:space="preserve">This is the promise our twelve tribes are hoping to see fulfilled as they earnestly serve </w:t>
      </w:r>
      <w:proofErr w:type="gramStart"/>
      <w:r w:rsidR="00CE4083" w:rsidRPr="006D7BD6">
        <w:rPr>
          <w:i/>
          <w:u w:val="single"/>
        </w:rPr>
        <w:t>God day</w:t>
      </w:r>
      <w:proofErr w:type="gramEnd"/>
      <w:r w:rsidR="00CE4083" w:rsidRPr="006D7BD6">
        <w:rPr>
          <w:i/>
          <w:u w:val="single"/>
        </w:rPr>
        <w:t xml:space="preserve"> and night</w:t>
      </w:r>
      <w:r w:rsidR="00CE4083" w:rsidRPr="006D7BD6">
        <w:rPr>
          <w:i/>
        </w:rPr>
        <w:t>. King Agrippa, it is because of this hope that these Jews are accusing me.</w:t>
      </w:r>
      <w:r w:rsidRPr="006D7BD6">
        <w:rPr>
          <w:i/>
        </w:rPr>
        <w:t xml:space="preserve">" </w:t>
      </w:r>
      <w:r w:rsidRPr="0040084C">
        <w:rPr>
          <w:iCs/>
        </w:rPr>
        <w:t>26:6-</w:t>
      </w:r>
      <w:proofErr w:type="gramStart"/>
      <w:r w:rsidRPr="0040084C">
        <w:rPr>
          <w:iCs/>
        </w:rPr>
        <w:t>7</w:t>
      </w:r>
      <w:proofErr w:type="gramEnd"/>
    </w:p>
    <w:p w14:paraId="0BB565EB" w14:textId="15D1B40C" w:rsidR="00CB6316" w:rsidRDefault="00CB6316" w:rsidP="00051DAE">
      <w:r w:rsidRPr="006D7BD6">
        <w:rPr>
          <w:i/>
        </w:rPr>
        <w:t>"</w:t>
      </w:r>
      <w:r w:rsidR="00CE4083" w:rsidRPr="006D7BD6">
        <w:rPr>
          <w:i/>
        </w:rPr>
        <w:t xml:space="preserve">Three days later he called together the local Jewish leaders. When they had assembled, Paul said to them: </w:t>
      </w:r>
      <w:r w:rsidR="00723AAF" w:rsidRPr="006D7BD6">
        <w:rPr>
          <w:i/>
        </w:rPr>
        <w:t>'</w:t>
      </w:r>
      <w:r w:rsidR="00CE4083" w:rsidRPr="006D7BD6">
        <w:rPr>
          <w:i/>
        </w:rPr>
        <w:t xml:space="preserve">My brothers, although </w:t>
      </w:r>
      <w:r w:rsidR="00CE4083" w:rsidRPr="006D7BD6">
        <w:rPr>
          <w:i/>
          <w:u w:val="single"/>
        </w:rPr>
        <w:t>I have done nothing against our people or against the customs of our ancestors</w:t>
      </w:r>
      <w:r w:rsidR="00CE4083" w:rsidRPr="006D7BD6">
        <w:rPr>
          <w:i/>
        </w:rPr>
        <w:t xml:space="preserve">, I was arrested in Jerusalem and handed over to the Romans. They examined me and wanted to release me, because I was not guilty of any crime deserving death. The Jews objected, so I was compelled to make an appeal to Caesar. </w:t>
      </w:r>
      <w:r w:rsidR="00CE4083" w:rsidRPr="006D7BD6">
        <w:rPr>
          <w:i/>
          <w:u w:val="single"/>
        </w:rPr>
        <w:t>I certainly did not intend to bring any charge against my own people</w:t>
      </w:r>
      <w:r w:rsidR="00CE4083" w:rsidRPr="006D7BD6">
        <w:rPr>
          <w:i/>
        </w:rPr>
        <w:t xml:space="preserve">. For this </w:t>
      </w:r>
      <w:proofErr w:type="gramStart"/>
      <w:r w:rsidR="00CE4083" w:rsidRPr="006D7BD6">
        <w:rPr>
          <w:i/>
        </w:rPr>
        <w:t>reason</w:t>
      </w:r>
      <w:proofErr w:type="gramEnd"/>
      <w:r w:rsidR="00CE4083" w:rsidRPr="006D7BD6">
        <w:rPr>
          <w:i/>
        </w:rPr>
        <w:t xml:space="preserve"> I have asked to see </w:t>
      </w:r>
      <w:r w:rsidR="00CE4083" w:rsidRPr="006D7BD6">
        <w:rPr>
          <w:i/>
        </w:rPr>
        <w:lastRenderedPageBreak/>
        <w:t>you and talk with you. It is because of the hope of Israel that I am bound with this chain.</w:t>
      </w:r>
      <w:r w:rsidR="00723AAF" w:rsidRPr="006D7BD6">
        <w:rPr>
          <w:i/>
        </w:rPr>
        <w:t>'</w:t>
      </w:r>
      <w:r w:rsidRPr="006D7BD6">
        <w:rPr>
          <w:i/>
        </w:rPr>
        <w:t>"</w:t>
      </w:r>
      <w:r>
        <w:t xml:space="preserve"> </w:t>
      </w:r>
      <w:r w:rsidRPr="00CB6316">
        <w:t>28:17-</w:t>
      </w:r>
      <w:proofErr w:type="gramStart"/>
      <w:r w:rsidRPr="00CB6316">
        <w:t>20</w:t>
      </w:r>
      <w:proofErr w:type="gramEnd"/>
    </w:p>
    <w:p w14:paraId="0782ACDD" w14:textId="77777777" w:rsidR="00051DAE" w:rsidRDefault="00051DAE" w:rsidP="00051DAE">
      <w:r>
        <w:t xml:space="preserve"> </w:t>
      </w:r>
    </w:p>
    <w:p w14:paraId="3B2E606B" w14:textId="77777777" w:rsidR="00051DAE" w:rsidRDefault="00051DAE" w:rsidP="006712AF">
      <w:pPr>
        <w:pStyle w:val="Heading2"/>
      </w:pPr>
      <w:bookmarkStart w:id="27" w:name="_Toc134521101"/>
      <w:r>
        <w:t>PORCIUS FESTUS (59-62?)</w:t>
      </w:r>
      <w:bookmarkEnd w:id="27"/>
    </w:p>
    <w:p w14:paraId="7D35C34E" w14:textId="77777777" w:rsidR="00051DAE" w:rsidRDefault="00051DAE" w:rsidP="00051DAE">
      <w:r>
        <w:t>Josephus describes Festus in a much better light than Felix. Festus sorted things out and captured more Zealots. He appears to have held the position until his death, just 1-2 years later.</w:t>
      </w:r>
    </w:p>
    <w:p w14:paraId="129290C2" w14:textId="77777777" w:rsidR="00051DAE" w:rsidRDefault="00051DAE" w:rsidP="00051DAE">
      <w:r>
        <w:t>More fair and cooperative than most governors in Judea. He wants to have a good relationship with the locals (25:9).</w:t>
      </w:r>
    </w:p>
    <w:p w14:paraId="131FB175" w14:textId="027DA1E6" w:rsidR="00621E67" w:rsidRDefault="00621E67" w:rsidP="00051DAE">
      <w:r w:rsidRPr="0040084C">
        <w:rPr>
          <w:i/>
          <w:iCs/>
        </w:rPr>
        <w:t>“</w:t>
      </w:r>
      <w:r w:rsidRPr="0040084C">
        <w:rPr>
          <w:i/>
          <w:iCs/>
          <w:u w:val="single"/>
        </w:rPr>
        <w:t>Festus, wishing to do the Jews a favor</w:t>
      </w:r>
      <w:r w:rsidRPr="0040084C">
        <w:rPr>
          <w:i/>
          <w:iCs/>
        </w:rPr>
        <w:t>, said to Paul, “Are you willing to go up to Jerusalem and stand trial before me there on these charges?”</w:t>
      </w:r>
      <w:r>
        <w:t xml:space="preserve"> 25:</w:t>
      </w:r>
      <w:proofErr w:type="gramStart"/>
      <w:r>
        <w:t>9</w:t>
      </w:r>
      <w:proofErr w:type="gramEnd"/>
    </w:p>
    <w:p w14:paraId="1BC81B0D" w14:textId="4173D0D7" w:rsidR="00051DAE" w:rsidRDefault="00051DAE" w:rsidP="00051DAE">
      <w:r>
        <w:t xml:space="preserve"> </w:t>
      </w:r>
    </w:p>
    <w:p w14:paraId="66C27A84" w14:textId="77777777" w:rsidR="00051DAE" w:rsidRDefault="00051DAE" w:rsidP="00621E67">
      <w:pPr>
        <w:pStyle w:val="Heading2"/>
      </w:pPr>
      <w:bookmarkStart w:id="28" w:name="_Toc134521102"/>
      <w:r>
        <w:t>CHAPTER 25</w:t>
      </w:r>
      <w:bookmarkEnd w:id="28"/>
    </w:p>
    <w:p w14:paraId="4DE30E04" w14:textId="77777777" w:rsidR="00051DAE" w:rsidRDefault="00051DAE" w:rsidP="00051DAE">
      <w:r>
        <w:t>v. 7 - Still no evidence.</w:t>
      </w:r>
    </w:p>
    <w:p w14:paraId="1A9D9728" w14:textId="1BF48D43" w:rsidR="00051DAE" w:rsidRDefault="00051DAE" w:rsidP="00051DAE">
      <w:r>
        <w:t>v. 8 - Paul claims he is innocent of both Roman and Jewish law.</w:t>
      </w:r>
    </w:p>
    <w:p w14:paraId="33D75D00" w14:textId="77777777" w:rsidR="00E950CD" w:rsidRDefault="00E950CD" w:rsidP="00E950CD">
      <w:r w:rsidRPr="0040084C">
        <w:rPr>
          <w:i/>
          <w:iCs/>
        </w:rPr>
        <w:t xml:space="preserve">“If, however, I am guilty of doing anything deserving death, I do not refuse to die. But if the charges brought against me by these Jews are not true, no one has the right to hand me over to them. </w:t>
      </w:r>
      <w:r w:rsidRPr="0040084C">
        <w:rPr>
          <w:i/>
          <w:iCs/>
          <w:u w:val="single"/>
        </w:rPr>
        <w:t>I appeal to Caesar!</w:t>
      </w:r>
      <w:r w:rsidRPr="0040084C">
        <w:rPr>
          <w:i/>
          <w:iCs/>
        </w:rPr>
        <w:t>”</w:t>
      </w:r>
      <w:r>
        <w:t xml:space="preserve"> 25:</w:t>
      </w:r>
      <w:proofErr w:type="gramStart"/>
      <w:r>
        <w:t>11</w:t>
      </w:r>
      <w:proofErr w:type="gramEnd"/>
    </w:p>
    <w:p w14:paraId="3BDEEA1E" w14:textId="77777777" w:rsidR="002A07D0" w:rsidRDefault="00051DAE" w:rsidP="00051DAE">
      <w:r>
        <w:t>v. 11</w:t>
      </w:r>
      <w:r w:rsidR="00F84B37">
        <w:tab/>
      </w:r>
    </w:p>
    <w:p w14:paraId="20B93D89" w14:textId="781AEC0F" w:rsidR="00051DAE" w:rsidRDefault="00051DAE" w:rsidP="002A07D0">
      <w:pPr>
        <w:pStyle w:val="ListParagraph"/>
        <w:numPr>
          <w:ilvl w:val="0"/>
          <w:numId w:val="15"/>
        </w:numPr>
      </w:pPr>
      <w:r>
        <w:t>The emperor was Nero (54-68 AD), but this was before he went mad.</w:t>
      </w:r>
    </w:p>
    <w:p w14:paraId="5B541684" w14:textId="27842207" w:rsidR="004B5A1A" w:rsidRDefault="00051DAE" w:rsidP="00061087">
      <w:pPr>
        <w:pStyle w:val="ListParagraph"/>
        <w:numPr>
          <w:ilvl w:val="0"/>
          <w:numId w:val="15"/>
        </w:numPr>
      </w:pPr>
      <w:r>
        <w:t>He did it because he felt he had to</w:t>
      </w:r>
      <w:r w:rsidR="00D6566E">
        <w:t xml:space="preserve">: </w:t>
      </w:r>
      <w:r w:rsidR="004B5A1A" w:rsidRPr="00D6566E">
        <w:rPr>
          <w:i/>
          <w:iCs/>
        </w:rPr>
        <w:t xml:space="preserve">"The Jews objected, so </w:t>
      </w:r>
      <w:r w:rsidR="004B5A1A" w:rsidRPr="00D6566E">
        <w:rPr>
          <w:i/>
          <w:iCs/>
          <w:u w:val="single"/>
        </w:rPr>
        <w:t>I was compelled to make an appeal to Caesar</w:t>
      </w:r>
      <w:r w:rsidR="004B5A1A" w:rsidRPr="00D6566E">
        <w:rPr>
          <w:i/>
          <w:iCs/>
        </w:rPr>
        <w:t>. I certainly did not intend to bring any charge against my own people."</w:t>
      </w:r>
      <w:r w:rsidR="004B5A1A">
        <w:t xml:space="preserve"> </w:t>
      </w:r>
      <w:r w:rsidR="004B5A1A" w:rsidRPr="004B5A1A">
        <w:t>28:</w:t>
      </w:r>
      <w:proofErr w:type="gramStart"/>
      <w:r w:rsidR="004B5A1A" w:rsidRPr="004B5A1A">
        <w:t>19</w:t>
      </w:r>
      <w:proofErr w:type="gramEnd"/>
    </w:p>
    <w:p w14:paraId="46F0631B" w14:textId="5829D5CE" w:rsidR="00B84BBD" w:rsidRDefault="00051DAE" w:rsidP="00E468BA">
      <w:pPr>
        <w:pStyle w:val="ListParagraph"/>
        <w:numPr>
          <w:ilvl w:val="0"/>
          <w:numId w:val="15"/>
        </w:numPr>
      </w:pPr>
      <w:r>
        <w:t>He knew he was going to Rome (19:21, 23:11)</w:t>
      </w:r>
      <w:r w:rsidR="00D6566E">
        <w:t xml:space="preserve">: </w:t>
      </w:r>
      <w:r w:rsidR="00B84BBD" w:rsidRPr="00D6566E">
        <w:rPr>
          <w:i/>
          <w:iCs/>
        </w:rPr>
        <w:t>"After all this had happened, Paul decided to go to Jerusalem, passing through Macedonia and Achaia. “After I have been there,” he said, “</w:t>
      </w:r>
      <w:r w:rsidR="00B84BBD" w:rsidRPr="00D6566E">
        <w:rPr>
          <w:i/>
          <w:iCs/>
          <w:u w:val="single"/>
        </w:rPr>
        <w:t>I must visit Rome</w:t>
      </w:r>
      <w:r w:rsidR="00B84BBD" w:rsidRPr="00D6566E">
        <w:rPr>
          <w:i/>
          <w:iCs/>
        </w:rPr>
        <w:t xml:space="preserve"> also."</w:t>
      </w:r>
      <w:r w:rsidR="00B84BBD">
        <w:t xml:space="preserve"> </w:t>
      </w:r>
      <w:r w:rsidR="004B5A1A" w:rsidRPr="004B5A1A">
        <w:t>19:21</w:t>
      </w:r>
    </w:p>
    <w:p w14:paraId="31B60488" w14:textId="1F9A2D06" w:rsidR="00B84BBD" w:rsidRDefault="00447972" w:rsidP="002A07D0">
      <w:pPr>
        <w:pStyle w:val="ListParagraph"/>
        <w:numPr>
          <w:ilvl w:val="0"/>
          <w:numId w:val="15"/>
        </w:numPr>
      </w:pPr>
      <w:r>
        <w:t>"</w:t>
      </w:r>
      <w:r w:rsidRPr="00447972">
        <w:t xml:space="preserve">The following night the Lord stood near Paul and said, </w:t>
      </w:r>
      <w:r w:rsidRPr="002A07D0">
        <w:rPr>
          <w:i/>
          <w:iCs/>
        </w:rPr>
        <w:t xml:space="preserve">“Take courage! As you have testified about me in Jerusalem, so </w:t>
      </w:r>
      <w:r w:rsidRPr="002A07D0">
        <w:rPr>
          <w:i/>
          <w:iCs/>
          <w:u w:val="single"/>
        </w:rPr>
        <w:t>you must also testify in Rome</w:t>
      </w:r>
      <w:r w:rsidRPr="002A07D0">
        <w:rPr>
          <w:i/>
          <w:iCs/>
        </w:rPr>
        <w:t>.”</w:t>
      </w:r>
      <w:r>
        <w:t xml:space="preserve"> </w:t>
      </w:r>
      <w:r w:rsidRPr="00447972">
        <w:t>23:11</w:t>
      </w:r>
    </w:p>
    <w:p w14:paraId="5FE77D21" w14:textId="2013AFCC" w:rsidR="00051DAE" w:rsidRDefault="00051DAE" w:rsidP="00051DAE">
      <w:r w:rsidRPr="00F86972">
        <w:rPr>
          <w:i/>
          <w:iCs/>
        </w:rPr>
        <w:lastRenderedPageBreak/>
        <w:t xml:space="preserve">"Anyone invested with authority who puts to death or orders to be put to death, tortures, scourges, condemns, or directs a Roman citizen who first appealed to the people, and now has appealed to the </w:t>
      </w:r>
      <w:proofErr w:type="gramStart"/>
      <w:r w:rsidRPr="00F86972">
        <w:rPr>
          <w:i/>
          <w:iCs/>
        </w:rPr>
        <w:t>Emperor</w:t>
      </w:r>
      <w:proofErr w:type="gramEnd"/>
      <w:r w:rsidRPr="00F86972">
        <w:rPr>
          <w:i/>
          <w:iCs/>
        </w:rPr>
        <w:t>, to be placed in chains, shall be condemned under the Lex Julia relating to public violence. The punishment of this crime is death, where the parties are of inferior station; deportation to an island where they are of superior station."</w:t>
      </w:r>
      <w:r>
        <w:t xml:space="preserve"> Sent. 5.26.1; Digest 48.6-7</w:t>
      </w:r>
    </w:p>
    <w:p w14:paraId="4EB83D25" w14:textId="77777777" w:rsidR="00051DAE" w:rsidRDefault="00051DAE" w:rsidP="00051DAE">
      <w:r>
        <w:t xml:space="preserve"> </w:t>
      </w:r>
    </w:p>
    <w:p w14:paraId="6AF6AF8F" w14:textId="77777777" w:rsidR="00051DAE" w:rsidRDefault="00051DAE" w:rsidP="00E35BC9">
      <w:pPr>
        <w:pStyle w:val="Heading2"/>
      </w:pPr>
      <w:bookmarkStart w:id="29" w:name="_Toc134521103"/>
      <w:r>
        <w:t>HEROD AGRIPPA II</w:t>
      </w:r>
      <w:bookmarkEnd w:id="29"/>
    </w:p>
    <w:p w14:paraId="14B9EF3F" w14:textId="75607E8E" w:rsidR="00051DAE" w:rsidRDefault="00051DAE" w:rsidP="00051DAE">
      <w:r>
        <w:t>Lived</w:t>
      </w:r>
      <w:r w:rsidR="006F0743">
        <w:t>:</w:t>
      </w:r>
      <w:r>
        <w:t xml:space="preserve"> 27-100</w:t>
      </w:r>
      <w:r w:rsidR="006F0743">
        <w:t xml:space="preserve"> AD</w:t>
      </w:r>
      <w:r>
        <w:t>, king</w:t>
      </w:r>
      <w:r w:rsidR="006F0743">
        <w:t>:</w:t>
      </w:r>
      <w:r>
        <w:t xml:space="preserve"> 50-93</w:t>
      </w:r>
      <w:r w:rsidR="006F0743">
        <w:t xml:space="preserve"> AD</w:t>
      </w:r>
    </w:p>
    <w:p w14:paraId="3C1C05C0" w14:textId="59F35386" w:rsidR="00051DAE" w:rsidRDefault="00051DAE" w:rsidP="00051DAE">
      <w:r>
        <w:t>Raised in the court of Emperor Claudius in Rome and a favorite of Claudius. Agrippa II was in practice the king of the Jews, which Festus probably saw him as.</w:t>
      </w:r>
    </w:p>
    <w:p w14:paraId="1A1563A1" w14:textId="408361D5" w:rsidR="00051DAE" w:rsidRDefault="00051DAE" w:rsidP="00051DAE">
      <w:r>
        <w:t>Knew about Judaism but was on the Roman side. A suitable man to find out</w:t>
      </w:r>
      <w:r w:rsidRPr="001A1E75">
        <w:t xml:space="preserve"> </w:t>
      </w:r>
      <w:r>
        <w:t xml:space="preserve">what the trial was </w:t>
      </w:r>
      <w:proofErr w:type="gramStart"/>
      <w:r>
        <w:t>really about</w:t>
      </w:r>
      <w:proofErr w:type="gramEnd"/>
      <w:r>
        <w:t>.</w:t>
      </w:r>
    </w:p>
    <w:p w14:paraId="419BD8E7" w14:textId="77777777" w:rsidR="00051DAE" w:rsidRDefault="00051DAE" w:rsidP="00051DAE"/>
    <w:p w14:paraId="12DCDF5A" w14:textId="77777777" w:rsidR="00051DAE" w:rsidRDefault="00051DAE" w:rsidP="00C47DCE">
      <w:pPr>
        <w:pStyle w:val="Heading2"/>
      </w:pPr>
      <w:bookmarkStart w:id="30" w:name="_Toc134521104"/>
      <w:r>
        <w:t>CHAPTER 27</w:t>
      </w:r>
      <w:bookmarkEnd w:id="30"/>
    </w:p>
    <w:p w14:paraId="17D07024" w14:textId="70A3B9ED" w:rsidR="00051DAE" w:rsidRPr="00325DB5" w:rsidRDefault="00051DAE" w:rsidP="00051DAE">
      <w:pPr>
        <w:rPr>
          <w:i/>
          <w:iCs/>
        </w:rPr>
      </w:pPr>
      <w:r w:rsidRPr="00325DB5">
        <w:rPr>
          <w:i/>
          <w:iCs/>
        </w:rPr>
        <w:t>"...a journey that point after point has been shown to be historically accurate or at least plausible even in detail by both ancient and modern experts on these sorts of sea accounts."</w:t>
      </w:r>
      <w:r w:rsidR="00325DB5">
        <w:rPr>
          <w:i/>
          <w:iCs/>
        </w:rPr>
        <w:t xml:space="preserve"> </w:t>
      </w:r>
      <w:r>
        <w:t>Ben Witherington III</w:t>
      </w:r>
    </w:p>
    <w:p w14:paraId="326ADDFC" w14:textId="77777777" w:rsidR="00051DAE" w:rsidRDefault="00051DAE" w:rsidP="00051DAE"/>
    <w:p w14:paraId="48D2DC45" w14:textId="77777777" w:rsidR="00051DAE" w:rsidRDefault="00051DAE" w:rsidP="0019489A">
      <w:pPr>
        <w:pStyle w:val="Heading2"/>
      </w:pPr>
      <w:bookmarkStart w:id="31" w:name="_Toc134521105"/>
      <w:r>
        <w:t>THE END</w:t>
      </w:r>
      <w:bookmarkEnd w:id="31"/>
    </w:p>
    <w:p w14:paraId="5C592718" w14:textId="11E3FECE" w:rsidR="00051DAE" w:rsidRDefault="00051DAE" w:rsidP="00051DAE">
      <w:r>
        <w:t>Luk</w:t>
      </w:r>
      <w:r w:rsidR="00DF3BBE">
        <w:t>e</w:t>
      </w:r>
      <w:r>
        <w:t xml:space="preserve"> knows that something else happened after two years. Better to argue from evidence than from silence, and the evidence in Acts 21-28 suggests that Paul was not guilty.</w:t>
      </w:r>
    </w:p>
    <w:p w14:paraId="633DB05D" w14:textId="60F9A4C1" w:rsidR="00051DAE" w:rsidRDefault="00051DAE" w:rsidP="00051DAE">
      <w:r>
        <w:t xml:space="preserve">Suetonius </w:t>
      </w:r>
      <w:r w:rsidR="00DF3BBE">
        <w:t>say</w:t>
      </w:r>
      <w:r w:rsidR="00ED1B2E">
        <w:t>s</w:t>
      </w:r>
      <w:r>
        <w:t xml:space="preserve"> that Nero strongly disliked signing execution orders and had little interest in long trials until 62 </w:t>
      </w:r>
      <w:proofErr w:type="gramStart"/>
      <w:r w:rsidR="0098775A">
        <w:t>AD</w:t>
      </w:r>
      <w:proofErr w:type="gramEnd"/>
      <w:r w:rsidR="0098775A">
        <w:t xml:space="preserve"> </w:t>
      </w:r>
      <w:r>
        <w:t>(when he lost both Burrus and Seneca as advisers)</w:t>
      </w:r>
      <w:r w:rsidR="00DF3BBE">
        <w:t>.</w:t>
      </w:r>
    </w:p>
    <w:p w14:paraId="3628AA4A" w14:textId="643276DF" w:rsidR="00051DAE" w:rsidRDefault="00051DAE" w:rsidP="00051DAE">
      <w:r>
        <w:t>Good reasons why Paul's case was dropped due to lack of evidence and perhaps also due to lack of prosecutors in Rome.</w:t>
      </w:r>
      <w:r w:rsidR="00881026">
        <w:t xml:space="preserve"> </w:t>
      </w:r>
      <w:r>
        <w:t>The church historian Eusebius (4th century) says that according to tradition, Paul was released.</w:t>
      </w:r>
      <w:r w:rsidR="00861D62">
        <w:t xml:space="preserve"> </w:t>
      </w:r>
      <w:r>
        <w:t>1 Clem 5:5-7 suggests the same (96 AD)</w:t>
      </w:r>
    </w:p>
    <w:p w14:paraId="5119A310" w14:textId="7F074564" w:rsidR="00051DAE" w:rsidRDefault="00051DAE" w:rsidP="00051DAE">
      <w:r>
        <w:t>Paul's acquittal was not Luke's most important theme</w:t>
      </w:r>
      <w:r w:rsidR="00DF3BBE">
        <w:t>;</w:t>
      </w:r>
      <w:r>
        <w:t xml:space="preserve"> he did not write a biography of Paul, but a historical work about how the gospel spread from Jerusalem to Rome.</w:t>
      </w:r>
    </w:p>
    <w:p w14:paraId="5F916FE8" w14:textId="77777777" w:rsidR="00051DAE" w:rsidRDefault="00051DAE" w:rsidP="00051DAE"/>
    <w:p w14:paraId="697F01FA" w14:textId="00346D19" w:rsidR="00051DAE" w:rsidRDefault="00051DAE" w:rsidP="00282B18">
      <w:pPr>
        <w:pStyle w:val="Heading2"/>
      </w:pPr>
      <w:bookmarkStart w:id="32" w:name="_Toc134521106"/>
      <w:r>
        <w:t>TWO TIMELESS TRUTHS</w:t>
      </w:r>
      <w:bookmarkEnd w:id="32"/>
    </w:p>
    <w:p w14:paraId="487BC6D6" w14:textId="64A6E8AF" w:rsidR="00051DAE" w:rsidRDefault="00051DAE" w:rsidP="002F5FFC">
      <w:pPr>
        <w:pStyle w:val="ListParagraph"/>
        <w:numPr>
          <w:ilvl w:val="0"/>
          <w:numId w:val="17"/>
        </w:numPr>
      </w:pPr>
      <w:r>
        <w:t>The Spirit of Jesus is with us too. He also empowers us to be His witnesses. The story isn't over yet!</w:t>
      </w:r>
    </w:p>
    <w:p w14:paraId="4F87D29D" w14:textId="30394548" w:rsidR="00051DAE" w:rsidRDefault="00051DAE" w:rsidP="002F5FFC">
      <w:pPr>
        <w:pStyle w:val="ListParagraph"/>
        <w:numPr>
          <w:ilvl w:val="0"/>
          <w:numId w:val="17"/>
        </w:numPr>
      </w:pPr>
      <w:r>
        <w:t>Take the initiative! Tell the Gospel! - Leave the rest up to God.</w:t>
      </w:r>
    </w:p>
    <w:p w14:paraId="482553BF" w14:textId="77777777" w:rsidR="002F5FFC" w:rsidRDefault="002F5FFC" w:rsidP="00051DAE"/>
    <w:p w14:paraId="4D3AB818" w14:textId="3754BEE1" w:rsidR="002F5FFC" w:rsidRDefault="002F5FFC" w:rsidP="002F5FFC">
      <w:pPr>
        <w:pStyle w:val="Heading2"/>
      </w:pPr>
      <w:bookmarkStart w:id="33" w:name="_Toc134521107"/>
      <w:r>
        <w:t>TWO REFLECTION QUESTIONS</w:t>
      </w:r>
      <w:bookmarkEnd w:id="33"/>
    </w:p>
    <w:p w14:paraId="28A7A6D4" w14:textId="3FAC3A05" w:rsidR="00051DAE" w:rsidRDefault="00051DAE" w:rsidP="002F5FFC">
      <w:pPr>
        <w:pStyle w:val="ListParagraph"/>
        <w:numPr>
          <w:ilvl w:val="0"/>
          <w:numId w:val="16"/>
        </w:numPr>
      </w:pPr>
      <w:r>
        <w:t>How can we talk about repentance and the forgiveness of sins in a good way for people around us today?</w:t>
      </w:r>
    </w:p>
    <w:p w14:paraId="42B7EC08" w14:textId="32E33B6C" w:rsidR="00051DAE" w:rsidRDefault="00051DAE" w:rsidP="002F5FFC">
      <w:pPr>
        <w:pStyle w:val="ListParagraph"/>
        <w:numPr>
          <w:ilvl w:val="0"/>
          <w:numId w:val="16"/>
        </w:numPr>
      </w:pPr>
      <w:r>
        <w:t>How can we be witnesses of Jesus' resurrection when we have not seen him as the apostles had?</w:t>
      </w:r>
    </w:p>
    <w:p w14:paraId="0CAC63B1" w14:textId="1EFF4694" w:rsidR="00626516" w:rsidRPr="00051DAE" w:rsidRDefault="00626516" w:rsidP="00D20213"/>
    <w:sectPr w:rsidR="00626516" w:rsidRPr="00051DAE" w:rsidSect="00ED744A">
      <w:footerReference w:type="default" r:id="rId11"/>
      <w:footerReference w:type="firs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1721A" w14:textId="77777777" w:rsidR="00604270" w:rsidRDefault="00604270" w:rsidP="00ED744A">
      <w:pPr>
        <w:spacing w:after="0" w:line="240" w:lineRule="auto"/>
      </w:pPr>
      <w:r>
        <w:separator/>
      </w:r>
    </w:p>
  </w:endnote>
  <w:endnote w:type="continuationSeparator" w:id="0">
    <w:p w14:paraId="4CE27EAC" w14:textId="77777777" w:rsidR="00604270" w:rsidRDefault="00604270" w:rsidP="00ED7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10209D50" w14:textId="114FD0F3" w:rsidR="00ED744A" w:rsidRDefault="00ED744A" w:rsidP="00ED744A">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0118762C" wp14:editId="227A2F1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D62EE2">
          <w:rPr>
            <w:rFonts w:ascii="Times New Roman" w:hAnsi="Times New Roman" w:cs="Times New Roman"/>
            <w:b/>
            <w:bCs/>
            <w:noProof/>
            <w:sz w:val="20"/>
            <w:szCs w:val="20"/>
          </w:rPr>
          <w:t>17</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D62EE2">
          <w:rPr>
            <w:rFonts w:ascii="Times New Roman" w:hAnsi="Times New Roman" w:cs="Times New Roman"/>
            <w:b/>
            <w:bCs/>
            <w:noProof/>
            <w:sz w:val="20"/>
            <w:szCs w:val="20"/>
          </w:rPr>
          <w:t>25</w:t>
        </w:r>
        <w:r w:rsidRPr="00C514C0">
          <w:rPr>
            <w:rFonts w:ascii="Times New Roman" w:hAnsi="Times New Roman" w:cs="Times New Roman"/>
            <w:b/>
            <w:bCs/>
            <w:sz w:val="20"/>
            <w:szCs w:val="20"/>
          </w:rPr>
          <w:fldChar w:fldCharType="end"/>
        </w:r>
      </w:p>
    </w:sdtContent>
  </w:sdt>
  <w:p w14:paraId="6E9E708D" w14:textId="0088CC14" w:rsidR="00ED744A" w:rsidRDefault="00ED744A">
    <w:pPr>
      <w:pStyle w:val="Footer"/>
    </w:pPr>
  </w:p>
  <w:p w14:paraId="2ED13A47" w14:textId="77777777" w:rsidR="00ED744A" w:rsidRDefault="00ED74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284A1" w14:textId="4A63FE60" w:rsidR="00ED744A" w:rsidRDefault="00ED744A">
    <w:pPr>
      <w:pStyle w:val="Footer"/>
    </w:pPr>
  </w:p>
  <w:p w14:paraId="26835076" w14:textId="77777777" w:rsidR="00ED744A" w:rsidRDefault="00ED7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0C906" w14:textId="77777777" w:rsidR="00604270" w:rsidRDefault="00604270" w:rsidP="00ED744A">
      <w:pPr>
        <w:spacing w:after="0" w:line="240" w:lineRule="auto"/>
      </w:pPr>
      <w:r>
        <w:separator/>
      </w:r>
    </w:p>
  </w:footnote>
  <w:footnote w:type="continuationSeparator" w:id="0">
    <w:p w14:paraId="24C067DE" w14:textId="77777777" w:rsidR="00604270" w:rsidRDefault="00604270" w:rsidP="00ED74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6B76"/>
    <w:multiLevelType w:val="hybridMultilevel"/>
    <w:tmpl w:val="AE3E0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D1E84"/>
    <w:multiLevelType w:val="hybridMultilevel"/>
    <w:tmpl w:val="EF2C0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764F1"/>
    <w:multiLevelType w:val="hybridMultilevel"/>
    <w:tmpl w:val="7AB29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813C1"/>
    <w:multiLevelType w:val="hybridMultilevel"/>
    <w:tmpl w:val="7D28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450DA"/>
    <w:multiLevelType w:val="hybridMultilevel"/>
    <w:tmpl w:val="15629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82EA1"/>
    <w:multiLevelType w:val="hybridMultilevel"/>
    <w:tmpl w:val="0E88F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90DC6"/>
    <w:multiLevelType w:val="hybridMultilevel"/>
    <w:tmpl w:val="51024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66EFC"/>
    <w:multiLevelType w:val="hybridMultilevel"/>
    <w:tmpl w:val="F83E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14AB7"/>
    <w:multiLevelType w:val="hybridMultilevel"/>
    <w:tmpl w:val="23CCB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D927D1"/>
    <w:multiLevelType w:val="hybridMultilevel"/>
    <w:tmpl w:val="738C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47EA1"/>
    <w:multiLevelType w:val="hybridMultilevel"/>
    <w:tmpl w:val="904E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320A9E"/>
    <w:multiLevelType w:val="hybridMultilevel"/>
    <w:tmpl w:val="09205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A8125C"/>
    <w:multiLevelType w:val="hybridMultilevel"/>
    <w:tmpl w:val="1E365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3F4053"/>
    <w:multiLevelType w:val="hybridMultilevel"/>
    <w:tmpl w:val="DFF2F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8F2D28"/>
    <w:multiLevelType w:val="hybridMultilevel"/>
    <w:tmpl w:val="3700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2428B3"/>
    <w:multiLevelType w:val="hybridMultilevel"/>
    <w:tmpl w:val="17B4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9444F8"/>
    <w:multiLevelType w:val="hybridMultilevel"/>
    <w:tmpl w:val="4B94F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112AAA"/>
    <w:multiLevelType w:val="hybridMultilevel"/>
    <w:tmpl w:val="D8BE6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A62CFE"/>
    <w:multiLevelType w:val="hybridMultilevel"/>
    <w:tmpl w:val="762C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679595">
    <w:abstractNumId w:val="16"/>
  </w:num>
  <w:num w:numId="2" w16cid:durableId="443186454">
    <w:abstractNumId w:val="3"/>
  </w:num>
  <w:num w:numId="3" w16cid:durableId="1119645900">
    <w:abstractNumId w:val="9"/>
  </w:num>
  <w:num w:numId="4" w16cid:durableId="918976442">
    <w:abstractNumId w:val="6"/>
  </w:num>
  <w:num w:numId="5" w16cid:durableId="826215214">
    <w:abstractNumId w:val="1"/>
  </w:num>
  <w:num w:numId="6" w16cid:durableId="899562904">
    <w:abstractNumId w:val="15"/>
  </w:num>
  <w:num w:numId="7" w16cid:durableId="1429811976">
    <w:abstractNumId w:val="17"/>
  </w:num>
  <w:num w:numId="8" w16cid:durableId="297758313">
    <w:abstractNumId w:val="13"/>
  </w:num>
  <w:num w:numId="9" w16cid:durableId="895311418">
    <w:abstractNumId w:val="0"/>
  </w:num>
  <w:num w:numId="10" w16cid:durableId="929509651">
    <w:abstractNumId w:val="4"/>
  </w:num>
  <w:num w:numId="11" w16cid:durableId="501244117">
    <w:abstractNumId w:val="5"/>
  </w:num>
  <w:num w:numId="12" w16cid:durableId="624577811">
    <w:abstractNumId w:val="12"/>
  </w:num>
  <w:num w:numId="13" w16cid:durableId="2126999359">
    <w:abstractNumId w:val="14"/>
  </w:num>
  <w:num w:numId="14" w16cid:durableId="150947176">
    <w:abstractNumId w:val="18"/>
  </w:num>
  <w:num w:numId="15" w16cid:durableId="1789155114">
    <w:abstractNumId w:val="7"/>
  </w:num>
  <w:num w:numId="16" w16cid:durableId="251866051">
    <w:abstractNumId w:val="8"/>
  </w:num>
  <w:num w:numId="17" w16cid:durableId="56321008">
    <w:abstractNumId w:val="2"/>
  </w:num>
  <w:num w:numId="18" w16cid:durableId="1771923294">
    <w:abstractNumId w:val="10"/>
  </w:num>
  <w:num w:numId="19" w16cid:durableId="3438689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2NzG1MDA3MzA3NzNT0lEKTi0uzszPAykwNKwFAGc/Af0tAAAA"/>
  </w:docVars>
  <w:rsids>
    <w:rsidRoot w:val="00C67FBB"/>
    <w:rsid w:val="00000A16"/>
    <w:rsid w:val="00002AB1"/>
    <w:rsid w:val="00003FC2"/>
    <w:rsid w:val="00004F80"/>
    <w:rsid w:val="0002153F"/>
    <w:rsid w:val="000335BC"/>
    <w:rsid w:val="00033BE9"/>
    <w:rsid w:val="00035120"/>
    <w:rsid w:val="0003608A"/>
    <w:rsid w:val="000404B6"/>
    <w:rsid w:val="00043FA7"/>
    <w:rsid w:val="00051DAE"/>
    <w:rsid w:val="000634C5"/>
    <w:rsid w:val="00071161"/>
    <w:rsid w:val="00073F99"/>
    <w:rsid w:val="00075677"/>
    <w:rsid w:val="00075B2C"/>
    <w:rsid w:val="0009374C"/>
    <w:rsid w:val="000A1013"/>
    <w:rsid w:val="000A1496"/>
    <w:rsid w:val="000B7769"/>
    <w:rsid w:val="000C59A8"/>
    <w:rsid w:val="000C7563"/>
    <w:rsid w:val="000D55D4"/>
    <w:rsid w:val="000E53DF"/>
    <w:rsid w:val="000F2067"/>
    <w:rsid w:val="000F55E5"/>
    <w:rsid w:val="000F6A8E"/>
    <w:rsid w:val="00105927"/>
    <w:rsid w:val="00117E7B"/>
    <w:rsid w:val="00120BF3"/>
    <w:rsid w:val="00126BEF"/>
    <w:rsid w:val="00137B3F"/>
    <w:rsid w:val="00155181"/>
    <w:rsid w:val="00156380"/>
    <w:rsid w:val="00170516"/>
    <w:rsid w:val="00182D3B"/>
    <w:rsid w:val="001854D5"/>
    <w:rsid w:val="001864A2"/>
    <w:rsid w:val="0019082B"/>
    <w:rsid w:val="00193B33"/>
    <w:rsid w:val="0019489A"/>
    <w:rsid w:val="00194ED5"/>
    <w:rsid w:val="00196365"/>
    <w:rsid w:val="001A1622"/>
    <w:rsid w:val="001B104D"/>
    <w:rsid w:val="001B5417"/>
    <w:rsid w:val="001B58AE"/>
    <w:rsid w:val="001D731C"/>
    <w:rsid w:val="001E099A"/>
    <w:rsid w:val="001E0A9B"/>
    <w:rsid w:val="001F1D9E"/>
    <w:rsid w:val="0020049A"/>
    <w:rsid w:val="00214B5D"/>
    <w:rsid w:val="00215D7E"/>
    <w:rsid w:val="002221CA"/>
    <w:rsid w:val="002228FA"/>
    <w:rsid w:val="00231770"/>
    <w:rsid w:val="002325B6"/>
    <w:rsid w:val="00241EC5"/>
    <w:rsid w:val="00242B52"/>
    <w:rsid w:val="0024456E"/>
    <w:rsid w:val="00250452"/>
    <w:rsid w:val="00254889"/>
    <w:rsid w:val="00273F70"/>
    <w:rsid w:val="00274A56"/>
    <w:rsid w:val="00280829"/>
    <w:rsid w:val="00282B18"/>
    <w:rsid w:val="002A07D0"/>
    <w:rsid w:val="002A773A"/>
    <w:rsid w:val="002B6624"/>
    <w:rsid w:val="002B7669"/>
    <w:rsid w:val="002C3881"/>
    <w:rsid w:val="002C5A83"/>
    <w:rsid w:val="002D02AB"/>
    <w:rsid w:val="002D245C"/>
    <w:rsid w:val="002D59CF"/>
    <w:rsid w:val="002E18B7"/>
    <w:rsid w:val="002E259B"/>
    <w:rsid w:val="002E4192"/>
    <w:rsid w:val="002F27D7"/>
    <w:rsid w:val="002F2943"/>
    <w:rsid w:val="002F49EE"/>
    <w:rsid w:val="002F5FFC"/>
    <w:rsid w:val="00303102"/>
    <w:rsid w:val="00305F85"/>
    <w:rsid w:val="00307338"/>
    <w:rsid w:val="00310021"/>
    <w:rsid w:val="003161FF"/>
    <w:rsid w:val="0032276D"/>
    <w:rsid w:val="00323D02"/>
    <w:rsid w:val="00324846"/>
    <w:rsid w:val="00325DB5"/>
    <w:rsid w:val="00350E81"/>
    <w:rsid w:val="00357B9A"/>
    <w:rsid w:val="00360320"/>
    <w:rsid w:val="0036051E"/>
    <w:rsid w:val="003611AA"/>
    <w:rsid w:val="00367B36"/>
    <w:rsid w:val="00383502"/>
    <w:rsid w:val="00395E80"/>
    <w:rsid w:val="0039790A"/>
    <w:rsid w:val="003B0F4D"/>
    <w:rsid w:val="003C1195"/>
    <w:rsid w:val="003D2648"/>
    <w:rsid w:val="003D3BAB"/>
    <w:rsid w:val="003D5942"/>
    <w:rsid w:val="003E72A3"/>
    <w:rsid w:val="0040084C"/>
    <w:rsid w:val="00402B2A"/>
    <w:rsid w:val="00404437"/>
    <w:rsid w:val="00411DB1"/>
    <w:rsid w:val="00411DC6"/>
    <w:rsid w:val="004206C2"/>
    <w:rsid w:val="00433BBE"/>
    <w:rsid w:val="00440C7F"/>
    <w:rsid w:val="00444437"/>
    <w:rsid w:val="00447972"/>
    <w:rsid w:val="004518B5"/>
    <w:rsid w:val="0046050D"/>
    <w:rsid w:val="00472B24"/>
    <w:rsid w:val="00473D44"/>
    <w:rsid w:val="00483B75"/>
    <w:rsid w:val="00490001"/>
    <w:rsid w:val="00491987"/>
    <w:rsid w:val="00497511"/>
    <w:rsid w:val="00497E4B"/>
    <w:rsid w:val="004A16A1"/>
    <w:rsid w:val="004B5A1A"/>
    <w:rsid w:val="004B68B2"/>
    <w:rsid w:val="004C2726"/>
    <w:rsid w:val="004C3BFB"/>
    <w:rsid w:val="004C4938"/>
    <w:rsid w:val="004D466F"/>
    <w:rsid w:val="004E0E26"/>
    <w:rsid w:val="004E5E96"/>
    <w:rsid w:val="00501EF0"/>
    <w:rsid w:val="0051033D"/>
    <w:rsid w:val="005106B3"/>
    <w:rsid w:val="00512F58"/>
    <w:rsid w:val="0051377C"/>
    <w:rsid w:val="00513A27"/>
    <w:rsid w:val="00514985"/>
    <w:rsid w:val="005158A4"/>
    <w:rsid w:val="00517126"/>
    <w:rsid w:val="00521FC8"/>
    <w:rsid w:val="005240A4"/>
    <w:rsid w:val="00526317"/>
    <w:rsid w:val="005317CF"/>
    <w:rsid w:val="00532B42"/>
    <w:rsid w:val="0054135A"/>
    <w:rsid w:val="00542FA4"/>
    <w:rsid w:val="005439A2"/>
    <w:rsid w:val="00547CDE"/>
    <w:rsid w:val="00550F19"/>
    <w:rsid w:val="0055474F"/>
    <w:rsid w:val="00566A23"/>
    <w:rsid w:val="00585C98"/>
    <w:rsid w:val="00592B3F"/>
    <w:rsid w:val="005A656F"/>
    <w:rsid w:val="005C025F"/>
    <w:rsid w:val="005C3B93"/>
    <w:rsid w:val="005C46F7"/>
    <w:rsid w:val="005D702E"/>
    <w:rsid w:val="005F178B"/>
    <w:rsid w:val="00602828"/>
    <w:rsid w:val="00604270"/>
    <w:rsid w:val="0061375B"/>
    <w:rsid w:val="006158C5"/>
    <w:rsid w:val="00621E67"/>
    <w:rsid w:val="00622212"/>
    <w:rsid w:val="00626516"/>
    <w:rsid w:val="006306ED"/>
    <w:rsid w:val="006375E4"/>
    <w:rsid w:val="00644BD4"/>
    <w:rsid w:val="00645A7A"/>
    <w:rsid w:val="00651590"/>
    <w:rsid w:val="00666B91"/>
    <w:rsid w:val="006712AF"/>
    <w:rsid w:val="006757E7"/>
    <w:rsid w:val="00680767"/>
    <w:rsid w:val="00682D11"/>
    <w:rsid w:val="006945D6"/>
    <w:rsid w:val="006B0361"/>
    <w:rsid w:val="006B1D13"/>
    <w:rsid w:val="006B1D73"/>
    <w:rsid w:val="006C156A"/>
    <w:rsid w:val="006D0E7D"/>
    <w:rsid w:val="006D7BD6"/>
    <w:rsid w:val="006E323C"/>
    <w:rsid w:val="006F0743"/>
    <w:rsid w:val="006F40BF"/>
    <w:rsid w:val="007025F9"/>
    <w:rsid w:val="007038D1"/>
    <w:rsid w:val="00710D03"/>
    <w:rsid w:val="00723AAF"/>
    <w:rsid w:val="0072475E"/>
    <w:rsid w:val="00725063"/>
    <w:rsid w:val="00726CAE"/>
    <w:rsid w:val="00727AD3"/>
    <w:rsid w:val="0074575A"/>
    <w:rsid w:val="0075760E"/>
    <w:rsid w:val="00790F7D"/>
    <w:rsid w:val="00794B97"/>
    <w:rsid w:val="007954E5"/>
    <w:rsid w:val="007A5359"/>
    <w:rsid w:val="007B0661"/>
    <w:rsid w:val="007B191A"/>
    <w:rsid w:val="007B1F11"/>
    <w:rsid w:val="007B2FC8"/>
    <w:rsid w:val="007C1664"/>
    <w:rsid w:val="007C7094"/>
    <w:rsid w:val="007D0368"/>
    <w:rsid w:val="007D5097"/>
    <w:rsid w:val="007D72D9"/>
    <w:rsid w:val="007E46C6"/>
    <w:rsid w:val="007F2CFB"/>
    <w:rsid w:val="007F3A82"/>
    <w:rsid w:val="00822599"/>
    <w:rsid w:val="00826339"/>
    <w:rsid w:val="00831E26"/>
    <w:rsid w:val="008459BD"/>
    <w:rsid w:val="008508E5"/>
    <w:rsid w:val="00856B76"/>
    <w:rsid w:val="00861D62"/>
    <w:rsid w:val="00881026"/>
    <w:rsid w:val="0088592B"/>
    <w:rsid w:val="0089175F"/>
    <w:rsid w:val="008B2F3F"/>
    <w:rsid w:val="008C01C7"/>
    <w:rsid w:val="008C4787"/>
    <w:rsid w:val="008C578C"/>
    <w:rsid w:val="008C7E5B"/>
    <w:rsid w:val="008D03D0"/>
    <w:rsid w:val="008E238E"/>
    <w:rsid w:val="008F7545"/>
    <w:rsid w:val="008F7691"/>
    <w:rsid w:val="00906C30"/>
    <w:rsid w:val="00910C96"/>
    <w:rsid w:val="00923AC7"/>
    <w:rsid w:val="00932200"/>
    <w:rsid w:val="00937AE4"/>
    <w:rsid w:val="009441B2"/>
    <w:rsid w:val="00950A03"/>
    <w:rsid w:val="00950EC5"/>
    <w:rsid w:val="00951012"/>
    <w:rsid w:val="00952AFB"/>
    <w:rsid w:val="00963D32"/>
    <w:rsid w:val="00977599"/>
    <w:rsid w:val="0098040D"/>
    <w:rsid w:val="0098775A"/>
    <w:rsid w:val="00993F65"/>
    <w:rsid w:val="00995E55"/>
    <w:rsid w:val="00997F4D"/>
    <w:rsid w:val="009A72B2"/>
    <w:rsid w:val="009B13EB"/>
    <w:rsid w:val="009C2200"/>
    <w:rsid w:val="009C2B13"/>
    <w:rsid w:val="009E0EEF"/>
    <w:rsid w:val="00A04A5F"/>
    <w:rsid w:val="00A0571D"/>
    <w:rsid w:val="00A06DF0"/>
    <w:rsid w:val="00A207AF"/>
    <w:rsid w:val="00A23F70"/>
    <w:rsid w:val="00A24BA5"/>
    <w:rsid w:val="00A26579"/>
    <w:rsid w:val="00A269A5"/>
    <w:rsid w:val="00A33F79"/>
    <w:rsid w:val="00A36DA1"/>
    <w:rsid w:val="00A527DB"/>
    <w:rsid w:val="00A5281C"/>
    <w:rsid w:val="00A60592"/>
    <w:rsid w:val="00A61E9D"/>
    <w:rsid w:val="00A70310"/>
    <w:rsid w:val="00A76382"/>
    <w:rsid w:val="00A7765F"/>
    <w:rsid w:val="00A776CE"/>
    <w:rsid w:val="00A810A0"/>
    <w:rsid w:val="00AA076B"/>
    <w:rsid w:val="00AB1114"/>
    <w:rsid w:val="00AB340A"/>
    <w:rsid w:val="00AB6398"/>
    <w:rsid w:val="00AC0A5A"/>
    <w:rsid w:val="00AD5024"/>
    <w:rsid w:val="00AE39E3"/>
    <w:rsid w:val="00AF295A"/>
    <w:rsid w:val="00B002EF"/>
    <w:rsid w:val="00B169C8"/>
    <w:rsid w:val="00B17E98"/>
    <w:rsid w:val="00B25787"/>
    <w:rsid w:val="00B33699"/>
    <w:rsid w:val="00B4097D"/>
    <w:rsid w:val="00B46F46"/>
    <w:rsid w:val="00B72F6D"/>
    <w:rsid w:val="00B817D0"/>
    <w:rsid w:val="00B81B56"/>
    <w:rsid w:val="00B82253"/>
    <w:rsid w:val="00B84BBD"/>
    <w:rsid w:val="00B87F4D"/>
    <w:rsid w:val="00B91071"/>
    <w:rsid w:val="00B913A4"/>
    <w:rsid w:val="00B92FE1"/>
    <w:rsid w:val="00BC3AB0"/>
    <w:rsid w:val="00BC6809"/>
    <w:rsid w:val="00BC7A71"/>
    <w:rsid w:val="00BE14B0"/>
    <w:rsid w:val="00BE4F63"/>
    <w:rsid w:val="00BE5907"/>
    <w:rsid w:val="00BF7ED9"/>
    <w:rsid w:val="00C01D8D"/>
    <w:rsid w:val="00C04C50"/>
    <w:rsid w:val="00C05542"/>
    <w:rsid w:val="00C14D0F"/>
    <w:rsid w:val="00C32478"/>
    <w:rsid w:val="00C474DD"/>
    <w:rsid w:val="00C47DCE"/>
    <w:rsid w:val="00C6136D"/>
    <w:rsid w:val="00C620B8"/>
    <w:rsid w:val="00C632F5"/>
    <w:rsid w:val="00C67FBB"/>
    <w:rsid w:val="00C76A33"/>
    <w:rsid w:val="00C87841"/>
    <w:rsid w:val="00C96FE8"/>
    <w:rsid w:val="00CA1D62"/>
    <w:rsid w:val="00CA5DC2"/>
    <w:rsid w:val="00CA7FD3"/>
    <w:rsid w:val="00CB6316"/>
    <w:rsid w:val="00CB673C"/>
    <w:rsid w:val="00CC120E"/>
    <w:rsid w:val="00CC3089"/>
    <w:rsid w:val="00CC382F"/>
    <w:rsid w:val="00CC72E7"/>
    <w:rsid w:val="00CD567A"/>
    <w:rsid w:val="00CE25D1"/>
    <w:rsid w:val="00CE4083"/>
    <w:rsid w:val="00CF1811"/>
    <w:rsid w:val="00CF207A"/>
    <w:rsid w:val="00CF4E52"/>
    <w:rsid w:val="00CF6804"/>
    <w:rsid w:val="00D00601"/>
    <w:rsid w:val="00D043C2"/>
    <w:rsid w:val="00D07E3C"/>
    <w:rsid w:val="00D1250D"/>
    <w:rsid w:val="00D17611"/>
    <w:rsid w:val="00D20213"/>
    <w:rsid w:val="00D22A85"/>
    <w:rsid w:val="00D233F1"/>
    <w:rsid w:val="00D27143"/>
    <w:rsid w:val="00D30151"/>
    <w:rsid w:val="00D30E9E"/>
    <w:rsid w:val="00D40524"/>
    <w:rsid w:val="00D44876"/>
    <w:rsid w:val="00D47C13"/>
    <w:rsid w:val="00D52E69"/>
    <w:rsid w:val="00D5626D"/>
    <w:rsid w:val="00D61F63"/>
    <w:rsid w:val="00D62EE2"/>
    <w:rsid w:val="00D6397B"/>
    <w:rsid w:val="00D64995"/>
    <w:rsid w:val="00D6566E"/>
    <w:rsid w:val="00D76E6A"/>
    <w:rsid w:val="00DA4DCE"/>
    <w:rsid w:val="00DA5284"/>
    <w:rsid w:val="00DA6883"/>
    <w:rsid w:val="00DD0498"/>
    <w:rsid w:val="00DD27EA"/>
    <w:rsid w:val="00DD5C71"/>
    <w:rsid w:val="00DF3BBE"/>
    <w:rsid w:val="00DF3F60"/>
    <w:rsid w:val="00DF784E"/>
    <w:rsid w:val="00E00E28"/>
    <w:rsid w:val="00E1177C"/>
    <w:rsid w:val="00E148CA"/>
    <w:rsid w:val="00E15755"/>
    <w:rsid w:val="00E25185"/>
    <w:rsid w:val="00E261F3"/>
    <w:rsid w:val="00E2762A"/>
    <w:rsid w:val="00E3219A"/>
    <w:rsid w:val="00E35BC9"/>
    <w:rsid w:val="00E410C9"/>
    <w:rsid w:val="00E45D15"/>
    <w:rsid w:val="00E4727D"/>
    <w:rsid w:val="00E51B6C"/>
    <w:rsid w:val="00E53B44"/>
    <w:rsid w:val="00E54BE2"/>
    <w:rsid w:val="00E62D48"/>
    <w:rsid w:val="00E6500B"/>
    <w:rsid w:val="00E85E09"/>
    <w:rsid w:val="00E9190C"/>
    <w:rsid w:val="00E94AD3"/>
    <w:rsid w:val="00E950CD"/>
    <w:rsid w:val="00E972D6"/>
    <w:rsid w:val="00EA463F"/>
    <w:rsid w:val="00EA614D"/>
    <w:rsid w:val="00EB0289"/>
    <w:rsid w:val="00EB20D5"/>
    <w:rsid w:val="00ED1B2E"/>
    <w:rsid w:val="00ED70CE"/>
    <w:rsid w:val="00ED7366"/>
    <w:rsid w:val="00ED744A"/>
    <w:rsid w:val="00EE1AF5"/>
    <w:rsid w:val="00EE2038"/>
    <w:rsid w:val="00EE394F"/>
    <w:rsid w:val="00EE43BF"/>
    <w:rsid w:val="00EF14BA"/>
    <w:rsid w:val="00EF4354"/>
    <w:rsid w:val="00F00D70"/>
    <w:rsid w:val="00F04668"/>
    <w:rsid w:val="00F259D5"/>
    <w:rsid w:val="00F26441"/>
    <w:rsid w:val="00F35BC6"/>
    <w:rsid w:val="00F41EEC"/>
    <w:rsid w:val="00F474F2"/>
    <w:rsid w:val="00F708D5"/>
    <w:rsid w:val="00F74EC3"/>
    <w:rsid w:val="00F84B37"/>
    <w:rsid w:val="00F86971"/>
    <w:rsid w:val="00F86972"/>
    <w:rsid w:val="00F9285F"/>
    <w:rsid w:val="00F93332"/>
    <w:rsid w:val="00F96277"/>
    <w:rsid w:val="00FA29DB"/>
    <w:rsid w:val="00FA7287"/>
    <w:rsid w:val="00FC1D5C"/>
    <w:rsid w:val="00FC1F92"/>
    <w:rsid w:val="00FD53CC"/>
    <w:rsid w:val="00FD682D"/>
    <w:rsid w:val="00FE7A46"/>
    <w:rsid w:val="00FF0B0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D7BA6"/>
  <w15:chartTrackingRefBased/>
  <w15:docId w15:val="{C507FE56-992B-43C7-8168-2F0FE176C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DAE"/>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customStyle="1" w:styleId="line">
    <w:name w:val="line"/>
    <w:basedOn w:val="Normal"/>
    <w:rsid w:val="00C67FBB"/>
    <w:pPr>
      <w:spacing w:before="100" w:beforeAutospacing="1" w:after="100" w:afterAutospacing="1" w:line="240" w:lineRule="auto"/>
    </w:pPr>
    <w:rPr>
      <w:rFonts w:eastAsia="Times New Roman" w:cs="Times New Roman"/>
      <w:szCs w:val="24"/>
    </w:rPr>
  </w:style>
  <w:style w:type="character" w:customStyle="1" w:styleId="text">
    <w:name w:val="text"/>
    <w:basedOn w:val="DefaultParagraphFont"/>
    <w:rsid w:val="00C67FBB"/>
  </w:style>
  <w:style w:type="character" w:customStyle="1" w:styleId="indent-1-breaks">
    <w:name w:val="indent-1-breaks"/>
    <w:basedOn w:val="DefaultParagraphFont"/>
    <w:rsid w:val="00C67FBB"/>
  </w:style>
  <w:style w:type="character" w:customStyle="1" w:styleId="small-caps">
    <w:name w:val="small-caps"/>
    <w:basedOn w:val="DefaultParagraphFont"/>
    <w:rsid w:val="00C67FBB"/>
  </w:style>
  <w:style w:type="paragraph" w:styleId="ListParagraph">
    <w:name w:val="List Paragraph"/>
    <w:basedOn w:val="Normal"/>
    <w:uiPriority w:val="34"/>
    <w:qFormat/>
    <w:rsid w:val="00725063"/>
    <w:pPr>
      <w:ind w:left="720"/>
      <w:contextualSpacing/>
    </w:pPr>
  </w:style>
  <w:style w:type="table" w:styleId="TableGrid">
    <w:name w:val="Table Grid"/>
    <w:basedOn w:val="TableNormal"/>
    <w:uiPriority w:val="39"/>
    <w:rsid w:val="008E23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62D48"/>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E62D48"/>
    <w:rPr>
      <w:rFonts w:eastAsiaTheme="minorHAnsi"/>
      <w:lang w:eastAsia="en-US"/>
    </w:rPr>
  </w:style>
  <w:style w:type="paragraph" w:styleId="TOC2">
    <w:name w:val="toc 2"/>
    <w:basedOn w:val="Normal"/>
    <w:next w:val="Normal"/>
    <w:autoRedefine/>
    <w:uiPriority w:val="39"/>
    <w:unhideWhenUsed/>
    <w:rsid w:val="00E4727D"/>
    <w:pPr>
      <w:spacing w:after="100"/>
      <w:ind w:left="240"/>
    </w:pPr>
    <w:rPr>
      <w:lang w:val="en"/>
    </w:rPr>
  </w:style>
  <w:style w:type="paragraph" w:styleId="TOC3">
    <w:name w:val="toc 3"/>
    <w:basedOn w:val="Normal"/>
    <w:next w:val="Normal"/>
    <w:autoRedefine/>
    <w:uiPriority w:val="39"/>
    <w:unhideWhenUsed/>
    <w:rsid w:val="00E4727D"/>
    <w:pPr>
      <w:spacing w:after="100"/>
      <w:ind w:left="480"/>
    </w:pPr>
    <w:rPr>
      <w:lang w:val="en"/>
    </w:rPr>
  </w:style>
  <w:style w:type="character" w:styleId="Hyperlink">
    <w:name w:val="Hyperlink"/>
    <w:basedOn w:val="DefaultParagraphFont"/>
    <w:uiPriority w:val="99"/>
    <w:unhideWhenUsed/>
    <w:rsid w:val="00E4727D"/>
    <w:rPr>
      <w:color w:val="0563C1" w:themeColor="hyperlink"/>
      <w:u w:val="single"/>
    </w:rPr>
  </w:style>
  <w:style w:type="paragraph" w:styleId="Revision">
    <w:name w:val="Revision"/>
    <w:hidden/>
    <w:uiPriority w:val="99"/>
    <w:semiHidden/>
    <w:rsid w:val="003161FF"/>
    <w:pPr>
      <w:spacing w:after="0" w:line="240" w:lineRule="auto"/>
    </w:pPr>
    <w:rPr>
      <w:rFonts w:ascii="Times New Roman" w:hAnsi="Times New Roman"/>
      <w:sz w:val="24"/>
    </w:rPr>
  </w:style>
  <w:style w:type="paragraph" w:styleId="Header">
    <w:name w:val="header"/>
    <w:basedOn w:val="Normal"/>
    <w:link w:val="HeaderChar"/>
    <w:uiPriority w:val="99"/>
    <w:unhideWhenUsed/>
    <w:rsid w:val="00ED7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44A"/>
    <w:rPr>
      <w:rFonts w:ascii="Times New Roman" w:hAnsi="Times New Roman"/>
      <w:sz w:val="24"/>
    </w:rPr>
  </w:style>
  <w:style w:type="character" w:styleId="CommentReference">
    <w:name w:val="annotation reference"/>
    <w:basedOn w:val="DefaultParagraphFont"/>
    <w:uiPriority w:val="99"/>
    <w:semiHidden/>
    <w:unhideWhenUsed/>
    <w:rsid w:val="009C2200"/>
    <w:rPr>
      <w:sz w:val="16"/>
      <w:szCs w:val="16"/>
    </w:rPr>
  </w:style>
  <w:style w:type="paragraph" w:styleId="CommentText">
    <w:name w:val="annotation text"/>
    <w:basedOn w:val="Normal"/>
    <w:link w:val="CommentTextChar"/>
    <w:uiPriority w:val="99"/>
    <w:semiHidden/>
    <w:unhideWhenUsed/>
    <w:rsid w:val="009C2200"/>
    <w:pPr>
      <w:spacing w:line="240" w:lineRule="auto"/>
    </w:pPr>
    <w:rPr>
      <w:sz w:val="20"/>
      <w:szCs w:val="20"/>
    </w:rPr>
  </w:style>
  <w:style w:type="character" w:customStyle="1" w:styleId="CommentTextChar">
    <w:name w:val="Comment Text Char"/>
    <w:basedOn w:val="DefaultParagraphFont"/>
    <w:link w:val="CommentText"/>
    <w:uiPriority w:val="99"/>
    <w:semiHidden/>
    <w:rsid w:val="009C220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C2200"/>
    <w:rPr>
      <w:b/>
      <w:bCs/>
    </w:rPr>
  </w:style>
  <w:style w:type="character" w:customStyle="1" w:styleId="CommentSubjectChar">
    <w:name w:val="Comment Subject Char"/>
    <w:basedOn w:val="CommentTextChar"/>
    <w:link w:val="CommentSubject"/>
    <w:uiPriority w:val="99"/>
    <w:semiHidden/>
    <w:rsid w:val="009C2200"/>
    <w:rPr>
      <w:rFonts w:ascii="Times New Roman" w:hAnsi="Times New Roman"/>
      <w:b/>
      <w:bCs/>
      <w:sz w:val="20"/>
      <w:szCs w:val="20"/>
    </w:rPr>
  </w:style>
  <w:style w:type="paragraph" w:styleId="BalloonText">
    <w:name w:val="Balloon Text"/>
    <w:basedOn w:val="Normal"/>
    <w:link w:val="BalloonTextChar"/>
    <w:uiPriority w:val="99"/>
    <w:semiHidden/>
    <w:unhideWhenUsed/>
    <w:rsid w:val="009C2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2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144191">
      <w:bodyDiv w:val="1"/>
      <w:marLeft w:val="0"/>
      <w:marRight w:val="0"/>
      <w:marTop w:val="0"/>
      <w:marBottom w:val="0"/>
      <w:divBdr>
        <w:top w:val="none" w:sz="0" w:space="0" w:color="auto"/>
        <w:left w:val="none" w:sz="0" w:space="0" w:color="auto"/>
        <w:bottom w:val="none" w:sz="0" w:space="0" w:color="auto"/>
        <w:right w:val="none" w:sz="0" w:space="0" w:color="auto"/>
      </w:divBdr>
      <w:divsChild>
        <w:div w:id="1415709372">
          <w:marLeft w:val="240"/>
          <w:marRight w:val="0"/>
          <w:marTop w:val="240"/>
          <w:marBottom w:val="240"/>
          <w:divBdr>
            <w:top w:val="none" w:sz="0" w:space="0" w:color="auto"/>
            <w:left w:val="none" w:sz="0" w:space="0" w:color="auto"/>
            <w:bottom w:val="none" w:sz="0" w:space="0" w:color="auto"/>
            <w:right w:val="none" w:sz="0" w:space="0" w:color="auto"/>
          </w:divBdr>
        </w:div>
        <w:div w:id="1777096248">
          <w:marLeft w:val="240"/>
          <w:marRight w:val="0"/>
          <w:marTop w:val="240"/>
          <w:marBottom w:val="240"/>
          <w:divBdr>
            <w:top w:val="none" w:sz="0" w:space="0" w:color="auto"/>
            <w:left w:val="none" w:sz="0" w:space="0" w:color="auto"/>
            <w:bottom w:val="none" w:sz="0" w:space="0" w:color="auto"/>
            <w:right w:val="none" w:sz="0" w:space="0" w:color="auto"/>
          </w:divBdr>
        </w:div>
        <w:div w:id="1025398412">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3F32D-17A5-4C2B-82AC-6928F1F29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6</Pages>
  <Words>5919</Words>
  <Characters>3374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5</cp:revision>
  <dcterms:created xsi:type="dcterms:W3CDTF">2023-05-09T02:37:00Z</dcterms:created>
  <dcterms:modified xsi:type="dcterms:W3CDTF">2023-05-19T02:28:00Z</dcterms:modified>
</cp:coreProperties>
</file>